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A3159F" w:rsidP="00691406">
      <w:pPr>
        <w:pStyle w:val="ChapterTitleNumberBPBHEB"/>
        <w:rPr>
          <w:color w:val="2F5496" w:themeColor="accent1" w:themeShade="BF"/>
        </w:rPr>
      </w:pPr>
      <w:r w:rsidRPr="007B6325">
        <w:rPr>
          <w:color w:val="2F5496" w:themeColor="accent1" w:themeShade="BF"/>
        </w:rPr>
        <w:t xml:space="preserve">CHAPTER </w:t>
      </w:r>
      <w:r w:rsidR="004F3195" w:rsidRPr="007B6325">
        <w:rPr>
          <w:color w:val="2F5496" w:themeColor="accent1" w:themeShade="BF"/>
        </w:rPr>
        <w:t>10</w:t>
      </w:r>
      <w:r w:rsidRPr="007B6325">
        <w:rPr>
          <w:color w:val="2F5496" w:themeColor="accent1" w:themeShade="BF"/>
        </w:rPr>
        <w:t xml:space="preserve"> </w:t>
      </w:r>
    </w:p>
    <w:p w14:paraId="27B72D20" w14:textId="0E08A0AB" w:rsidR="00B72611" w:rsidRPr="004B09D8" w:rsidRDefault="00A3159F" w:rsidP="00691406">
      <w:pPr>
        <w:pStyle w:val="ChapterTitleBPBHEB"/>
        <w:rPr>
          <w:color w:val="2F5496" w:themeColor="accent1" w:themeShade="BF"/>
        </w:rPr>
      </w:pPr>
      <w:r w:rsidRPr="004B09D8">
        <w:rPr>
          <w:color w:val="2F5496" w:themeColor="accent1" w:themeShade="BF"/>
        </w:rPr>
        <w:t xml:space="preserve">Applications for Business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A3159F" w:rsidP="00691406">
      <w:pPr>
        <w:pStyle w:val="Heading1"/>
        <w:rPr>
          <w:rFonts w:eastAsia="Palatino Linotype"/>
        </w:rPr>
      </w:pPr>
      <w:r w:rsidRPr="003D5B30">
        <w:rPr>
          <w:rFonts w:eastAsia="Palatino Linotype"/>
        </w:rPr>
        <w:t>Introduction</w:t>
      </w:r>
    </w:p>
    <w:p w14:paraId="468E702E" w14:textId="146914E1" w:rsidR="00152015" w:rsidRPr="00152015" w:rsidRDefault="00A3159F" w:rsidP="00152015">
      <w:pPr>
        <w:pBdr>
          <w:top w:val="nil"/>
          <w:left w:val="nil"/>
          <w:bottom w:val="nil"/>
          <w:right w:val="nil"/>
          <w:between w:val="nil"/>
        </w:pBdr>
        <w:shd w:val="clear" w:color="auto" w:fill="FFFFFF"/>
        <w:spacing w:after="100" w:line="276" w:lineRule="auto"/>
        <w:jc w:val="both"/>
      </w:pPr>
      <w:r w:rsidRPr="00152015">
        <w:t xml:space="preserve">In cloud computing, businesses seek innovative ways to boost agility, cut costs, and enhance </w:t>
      </w:r>
      <w:r w:rsidR="00C75D83" w:rsidRPr="00152015">
        <w:t>customer</w:t>
      </w:r>
      <w:r w:rsidRPr="00152015">
        <w:t xml:space="preserve"> </w:t>
      </w:r>
      <w:r w:rsidR="00EF55D8" w:rsidRPr="00152015">
        <w:t>experience</w:t>
      </w:r>
      <w:r w:rsidRPr="00152015">
        <w:t xml:space="preserve">. Chapter 10 focuses on key AWS applications, cloud </w:t>
      </w:r>
      <w:r w:rsidR="00647F00" w:rsidRPr="00152015">
        <w:t>economic management</w:t>
      </w:r>
      <w:r w:rsidRPr="00152015">
        <w:t xml:space="preserve"> tools, media services, and blockchain technologies. These services help organizations streamline governance, drive innovation, and meet industry standards while </w:t>
      </w:r>
      <w:r w:rsidR="00C078F9" w:rsidRPr="00152015">
        <w:t>improving</w:t>
      </w:r>
      <w:r w:rsidRPr="00152015">
        <w:t xml:space="preserve"> operational efficiency.</w:t>
      </w:r>
    </w:p>
    <w:p w14:paraId="61726F5F" w14:textId="16522EF0" w:rsidR="00152015" w:rsidRPr="00152015" w:rsidRDefault="00A3159F" w:rsidP="00152015">
      <w:pPr>
        <w:pBdr>
          <w:top w:val="nil"/>
          <w:left w:val="nil"/>
          <w:bottom w:val="nil"/>
          <w:right w:val="nil"/>
          <w:between w:val="nil"/>
        </w:pBdr>
        <w:shd w:val="clear" w:color="auto" w:fill="FFFFFF"/>
        <w:spacing w:after="100" w:line="276" w:lineRule="auto"/>
        <w:jc w:val="both"/>
      </w:pPr>
      <w:r w:rsidRPr="00152015">
        <w:t xml:space="preserve">This chapter highlights how AWS tools transform business processes, promote collaboration, manage resources effectively, and enhance experiences for customers and employees. Let's explore these options </w:t>
      </w:r>
      <w:r w:rsidR="00EF55D8" w:rsidRPr="00152015">
        <w:t>together!</w:t>
      </w:r>
      <w:r w:rsidRPr="00152015">
        <w:t xml:space="preserve"> We will cover the following key areas:</w:t>
      </w:r>
    </w:p>
    <w:p w14:paraId="7E278778" w14:textId="77777777" w:rsidR="00152015" w:rsidRDefault="00A3159F" w:rsidP="0053677E">
      <w:pPr>
        <w:numPr>
          <w:ilvl w:val="0"/>
          <w:numId w:val="1"/>
        </w:numPr>
        <w:pBdr>
          <w:top w:val="nil"/>
          <w:left w:val="nil"/>
          <w:bottom w:val="nil"/>
          <w:right w:val="nil"/>
          <w:between w:val="nil"/>
        </w:pBdr>
        <w:shd w:val="clear" w:color="auto" w:fill="FFFFFF"/>
        <w:spacing w:after="100" w:line="276" w:lineRule="auto"/>
        <w:jc w:val="both"/>
      </w:pPr>
      <w:r w:rsidRPr="00152015">
        <w:t>Business Applications: Tools for improving communication, collaboration, and operations</w:t>
      </w:r>
    </w:p>
    <w:p w14:paraId="2EE5A559"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bookmarkStart w:id="0" w:name="_Hlk188276464"/>
      <w:r>
        <w:t>Alexa for Business</w:t>
      </w:r>
    </w:p>
    <w:p w14:paraId="3B0506B9"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w:t>
      </w:r>
    </w:p>
    <w:p w14:paraId="4ADFB44F"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 SDK</w:t>
      </w:r>
    </w:p>
    <w:p w14:paraId="03151105"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onnect</w:t>
      </w:r>
    </w:p>
    <w:p w14:paraId="5A3AA9E2"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Honeycode</w:t>
      </w:r>
    </w:p>
    <w:p w14:paraId="17941E5F"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Pinpoint</w:t>
      </w:r>
    </w:p>
    <w:p w14:paraId="285DCFC5"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Simple Email Service (SES)</w:t>
      </w:r>
    </w:p>
    <w:p w14:paraId="31F88751"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Docs</w:t>
      </w:r>
    </w:p>
    <w:p w14:paraId="266C0498"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Mail</w:t>
      </w:r>
    </w:p>
    <w:p w14:paraId="18F910B7"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Supply Chain (Preview)</w:t>
      </w:r>
    </w:p>
    <w:p w14:paraId="2602F9A0"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Wickr</w:t>
      </w:r>
    </w:p>
    <w:bookmarkEnd w:id="0"/>
    <w:p w14:paraId="4D84FF61" w14:textId="475AE0BE" w:rsidR="00152015" w:rsidRDefault="00A3159F" w:rsidP="0053677E">
      <w:pPr>
        <w:numPr>
          <w:ilvl w:val="0"/>
          <w:numId w:val="1"/>
        </w:numPr>
        <w:pBdr>
          <w:top w:val="nil"/>
          <w:left w:val="nil"/>
          <w:bottom w:val="nil"/>
          <w:right w:val="nil"/>
          <w:between w:val="nil"/>
        </w:pBdr>
        <w:shd w:val="clear" w:color="auto" w:fill="FFFFFF"/>
        <w:spacing w:after="100" w:line="276" w:lineRule="auto"/>
        <w:jc w:val="both"/>
      </w:pPr>
      <w:r w:rsidRPr="00152015">
        <w:t xml:space="preserve">Cloud Financial Management: Solutions for </w:t>
      </w:r>
      <w:r w:rsidR="005F3C2E" w:rsidRPr="00152015">
        <w:t>improving</w:t>
      </w:r>
      <w:r w:rsidRPr="00152015">
        <w:t xml:space="preserve"> costs and managing cloud spending</w:t>
      </w:r>
    </w:p>
    <w:p w14:paraId="38A1C31A"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C2 Spot Instances</w:t>
      </w:r>
    </w:p>
    <w:p w14:paraId="30C688B9"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lastRenderedPageBreak/>
        <w:t>AWS Budgets</w:t>
      </w:r>
    </w:p>
    <w:p w14:paraId="4B77F799"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and Usage Report</w:t>
      </w:r>
    </w:p>
    <w:p w14:paraId="546292FB"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Explorer</w:t>
      </w:r>
    </w:p>
    <w:p w14:paraId="64AD7E53"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Reserved Instance (RI) Reporting</w:t>
      </w:r>
    </w:p>
    <w:p w14:paraId="6ED41981"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Savings Plans</w:t>
      </w:r>
    </w:p>
    <w:p w14:paraId="0245FE97" w14:textId="77777777" w:rsidR="00152015" w:rsidRDefault="00A3159F" w:rsidP="0053677E">
      <w:pPr>
        <w:numPr>
          <w:ilvl w:val="0"/>
          <w:numId w:val="1"/>
        </w:numPr>
        <w:pBdr>
          <w:top w:val="nil"/>
          <w:left w:val="nil"/>
          <w:bottom w:val="nil"/>
          <w:right w:val="nil"/>
          <w:between w:val="nil"/>
        </w:pBdr>
        <w:shd w:val="clear" w:color="auto" w:fill="FFFFFF"/>
        <w:spacing w:after="100" w:line="276" w:lineRule="auto"/>
        <w:jc w:val="both"/>
      </w:pPr>
      <w:r w:rsidRPr="00152015">
        <w:t>Media Services: Tools for creating, processing, and delivering high-quality media content</w:t>
      </w:r>
    </w:p>
    <w:p w14:paraId="78940650"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lastic Transcoder</w:t>
      </w:r>
    </w:p>
    <w:p w14:paraId="61C31EAD"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Interactive Video Service</w:t>
      </w:r>
    </w:p>
    <w:p w14:paraId="157CB72E"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Kinesis Video Streams</w:t>
      </w:r>
    </w:p>
    <w:p w14:paraId="6C8C1B80"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Nimble Studio</w:t>
      </w:r>
    </w:p>
    <w:p w14:paraId="5607FBC1"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Appliances &amp; Software</w:t>
      </w:r>
    </w:p>
    <w:p w14:paraId="0B51F781"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nect</w:t>
      </w:r>
    </w:p>
    <w:p w14:paraId="6290C1EA"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vert</w:t>
      </w:r>
    </w:p>
    <w:p w14:paraId="666C14BC"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Live</w:t>
      </w:r>
    </w:p>
    <w:p w14:paraId="5B644B42"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Package</w:t>
      </w:r>
    </w:p>
    <w:p w14:paraId="31A81073"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Store</w:t>
      </w:r>
    </w:p>
    <w:p w14:paraId="178BCDB8" w14:textId="77777777" w:rsidR="0015201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Tailor</w:t>
      </w:r>
    </w:p>
    <w:p w14:paraId="52448BDF" w14:textId="77777777" w:rsidR="00152015" w:rsidRDefault="00A3159F" w:rsidP="0053677E">
      <w:pPr>
        <w:numPr>
          <w:ilvl w:val="0"/>
          <w:numId w:val="1"/>
        </w:numPr>
        <w:pBdr>
          <w:top w:val="nil"/>
          <w:left w:val="nil"/>
          <w:bottom w:val="nil"/>
          <w:right w:val="nil"/>
          <w:between w:val="nil"/>
        </w:pBdr>
        <w:shd w:val="clear" w:color="auto" w:fill="FFFFFF"/>
        <w:spacing w:after="100" w:line="276" w:lineRule="auto"/>
        <w:jc w:val="both"/>
      </w:pPr>
      <w:r w:rsidRPr="00152015">
        <w:t>Blockchain: Services for building decentralized applications with transparency and security</w:t>
      </w:r>
    </w:p>
    <w:p w14:paraId="45EBE9C5" w14:textId="77777777" w:rsidR="00B446B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Managed Blockchain</w:t>
      </w:r>
    </w:p>
    <w:p w14:paraId="067408AE" w14:textId="77777777" w:rsidR="00B446B5" w:rsidRDefault="00A3159F"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Quantum Ledger Database (QLDB)</w:t>
      </w:r>
    </w:p>
    <w:p w14:paraId="3BBFF0B1" w14:textId="231C4C4A" w:rsidR="00465AF8" w:rsidRPr="00244C3E" w:rsidRDefault="00A3159F" w:rsidP="00704367">
      <w:pPr>
        <w:pStyle w:val="Heading2"/>
      </w:pPr>
      <w:r w:rsidRPr="00244C3E">
        <w:t>Learning objectives</w:t>
      </w:r>
    </w:p>
    <w:p w14:paraId="18E07737" w14:textId="0430A45F" w:rsidR="00B446B5" w:rsidRPr="00B446B5" w:rsidRDefault="00A3159F" w:rsidP="00B446B5">
      <w:pPr>
        <w:keepNext/>
        <w:keepLines/>
        <w:spacing w:before="40" w:after="0"/>
        <w:outlineLvl w:val="1"/>
        <w:rPr>
          <w:rFonts w:eastAsiaTheme="majorEastAsia" w:cstheme="majorBidi"/>
        </w:rPr>
      </w:pPr>
      <w:r w:rsidRPr="00B446B5">
        <w:rPr>
          <w:rFonts w:eastAsiaTheme="majorEastAsia" w:cstheme="majorBidi"/>
        </w:rPr>
        <w:t>By the end of this chapter, you will:</w:t>
      </w:r>
    </w:p>
    <w:p w14:paraId="764A2E40" w14:textId="77777777" w:rsidR="00B446B5" w:rsidRPr="00B446B5" w:rsidRDefault="00A3159F"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Understand how AWS business applications enhance workplace efficiency and collaboration.</w:t>
      </w:r>
    </w:p>
    <w:p w14:paraId="16DD5313" w14:textId="1C9EABAA" w:rsidR="00B446B5" w:rsidRPr="00B446B5" w:rsidRDefault="00A3159F"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 xml:space="preserve">Gain insight into cloud </w:t>
      </w:r>
      <w:r w:rsidR="000E43C8" w:rsidRPr="00B446B5">
        <w:rPr>
          <w:rFonts w:eastAsiaTheme="majorEastAsia" w:cstheme="majorBidi"/>
        </w:rPr>
        <w:t>monetary management</w:t>
      </w:r>
      <w:r w:rsidRPr="00B446B5">
        <w:rPr>
          <w:rFonts w:eastAsiaTheme="majorEastAsia" w:cstheme="majorBidi"/>
        </w:rPr>
        <w:t xml:space="preserve"> practices using AWS tools.</w:t>
      </w:r>
    </w:p>
    <w:p w14:paraId="43C8C343" w14:textId="77777777" w:rsidR="00B446B5" w:rsidRPr="00B446B5" w:rsidRDefault="00A3159F"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Learn how AWS media services support the creation, processing, and delivery of media content.</w:t>
      </w:r>
    </w:p>
    <w:p w14:paraId="68B8E8BE" w14:textId="3EAA132F" w:rsidR="00B446B5" w:rsidRPr="00B446B5" w:rsidRDefault="00A3159F"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Explore how AWS blockchain solutions enable businesses to develop decentralized applications.</w:t>
      </w:r>
    </w:p>
    <w:p w14:paraId="70E9B569" w14:textId="77777777" w:rsidR="00B446B5" w:rsidRDefault="00B446B5" w:rsidP="00B446B5">
      <w:pPr>
        <w:keepNext/>
        <w:keepLines/>
        <w:spacing w:before="40" w:after="0"/>
        <w:outlineLvl w:val="1"/>
        <w:rPr>
          <w:rFonts w:eastAsiaTheme="majorEastAsia" w:cstheme="majorBidi"/>
        </w:rPr>
      </w:pPr>
    </w:p>
    <w:p w14:paraId="3A49F2DD" w14:textId="77777777" w:rsidR="003B6C87" w:rsidRDefault="003B6C87" w:rsidP="00B446B5">
      <w:pPr>
        <w:pStyle w:val="Title"/>
      </w:pPr>
    </w:p>
    <w:p w14:paraId="3792B432" w14:textId="77777777" w:rsidR="003B6C87" w:rsidRDefault="003B6C87" w:rsidP="00B446B5">
      <w:pPr>
        <w:pStyle w:val="Title"/>
      </w:pPr>
    </w:p>
    <w:p w14:paraId="4CF5936B" w14:textId="41F6E3EC" w:rsidR="002B5C88" w:rsidRDefault="003B6C87" w:rsidP="00B446B5">
      <w:pPr>
        <w:pStyle w:val="Title"/>
      </w:pPr>
      <w:r>
        <w:t>Part 1: Business Applications</w:t>
      </w:r>
    </w:p>
    <w:p w14:paraId="4BCC1732" w14:textId="0D7E9A64" w:rsidR="00B446B5" w:rsidRDefault="00A3159F" w:rsidP="00B446B5">
      <w:pPr>
        <w:pStyle w:val="Title"/>
      </w:pPr>
      <w:r w:rsidRPr="00B446B5">
        <w:t>Empowering Collaboration and Efficiency</w:t>
      </w:r>
    </w:p>
    <w:p w14:paraId="3A897CF6" w14:textId="77777777" w:rsidR="001F6D9D" w:rsidRPr="001F6D9D" w:rsidRDefault="001F6D9D" w:rsidP="001F6D9D">
      <w:r w:rsidRPr="001F6D9D">
        <w:t xml:space="preserve">AWS business applications enhance collaboration, boost productivity, and streamline operations. They address communication issues, improve project management, and help customer engagement. </w:t>
      </w:r>
    </w:p>
    <w:p w14:paraId="01B2AF7B" w14:textId="77777777" w:rsidR="00780D11" w:rsidRPr="00780D11" w:rsidRDefault="00780D11" w:rsidP="00780D11">
      <w:pPr>
        <w:keepNext/>
        <w:keepLines/>
        <w:spacing w:before="200" w:after="0" w:line="276" w:lineRule="auto"/>
        <w:jc w:val="both"/>
        <w:outlineLvl w:val="1"/>
        <w:rPr>
          <w:rFonts w:eastAsia="Palatino Linotype" w:cs="Palatino Linotype"/>
          <w:color w:val="2F5496" w:themeColor="accent1" w:themeShade="BF"/>
          <w:sz w:val="36"/>
          <w:szCs w:val="36"/>
        </w:rPr>
      </w:pPr>
      <w:r w:rsidRPr="00780D11">
        <w:rPr>
          <w:rFonts w:eastAsia="Palatino Linotype" w:cs="Palatino Linotype"/>
          <w:color w:val="2F5496" w:themeColor="accent1" w:themeShade="BF"/>
          <w:sz w:val="36"/>
          <w:szCs w:val="36"/>
        </w:rPr>
        <w:t>Challenges in Business Applications</w:t>
      </w:r>
    </w:p>
    <w:p w14:paraId="307C8AFE" w14:textId="071012D9" w:rsidR="001F6D9D" w:rsidRPr="001F6D9D" w:rsidRDefault="00D95A73" w:rsidP="001F6D9D">
      <w:r w:rsidRPr="00B446B5">
        <w:rPr>
          <w:b/>
          <w:bCs/>
        </w:rPr>
        <w:t>Fragmented Communication:</w:t>
      </w:r>
      <w:r w:rsidRPr="00B446B5">
        <w:t xml:space="preserve"> </w:t>
      </w:r>
      <w:r w:rsidR="001F6D9D" w:rsidRPr="001F6D9D">
        <w:t xml:space="preserve">Siloed communication channels create inefficiencies. </w:t>
      </w:r>
    </w:p>
    <w:p w14:paraId="34ED0B11" w14:textId="15310150" w:rsidR="001F6D9D" w:rsidRPr="001F6D9D" w:rsidRDefault="00192C3B" w:rsidP="001F6D9D">
      <w:r w:rsidRPr="00B446B5">
        <w:rPr>
          <w:b/>
          <w:bCs/>
        </w:rPr>
        <w:t>Manual Processes:</w:t>
      </w:r>
      <w:r w:rsidRPr="00B446B5">
        <w:t xml:space="preserve"> </w:t>
      </w:r>
      <w:r w:rsidR="001F6D9D" w:rsidRPr="001F6D9D">
        <w:t xml:space="preserve">Traditional workflows often involve manual steps, leading to errors and scalability issues. </w:t>
      </w:r>
    </w:p>
    <w:p w14:paraId="04CE4806" w14:textId="3DF027FF" w:rsidR="001F6D9D" w:rsidRPr="001F6D9D" w:rsidRDefault="00A8492A" w:rsidP="001F6D9D">
      <w:r w:rsidRPr="00B446B5">
        <w:rPr>
          <w:b/>
          <w:bCs/>
        </w:rPr>
        <w:t>Lack of Integration:</w:t>
      </w:r>
      <w:r w:rsidRPr="00B446B5">
        <w:t xml:space="preserve"> </w:t>
      </w:r>
      <w:r w:rsidR="001F6D9D" w:rsidRPr="001F6D9D">
        <w:t>Disconnected tools result in lost productivity and poor user experience.</w:t>
      </w:r>
    </w:p>
    <w:p w14:paraId="14A3D52C" w14:textId="77777777" w:rsidR="00AD35A8" w:rsidRPr="00AD35A8" w:rsidRDefault="00AD35A8" w:rsidP="00AD35A8">
      <w:pPr>
        <w:pBdr>
          <w:top w:val="nil"/>
          <w:left w:val="nil"/>
          <w:bottom w:val="nil"/>
          <w:right w:val="nil"/>
          <w:between w:val="nil"/>
        </w:pBdr>
        <w:shd w:val="clear" w:color="auto" w:fill="FFFFFF"/>
        <w:spacing w:after="100" w:line="276" w:lineRule="auto"/>
        <w:jc w:val="both"/>
        <w:rPr>
          <w:rFonts w:eastAsia="Palatino Linotype" w:cs="Palatino Linotype"/>
        </w:rPr>
      </w:pPr>
      <w:r w:rsidRPr="00AD35A8">
        <w:rPr>
          <w:rFonts w:eastAsia="Palatino Linotype" w:cs="Palatino Linotype"/>
          <w:b/>
          <w:bCs/>
        </w:rPr>
        <w:t xml:space="preserve">Figure </w:t>
      </w:r>
      <w:r w:rsidRPr="00AD35A8">
        <w:rPr>
          <w:rFonts w:eastAsia="Palatino Linotype" w:cs="Palatino Linotype"/>
          <w:b/>
          <w:bCs/>
        </w:rPr>
        <w:fldChar w:fldCharType="begin"/>
      </w:r>
      <w:r w:rsidRPr="00AD35A8">
        <w:rPr>
          <w:rFonts w:eastAsia="Palatino Linotype" w:cs="Palatino Linotype"/>
          <w:b/>
          <w:bCs/>
        </w:rPr>
        <w:instrText xml:space="preserve"> SEQ Figure \* ARABIC </w:instrText>
      </w:r>
      <w:r w:rsidRPr="00AD35A8">
        <w:rPr>
          <w:rFonts w:eastAsia="Palatino Linotype" w:cs="Palatino Linotype"/>
          <w:b/>
          <w:bCs/>
        </w:rPr>
        <w:fldChar w:fldCharType="separate"/>
      </w:r>
      <w:r w:rsidRPr="00AD35A8">
        <w:rPr>
          <w:rFonts w:eastAsia="Palatino Linotype" w:cs="Palatino Linotype"/>
          <w:b/>
          <w:bCs/>
        </w:rPr>
        <w:t>1</w:t>
      </w:r>
      <w:r w:rsidRPr="00AD35A8">
        <w:rPr>
          <w:rFonts w:eastAsia="Palatino Linotype" w:cs="Palatino Linotype"/>
          <w:b/>
          <w:bCs/>
        </w:rPr>
        <w:fldChar w:fldCharType="end"/>
      </w:r>
      <w:r w:rsidRPr="00AD35A8">
        <w:rPr>
          <w:rFonts w:eastAsia="Palatino Linotype" w:cs="Palatino Linotype"/>
        </w:rPr>
        <w:t xml:space="preserve"> below shows an application based on RDS Database fleet management through voice commands infrastructure (AWS Blogs).</w:t>
      </w:r>
    </w:p>
    <w:p w14:paraId="6285251E" w14:textId="77777777" w:rsidR="00754B91" w:rsidRDefault="00A3159F" w:rsidP="00754B91">
      <w:pPr>
        <w:keepNext/>
        <w:jc w:val="center"/>
      </w:pPr>
      <w:r>
        <w:rPr>
          <w:noProof/>
        </w:rPr>
        <w:drawing>
          <wp:inline distT="0" distB="0" distL="0" distR="0" wp14:anchorId="39AF46B0" wp14:editId="14378F81">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106930" name="Picture 28" descr="A diagram of a cloud computing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39761" cy="2916790"/>
                    </a:xfrm>
                    <a:prstGeom prst="rect">
                      <a:avLst/>
                    </a:prstGeom>
                    <a:noFill/>
                  </pic:spPr>
                </pic:pic>
              </a:graphicData>
            </a:graphic>
          </wp:inline>
        </w:drawing>
      </w:r>
    </w:p>
    <w:p w14:paraId="28EDCF95" w14:textId="45D29B3D" w:rsidR="00754B91" w:rsidRPr="00383E0A" w:rsidRDefault="001C040A" w:rsidP="00754B9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Pr>
          <w:noProof/>
        </w:rPr>
        <w:t xml:space="preserve"> </w:t>
      </w:r>
      <w:r w:rsidRPr="007D6CCD">
        <w:rPr>
          <w:noProof/>
        </w:rPr>
        <w:t xml:space="preserve"> </w:t>
      </w:r>
      <w:r>
        <w:rPr>
          <w:noProof/>
        </w:rPr>
        <w:t>RDS Database fleet management</w:t>
      </w:r>
      <w:r w:rsidRPr="007D6CCD">
        <w:rPr>
          <w:noProof/>
        </w:rPr>
        <w:t xml:space="preserve"> through voice commands </w:t>
      </w:r>
      <w:r>
        <w:rPr>
          <w:noProof/>
        </w:rPr>
        <w:t>infrastructure (AWS Blogs).</w:t>
      </w:r>
      <w:r w:rsidR="00A3159F">
        <w:fldChar w:fldCharType="begin"/>
      </w:r>
      <w:r w:rsidR="00A3159F">
        <w:instrText xml:space="preserve"> SEQ Figure \* ARABIC </w:instrText>
      </w:r>
      <w:r w:rsidR="00A3159F">
        <w:fldChar w:fldCharType="separate"/>
      </w:r>
      <w:r w:rsidR="00A3159F">
        <w:fldChar w:fldCharType="end"/>
      </w:r>
    </w:p>
    <w:p w14:paraId="53CD9B92" w14:textId="5318455D" w:rsidR="00E87E50" w:rsidRPr="00E87E50" w:rsidRDefault="00000000" w:rsidP="00CF41AA">
      <w:pPr>
        <w:keepNext/>
        <w:keepLines/>
        <w:spacing w:before="400" w:after="0" w:line="276" w:lineRule="auto"/>
        <w:outlineLvl w:val="0"/>
      </w:pPr>
      <w:sdt>
        <w:sdtPr>
          <w:id w:val="1927920919"/>
          <w:citation/>
        </w:sdtPr>
        <w:sdtContent>
          <w:r w:rsidR="00A3159F">
            <w:fldChar w:fldCharType="begin"/>
          </w:r>
          <w:r w:rsidR="00A3159F">
            <w:instrText xml:space="preserve"> CITATION AWS17 \l 1033 </w:instrText>
          </w:r>
          <w:r w:rsidR="00A3159F">
            <w:fldChar w:fldCharType="separate"/>
          </w:r>
          <w:r w:rsidR="00D109AF" w:rsidRPr="00D109AF">
            <w:rPr>
              <w:noProof/>
            </w:rPr>
            <w:t>[1]</w:t>
          </w:r>
          <w:r w:rsidR="00A3159F">
            <w:fldChar w:fldCharType="end"/>
          </w:r>
        </w:sdtContent>
      </w:sdt>
      <w:r w:rsidR="00CF41AA" w:rsidRPr="00383E0A">
        <w:rPr>
          <w:rFonts w:eastAsia="Palatino Linotype" w:cs="Palatino Linotype"/>
          <w:b/>
          <w:color w:val="auto"/>
          <w:sz w:val="40"/>
          <w:szCs w:val="40"/>
        </w:rPr>
        <w:t>Alexa for Business</w:t>
      </w:r>
    </w:p>
    <w:p w14:paraId="5C6DE117" w14:textId="71A6CF41" w:rsidR="00E87E50" w:rsidRPr="00E87E50" w:rsidRDefault="00E87E50" w:rsidP="00E87E50">
      <w:pPr>
        <w:jc w:val="both"/>
      </w:pPr>
      <w:r w:rsidRPr="00E87E50">
        <w:t>Alexa for Business integrates Amazon's Alexa into workplaces to boost productivity and streamline tasks. Launched in 2017, it automates processes like meeting scheduling and office device control</w:t>
      </w:r>
      <w:r w:rsidR="002446D3">
        <w:t xml:space="preserve"> </w:t>
      </w:r>
      <w:sdt>
        <w:sdtPr>
          <w:id w:val="172851061"/>
          <w:citation/>
        </w:sdtPr>
        <w:sdtContent>
          <w:r w:rsidR="00804CBC">
            <w:fldChar w:fldCharType="begin"/>
          </w:r>
          <w:r w:rsidR="00804CBC">
            <w:instrText xml:space="preserve"> CITATION AWS17 \l 1033 </w:instrText>
          </w:r>
          <w:r w:rsidR="00804CBC">
            <w:fldChar w:fldCharType="separate"/>
          </w:r>
          <w:r w:rsidR="00D109AF" w:rsidRPr="00D109AF">
            <w:rPr>
              <w:noProof/>
            </w:rPr>
            <w:t>[1]</w:t>
          </w:r>
          <w:r w:rsidR="00804CBC">
            <w:fldChar w:fldCharType="end"/>
          </w:r>
        </w:sdtContent>
      </w:sdt>
      <w:r w:rsidR="00804CBC" w:rsidRPr="00B446B5">
        <w:t>.</w:t>
      </w:r>
    </w:p>
    <w:p w14:paraId="2C968B1B" w14:textId="77777777" w:rsidR="00980744" w:rsidRPr="00980744" w:rsidRDefault="00980744" w:rsidP="00980744">
      <w:pPr>
        <w:keepNext/>
        <w:keepLines/>
        <w:spacing w:before="200" w:after="0" w:line="276" w:lineRule="auto"/>
        <w:jc w:val="both"/>
        <w:outlineLvl w:val="1"/>
        <w:rPr>
          <w:rFonts w:eastAsia="Palatino Linotype" w:cs="Palatino Linotype"/>
          <w:color w:val="2F5496" w:themeColor="accent1" w:themeShade="BF"/>
          <w:sz w:val="36"/>
          <w:szCs w:val="36"/>
        </w:rPr>
      </w:pPr>
      <w:r w:rsidRPr="00980744">
        <w:rPr>
          <w:rFonts w:eastAsia="Palatino Linotype" w:cs="Palatino Linotype"/>
          <w:color w:val="2F5496" w:themeColor="accent1" w:themeShade="BF"/>
          <w:sz w:val="36"/>
          <w:szCs w:val="36"/>
        </w:rPr>
        <w:t>Key Features</w:t>
      </w:r>
    </w:p>
    <w:p w14:paraId="0B75B637" w14:textId="77777777" w:rsidR="00D740F0" w:rsidRPr="00754B91" w:rsidRDefault="00D740F0" w:rsidP="00D740F0">
      <w:r>
        <w:t>Among the features offered by Amazon Alexa for business, we selected:</w:t>
      </w:r>
    </w:p>
    <w:p w14:paraId="3D628D79" w14:textId="696B4822" w:rsidR="00E87E50" w:rsidRPr="00E87E50" w:rsidRDefault="000E5125" w:rsidP="00E87E50">
      <w:pPr>
        <w:jc w:val="both"/>
      </w:pPr>
      <w:r w:rsidRPr="004A4E37">
        <w:rPr>
          <w:b/>
          <w:bCs/>
        </w:rPr>
        <w:t>Voice-Activated Meetings and Conferencing</w:t>
      </w:r>
      <w:r>
        <w:rPr>
          <w:b/>
          <w:bCs/>
        </w:rPr>
        <w:t xml:space="preserve">: </w:t>
      </w:r>
      <w:r w:rsidR="00E87E50" w:rsidRPr="00E87E50">
        <w:t>Users can schedule, reschedule, cancel, and join meetings via voice commands, reducing administrative tasks and improving productivity</w:t>
      </w:r>
      <w:r w:rsidR="00C3607F">
        <w:t xml:space="preserve"> </w:t>
      </w:r>
      <w:sdt>
        <w:sdtPr>
          <w:id w:val="95531561"/>
          <w:citation/>
        </w:sdtPr>
        <w:sdtContent>
          <w:r w:rsidR="00C3607F">
            <w:fldChar w:fldCharType="begin"/>
          </w:r>
          <w:r w:rsidR="00C3607F">
            <w:instrText xml:space="preserve">CITATION AWS20 \l 1033 </w:instrText>
          </w:r>
          <w:r w:rsidR="00C3607F">
            <w:fldChar w:fldCharType="separate"/>
          </w:r>
          <w:r w:rsidR="00D109AF" w:rsidRPr="00D109AF">
            <w:rPr>
              <w:noProof/>
            </w:rPr>
            <w:t>[2]</w:t>
          </w:r>
          <w:r w:rsidR="00C3607F">
            <w:fldChar w:fldCharType="end"/>
          </w:r>
        </w:sdtContent>
      </w:sdt>
      <w:r w:rsidR="00C3607F" w:rsidRPr="0027660A">
        <w:t>.</w:t>
      </w:r>
    </w:p>
    <w:p w14:paraId="08DA219E" w14:textId="0BFCC582" w:rsidR="00E87E50" w:rsidRPr="00E87E50" w:rsidRDefault="00054711" w:rsidP="00E87E50">
      <w:pPr>
        <w:jc w:val="both"/>
      </w:pPr>
      <w:r w:rsidRPr="00357799">
        <w:rPr>
          <w:b/>
          <w:bCs/>
        </w:rPr>
        <w:t>Voice-Controlled Devices</w:t>
      </w:r>
      <w:r>
        <w:rPr>
          <w:b/>
          <w:bCs/>
        </w:rPr>
        <w:t xml:space="preserve">: </w:t>
      </w:r>
      <w:r w:rsidR="00E87E50" w:rsidRPr="00E87E50">
        <w:t>Alexa controls smart devices such as lights and thermostats, promoting hygiene in settings like healthcare by minimizing touch</w:t>
      </w:r>
      <w:r w:rsidR="001E03CB" w:rsidRPr="001E03CB">
        <w:t xml:space="preserve"> </w:t>
      </w:r>
      <w:sdt>
        <w:sdtPr>
          <w:id w:val="593519979"/>
          <w:citation/>
        </w:sdtPr>
        <w:sdtContent>
          <w:r w:rsidR="001E03CB">
            <w:fldChar w:fldCharType="begin"/>
          </w:r>
          <w:r w:rsidR="001E03CB">
            <w:instrText xml:space="preserve">CITATION AWS20 \l 1033 </w:instrText>
          </w:r>
          <w:r w:rsidR="001E03CB">
            <w:fldChar w:fldCharType="separate"/>
          </w:r>
          <w:r w:rsidR="00D109AF" w:rsidRPr="00D109AF">
            <w:rPr>
              <w:noProof/>
            </w:rPr>
            <w:t>[2]</w:t>
          </w:r>
          <w:r w:rsidR="001E03CB">
            <w:fldChar w:fldCharType="end"/>
          </w:r>
        </w:sdtContent>
      </w:sdt>
      <w:r w:rsidR="001E03CB" w:rsidRPr="0027660A">
        <w:t>.</w:t>
      </w:r>
    </w:p>
    <w:p w14:paraId="7BECB908" w14:textId="4A4B9EF0" w:rsidR="00E87E50" w:rsidRPr="00E87E50" w:rsidRDefault="00EC2B0D" w:rsidP="00E87E50">
      <w:pPr>
        <w:jc w:val="both"/>
      </w:pPr>
      <w:r w:rsidRPr="00357799">
        <w:rPr>
          <w:b/>
          <w:bCs/>
        </w:rPr>
        <w:t>Customizable Skills</w:t>
      </w:r>
      <w:r>
        <w:rPr>
          <w:b/>
          <w:bCs/>
        </w:rPr>
        <w:t xml:space="preserve">: </w:t>
      </w:r>
      <w:r w:rsidR="00E87E50" w:rsidRPr="00E87E50">
        <w:t>Organizations can create specific Alexa skills for tasks like report generation and project tracking</w:t>
      </w:r>
      <w:r w:rsidR="009C1BB5">
        <w:t xml:space="preserve"> </w:t>
      </w:r>
      <w:sdt>
        <w:sdtPr>
          <w:id w:val="-1523475571"/>
          <w:citation/>
        </w:sdtPr>
        <w:sdtContent>
          <w:r w:rsidR="009C1BB5">
            <w:fldChar w:fldCharType="begin"/>
          </w:r>
          <w:r w:rsidR="009C1BB5">
            <w:instrText xml:space="preserve">CITATION AWS20 \l 1033 </w:instrText>
          </w:r>
          <w:r w:rsidR="009C1BB5">
            <w:fldChar w:fldCharType="separate"/>
          </w:r>
          <w:r w:rsidR="00D109AF" w:rsidRPr="00D109AF">
            <w:rPr>
              <w:noProof/>
            </w:rPr>
            <w:t>[2]</w:t>
          </w:r>
          <w:r w:rsidR="009C1BB5">
            <w:fldChar w:fldCharType="end"/>
          </w:r>
        </w:sdtContent>
      </w:sdt>
      <w:r w:rsidR="009C1BB5" w:rsidRPr="0027660A">
        <w:t>.</w:t>
      </w:r>
    </w:p>
    <w:p w14:paraId="53EECE59" w14:textId="77777777" w:rsidR="007858CA" w:rsidRPr="007858CA" w:rsidRDefault="007858CA" w:rsidP="007858CA">
      <w:pPr>
        <w:keepNext/>
        <w:keepLines/>
        <w:spacing w:before="200" w:after="0" w:line="276" w:lineRule="auto"/>
        <w:jc w:val="both"/>
        <w:outlineLvl w:val="1"/>
        <w:rPr>
          <w:rFonts w:eastAsia="Palatino Linotype" w:cs="Palatino Linotype"/>
          <w:color w:val="2F5496" w:themeColor="accent1" w:themeShade="BF"/>
          <w:sz w:val="36"/>
          <w:szCs w:val="36"/>
        </w:rPr>
      </w:pPr>
      <w:r w:rsidRPr="007858CA">
        <w:rPr>
          <w:rFonts w:eastAsia="Palatino Linotype" w:cs="Palatino Linotype"/>
          <w:color w:val="2F5496" w:themeColor="accent1" w:themeShade="BF"/>
          <w:sz w:val="36"/>
          <w:szCs w:val="36"/>
        </w:rPr>
        <w:t>Challenges</w:t>
      </w:r>
    </w:p>
    <w:p w14:paraId="1689BDD1" w14:textId="00FDC329" w:rsidR="00E87E50" w:rsidRPr="00E87E50" w:rsidRDefault="00E87E50" w:rsidP="00E87E50">
      <w:pPr>
        <w:jc w:val="both"/>
      </w:pPr>
      <w:r w:rsidRPr="00E87E50">
        <w:t xml:space="preserve">Integrating </w:t>
      </w:r>
      <w:r w:rsidR="005D0BC0">
        <w:t xml:space="preserve">Alexa for Business </w:t>
      </w:r>
      <w:r w:rsidRPr="00E87E50">
        <w:t>into existing systems can be difficult, especially for businesses with complex workflows. Companies must ensure compatibility with current tools and address privacy concerns related to voice management of sensitive data.</w:t>
      </w:r>
    </w:p>
    <w:p w14:paraId="42230117" w14:textId="77777777" w:rsidR="00A1462C" w:rsidRPr="00A1462C" w:rsidRDefault="00A1462C" w:rsidP="00A1462C">
      <w:pPr>
        <w:keepNext/>
        <w:keepLines/>
        <w:spacing w:before="200" w:after="0" w:line="276" w:lineRule="auto"/>
        <w:jc w:val="both"/>
        <w:outlineLvl w:val="1"/>
        <w:rPr>
          <w:rFonts w:eastAsia="Palatino Linotype" w:cs="Palatino Linotype"/>
          <w:color w:val="2F5496" w:themeColor="accent1" w:themeShade="BF"/>
          <w:sz w:val="36"/>
          <w:szCs w:val="36"/>
        </w:rPr>
      </w:pPr>
      <w:r w:rsidRPr="00A1462C">
        <w:rPr>
          <w:rFonts w:eastAsia="Palatino Linotype" w:cs="Palatino Linotype"/>
          <w:color w:val="2F5496" w:themeColor="accent1" w:themeShade="BF"/>
          <w:sz w:val="36"/>
          <w:szCs w:val="36"/>
        </w:rPr>
        <w:t>Benefits</w:t>
      </w:r>
    </w:p>
    <w:p w14:paraId="7DFAC2A7" w14:textId="3107284D" w:rsidR="00E87E50" w:rsidRPr="00E87E50" w:rsidRDefault="00E87E50" w:rsidP="00E87E50">
      <w:pPr>
        <w:jc w:val="both"/>
      </w:pPr>
      <w:r w:rsidRPr="00E87E50">
        <w:t>Alexa</w:t>
      </w:r>
      <w:r w:rsidR="00A1462C">
        <w:t xml:space="preserve"> for Business</w:t>
      </w:r>
      <w:r w:rsidRPr="00E87E50">
        <w:t xml:space="preserve"> enhances productivity by automating scheduling and communication, allowing employees to focus on higher-value tasks. Its voice-activated capabilities save time and customize according to business needs.</w:t>
      </w:r>
    </w:p>
    <w:p w14:paraId="789D6AE0" w14:textId="77777777" w:rsidR="007F013B" w:rsidRPr="007F013B" w:rsidRDefault="007F013B" w:rsidP="007F013B">
      <w:pPr>
        <w:keepNext/>
        <w:keepLines/>
        <w:spacing w:before="200" w:after="0" w:line="276" w:lineRule="auto"/>
        <w:jc w:val="both"/>
        <w:outlineLvl w:val="1"/>
        <w:rPr>
          <w:rFonts w:eastAsia="Palatino Linotype" w:cs="Palatino Linotype"/>
          <w:color w:val="2F5496" w:themeColor="accent1" w:themeShade="BF"/>
          <w:sz w:val="36"/>
          <w:szCs w:val="36"/>
        </w:rPr>
      </w:pPr>
      <w:r w:rsidRPr="007F013B">
        <w:rPr>
          <w:rFonts w:eastAsia="Palatino Linotype" w:cs="Palatino Linotype"/>
          <w:color w:val="2F5496" w:themeColor="accent1" w:themeShade="BF"/>
          <w:sz w:val="36"/>
          <w:szCs w:val="36"/>
        </w:rPr>
        <w:t>Use Case</w:t>
      </w:r>
    </w:p>
    <w:p w14:paraId="68DEF2FB" w14:textId="77777777" w:rsidR="00CD47B2" w:rsidRPr="000045E5" w:rsidRDefault="00CD47B2" w:rsidP="00CD47B2">
      <w:pPr>
        <w:jc w:val="both"/>
      </w:pPr>
      <w:r w:rsidRPr="000045E5">
        <w:t>A multinational firm integrates Alexa for Business across its offices to streamline scheduling, room management, and communication. Employees use Alexa to manage conference room bookings and join meetings simply by using voice commands, removing the need for separate scheduling software. Additionally, Alexa controls smart devices, like adjusting room temperatures and lighting, improving workplace comfort and efficiency. The system also automates the generation of weekly reports, reducing manual labor.</w:t>
      </w:r>
    </w:p>
    <w:p w14:paraId="119BD181" w14:textId="77777777" w:rsidR="00501D67" w:rsidRPr="00501D67" w:rsidRDefault="00501D67" w:rsidP="00501D67">
      <w:pPr>
        <w:keepNext/>
        <w:keepLines/>
        <w:spacing w:before="200" w:after="0" w:line="276" w:lineRule="auto"/>
        <w:jc w:val="both"/>
        <w:outlineLvl w:val="1"/>
        <w:rPr>
          <w:rFonts w:eastAsia="Palatino Linotype" w:cs="Palatino Linotype"/>
          <w:color w:val="2F5496" w:themeColor="accent1" w:themeShade="BF"/>
          <w:sz w:val="36"/>
          <w:szCs w:val="36"/>
        </w:rPr>
      </w:pPr>
      <w:r w:rsidRPr="00501D67">
        <w:rPr>
          <w:rFonts w:eastAsia="Palatino Linotype" w:cs="Palatino Linotype"/>
          <w:color w:val="2F5496" w:themeColor="accent1" w:themeShade="BF"/>
          <w:sz w:val="36"/>
          <w:szCs w:val="36"/>
        </w:rPr>
        <w:t>Wrap-Up</w:t>
      </w:r>
    </w:p>
    <w:p w14:paraId="785F5063" w14:textId="77777777" w:rsidR="00E87E50" w:rsidRPr="00E87E50" w:rsidRDefault="00E87E50" w:rsidP="00E87E50">
      <w:pPr>
        <w:jc w:val="both"/>
      </w:pPr>
      <w:r w:rsidRPr="00E87E50">
        <w:t>Alexa for Business streamlines operations, automates routine tasks, and fosters collaboration for a more efficient workplace while ensuring flexibility and security.</w:t>
      </w:r>
    </w:p>
    <w:p w14:paraId="3466B077" w14:textId="77777777" w:rsidR="00FF0B55" w:rsidRPr="00FF0B55" w:rsidRDefault="00FF0B55" w:rsidP="00FF0B55">
      <w:pPr>
        <w:keepNext/>
        <w:keepLines/>
        <w:spacing w:before="240" w:after="0"/>
        <w:outlineLvl w:val="0"/>
        <w:rPr>
          <w:rFonts w:eastAsiaTheme="majorEastAsia" w:cstheme="majorBidi"/>
          <w:sz w:val="44"/>
          <w:szCs w:val="32"/>
        </w:rPr>
      </w:pPr>
      <w:r w:rsidRPr="00FF0B55">
        <w:rPr>
          <w:rFonts w:eastAsiaTheme="majorEastAsia" w:cstheme="majorBidi"/>
          <w:sz w:val="44"/>
          <w:szCs w:val="32"/>
        </w:rPr>
        <w:t>Amazon Chime</w:t>
      </w:r>
    </w:p>
    <w:p w14:paraId="6B6C616E" w14:textId="22ACD21B" w:rsidR="00E87E50" w:rsidRPr="00E87E50" w:rsidRDefault="00E87E50" w:rsidP="00E87E50">
      <w:pPr>
        <w:jc w:val="both"/>
      </w:pPr>
      <w:r w:rsidRPr="00E87E50">
        <w:t>Amazon Chime is a secure communication service for online meetings and collaboration, launched in 2017. It integrates with AWS services to enhance team communication</w:t>
      </w:r>
      <w:r w:rsidR="00F7044C" w:rsidRPr="00F7044C">
        <w:t xml:space="preserve"> </w:t>
      </w:r>
      <w:sdt>
        <w:sdtPr>
          <w:id w:val="2084100975"/>
          <w:citation/>
        </w:sdtPr>
        <w:sdtContent>
          <w:r w:rsidR="00F7044C">
            <w:fldChar w:fldCharType="begin"/>
          </w:r>
          <w:r w:rsidR="00F7044C">
            <w:instrText xml:space="preserve">CITATION AWS201 \l 1033 </w:instrText>
          </w:r>
          <w:r w:rsidR="00F7044C">
            <w:fldChar w:fldCharType="separate"/>
          </w:r>
          <w:r w:rsidR="00D109AF" w:rsidRPr="00D109AF">
            <w:rPr>
              <w:noProof/>
            </w:rPr>
            <w:t>[3]</w:t>
          </w:r>
          <w:r w:rsidR="00F7044C">
            <w:fldChar w:fldCharType="end"/>
          </w:r>
        </w:sdtContent>
      </w:sdt>
      <w:r w:rsidR="00F7044C" w:rsidRPr="00244C3E">
        <w:t>.</w:t>
      </w:r>
    </w:p>
    <w:p w14:paraId="74D29E18" w14:textId="77777777" w:rsidR="00E91460" w:rsidRPr="00E91460" w:rsidRDefault="00E91460" w:rsidP="00E91460">
      <w:pPr>
        <w:keepNext/>
        <w:keepLines/>
        <w:spacing w:before="200" w:after="0" w:line="276" w:lineRule="auto"/>
        <w:jc w:val="both"/>
        <w:outlineLvl w:val="1"/>
        <w:rPr>
          <w:rFonts w:eastAsia="Palatino Linotype" w:cs="Palatino Linotype"/>
          <w:color w:val="2F5496" w:themeColor="accent1" w:themeShade="BF"/>
          <w:sz w:val="36"/>
          <w:szCs w:val="36"/>
        </w:rPr>
      </w:pPr>
      <w:r w:rsidRPr="00E91460">
        <w:rPr>
          <w:rFonts w:eastAsia="Palatino Linotype" w:cs="Palatino Linotype"/>
          <w:color w:val="2F5496" w:themeColor="accent1" w:themeShade="BF"/>
          <w:sz w:val="36"/>
          <w:szCs w:val="36"/>
        </w:rPr>
        <w:t xml:space="preserve">Key Features </w:t>
      </w:r>
    </w:p>
    <w:p w14:paraId="07CD8F64" w14:textId="77777777" w:rsidR="0010024C" w:rsidRPr="00244C3E" w:rsidRDefault="0010024C" w:rsidP="0010024C">
      <w:r>
        <w:t>We introduce Amazon Chime’s key features below:</w:t>
      </w:r>
    </w:p>
    <w:p w14:paraId="161030B4" w14:textId="2D4500CD" w:rsidR="00E87E50" w:rsidRPr="00E87E50" w:rsidRDefault="00E8249E" w:rsidP="00E87E50">
      <w:pPr>
        <w:jc w:val="both"/>
      </w:pPr>
      <w:r w:rsidRPr="00357799">
        <w:rPr>
          <w:b/>
          <w:bCs/>
        </w:rPr>
        <w:t>Online Meetings and Video Conferencing</w:t>
      </w:r>
      <w:r>
        <w:rPr>
          <w:b/>
          <w:bCs/>
        </w:rPr>
        <w:t xml:space="preserve">: </w:t>
      </w:r>
      <w:r w:rsidR="00E87E50" w:rsidRPr="00E87E50">
        <w:t>Delivers HD video and audio, along with real-time chat and content sharing to enhance collaboration</w:t>
      </w:r>
      <w:r w:rsidR="00B1307B" w:rsidRPr="00B1307B">
        <w:t xml:space="preserve"> </w:t>
      </w:r>
      <w:sdt>
        <w:sdtPr>
          <w:id w:val="-2102798462"/>
          <w:citation/>
        </w:sdtPr>
        <w:sdtContent>
          <w:r w:rsidR="00B1307B">
            <w:fldChar w:fldCharType="begin"/>
          </w:r>
          <w:r w:rsidR="00B1307B">
            <w:instrText xml:space="preserve"> CITATION AWS171 \l 1033 </w:instrText>
          </w:r>
          <w:r w:rsidR="00B1307B">
            <w:fldChar w:fldCharType="separate"/>
          </w:r>
          <w:r w:rsidR="00D109AF" w:rsidRPr="00D109AF">
            <w:rPr>
              <w:noProof/>
            </w:rPr>
            <w:t>[4]</w:t>
          </w:r>
          <w:r w:rsidR="00B1307B">
            <w:fldChar w:fldCharType="end"/>
          </w:r>
        </w:sdtContent>
      </w:sdt>
      <w:r w:rsidR="00B1307B" w:rsidRPr="00244C3E">
        <w:t>.</w:t>
      </w:r>
    </w:p>
    <w:p w14:paraId="06293320" w14:textId="5B543F87" w:rsidR="00E87E50" w:rsidRPr="00E87E50" w:rsidRDefault="00370F3B" w:rsidP="00E87E50">
      <w:pPr>
        <w:jc w:val="both"/>
      </w:pPr>
      <w:r w:rsidRPr="00357799">
        <w:rPr>
          <w:b/>
          <w:bCs/>
        </w:rPr>
        <w:t>Unified Communications</w:t>
      </w:r>
      <w:r>
        <w:rPr>
          <w:b/>
          <w:bCs/>
        </w:rPr>
        <w:t xml:space="preserve">: </w:t>
      </w:r>
      <w:r w:rsidR="00E87E50" w:rsidRPr="00E87E50">
        <w:t>Combines voice, video, and messaging in one platform to improve connectivity across locations</w:t>
      </w:r>
      <w:r w:rsidR="009474FD" w:rsidRPr="009474FD">
        <w:t xml:space="preserve"> </w:t>
      </w:r>
      <w:sdt>
        <w:sdtPr>
          <w:id w:val="-1194076096"/>
          <w:citation/>
        </w:sdtPr>
        <w:sdtContent>
          <w:r w:rsidR="009474FD">
            <w:fldChar w:fldCharType="begin"/>
          </w:r>
          <w:r w:rsidR="009474FD">
            <w:instrText xml:space="preserve">CITATION AWS172 \l 1033 </w:instrText>
          </w:r>
          <w:r w:rsidR="009474FD">
            <w:fldChar w:fldCharType="separate"/>
          </w:r>
          <w:r w:rsidR="00D109AF" w:rsidRPr="00D109AF">
            <w:rPr>
              <w:noProof/>
            </w:rPr>
            <w:t>[5]</w:t>
          </w:r>
          <w:r w:rsidR="009474FD">
            <w:fldChar w:fldCharType="end"/>
          </w:r>
        </w:sdtContent>
      </w:sdt>
      <w:r w:rsidR="009474FD" w:rsidRPr="00244C3E">
        <w:t>.</w:t>
      </w:r>
    </w:p>
    <w:p w14:paraId="759AFBE8" w14:textId="74F05A4B" w:rsidR="00E87E50" w:rsidRPr="00E87E50" w:rsidRDefault="00A54D7E" w:rsidP="00E87E50">
      <w:pPr>
        <w:jc w:val="both"/>
      </w:pPr>
      <w:r w:rsidRPr="00357799">
        <w:rPr>
          <w:b/>
          <w:bCs/>
        </w:rPr>
        <w:t>Security and Compliance</w:t>
      </w:r>
      <w:r>
        <w:rPr>
          <w:b/>
          <w:bCs/>
        </w:rPr>
        <w:t xml:space="preserve">: </w:t>
      </w:r>
      <w:r w:rsidR="00E87E50" w:rsidRPr="00E87E50">
        <w:t>Uses encryption and access controls to keep secure communication and follows industry regulations</w:t>
      </w:r>
      <w:r w:rsidR="00C320E0" w:rsidRPr="00C320E0">
        <w:t xml:space="preserve"> </w:t>
      </w:r>
      <w:sdt>
        <w:sdtPr>
          <w:id w:val="-1566168270"/>
          <w:citation/>
        </w:sdtPr>
        <w:sdtContent>
          <w:r w:rsidR="00C320E0">
            <w:fldChar w:fldCharType="begin"/>
          </w:r>
          <w:r w:rsidR="00C320E0">
            <w:instrText xml:space="preserve">CITATION AWS201 \l 1033 </w:instrText>
          </w:r>
          <w:r w:rsidR="00C320E0">
            <w:fldChar w:fldCharType="separate"/>
          </w:r>
          <w:r w:rsidR="00D109AF" w:rsidRPr="00D109AF">
            <w:rPr>
              <w:noProof/>
            </w:rPr>
            <w:t>[3]</w:t>
          </w:r>
          <w:r w:rsidR="00C320E0">
            <w:fldChar w:fldCharType="end"/>
          </w:r>
        </w:sdtContent>
      </w:sdt>
      <w:r w:rsidR="00C320E0" w:rsidRPr="00244C3E">
        <w:t>.</w:t>
      </w:r>
    </w:p>
    <w:p w14:paraId="722CD76B" w14:textId="77777777" w:rsidR="00776A09" w:rsidRPr="00776A09" w:rsidRDefault="00776A09" w:rsidP="00776A09">
      <w:pPr>
        <w:keepNext/>
        <w:keepLines/>
        <w:spacing w:before="200" w:after="0" w:line="276" w:lineRule="auto"/>
        <w:jc w:val="both"/>
        <w:outlineLvl w:val="1"/>
        <w:rPr>
          <w:rFonts w:eastAsia="Palatino Linotype" w:cs="Palatino Linotype"/>
          <w:color w:val="2F5496" w:themeColor="accent1" w:themeShade="BF"/>
          <w:sz w:val="36"/>
          <w:szCs w:val="36"/>
        </w:rPr>
      </w:pPr>
      <w:r w:rsidRPr="00776A09">
        <w:rPr>
          <w:rFonts w:eastAsia="Palatino Linotype" w:cs="Palatino Linotype"/>
          <w:color w:val="2F5496" w:themeColor="accent1" w:themeShade="BF"/>
          <w:sz w:val="36"/>
          <w:szCs w:val="36"/>
        </w:rPr>
        <w:t>Challenges</w:t>
      </w:r>
    </w:p>
    <w:p w14:paraId="1AB32986" w14:textId="77777777" w:rsidR="00E87E50" w:rsidRPr="00E87E50" w:rsidRDefault="00E87E50" w:rsidP="00E87E50">
      <w:pPr>
        <w:jc w:val="both"/>
      </w:pPr>
      <w:r w:rsidRPr="00E87E50">
        <w:t>Growing organizations face challenges in coordinating communication across time zones. Traditional tools may not support real-time interactions, complicating quick decision-making while ensuring compliance.</w:t>
      </w:r>
    </w:p>
    <w:p w14:paraId="21685DD0" w14:textId="77777777" w:rsidR="00E26737" w:rsidRPr="00E26737" w:rsidRDefault="00E26737" w:rsidP="00E26737">
      <w:pPr>
        <w:keepNext/>
        <w:keepLines/>
        <w:spacing w:before="200" w:after="0" w:line="276" w:lineRule="auto"/>
        <w:jc w:val="both"/>
        <w:outlineLvl w:val="1"/>
        <w:rPr>
          <w:rFonts w:eastAsia="Palatino Linotype" w:cs="Palatino Linotype"/>
          <w:color w:val="2F5496" w:themeColor="accent1" w:themeShade="BF"/>
          <w:sz w:val="36"/>
          <w:szCs w:val="36"/>
        </w:rPr>
      </w:pPr>
      <w:r w:rsidRPr="00E26737">
        <w:rPr>
          <w:rFonts w:eastAsia="Palatino Linotype" w:cs="Palatino Linotype"/>
          <w:color w:val="2F5496" w:themeColor="accent1" w:themeShade="BF"/>
          <w:sz w:val="36"/>
          <w:szCs w:val="36"/>
        </w:rPr>
        <w:t>Benefits</w:t>
      </w:r>
    </w:p>
    <w:p w14:paraId="1D5C4C43" w14:textId="77777777" w:rsidR="00B71C01" w:rsidRDefault="00E87E50" w:rsidP="00E87E50">
      <w:pPr>
        <w:jc w:val="both"/>
      </w:pPr>
      <w:r w:rsidRPr="00E87E50">
        <w:t>Amazon Chime provides a unified communication solution that helps remote team collaboration with HD video, voice calls, and chat all in one platform.</w:t>
      </w:r>
    </w:p>
    <w:p w14:paraId="709E53DC" w14:textId="77777777" w:rsidR="00B71C01" w:rsidRPr="00B71C01" w:rsidRDefault="00B71C01" w:rsidP="00B71C01">
      <w:pPr>
        <w:keepNext/>
        <w:keepLines/>
        <w:spacing w:before="200" w:after="0" w:line="276" w:lineRule="auto"/>
        <w:jc w:val="both"/>
        <w:outlineLvl w:val="1"/>
        <w:rPr>
          <w:rFonts w:eastAsia="Palatino Linotype" w:cs="Palatino Linotype"/>
          <w:color w:val="2F5496" w:themeColor="accent1" w:themeShade="BF"/>
          <w:sz w:val="36"/>
          <w:szCs w:val="36"/>
        </w:rPr>
      </w:pPr>
      <w:r w:rsidRPr="00B71C01">
        <w:rPr>
          <w:rFonts w:eastAsia="Palatino Linotype" w:cs="Palatino Linotype"/>
          <w:color w:val="2F5496" w:themeColor="accent1" w:themeShade="BF"/>
          <w:sz w:val="36"/>
          <w:szCs w:val="36"/>
        </w:rPr>
        <w:t>Use Case</w:t>
      </w:r>
    </w:p>
    <w:p w14:paraId="05042426" w14:textId="4D1E4BA1" w:rsidR="00B71C01" w:rsidRPr="00B71C01" w:rsidRDefault="00B71C01" w:rsidP="00B71C01">
      <w:pPr>
        <w:jc w:val="both"/>
      </w:pPr>
      <w:r w:rsidRPr="00B71C01">
        <w:t xml:space="preserve">A tech startup with teams spread across different continents adopts Amazon Chime to streamline communication. By using Chime's HD video capabilities, teams can hold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 </w:t>
      </w:r>
      <w:r w:rsidRPr="00B71C01">
        <w:rPr>
          <w:rFonts w:eastAsia="Palatino Linotype" w:cs="Palatino Linotype"/>
          <w:b/>
          <w:bCs/>
        </w:rPr>
        <w:fldChar w:fldCharType="begin"/>
      </w:r>
      <w:r w:rsidRPr="00B71C01">
        <w:rPr>
          <w:b/>
          <w:bCs/>
        </w:rPr>
        <w:instrText xml:space="preserve">CITATION AWS172 \l 1033 </w:instrText>
      </w:r>
      <w:r w:rsidRPr="00B71C01">
        <w:rPr>
          <w:rFonts w:eastAsia="Palatino Linotype" w:cs="Palatino Linotype"/>
          <w:b/>
          <w:bCs/>
        </w:rPr>
        <w:fldChar w:fldCharType="separate"/>
      </w:r>
      <w:r w:rsidR="00D109AF">
        <w:rPr>
          <w:b/>
          <w:bCs/>
          <w:noProof/>
        </w:rPr>
        <w:t xml:space="preserve"> </w:t>
      </w:r>
      <w:r w:rsidR="00D109AF" w:rsidRPr="00D109AF">
        <w:rPr>
          <w:noProof/>
        </w:rPr>
        <w:t>[5]</w:t>
      </w:r>
      <w:r w:rsidRPr="00B71C01">
        <w:rPr>
          <w:rFonts w:eastAsia="Palatino Linotype" w:cs="Palatino Linotype"/>
          <w:b/>
          <w:bCs/>
        </w:rPr>
        <w:fldChar w:fldCharType="end"/>
      </w:r>
      <w:r w:rsidRPr="00B71C01">
        <w:rPr>
          <w:b/>
          <w:bCs/>
        </w:rPr>
        <w:t>.</w:t>
      </w:r>
    </w:p>
    <w:p w14:paraId="0AEB77C9" w14:textId="77777777" w:rsidR="00B71C01" w:rsidRPr="00B71C01" w:rsidRDefault="00B71C01" w:rsidP="00B71C01">
      <w:pPr>
        <w:keepNext/>
        <w:keepLines/>
        <w:spacing w:before="200" w:after="0" w:line="276" w:lineRule="auto"/>
        <w:jc w:val="both"/>
        <w:outlineLvl w:val="1"/>
        <w:rPr>
          <w:rFonts w:eastAsia="Palatino Linotype" w:cs="Palatino Linotype"/>
          <w:color w:val="2F5496" w:themeColor="accent1" w:themeShade="BF"/>
          <w:sz w:val="36"/>
          <w:szCs w:val="36"/>
        </w:rPr>
      </w:pPr>
      <w:r w:rsidRPr="00B71C01">
        <w:rPr>
          <w:rFonts w:eastAsia="Palatino Linotype" w:cs="Palatino Linotype"/>
          <w:color w:val="2F5496" w:themeColor="accent1" w:themeShade="BF"/>
          <w:sz w:val="36"/>
          <w:szCs w:val="36"/>
        </w:rPr>
        <w:t>Wrap up</w:t>
      </w:r>
    </w:p>
    <w:p w14:paraId="065F136B" w14:textId="77777777" w:rsidR="00B71C01" w:rsidRPr="00B71C01" w:rsidRDefault="00B71C01" w:rsidP="00B71C01">
      <w:pPr>
        <w:jc w:val="both"/>
      </w:pPr>
      <w:r w:rsidRPr="00B71C01">
        <w:t>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aiming to improve productivity and keep reliable, secure communication channels.</w:t>
      </w:r>
    </w:p>
    <w:p w14:paraId="2E1D921A" w14:textId="77777777" w:rsidR="00A86888" w:rsidRPr="00A86888" w:rsidRDefault="00A86888" w:rsidP="00A86888">
      <w:pPr>
        <w:keepNext/>
        <w:keepLines/>
        <w:spacing w:before="240" w:after="0"/>
        <w:outlineLvl w:val="0"/>
        <w:rPr>
          <w:rFonts w:eastAsia="Palatino Linotype" w:cstheme="majorBidi"/>
          <w:sz w:val="44"/>
          <w:szCs w:val="32"/>
        </w:rPr>
      </w:pPr>
      <w:r w:rsidRPr="00A86888">
        <w:rPr>
          <w:rFonts w:eastAsia="Palatino Linotype" w:cstheme="majorBidi"/>
          <w:sz w:val="44"/>
          <w:szCs w:val="32"/>
        </w:rPr>
        <w:t>Amazon Chime SDK</w:t>
      </w:r>
    </w:p>
    <w:p w14:paraId="74AECA55" w14:textId="3BF821A5" w:rsidR="00E87E50" w:rsidRPr="00E87E50" w:rsidRDefault="00E87E50" w:rsidP="00E87E50">
      <w:pPr>
        <w:jc w:val="both"/>
      </w:pPr>
      <w:r w:rsidRPr="00E87E50">
        <w:t>The Amazon Chime SDK allows businesses to add real-time communication features, like audio and video calls, to their applications. Built on a secure infrastructure, it provides tools for video conferencing and audio calls tailored to business needs</w:t>
      </w:r>
      <w:r w:rsidR="00832444" w:rsidRPr="00832444">
        <w:t xml:space="preserve"> </w:t>
      </w:r>
      <w:sdt>
        <w:sdtPr>
          <w:id w:val="1536926466"/>
          <w:citation/>
        </w:sdtPr>
        <w:sdtContent>
          <w:r w:rsidR="00832444">
            <w:fldChar w:fldCharType="begin"/>
          </w:r>
          <w:r w:rsidR="00832444">
            <w:instrText xml:space="preserve">CITATION AWS202 \l 1033 </w:instrText>
          </w:r>
          <w:r w:rsidR="00832444">
            <w:fldChar w:fldCharType="separate"/>
          </w:r>
          <w:r w:rsidR="00D109AF" w:rsidRPr="00D109AF">
            <w:rPr>
              <w:noProof/>
            </w:rPr>
            <w:t>[6]</w:t>
          </w:r>
          <w:r w:rsidR="00832444">
            <w:fldChar w:fldCharType="end"/>
          </w:r>
        </w:sdtContent>
      </w:sdt>
      <w:r w:rsidR="00832444">
        <w:t>.</w:t>
      </w:r>
    </w:p>
    <w:p w14:paraId="3638592E" w14:textId="77777777" w:rsidR="000B0E3C" w:rsidRPr="000B0E3C" w:rsidRDefault="000B0E3C" w:rsidP="000B0E3C">
      <w:pPr>
        <w:keepNext/>
        <w:keepLines/>
        <w:spacing w:before="200" w:after="0" w:line="276" w:lineRule="auto"/>
        <w:jc w:val="both"/>
        <w:outlineLvl w:val="1"/>
        <w:rPr>
          <w:rFonts w:eastAsia="Palatino Linotype" w:cs="Palatino Linotype"/>
          <w:color w:val="2F5496" w:themeColor="accent1" w:themeShade="BF"/>
          <w:sz w:val="36"/>
          <w:szCs w:val="36"/>
        </w:rPr>
      </w:pPr>
      <w:r w:rsidRPr="000B0E3C">
        <w:rPr>
          <w:rFonts w:eastAsia="Palatino Linotype" w:cs="Palatino Linotype"/>
          <w:color w:val="2F5496" w:themeColor="accent1" w:themeShade="BF"/>
          <w:sz w:val="36"/>
          <w:szCs w:val="36"/>
        </w:rPr>
        <w:t>Key Features</w:t>
      </w:r>
    </w:p>
    <w:p w14:paraId="05D8FF23" w14:textId="5F341B4E" w:rsidR="00632D05" w:rsidRPr="00816049" w:rsidRDefault="00632D05" w:rsidP="00632D05">
      <w:pPr>
        <w:jc w:val="both"/>
      </w:pPr>
      <w:r w:rsidRPr="00816049">
        <w:t xml:space="preserve">Amazon Chime addresses </w:t>
      </w:r>
      <w:r w:rsidR="00E4050F">
        <w:t>the</w:t>
      </w:r>
      <w:r w:rsidRPr="00816049">
        <w:t xml:space="preserve"> need </w:t>
      </w:r>
      <w:r w:rsidR="00A379A3">
        <w:t xml:space="preserve">for </w:t>
      </w:r>
      <w:r w:rsidR="00A379A3" w:rsidRPr="00816049">
        <w:t xml:space="preserve">effective communication </w:t>
      </w:r>
      <w:r w:rsidRPr="00816049">
        <w:t>by offering a comprehensive set of tools that streamline virtual meetings, enhance collaboration, and ensure a secure communication environment.</w:t>
      </w:r>
    </w:p>
    <w:p w14:paraId="2EF343D0" w14:textId="6F9162BD" w:rsidR="00126C86" w:rsidRPr="00126C86" w:rsidRDefault="00E20E77" w:rsidP="00126C86">
      <w:pPr>
        <w:pStyle w:val="NormalBPBHEB"/>
      </w:pPr>
      <w:r w:rsidRPr="00E4086B">
        <w:rPr>
          <w:b/>
          <w:bCs/>
        </w:rPr>
        <w:t>Real-Time Communication:</w:t>
      </w:r>
      <w:r w:rsidRPr="00E4086B">
        <w:t xml:space="preserve"> </w:t>
      </w:r>
      <w:r w:rsidR="00E87E50" w:rsidRPr="00E87E50">
        <w:t xml:space="preserve">Enables seamless one-to-one or multiparty video calls, conferencing, and content sharing for a better communication </w:t>
      </w:r>
      <w:r w:rsidR="00126C86" w:rsidRPr="00126C86">
        <w:t xml:space="preserve">experience </w:t>
      </w:r>
      <w:sdt>
        <w:sdtPr>
          <w:id w:val="2100057503"/>
          <w:citation/>
        </w:sdtPr>
        <w:sdtContent>
          <w:r w:rsidR="00126C86" w:rsidRPr="00126C86">
            <w:fldChar w:fldCharType="begin"/>
          </w:r>
          <w:r w:rsidR="00126C86" w:rsidRPr="00126C86">
            <w:instrText xml:space="preserve"> CITATION AWSdj \l 1033 </w:instrText>
          </w:r>
          <w:r w:rsidR="00126C86" w:rsidRPr="00126C86">
            <w:fldChar w:fldCharType="separate"/>
          </w:r>
          <w:r w:rsidR="00D109AF" w:rsidRPr="00D109AF">
            <w:rPr>
              <w:noProof/>
            </w:rPr>
            <w:t>[7]</w:t>
          </w:r>
          <w:r w:rsidR="00126C86" w:rsidRPr="00126C86">
            <w:fldChar w:fldCharType="end"/>
          </w:r>
        </w:sdtContent>
      </w:sdt>
      <w:r w:rsidR="00126C86" w:rsidRPr="00126C86">
        <w:t>.</w:t>
      </w:r>
    </w:p>
    <w:p w14:paraId="77993D15" w14:textId="3B412785" w:rsidR="00DC1916" w:rsidRPr="00DC1916" w:rsidRDefault="001E2B31" w:rsidP="00DC1916">
      <w:pPr>
        <w:pStyle w:val="NormalBPBHEB"/>
      </w:pPr>
      <w:r w:rsidRPr="00EC3E7A">
        <w:rPr>
          <w:b/>
          <w:bCs/>
        </w:rPr>
        <w:t>Customizable User Interface:</w:t>
      </w:r>
      <w:r w:rsidRPr="00E4086B">
        <w:t xml:space="preserve"> </w:t>
      </w:r>
      <w:r w:rsidR="00E87E50" w:rsidRPr="00E87E50">
        <w:t xml:space="preserve">Developers can adjust the UI to match their application's design, enhancing the overall user </w:t>
      </w:r>
      <w:r w:rsidR="00DC1916" w:rsidRPr="00DC1916">
        <w:rPr>
          <w:shd w:val="clear" w:color="auto" w:fill="FFFFFF"/>
        </w:rPr>
        <w:t xml:space="preserve">experience </w:t>
      </w:r>
      <w:sdt>
        <w:sdtPr>
          <w:rPr>
            <w:shd w:val="clear" w:color="auto" w:fill="FFFFFF"/>
          </w:rPr>
          <w:id w:val="-1559708720"/>
          <w:citation/>
        </w:sdtPr>
        <w:sdtContent>
          <w:r w:rsidR="00DC1916" w:rsidRPr="00DC1916">
            <w:rPr>
              <w:shd w:val="clear" w:color="auto" w:fill="FFFFFF"/>
            </w:rPr>
            <w:fldChar w:fldCharType="begin"/>
          </w:r>
          <w:r w:rsidR="00DC1916" w:rsidRPr="00DC1916">
            <w:rPr>
              <w:shd w:val="clear" w:color="auto" w:fill="FFFFFF"/>
            </w:rPr>
            <w:instrText xml:space="preserve">CITATION AWS202 \l 1033 </w:instrText>
          </w:r>
          <w:r w:rsidR="00DC1916" w:rsidRPr="00DC1916">
            <w:rPr>
              <w:shd w:val="clear" w:color="auto" w:fill="FFFFFF"/>
            </w:rPr>
            <w:fldChar w:fldCharType="separate"/>
          </w:r>
          <w:r w:rsidR="00D109AF" w:rsidRPr="00D109AF">
            <w:rPr>
              <w:noProof/>
              <w:shd w:val="clear" w:color="auto" w:fill="FFFFFF"/>
            </w:rPr>
            <w:t>[6]</w:t>
          </w:r>
          <w:r w:rsidR="00DC1916" w:rsidRPr="00DC1916">
            <w:rPr>
              <w:shd w:val="clear" w:color="auto" w:fill="FFFFFF"/>
            </w:rPr>
            <w:fldChar w:fldCharType="end"/>
          </w:r>
        </w:sdtContent>
      </w:sdt>
      <w:r w:rsidR="00DC1916" w:rsidRPr="00DC1916">
        <w:rPr>
          <w:shd w:val="clear" w:color="auto" w:fill="FFFFFF"/>
        </w:rPr>
        <w:t>.</w:t>
      </w:r>
    </w:p>
    <w:p w14:paraId="308E6D90" w14:textId="4CC9344E" w:rsidR="00E87E50" w:rsidRPr="00E87E50" w:rsidRDefault="00DC1916" w:rsidP="00DC1916">
      <w:pPr>
        <w:jc w:val="both"/>
      </w:pPr>
      <w:r w:rsidRPr="00DC1916">
        <w:rPr>
          <w:b/>
          <w:bCs/>
        </w:rPr>
        <w:t>Scalable Infrastructure:</w:t>
      </w:r>
      <w:r w:rsidRPr="00DC1916">
        <w:t xml:space="preserve"> </w:t>
      </w:r>
      <w:r w:rsidR="00E87E50" w:rsidRPr="00E87E50">
        <w:t>Leverages AWS's scalable infrastructure to manage varying user counts and demand fluctuations, ensuring consistent performance.</w:t>
      </w:r>
    </w:p>
    <w:p w14:paraId="575EC27D" w14:textId="77777777" w:rsidR="00D60E58" w:rsidRPr="00D60E58" w:rsidRDefault="00D60E58" w:rsidP="00D60E58">
      <w:pPr>
        <w:keepNext/>
        <w:keepLines/>
        <w:spacing w:before="200" w:after="0" w:line="276" w:lineRule="auto"/>
        <w:jc w:val="both"/>
        <w:outlineLvl w:val="1"/>
        <w:rPr>
          <w:rFonts w:eastAsia="Palatino Linotype" w:cs="Palatino Linotype"/>
          <w:color w:val="2F5496" w:themeColor="accent1" w:themeShade="BF"/>
          <w:sz w:val="36"/>
          <w:szCs w:val="36"/>
        </w:rPr>
      </w:pPr>
      <w:r w:rsidRPr="00D60E58">
        <w:rPr>
          <w:rFonts w:eastAsia="Palatino Linotype" w:cs="Palatino Linotype"/>
          <w:color w:val="2F5496" w:themeColor="accent1" w:themeShade="BF"/>
          <w:sz w:val="36"/>
          <w:szCs w:val="36"/>
        </w:rPr>
        <w:t>Challenges</w:t>
      </w:r>
    </w:p>
    <w:p w14:paraId="164AF903" w14:textId="107A58AE" w:rsidR="00E87E50" w:rsidRPr="00E87E50" w:rsidRDefault="00E87E50" w:rsidP="00E87E50">
      <w:pPr>
        <w:jc w:val="both"/>
      </w:pPr>
      <w:r w:rsidRPr="00E87E50">
        <w:t>Integrating high-quality communication tools can be complex, especially during peak usage, leading to issues like poor video quality and user dissatisfaction</w:t>
      </w:r>
      <w:r w:rsidR="00C94903" w:rsidRPr="00C94903">
        <w:t xml:space="preserve"> </w:t>
      </w:r>
      <w:sdt>
        <w:sdtPr>
          <w:id w:val="-844706658"/>
          <w:citation/>
        </w:sdtPr>
        <w:sdtContent>
          <w:r w:rsidR="00C94903">
            <w:fldChar w:fldCharType="begin"/>
          </w:r>
          <w:r w:rsidR="00C94903">
            <w:instrText xml:space="preserve"> CITATION AWSdj \l 1033 </w:instrText>
          </w:r>
          <w:r w:rsidR="00C94903">
            <w:fldChar w:fldCharType="separate"/>
          </w:r>
          <w:r w:rsidR="00D109AF" w:rsidRPr="00D109AF">
            <w:rPr>
              <w:noProof/>
            </w:rPr>
            <w:t>[7]</w:t>
          </w:r>
          <w:r w:rsidR="00C94903">
            <w:fldChar w:fldCharType="end"/>
          </w:r>
        </w:sdtContent>
      </w:sdt>
      <w:r w:rsidR="00C94903">
        <w:t>.</w:t>
      </w:r>
    </w:p>
    <w:p w14:paraId="05E74997" w14:textId="77777777" w:rsidR="003E1C71" w:rsidRPr="003E1C71" w:rsidRDefault="003E1C71" w:rsidP="003E1C71">
      <w:pPr>
        <w:keepNext/>
        <w:keepLines/>
        <w:spacing w:before="200" w:after="0" w:line="276" w:lineRule="auto"/>
        <w:jc w:val="both"/>
        <w:outlineLvl w:val="1"/>
        <w:rPr>
          <w:rFonts w:eastAsia="Palatino Linotype" w:cs="Palatino Linotype"/>
          <w:color w:val="2F5496" w:themeColor="accent1" w:themeShade="BF"/>
          <w:sz w:val="36"/>
          <w:szCs w:val="36"/>
        </w:rPr>
      </w:pPr>
      <w:r w:rsidRPr="003E1C71">
        <w:rPr>
          <w:rFonts w:eastAsia="Palatino Linotype" w:cs="Palatino Linotype"/>
          <w:color w:val="2F5496" w:themeColor="accent1" w:themeShade="BF"/>
          <w:sz w:val="36"/>
          <w:szCs w:val="36"/>
        </w:rPr>
        <w:t>Use Case</w:t>
      </w:r>
    </w:p>
    <w:p w14:paraId="075A7B41" w14:textId="77777777" w:rsidR="00E87E50" w:rsidRPr="00E87E50" w:rsidRDefault="00E87E50" w:rsidP="00E87E50">
      <w:pPr>
        <w:jc w:val="both"/>
      </w:pPr>
      <w:r w:rsidRPr="00E87E50">
        <w:t>A healthcare startup uses the Amazon Chime SDK in its telemedicine platform for real-time video consultations, enhancing patient engagement and workflow while managing increased demand effectively.</w:t>
      </w:r>
    </w:p>
    <w:p w14:paraId="430B2080" w14:textId="77777777" w:rsidR="00EA256E" w:rsidRPr="00EA256E" w:rsidRDefault="00EA256E" w:rsidP="00EA256E">
      <w:pPr>
        <w:keepNext/>
        <w:keepLines/>
        <w:spacing w:before="200" w:after="0" w:line="276" w:lineRule="auto"/>
        <w:jc w:val="both"/>
        <w:outlineLvl w:val="1"/>
        <w:rPr>
          <w:rFonts w:eastAsia="Palatino Linotype" w:cs="Palatino Linotype"/>
          <w:color w:val="2F5496" w:themeColor="accent1" w:themeShade="BF"/>
          <w:sz w:val="36"/>
          <w:szCs w:val="36"/>
        </w:rPr>
      </w:pPr>
      <w:r w:rsidRPr="00EA256E">
        <w:rPr>
          <w:rFonts w:eastAsia="Palatino Linotype" w:cs="Palatino Linotype"/>
          <w:color w:val="2F5496" w:themeColor="accent1" w:themeShade="BF"/>
          <w:sz w:val="36"/>
          <w:szCs w:val="36"/>
        </w:rPr>
        <w:t>Wrap up</w:t>
      </w:r>
    </w:p>
    <w:p w14:paraId="7DE31389" w14:textId="45153592" w:rsidR="00E87E50" w:rsidRPr="00E87E50" w:rsidRDefault="00E87E50" w:rsidP="00E87E50">
      <w:pPr>
        <w:jc w:val="both"/>
      </w:pPr>
      <w:r w:rsidRPr="00E87E50">
        <w:t>The Amazon Chime SDK is vital for businesses wanting seamless communication in applications. It offers easy integration, customizable interfaces, and scalability, making it suitable for industries like healthcare, education, and customer service</w:t>
      </w:r>
      <w:r w:rsidR="00413977" w:rsidRPr="00413977">
        <w:t xml:space="preserve"> </w:t>
      </w:r>
      <w:sdt>
        <w:sdtPr>
          <w:id w:val="250009586"/>
          <w:citation/>
        </w:sdtPr>
        <w:sdtContent>
          <w:r w:rsidR="00413977">
            <w:fldChar w:fldCharType="begin"/>
          </w:r>
          <w:r w:rsidR="00413977">
            <w:instrText xml:space="preserve"> CITATION AWSdj \l 1033 </w:instrText>
          </w:r>
          <w:r w:rsidR="00413977">
            <w:fldChar w:fldCharType="separate"/>
          </w:r>
          <w:r w:rsidR="00D109AF" w:rsidRPr="00D109AF">
            <w:rPr>
              <w:noProof/>
            </w:rPr>
            <w:t>[7]</w:t>
          </w:r>
          <w:r w:rsidR="00413977">
            <w:fldChar w:fldCharType="end"/>
          </w:r>
        </w:sdtContent>
      </w:sdt>
      <w:r w:rsidR="00413977">
        <w:t>.</w:t>
      </w:r>
    </w:p>
    <w:p w14:paraId="361750E5" w14:textId="77777777" w:rsidR="007E4D4E" w:rsidRPr="007E4D4E" w:rsidRDefault="007E4D4E" w:rsidP="007E4D4E">
      <w:pPr>
        <w:keepNext/>
        <w:keepLines/>
        <w:spacing w:before="240" w:after="0"/>
        <w:outlineLvl w:val="0"/>
        <w:rPr>
          <w:rFonts w:eastAsiaTheme="majorEastAsia" w:cstheme="majorBidi"/>
          <w:sz w:val="44"/>
          <w:szCs w:val="32"/>
        </w:rPr>
      </w:pPr>
      <w:r w:rsidRPr="007E4D4E">
        <w:rPr>
          <w:rFonts w:eastAsiaTheme="majorEastAsia" w:cstheme="majorBidi"/>
          <w:sz w:val="44"/>
          <w:szCs w:val="32"/>
        </w:rPr>
        <w:t>Amazon Connect</w:t>
      </w:r>
    </w:p>
    <w:p w14:paraId="3030F996" w14:textId="6536C7C1" w:rsidR="00B52F70" w:rsidRPr="00B52F70" w:rsidRDefault="00E87E50" w:rsidP="00B52F70">
      <w:pPr>
        <w:jc w:val="both"/>
      </w:pPr>
      <w:r w:rsidRPr="00E87E50">
        <w:t>Amazon Connect is a cloud-based contact center service that allows businesses to provide personalized customer service, integrating with various AWS services for efficient management of customer interactions</w:t>
      </w:r>
      <w:r w:rsidR="00B52F70" w:rsidRPr="00B52F70">
        <w:t xml:space="preserve"> </w:t>
      </w:r>
      <w:sdt>
        <w:sdtPr>
          <w:id w:val="451828563"/>
          <w:citation/>
        </w:sdtPr>
        <w:sdtContent>
          <w:r w:rsidR="00B52F70" w:rsidRPr="00B52F70">
            <w:fldChar w:fldCharType="begin"/>
          </w:r>
          <w:r w:rsidR="00B52F70" w:rsidRPr="00B52F70">
            <w:instrText xml:space="preserve">CITATION AWS201 \l 1033 </w:instrText>
          </w:r>
          <w:r w:rsidR="00B52F70" w:rsidRPr="00B52F70">
            <w:fldChar w:fldCharType="separate"/>
          </w:r>
          <w:r w:rsidR="00D109AF" w:rsidRPr="00D109AF">
            <w:rPr>
              <w:noProof/>
            </w:rPr>
            <w:t>[3]</w:t>
          </w:r>
          <w:r w:rsidR="00B52F70" w:rsidRPr="00B52F70">
            <w:fldChar w:fldCharType="end"/>
          </w:r>
        </w:sdtContent>
      </w:sdt>
      <w:r w:rsidR="00B52F70" w:rsidRPr="00B52F70">
        <w:t>.</w:t>
      </w:r>
    </w:p>
    <w:p w14:paraId="61E3BB8B" w14:textId="77777777" w:rsidR="00B52F70" w:rsidRPr="00B52F70" w:rsidRDefault="00B52F70" w:rsidP="00B52F70">
      <w:pPr>
        <w:keepNext/>
        <w:keepLines/>
        <w:spacing w:before="200" w:after="0" w:line="276" w:lineRule="auto"/>
        <w:jc w:val="both"/>
        <w:outlineLvl w:val="1"/>
        <w:rPr>
          <w:rFonts w:eastAsia="Palatino Linotype" w:cs="Palatino Linotype"/>
          <w:color w:val="2F5496" w:themeColor="accent1" w:themeShade="BF"/>
          <w:sz w:val="36"/>
          <w:szCs w:val="36"/>
        </w:rPr>
      </w:pPr>
      <w:r w:rsidRPr="00B52F70">
        <w:rPr>
          <w:rFonts w:eastAsia="Palatino Linotype" w:cs="Palatino Linotype"/>
          <w:color w:val="2F5496" w:themeColor="accent1" w:themeShade="BF"/>
          <w:sz w:val="36"/>
          <w:szCs w:val="36"/>
        </w:rPr>
        <w:t xml:space="preserve">Key Features </w:t>
      </w:r>
    </w:p>
    <w:p w14:paraId="4F202753" w14:textId="5699BF5C" w:rsidR="00802BD9" w:rsidRPr="005E4B8E" w:rsidRDefault="00802BD9" w:rsidP="00802BD9">
      <w:pPr>
        <w:jc w:val="both"/>
      </w:pPr>
      <w:r w:rsidRPr="008E2492">
        <w:t>With a focus on simplicity and flexibility, Amazon Connect empowers businesses to build scalable and personalized customer service solutions</w:t>
      </w:r>
      <w:r>
        <w:t xml:space="preserve"> </w:t>
      </w:r>
      <w:sdt>
        <w:sdtPr>
          <w:id w:val="-882480810"/>
          <w:citation/>
        </w:sdtPr>
        <w:sdtContent>
          <w:r>
            <w:fldChar w:fldCharType="begin"/>
          </w:r>
          <w:r>
            <w:instrText xml:space="preserve"> CITATION AWSda \l 1033 </w:instrText>
          </w:r>
          <w:r>
            <w:fldChar w:fldCharType="separate"/>
          </w:r>
          <w:r w:rsidR="00D109AF" w:rsidRPr="00D109AF">
            <w:rPr>
              <w:noProof/>
            </w:rPr>
            <w:t>[8]</w:t>
          </w:r>
          <w:r>
            <w:fldChar w:fldCharType="end"/>
          </w:r>
        </w:sdtContent>
      </w:sdt>
      <w:r>
        <w:t>.</w:t>
      </w:r>
    </w:p>
    <w:p w14:paraId="76D80615" w14:textId="5FC5C6DE" w:rsidR="008A3C5D" w:rsidRPr="008A3C5D" w:rsidRDefault="00802BD9" w:rsidP="008A3C5D">
      <w:pPr>
        <w:pStyle w:val="NormalBPBHEB"/>
      </w:pPr>
      <w:r w:rsidRPr="00E4086B">
        <w:rPr>
          <w:b/>
          <w:bCs/>
        </w:rPr>
        <w:t>Omnichannel Communication</w:t>
      </w:r>
      <w:r>
        <w:t xml:space="preserve">: </w:t>
      </w:r>
      <w:r w:rsidR="00E87E50" w:rsidRPr="00E87E50">
        <w:t>Supports voice, chat, and email, allowing customers to communicate through their preferred channels</w:t>
      </w:r>
      <w:r w:rsidR="008A3C5D" w:rsidRPr="008A3C5D">
        <w:rPr>
          <w:b/>
        </w:rPr>
        <w:t xml:space="preserve"> </w:t>
      </w:r>
      <w:sdt>
        <w:sdtPr>
          <w:id w:val="-184448231"/>
          <w:citation/>
        </w:sdtPr>
        <w:sdtContent>
          <w:r w:rsidR="008A3C5D" w:rsidRPr="008A3C5D">
            <w:fldChar w:fldCharType="begin"/>
          </w:r>
          <w:r w:rsidR="008A3C5D" w:rsidRPr="008A3C5D">
            <w:instrText xml:space="preserve">CITATION ndf25 \l 1033 </w:instrText>
          </w:r>
          <w:r w:rsidR="008A3C5D" w:rsidRPr="008A3C5D">
            <w:fldChar w:fldCharType="separate"/>
          </w:r>
          <w:r w:rsidR="00D109AF" w:rsidRPr="00D109AF">
            <w:rPr>
              <w:noProof/>
            </w:rPr>
            <w:t>[9]</w:t>
          </w:r>
          <w:r w:rsidR="008A3C5D" w:rsidRPr="008A3C5D">
            <w:fldChar w:fldCharType="end"/>
          </w:r>
        </w:sdtContent>
      </w:sdt>
      <w:r w:rsidR="008A3C5D" w:rsidRPr="008A3C5D">
        <w:t>.</w:t>
      </w:r>
    </w:p>
    <w:p w14:paraId="193BB8F0" w14:textId="2D34BD9D" w:rsidR="00DE05F9" w:rsidRPr="00DE05F9" w:rsidRDefault="008A3C5D" w:rsidP="00DE05F9">
      <w:pPr>
        <w:pStyle w:val="NormalBPBHEB"/>
      </w:pPr>
      <w:r w:rsidRPr="008A3C5D">
        <w:rPr>
          <w:b/>
          <w:bCs/>
        </w:rPr>
        <w:t>Natural Language Processing (NLP)</w:t>
      </w:r>
      <w:r w:rsidRPr="008A3C5D">
        <w:t xml:space="preserve">: </w:t>
      </w:r>
      <w:r w:rsidR="00E87E50" w:rsidRPr="00E87E50">
        <w:t>Integrates with Amazon Lex to automate responses to common inquiries, improving response times</w:t>
      </w:r>
      <w:r w:rsidR="00DE05F9" w:rsidRPr="00DE05F9">
        <w:rPr>
          <w:b/>
        </w:rPr>
        <w:t xml:space="preserve"> </w:t>
      </w:r>
      <w:sdt>
        <w:sdtPr>
          <w:id w:val="2051406651"/>
          <w:citation/>
        </w:sdtPr>
        <w:sdtContent>
          <w:r w:rsidR="00DE05F9" w:rsidRPr="00DE05F9">
            <w:fldChar w:fldCharType="begin"/>
          </w:r>
          <w:r w:rsidR="00DE05F9" w:rsidRPr="00DE05F9">
            <w:instrText xml:space="preserve">CITATION AWS201 \l 1033 </w:instrText>
          </w:r>
          <w:r w:rsidR="00DE05F9" w:rsidRPr="00DE05F9">
            <w:fldChar w:fldCharType="separate"/>
          </w:r>
          <w:r w:rsidR="00D109AF" w:rsidRPr="00D109AF">
            <w:rPr>
              <w:noProof/>
            </w:rPr>
            <w:t>[3]</w:t>
          </w:r>
          <w:r w:rsidR="00DE05F9" w:rsidRPr="00DE05F9">
            <w:fldChar w:fldCharType="end"/>
          </w:r>
        </w:sdtContent>
      </w:sdt>
      <w:r w:rsidR="00DE05F9" w:rsidRPr="00DE05F9">
        <w:t>.</w:t>
      </w:r>
    </w:p>
    <w:p w14:paraId="279D5349" w14:textId="3D933B13" w:rsidR="007C3FDB" w:rsidRPr="007C3FDB" w:rsidRDefault="00DE05F9" w:rsidP="007C3FDB">
      <w:pPr>
        <w:pStyle w:val="NormalBPBHEB"/>
      </w:pPr>
      <w:r w:rsidRPr="00DE05F9">
        <w:rPr>
          <w:b/>
          <w:bCs/>
        </w:rPr>
        <w:t>Scalability and Flexibility</w:t>
      </w:r>
      <w:r w:rsidRPr="00DE05F9">
        <w:t xml:space="preserve">: </w:t>
      </w:r>
      <w:r w:rsidR="00E87E50" w:rsidRPr="00E87E50">
        <w:t>Automatically adjusts to demand spikes, managing fluctuating call volumes without manual effort</w:t>
      </w:r>
      <w:r w:rsidR="007C3FDB" w:rsidRPr="007C3FDB">
        <w:t xml:space="preserve"> </w:t>
      </w:r>
      <w:sdt>
        <w:sdtPr>
          <w:id w:val="1839111694"/>
          <w:citation/>
        </w:sdtPr>
        <w:sdtContent>
          <w:r w:rsidR="007C3FDB" w:rsidRPr="007C3FDB">
            <w:fldChar w:fldCharType="begin"/>
          </w:r>
          <w:r w:rsidR="007C3FDB" w:rsidRPr="007C3FDB">
            <w:instrText xml:space="preserve">CITATION ndf25 \l 1033 </w:instrText>
          </w:r>
          <w:r w:rsidR="007C3FDB" w:rsidRPr="007C3FDB">
            <w:fldChar w:fldCharType="separate"/>
          </w:r>
          <w:r w:rsidR="00D109AF" w:rsidRPr="00D109AF">
            <w:rPr>
              <w:noProof/>
            </w:rPr>
            <w:t>[9]</w:t>
          </w:r>
          <w:r w:rsidR="007C3FDB" w:rsidRPr="007C3FDB">
            <w:fldChar w:fldCharType="end"/>
          </w:r>
        </w:sdtContent>
      </w:sdt>
      <w:r w:rsidR="007C3FDB" w:rsidRPr="007C3FDB">
        <w:t>.</w:t>
      </w:r>
    </w:p>
    <w:p w14:paraId="5990ED16" w14:textId="77777777" w:rsidR="007C3FDB" w:rsidRPr="007C3FDB" w:rsidRDefault="007C3FDB" w:rsidP="007C3FDB">
      <w:pPr>
        <w:keepNext/>
        <w:keepLines/>
        <w:spacing w:before="200" w:after="0" w:line="276" w:lineRule="auto"/>
        <w:jc w:val="both"/>
        <w:outlineLvl w:val="1"/>
        <w:rPr>
          <w:rFonts w:eastAsia="Palatino Linotype" w:cs="Palatino Linotype"/>
          <w:color w:val="2F5496" w:themeColor="accent1" w:themeShade="BF"/>
          <w:sz w:val="36"/>
          <w:szCs w:val="36"/>
        </w:rPr>
      </w:pPr>
      <w:r w:rsidRPr="007C3FDB">
        <w:rPr>
          <w:rFonts w:eastAsia="Palatino Linotype" w:cs="Palatino Linotype"/>
          <w:color w:val="2F5496" w:themeColor="accent1" w:themeShade="BF"/>
          <w:sz w:val="36"/>
          <w:szCs w:val="36"/>
        </w:rPr>
        <w:t xml:space="preserve">Challenges  </w:t>
      </w:r>
    </w:p>
    <w:p w14:paraId="5301184D" w14:textId="27E44F78" w:rsidR="00E87E50" w:rsidRPr="00E87E50" w:rsidRDefault="00E87E50" w:rsidP="007C3FDB">
      <w:pPr>
        <w:jc w:val="both"/>
      </w:pPr>
      <w:r w:rsidRPr="00E87E50">
        <w:t>Retail businesses struggle with fluctuating customer support demands during busy seasons, leading to inefficient responses and resource management.</w:t>
      </w:r>
    </w:p>
    <w:p w14:paraId="0D9E0464" w14:textId="77777777" w:rsidR="00D24595" w:rsidRPr="00D24595" w:rsidRDefault="00D24595" w:rsidP="00D24595">
      <w:pPr>
        <w:keepNext/>
        <w:keepLines/>
        <w:spacing w:before="200" w:after="0" w:line="276" w:lineRule="auto"/>
        <w:jc w:val="both"/>
        <w:outlineLvl w:val="1"/>
        <w:rPr>
          <w:rFonts w:eastAsia="Palatino Linotype" w:cs="Palatino Linotype"/>
          <w:color w:val="2F5496" w:themeColor="accent1" w:themeShade="BF"/>
          <w:sz w:val="36"/>
          <w:szCs w:val="36"/>
        </w:rPr>
      </w:pPr>
      <w:r w:rsidRPr="00D24595">
        <w:rPr>
          <w:rFonts w:eastAsia="Palatino Linotype" w:cs="Palatino Linotype"/>
          <w:color w:val="2F5496" w:themeColor="accent1" w:themeShade="BF"/>
          <w:sz w:val="36"/>
          <w:szCs w:val="36"/>
        </w:rPr>
        <w:t>Benefits</w:t>
      </w:r>
    </w:p>
    <w:p w14:paraId="06240458" w14:textId="4ED7D4E9" w:rsidR="00E87E50" w:rsidRPr="00E87E50" w:rsidRDefault="00E87E50" w:rsidP="00E87E50">
      <w:pPr>
        <w:jc w:val="both"/>
      </w:pPr>
      <w:r w:rsidRPr="00E87E50">
        <w:t>Amazon Connect helps businesses deliver efficient, scalable, and personalized customer service, ensuring a seamless experience even during high demand.</w:t>
      </w:r>
    </w:p>
    <w:p w14:paraId="6CD9B2CC" w14:textId="77777777" w:rsidR="00A86EB5" w:rsidRPr="00A86EB5" w:rsidRDefault="00A86EB5" w:rsidP="00A86EB5">
      <w:pPr>
        <w:keepNext/>
        <w:keepLines/>
        <w:spacing w:before="200" w:after="0" w:line="276" w:lineRule="auto"/>
        <w:jc w:val="both"/>
        <w:outlineLvl w:val="1"/>
        <w:rPr>
          <w:rFonts w:eastAsia="Palatino Linotype" w:cs="Palatino Linotype"/>
          <w:color w:val="2F5496" w:themeColor="accent1" w:themeShade="BF"/>
          <w:sz w:val="36"/>
          <w:szCs w:val="36"/>
        </w:rPr>
      </w:pPr>
      <w:r w:rsidRPr="00A86EB5">
        <w:rPr>
          <w:rFonts w:eastAsia="Palatino Linotype" w:cs="Palatino Linotype"/>
          <w:color w:val="2F5496" w:themeColor="accent1" w:themeShade="BF"/>
          <w:sz w:val="36"/>
          <w:szCs w:val="36"/>
        </w:rPr>
        <w:t>Use Case</w:t>
      </w:r>
    </w:p>
    <w:p w14:paraId="0852493F" w14:textId="1C116463" w:rsidR="00F835B9" w:rsidRPr="00F835B9" w:rsidRDefault="00E87E50" w:rsidP="00F835B9">
      <w:pPr>
        <w:jc w:val="both"/>
      </w:pPr>
      <w:r w:rsidRPr="00E87E50">
        <w:t>A global retailer uses Amazon Connect to manage inquiries during peak holiday seasons, offering omnichannel support and automating responses to manage increased customer demand effectively</w:t>
      </w:r>
      <w:r w:rsidR="00F835B9" w:rsidRPr="00F835B9">
        <w:rPr>
          <w:b/>
          <w:bCs/>
        </w:rPr>
        <w:t xml:space="preserve"> </w:t>
      </w:r>
      <w:sdt>
        <w:sdtPr>
          <w:rPr>
            <w:b/>
            <w:bCs/>
          </w:rPr>
          <w:id w:val="-1873612597"/>
          <w:citation/>
        </w:sdtPr>
        <w:sdtContent>
          <w:r w:rsidR="00F835B9" w:rsidRPr="00F835B9">
            <w:rPr>
              <w:b/>
              <w:bCs/>
            </w:rPr>
            <w:fldChar w:fldCharType="begin"/>
          </w:r>
          <w:r w:rsidR="00F835B9" w:rsidRPr="00F835B9">
            <w:rPr>
              <w:b/>
              <w:bCs/>
            </w:rPr>
            <w:instrText xml:space="preserve">CITATION AWS201 \l 1033 </w:instrText>
          </w:r>
          <w:r w:rsidR="00F835B9" w:rsidRPr="00F835B9">
            <w:rPr>
              <w:b/>
              <w:bCs/>
            </w:rPr>
            <w:fldChar w:fldCharType="separate"/>
          </w:r>
          <w:r w:rsidR="00D109AF" w:rsidRPr="00D109AF">
            <w:rPr>
              <w:noProof/>
            </w:rPr>
            <w:t>[3]</w:t>
          </w:r>
          <w:r w:rsidR="00F835B9" w:rsidRPr="00F835B9">
            <w:rPr>
              <w:b/>
              <w:bCs/>
            </w:rPr>
            <w:fldChar w:fldCharType="end"/>
          </w:r>
        </w:sdtContent>
      </w:sdt>
      <w:r w:rsidR="00F835B9" w:rsidRPr="00F835B9">
        <w:rPr>
          <w:b/>
          <w:bCs/>
        </w:rPr>
        <w:t>.</w:t>
      </w:r>
    </w:p>
    <w:p w14:paraId="57D0A5C4" w14:textId="77777777" w:rsidR="00F835B9" w:rsidRPr="00F835B9" w:rsidRDefault="00F835B9" w:rsidP="00F835B9">
      <w:pPr>
        <w:keepNext/>
        <w:keepLines/>
        <w:spacing w:before="200" w:after="0" w:line="276" w:lineRule="auto"/>
        <w:jc w:val="both"/>
        <w:outlineLvl w:val="1"/>
        <w:rPr>
          <w:rFonts w:eastAsia="Palatino Linotype" w:cs="Palatino Linotype"/>
          <w:color w:val="2F5496" w:themeColor="accent1" w:themeShade="BF"/>
          <w:sz w:val="36"/>
          <w:szCs w:val="36"/>
        </w:rPr>
      </w:pPr>
      <w:r w:rsidRPr="00F835B9">
        <w:rPr>
          <w:rFonts w:eastAsia="Palatino Linotype" w:cs="Palatino Linotype"/>
          <w:color w:val="2F5496" w:themeColor="accent1" w:themeShade="BF"/>
          <w:sz w:val="36"/>
          <w:szCs w:val="36"/>
        </w:rPr>
        <w:t>Wrap-up</w:t>
      </w:r>
    </w:p>
    <w:p w14:paraId="531313A0" w14:textId="7A742CA9" w:rsidR="00E87E50" w:rsidRPr="00E87E50" w:rsidRDefault="00E87E50" w:rsidP="00F835B9">
      <w:pPr>
        <w:jc w:val="both"/>
      </w:pPr>
      <w:r w:rsidRPr="00E87E50">
        <w:t>Amazon Connect transforms customer service by providing scalable and flexible solutions for high-quality support across various channels.</w:t>
      </w:r>
    </w:p>
    <w:p w14:paraId="630DBA31" w14:textId="77777777" w:rsidR="00261DEF" w:rsidRPr="00261DEF" w:rsidRDefault="00261DEF" w:rsidP="00261DEF">
      <w:pPr>
        <w:keepNext/>
        <w:keepLines/>
        <w:spacing w:before="240" w:after="0"/>
        <w:outlineLvl w:val="0"/>
        <w:rPr>
          <w:rFonts w:eastAsiaTheme="majorEastAsia" w:cstheme="majorBidi"/>
          <w:sz w:val="44"/>
          <w:szCs w:val="32"/>
        </w:rPr>
      </w:pPr>
      <w:r w:rsidRPr="00261DEF">
        <w:rPr>
          <w:rFonts w:eastAsiaTheme="majorEastAsia" w:cstheme="majorBidi"/>
          <w:sz w:val="44"/>
          <w:szCs w:val="32"/>
        </w:rPr>
        <w:t>Amazon Honeycode</w:t>
      </w:r>
    </w:p>
    <w:p w14:paraId="653F59C7" w14:textId="1316C98B" w:rsidR="00AA4968" w:rsidRPr="00AA4968" w:rsidRDefault="00E87E50" w:rsidP="00AA4968">
      <w:pPr>
        <w:jc w:val="both"/>
      </w:pPr>
      <w:r w:rsidRPr="00E87E50">
        <w:t>Amazon Honeycode is a no-code platform that helps businesses quickly create custom web and mobile applications, allowing non-technical teams to automate workflows and streamline processes. Users can develop tailored applications efficiently using Honeycode's visual tools</w:t>
      </w:r>
      <w:r w:rsidR="00AA4968" w:rsidRPr="00AA4968">
        <w:t xml:space="preserve"> </w:t>
      </w:r>
      <w:sdt>
        <w:sdtPr>
          <w:id w:val="-1174955221"/>
          <w:citation/>
        </w:sdtPr>
        <w:sdtContent>
          <w:r w:rsidR="00AA4968" w:rsidRPr="00AA4968">
            <w:fldChar w:fldCharType="begin"/>
          </w:r>
          <w:r w:rsidR="00AA4968" w:rsidRPr="00AA4968">
            <w:instrText xml:space="preserve">CITATION AWSdh \l 1033 </w:instrText>
          </w:r>
          <w:r w:rsidR="00AA4968" w:rsidRPr="00AA4968">
            <w:fldChar w:fldCharType="separate"/>
          </w:r>
          <w:r w:rsidR="00D109AF" w:rsidRPr="00D109AF">
            <w:rPr>
              <w:noProof/>
            </w:rPr>
            <w:t>[10]</w:t>
          </w:r>
          <w:r w:rsidR="00AA4968" w:rsidRPr="00AA4968">
            <w:fldChar w:fldCharType="end"/>
          </w:r>
        </w:sdtContent>
      </w:sdt>
      <w:r w:rsidR="00AA4968" w:rsidRPr="00AA4968">
        <w:t>.</w:t>
      </w:r>
    </w:p>
    <w:p w14:paraId="4A640B79" w14:textId="77777777" w:rsidR="00AA4968" w:rsidRPr="00AA4968" w:rsidRDefault="00AA4968" w:rsidP="00AA4968">
      <w:pPr>
        <w:keepNext/>
        <w:keepLines/>
        <w:spacing w:before="200" w:after="0" w:line="276" w:lineRule="auto"/>
        <w:jc w:val="both"/>
        <w:outlineLvl w:val="1"/>
        <w:rPr>
          <w:rFonts w:eastAsia="Palatino Linotype" w:cs="Palatino Linotype"/>
          <w:color w:val="2F5496" w:themeColor="accent1" w:themeShade="BF"/>
          <w:sz w:val="36"/>
          <w:szCs w:val="36"/>
        </w:rPr>
      </w:pPr>
      <w:r w:rsidRPr="00AA4968">
        <w:rPr>
          <w:rFonts w:eastAsia="Palatino Linotype" w:cs="Palatino Linotype"/>
          <w:color w:val="2F5496" w:themeColor="accent1" w:themeShade="BF"/>
          <w:sz w:val="36"/>
          <w:szCs w:val="36"/>
        </w:rPr>
        <w:t xml:space="preserve">Key Features </w:t>
      </w:r>
    </w:p>
    <w:p w14:paraId="275329CD" w14:textId="7E643EAF" w:rsidR="009B70AC" w:rsidRPr="009B70AC" w:rsidRDefault="009B70AC" w:rsidP="009B70AC">
      <w:pPr>
        <w:jc w:val="both"/>
      </w:pPr>
      <w:r w:rsidRPr="009B70AC">
        <w:t>Honeycode’s visual interface and powerful automation capabilities allow businesses to develop apps without writing a single line of code.</w:t>
      </w:r>
    </w:p>
    <w:p w14:paraId="4944CD4D" w14:textId="756B82FF" w:rsidR="00150F33" w:rsidRPr="00150F33" w:rsidRDefault="009B70AC" w:rsidP="00150F33">
      <w:pPr>
        <w:pStyle w:val="NormalBPBHEB"/>
      </w:pPr>
      <w:r w:rsidRPr="00DD7CAF">
        <w:rPr>
          <w:b/>
          <w:bCs/>
        </w:rPr>
        <w:t>No-Code Application Development</w:t>
      </w:r>
      <w:r w:rsidRPr="009B70AC">
        <w:rPr>
          <w:b/>
          <w:bCs/>
        </w:rPr>
        <w:t xml:space="preserve">: </w:t>
      </w:r>
      <w:r w:rsidR="00E87E50" w:rsidRPr="00E87E50">
        <w:t>Build applications without coding through a simple visual interface, enabling teams to manage tasks and workflows independently</w:t>
      </w:r>
      <w:r w:rsidR="00150F33" w:rsidRPr="00150F33">
        <w:t xml:space="preserve"> </w:t>
      </w:r>
      <w:sdt>
        <w:sdtPr>
          <w:id w:val="-526869805"/>
          <w:citation/>
        </w:sdtPr>
        <w:sdtContent>
          <w:r w:rsidR="00150F33" w:rsidRPr="00150F33">
            <w:fldChar w:fldCharType="begin"/>
          </w:r>
          <w:r w:rsidR="00150F33" w:rsidRPr="00150F33">
            <w:instrText xml:space="preserve">CITATION AWS201 \l 1033 </w:instrText>
          </w:r>
          <w:r w:rsidR="00150F33" w:rsidRPr="00150F33">
            <w:fldChar w:fldCharType="separate"/>
          </w:r>
          <w:r w:rsidR="00D109AF" w:rsidRPr="00D109AF">
            <w:rPr>
              <w:noProof/>
            </w:rPr>
            <w:t>[3]</w:t>
          </w:r>
          <w:r w:rsidR="00150F33" w:rsidRPr="00150F33">
            <w:fldChar w:fldCharType="end"/>
          </w:r>
        </w:sdtContent>
      </w:sdt>
      <w:r w:rsidR="00150F33" w:rsidRPr="00150F33">
        <w:t>.</w:t>
      </w:r>
    </w:p>
    <w:p w14:paraId="758C4717" w14:textId="684528DD" w:rsidR="008D17CD" w:rsidRPr="008D17CD" w:rsidRDefault="00150F33" w:rsidP="008D17CD">
      <w:pPr>
        <w:pStyle w:val="NormalBPBHEB"/>
      </w:pPr>
      <w:r w:rsidRPr="00150F33">
        <w:rPr>
          <w:b/>
          <w:bCs/>
        </w:rPr>
        <w:t xml:space="preserve">Database and Logic Building Blocks: </w:t>
      </w:r>
      <w:r w:rsidR="00E87E50" w:rsidRPr="00E87E50">
        <w:t>Tools for designing workflows and automating processes like task assignments and project tracking enable efficient data management</w:t>
      </w:r>
      <w:r w:rsidR="008D17CD" w:rsidRPr="008D17CD">
        <w:t xml:space="preserve"> </w:t>
      </w:r>
      <w:sdt>
        <w:sdtPr>
          <w:id w:val="-899444398"/>
          <w:citation/>
        </w:sdtPr>
        <w:sdtContent>
          <w:r w:rsidR="008D17CD" w:rsidRPr="008D17CD">
            <w:fldChar w:fldCharType="begin"/>
          </w:r>
          <w:r w:rsidR="008D17CD" w:rsidRPr="008D17CD">
            <w:instrText xml:space="preserve">CITATION AWSdh \l 1033 </w:instrText>
          </w:r>
          <w:r w:rsidR="008D17CD" w:rsidRPr="008D17CD">
            <w:fldChar w:fldCharType="separate"/>
          </w:r>
          <w:r w:rsidR="00D109AF" w:rsidRPr="00D109AF">
            <w:rPr>
              <w:noProof/>
            </w:rPr>
            <w:t>[10]</w:t>
          </w:r>
          <w:r w:rsidR="008D17CD" w:rsidRPr="008D17CD">
            <w:fldChar w:fldCharType="end"/>
          </w:r>
        </w:sdtContent>
      </w:sdt>
      <w:r w:rsidR="008D17CD" w:rsidRPr="008D17CD">
        <w:t>.</w:t>
      </w:r>
    </w:p>
    <w:p w14:paraId="0749B826" w14:textId="11064CB0" w:rsidR="00A03916" w:rsidRPr="00A03916" w:rsidRDefault="008D17CD" w:rsidP="00A03916">
      <w:pPr>
        <w:pStyle w:val="NormalBPBHEB"/>
      </w:pPr>
      <w:r w:rsidRPr="00A03916">
        <w:rPr>
          <w:b/>
          <w:bCs/>
        </w:rPr>
        <w:t>Real-Time Collaboration</w:t>
      </w:r>
      <w:r w:rsidRPr="008D17CD">
        <w:rPr>
          <w:b/>
          <w:bCs/>
        </w:rPr>
        <w:t xml:space="preserve">: </w:t>
      </w:r>
      <w:r w:rsidR="00E87E50" w:rsidRPr="00E87E50">
        <w:t>Multiple users can work on applications simultaneously, enhancing productivity and ensuring everyone’s alignment</w:t>
      </w:r>
      <w:r w:rsidR="00A03916" w:rsidRPr="00A03916">
        <w:t xml:space="preserve"> </w:t>
      </w:r>
      <w:sdt>
        <w:sdtPr>
          <w:id w:val="-380554674"/>
          <w:citation/>
        </w:sdtPr>
        <w:sdtContent>
          <w:r w:rsidR="00A03916" w:rsidRPr="00A03916">
            <w:fldChar w:fldCharType="begin"/>
          </w:r>
          <w:r w:rsidR="00A03916" w:rsidRPr="00A03916">
            <w:instrText xml:space="preserve">CITATION AWS201 \l 1033 </w:instrText>
          </w:r>
          <w:r w:rsidR="00A03916" w:rsidRPr="00A03916">
            <w:fldChar w:fldCharType="separate"/>
          </w:r>
          <w:r w:rsidR="00D109AF" w:rsidRPr="00D109AF">
            <w:rPr>
              <w:noProof/>
            </w:rPr>
            <w:t>[3]</w:t>
          </w:r>
          <w:r w:rsidR="00A03916" w:rsidRPr="00A03916">
            <w:fldChar w:fldCharType="end"/>
          </w:r>
        </w:sdtContent>
      </w:sdt>
      <w:r w:rsidR="00A03916" w:rsidRPr="00A03916">
        <w:t>.</w:t>
      </w:r>
    </w:p>
    <w:p w14:paraId="322A4227" w14:textId="77777777" w:rsidR="00A03916" w:rsidRPr="00A03916" w:rsidRDefault="00A03916" w:rsidP="00A03916">
      <w:pPr>
        <w:keepNext/>
        <w:keepLines/>
        <w:spacing w:before="200" w:after="0" w:line="276" w:lineRule="auto"/>
        <w:jc w:val="both"/>
        <w:outlineLvl w:val="1"/>
        <w:rPr>
          <w:rFonts w:eastAsia="Palatino Linotype" w:cs="Palatino Linotype"/>
          <w:color w:val="2F5496" w:themeColor="accent1" w:themeShade="BF"/>
          <w:sz w:val="36"/>
          <w:szCs w:val="36"/>
        </w:rPr>
      </w:pPr>
      <w:r w:rsidRPr="00A03916">
        <w:rPr>
          <w:rFonts w:eastAsia="Palatino Linotype" w:cs="Palatino Linotype"/>
          <w:color w:val="2F5496" w:themeColor="accent1" w:themeShade="BF"/>
          <w:sz w:val="36"/>
          <w:szCs w:val="36"/>
        </w:rPr>
        <w:t>Challenges</w:t>
      </w:r>
    </w:p>
    <w:p w14:paraId="551600CA" w14:textId="77777777" w:rsidR="00B41DC0" w:rsidRPr="00B41DC0" w:rsidRDefault="00E87E50" w:rsidP="00B41DC0">
      <w:pPr>
        <w:jc w:val="both"/>
      </w:pPr>
      <w:r w:rsidRPr="00E87E50">
        <w:t xml:space="preserve">Teams often </w:t>
      </w:r>
      <w:r w:rsidR="00C30253" w:rsidRPr="008D18EF">
        <w:t xml:space="preserve">struggle </w:t>
      </w:r>
      <w:r w:rsidRPr="00E87E50">
        <w:t>with fragmented project management, leading to inefficiencies and poor communication despite using various software tools.</w:t>
      </w:r>
    </w:p>
    <w:p w14:paraId="482924EB" w14:textId="77777777" w:rsidR="00B41DC0" w:rsidRPr="00B41DC0" w:rsidRDefault="00B41DC0" w:rsidP="00B41DC0">
      <w:pPr>
        <w:keepNext/>
        <w:keepLines/>
        <w:spacing w:before="200" w:after="0" w:line="276" w:lineRule="auto"/>
        <w:jc w:val="both"/>
        <w:outlineLvl w:val="1"/>
        <w:rPr>
          <w:rFonts w:eastAsia="Palatino Linotype" w:cs="Palatino Linotype"/>
          <w:color w:val="2F5496" w:themeColor="accent1" w:themeShade="BF"/>
          <w:sz w:val="36"/>
          <w:szCs w:val="36"/>
        </w:rPr>
      </w:pPr>
      <w:r w:rsidRPr="00B41DC0">
        <w:rPr>
          <w:rFonts w:eastAsia="Palatino Linotype" w:cs="Palatino Linotype"/>
          <w:color w:val="2F5496" w:themeColor="accent1" w:themeShade="BF"/>
          <w:sz w:val="36"/>
          <w:szCs w:val="36"/>
        </w:rPr>
        <w:t>Benefits</w:t>
      </w:r>
    </w:p>
    <w:p w14:paraId="3D4AAB33" w14:textId="77777777" w:rsidR="00FE1174" w:rsidRPr="00FE1174" w:rsidRDefault="00E87E50" w:rsidP="00FE1174">
      <w:pPr>
        <w:jc w:val="both"/>
      </w:pPr>
      <w:r w:rsidRPr="00E87E50">
        <w:t>Honeycode improves team collaboration through real-time updates and task management. Its no-code approach simplifies development while automation reduces administrative tasks, allowing teams to focus on core activities and boost productivity.</w:t>
      </w:r>
    </w:p>
    <w:p w14:paraId="749690DA" w14:textId="77777777" w:rsidR="00FE1174" w:rsidRPr="00FE1174" w:rsidRDefault="00FE1174" w:rsidP="00FE1174">
      <w:pPr>
        <w:keepNext/>
        <w:keepLines/>
        <w:spacing w:before="200" w:after="0" w:line="276" w:lineRule="auto"/>
        <w:jc w:val="both"/>
        <w:outlineLvl w:val="1"/>
        <w:rPr>
          <w:rFonts w:eastAsia="Palatino Linotype" w:cs="Palatino Linotype"/>
          <w:color w:val="2F5496" w:themeColor="accent1" w:themeShade="BF"/>
          <w:sz w:val="36"/>
          <w:szCs w:val="36"/>
        </w:rPr>
      </w:pPr>
      <w:r w:rsidRPr="00FE1174">
        <w:rPr>
          <w:rFonts w:eastAsia="Palatino Linotype" w:cs="Palatino Linotype"/>
          <w:color w:val="2F5496" w:themeColor="accent1" w:themeShade="BF"/>
          <w:sz w:val="36"/>
          <w:szCs w:val="36"/>
        </w:rPr>
        <w:t>Use Case</w:t>
      </w:r>
    </w:p>
    <w:p w14:paraId="30813939" w14:textId="761FF692" w:rsidR="001554F8" w:rsidRPr="001554F8" w:rsidRDefault="00E87E50" w:rsidP="001554F8">
      <w:pPr>
        <w:jc w:val="both"/>
      </w:pPr>
      <w:r w:rsidRPr="00E87E50">
        <w:t>A marketing firm uses Honeycode to create a custom task management app for project managers to assign tasks, set deadlines, and track progress. The app includes features for real-time collaboration and automated notifications, enhancing team productivity.</w:t>
      </w:r>
      <w:r w:rsidR="001554F8" w:rsidRPr="001554F8">
        <w:t xml:space="preserve"> </w:t>
      </w:r>
      <w:sdt>
        <w:sdtPr>
          <w:id w:val="-320122569"/>
          <w:citation/>
        </w:sdtPr>
        <w:sdtContent>
          <w:r w:rsidR="001554F8" w:rsidRPr="001554F8">
            <w:fldChar w:fldCharType="begin"/>
          </w:r>
          <w:r w:rsidR="001554F8" w:rsidRPr="001554F8">
            <w:instrText xml:space="preserve">CITATION AWSdh \l 1033 </w:instrText>
          </w:r>
          <w:r w:rsidR="001554F8" w:rsidRPr="001554F8">
            <w:fldChar w:fldCharType="separate"/>
          </w:r>
          <w:r w:rsidR="00D109AF" w:rsidRPr="00D109AF">
            <w:rPr>
              <w:noProof/>
            </w:rPr>
            <w:t>[10]</w:t>
          </w:r>
          <w:r w:rsidR="001554F8" w:rsidRPr="001554F8">
            <w:fldChar w:fldCharType="end"/>
          </w:r>
        </w:sdtContent>
      </w:sdt>
      <w:r w:rsidR="001554F8" w:rsidRPr="001554F8">
        <w:t>.</w:t>
      </w:r>
    </w:p>
    <w:p w14:paraId="687D007B" w14:textId="77777777" w:rsidR="001554F8" w:rsidRPr="001554F8" w:rsidRDefault="001554F8" w:rsidP="001554F8">
      <w:pPr>
        <w:keepNext/>
        <w:keepLines/>
        <w:spacing w:before="200" w:after="0" w:line="276" w:lineRule="auto"/>
        <w:jc w:val="both"/>
        <w:outlineLvl w:val="1"/>
        <w:rPr>
          <w:rFonts w:eastAsia="Palatino Linotype" w:cs="Palatino Linotype"/>
          <w:color w:val="2F5496" w:themeColor="accent1" w:themeShade="BF"/>
          <w:sz w:val="36"/>
          <w:szCs w:val="36"/>
        </w:rPr>
      </w:pPr>
      <w:r w:rsidRPr="001554F8">
        <w:rPr>
          <w:rFonts w:eastAsia="Palatino Linotype" w:cs="Palatino Linotype"/>
          <w:color w:val="2F5496" w:themeColor="accent1" w:themeShade="BF"/>
          <w:sz w:val="36"/>
          <w:szCs w:val="36"/>
        </w:rPr>
        <w:t>Wrap-up</w:t>
      </w:r>
    </w:p>
    <w:p w14:paraId="18B266CD" w14:textId="77777777" w:rsidR="0049374C" w:rsidRPr="00D12C48" w:rsidRDefault="00E87E50" w:rsidP="0049374C">
      <w:pPr>
        <w:jc w:val="both"/>
      </w:pPr>
      <w:r w:rsidRPr="00E87E50">
        <w:t>Amazon Honeycode offers a no-code platform for building custom applications, fostering enhanced teamwork and efficiency through real-time collaboration and automated workflows.</w:t>
      </w:r>
    </w:p>
    <w:p w14:paraId="0F1E8B09" w14:textId="77777777" w:rsidR="0049374C" w:rsidRPr="00D12C48" w:rsidRDefault="0049374C" w:rsidP="0049374C">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Pinpoint</w:t>
      </w:r>
    </w:p>
    <w:p w14:paraId="06C40A0F" w14:textId="2B88903E" w:rsidR="00B456DB" w:rsidRPr="00B456DB" w:rsidRDefault="00E87E50" w:rsidP="00B456DB">
      <w:pPr>
        <w:jc w:val="both"/>
      </w:pPr>
      <w:r w:rsidRPr="00E87E50">
        <w:t xml:space="preserve">Amazon Pinpoint is a service that helps businesses engage customers with personalized, multi-channel communication. It integrates seamlessly with AWS for impactful interactions via email, SMS, and push </w:t>
      </w:r>
      <w:r w:rsidR="00B456DB" w:rsidRPr="00B456DB">
        <w:t xml:space="preserve">notifications </w:t>
      </w:r>
      <w:bookmarkStart w:id="1" w:name="_Hlk189824373"/>
      <w:sdt>
        <w:sdtPr>
          <w:id w:val="1053349028"/>
          <w:citation/>
        </w:sdtPr>
        <w:sdtContent>
          <w:r w:rsidR="00B456DB" w:rsidRPr="00B456DB">
            <w:fldChar w:fldCharType="begin"/>
          </w:r>
          <w:r w:rsidR="00B456DB" w:rsidRPr="00B456DB">
            <w:instrText xml:space="preserve">CITATION nda \l 1033 </w:instrText>
          </w:r>
          <w:r w:rsidR="00B456DB" w:rsidRPr="00B456DB">
            <w:fldChar w:fldCharType="separate"/>
          </w:r>
          <w:r w:rsidR="00D109AF" w:rsidRPr="00D109AF">
            <w:rPr>
              <w:noProof/>
            </w:rPr>
            <w:t>[11]</w:t>
          </w:r>
          <w:r w:rsidR="00B456DB" w:rsidRPr="00B456DB">
            <w:fldChar w:fldCharType="end"/>
          </w:r>
        </w:sdtContent>
      </w:sdt>
      <w:r w:rsidR="00B456DB" w:rsidRPr="00B456DB">
        <w:t>.</w:t>
      </w:r>
    </w:p>
    <w:p w14:paraId="29C29F1E" w14:textId="77777777" w:rsidR="00B456DB" w:rsidRPr="00B456DB" w:rsidRDefault="00B456DB" w:rsidP="00B456DB">
      <w:pPr>
        <w:keepNext/>
        <w:keepLines/>
        <w:spacing w:before="200" w:after="0" w:line="276" w:lineRule="auto"/>
        <w:jc w:val="both"/>
        <w:outlineLvl w:val="1"/>
        <w:rPr>
          <w:rFonts w:eastAsia="Palatino Linotype" w:cs="Palatino Linotype"/>
          <w:color w:val="2F5496" w:themeColor="accent1" w:themeShade="BF"/>
          <w:sz w:val="36"/>
          <w:szCs w:val="36"/>
        </w:rPr>
      </w:pPr>
      <w:r w:rsidRPr="00B456DB">
        <w:rPr>
          <w:rFonts w:eastAsia="Palatino Linotype" w:cs="Palatino Linotype"/>
          <w:color w:val="2F5496" w:themeColor="accent1" w:themeShade="BF"/>
          <w:sz w:val="36"/>
          <w:szCs w:val="36"/>
        </w:rPr>
        <w:t>Key Features</w:t>
      </w:r>
      <w:bookmarkEnd w:id="1"/>
    </w:p>
    <w:p w14:paraId="24A8EC86" w14:textId="205328C8" w:rsidR="00E84605" w:rsidRPr="00224CD9" w:rsidRDefault="00E84605" w:rsidP="00E84605">
      <w:pPr>
        <w:jc w:val="both"/>
      </w:pPr>
      <w:r w:rsidRPr="00A34F36">
        <w:t>With features tailored for targeted communication, analytics, and user engagement, Pinpoint empowers businesses to create personalized and impactful interactions with their audience</w:t>
      </w:r>
      <w:r>
        <w:t>.</w:t>
      </w:r>
    </w:p>
    <w:p w14:paraId="67DC9CC5" w14:textId="66596F52" w:rsidR="00C55585" w:rsidRPr="00D12C48" w:rsidRDefault="00E26AF3" w:rsidP="00C55585">
      <w:pPr>
        <w:jc w:val="both"/>
      </w:pPr>
      <w:r w:rsidRPr="00EC3E7A">
        <w:rPr>
          <w:b/>
          <w:bCs/>
        </w:rPr>
        <w:t>Multi-Channel Messaging</w:t>
      </w:r>
      <w:r>
        <w:rPr>
          <w:b/>
          <w:bCs/>
        </w:rPr>
        <w:t>:</w:t>
      </w:r>
      <w:r w:rsidR="00E87E50" w:rsidRPr="00E87E50">
        <w:t xml:space="preserve"> Communicate with customers through email, SMS, push notifications, and voice messages, catering to their preferred channels</w:t>
      </w:r>
      <w:r w:rsidR="00C55585" w:rsidRPr="00C55585">
        <w:t xml:space="preserve"> </w:t>
      </w:r>
      <w:sdt>
        <w:sdtPr>
          <w:id w:val="-922488610"/>
          <w:citation/>
        </w:sdtPr>
        <w:sdtContent>
          <w:r w:rsidR="00C55585">
            <w:fldChar w:fldCharType="begin"/>
          </w:r>
          <w:r w:rsidR="00C55585">
            <w:instrText xml:space="preserve">CITATION AWS205 \l 1033 </w:instrText>
          </w:r>
          <w:r w:rsidR="00C55585">
            <w:fldChar w:fldCharType="separate"/>
          </w:r>
          <w:r w:rsidR="00D109AF" w:rsidRPr="00D109AF">
            <w:rPr>
              <w:noProof/>
            </w:rPr>
            <w:t>[12]</w:t>
          </w:r>
          <w:r w:rsidR="00C55585">
            <w:fldChar w:fldCharType="end"/>
          </w:r>
        </w:sdtContent>
      </w:sdt>
      <w:r w:rsidR="00C55585" w:rsidRPr="00D12C48">
        <w:t>.</w:t>
      </w:r>
    </w:p>
    <w:p w14:paraId="4A4F9D7D" w14:textId="470EEB53" w:rsidR="00F10F6E" w:rsidRPr="00D12C48" w:rsidRDefault="00C55585" w:rsidP="00F10F6E">
      <w:pPr>
        <w:jc w:val="both"/>
      </w:pPr>
      <w:r w:rsidRPr="00664806">
        <w:rPr>
          <w:b/>
          <w:bCs/>
        </w:rPr>
        <w:t>Personalization and Targeting</w:t>
      </w:r>
      <w:r>
        <w:t xml:space="preserve">: </w:t>
      </w:r>
      <w:r w:rsidR="00E87E50" w:rsidRPr="00E87E50">
        <w:t>Tailor messages based on user behavior and demographics to increase engagement and satisfaction</w:t>
      </w:r>
      <w:r w:rsidR="00F10F6E" w:rsidRPr="00F10F6E">
        <w:t xml:space="preserve"> </w:t>
      </w:r>
      <w:sdt>
        <w:sdtPr>
          <w:id w:val="-1487084994"/>
          <w:citation/>
        </w:sdtPr>
        <w:sdtContent>
          <w:r w:rsidR="00F10F6E">
            <w:fldChar w:fldCharType="begin"/>
          </w:r>
          <w:r w:rsidR="00F10F6E">
            <w:instrText xml:space="preserve">CITATION AWS205 \l 1033 </w:instrText>
          </w:r>
          <w:r w:rsidR="00F10F6E">
            <w:fldChar w:fldCharType="separate"/>
          </w:r>
          <w:r w:rsidR="00D109AF" w:rsidRPr="00D109AF">
            <w:rPr>
              <w:noProof/>
            </w:rPr>
            <w:t>[12]</w:t>
          </w:r>
          <w:r w:rsidR="00F10F6E">
            <w:fldChar w:fldCharType="end"/>
          </w:r>
        </w:sdtContent>
      </w:sdt>
      <w:r w:rsidR="00F10F6E" w:rsidRPr="00D12C48">
        <w:t>.</w:t>
      </w:r>
    </w:p>
    <w:p w14:paraId="1E32A51E" w14:textId="6A7409C8" w:rsidR="00B76188" w:rsidRDefault="00F10F6E" w:rsidP="00B76188">
      <w:pPr>
        <w:jc w:val="both"/>
      </w:pPr>
      <w:r w:rsidRPr="00664806">
        <w:rPr>
          <w:b/>
          <w:bCs/>
        </w:rPr>
        <w:t>Analytics and User Insights</w:t>
      </w:r>
      <w:r w:rsidR="00E87E50" w:rsidRPr="00E87E50">
        <w:t>: Track interactions and campaign effectiveness with powerful analytics, helping businesses refine their engagement strategies</w:t>
      </w:r>
      <w:r w:rsidR="00B76188" w:rsidRPr="00B76188">
        <w:t xml:space="preserve"> </w:t>
      </w:r>
      <w:sdt>
        <w:sdtPr>
          <w:id w:val="514738708"/>
          <w:citation/>
        </w:sdtPr>
        <w:sdtContent>
          <w:r w:rsidR="00B76188">
            <w:fldChar w:fldCharType="begin"/>
          </w:r>
          <w:r w:rsidR="00B76188">
            <w:instrText xml:space="preserve">CITATION AWS172 \l 1033 </w:instrText>
          </w:r>
          <w:r w:rsidR="00B76188">
            <w:fldChar w:fldCharType="separate"/>
          </w:r>
          <w:r w:rsidR="00D109AF" w:rsidRPr="00D109AF">
            <w:rPr>
              <w:noProof/>
            </w:rPr>
            <w:t>[5]</w:t>
          </w:r>
          <w:r w:rsidR="00B76188">
            <w:fldChar w:fldCharType="end"/>
          </w:r>
        </w:sdtContent>
      </w:sdt>
      <w:r w:rsidR="00B76188" w:rsidRPr="00D12C48">
        <w:t>.</w:t>
      </w:r>
    </w:p>
    <w:p w14:paraId="427E2319" w14:textId="77777777" w:rsidR="0009122C" w:rsidRPr="0009122C" w:rsidRDefault="0009122C" w:rsidP="0009122C">
      <w:pPr>
        <w:keepNext/>
        <w:keepLines/>
        <w:spacing w:before="200" w:after="0" w:line="276" w:lineRule="auto"/>
        <w:jc w:val="both"/>
        <w:outlineLvl w:val="1"/>
        <w:rPr>
          <w:rFonts w:eastAsia="Palatino Linotype" w:cs="Palatino Linotype"/>
          <w:color w:val="2F5496" w:themeColor="accent1" w:themeShade="BF"/>
          <w:sz w:val="36"/>
          <w:szCs w:val="36"/>
        </w:rPr>
      </w:pPr>
      <w:r w:rsidRPr="0009122C">
        <w:rPr>
          <w:rFonts w:eastAsia="Palatino Linotype" w:cs="Palatino Linotype"/>
          <w:color w:val="2F5496" w:themeColor="accent1" w:themeShade="BF"/>
          <w:sz w:val="36"/>
          <w:szCs w:val="36"/>
        </w:rPr>
        <w:t xml:space="preserve">Challenges </w:t>
      </w:r>
    </w:p>
    <w:p w14:paraId="7C155BE8" w14:textId="1D071EC4" w:rsidR="0009122C" w:rsidRDefault="0009122C" w:rsidP="0009122C">
      <w:pPr>
        <w:jc w:val="both"/>
      </w:pPr>
      <w:r w:rsidRPr="0009122C">
        <w:t xml:space="preserve">Businesses often struggle with delivering relevant messages to the right customers, managing multi-channel engagement, and measuring campaign effectiveness. Inefficient campaigns can lead to lower customer engagement </w:t>
      </w:r>
      <w:sdt>
        <w:sdtPr>
          <w:id w:val="2142306695"/>
          <w:citation/>
        </w:sdtPr>
        <w:sdtContent>
          <w:r w:rsidRPr="0009122C">
            <w:fldChar w:fldCharType="begin"/>
          </w:r>
          <w:r w:rsidRPr="0009122C">
            <w:instrText xml:space="preserve">CITATION AWSdb \l 1033 </w:instrText>
          </w:r>
          <w:r w:rsidRPr="0009122C">
            <w:fldChar w:fldCharType="separate"/>
          </w:r>
          <w:r w:rsidR="00D109AF" w:rsidRPr="00D109AF">
            <w:rPr>
              <w:noProof/>
            </w:rPr>
            <w:t>[13]</w:t>
          </w:r>
          <w:r w:rsidRPr="0009122C">
            <w:fldChar w:fldCharType="end"/>
          </w:r>
        </w:sdtContent>
      </w:sdt>
      <w:r w:rsidRPr="0009122C">
        <w:t>.</w:t>
      </w:r>
    </w:p>
    <w:p w14:paraId="4AD43590" w14:textId="77777777" w:rsidR="0009122C" w:rsidRPr="00222DF0" w:rsidRDefault="0009122C" w:rsidP="0009122C">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Benefits</w:t>
      </w:r>
    </w:p>
    <w:p w14:paraId="793A40C8" w14:textId="3AD3808A" w:rsidR="0009122C" w:rsidRDefault="0009122C" w:rsidP="0009122C">
      <w:pPr>
        <w:jc w:val="both"/>
      </w:pPr>
      <w:r w:rsidRPr="00503D6B">
        <w:t>Amazon Pinpoint helps businesses engage customers better through multi-channel communication, personalization, and real-time analytics. Its automation capabilities streamline messaging workflows, improving customer engagement and conversion rates.</w:t>
      </w:r>
    </w:p>
    <w:p w14:paraId="5E134462" w14:textId="77777777" w:rsidR="00A11021" w:rsidRPr="00A11021" w:rsidRDefault="00A11021" w:rsidP="00A11021">
      <w:pPr>
        <w:keepNext/>
        <w:keepLines/>
        <w:spacing w:before="200" w:after="0" w:line="276" w:lineRule="auto"/>
        <w:jc w:val="both"/>
        <w:outlineLvl w:val="1"/>
        <w:rPr>
          <w:rFonts w:eastAsia="Palatino Linotype" w:cs="Palatino Linotype"/>
          <w:color w:val="2F5496" w:themeColor="accent1" w:themeShade="BF"/>
          <w:sz w:val="36"/>
          <w:szCs w:val="36"/>
        </w:rPr>
      </w:pPr>
      <w:r w:rsidRPr="00A11021">
        <w:rPr>
          <w:rFonts w:eastAsia="Palatino Linotype" w:cs="Palatino Linotype"/>
          <w:color w:val="2F5496" w:themeColor="accent1" w:themeShade="BF"/>
          <w:sz w:val="36"/>
          <w:szCs w:val="36"/>
        </w:rPr>
        <w:t>Use Case</w:t>
      </w:r>
    </w:p>
    <w:p w14:paraId="24333FC4" w14:textId="3E87374D" w:rsidR="00A11021" w:rsidRDefault="00A11021" w:rsidP="00A11021">
      <w:pPr>
        <w:jc w:val="both"/>
      </w:pPr>
      <w:r w:rsidRPr="00A11021">
        <w:t xml:space="preserve">An e-commerce company uses Amazon Pinpoint to personalize email, SMS, and push notifications by analyzing customer behavior. They send tailored messages, such as unique offers for loyal customers and onboarding emails for inexperienced users. Real-time analytics enable them to refine campaigns, enhancing customer engagement and performance </w:t>
      </w:r>
      <w:sdt>
        <w:sdtPr>
          <w:id w:val="-1784573351"/>
          <w:citation/>
        </w:sdtPr>
        <w:sdtContent>
          <w:r w:rsidRPr="00A11021">
            <w:fldChar w:fldCharType="begin"/>
          </w:r>
          <w:r w:rsidRPr="00A11021">
            <w:instrText xml:space="preserve">CITATION AWS205 \l 1033 </w:instrText>
          </w:r>
          <w:r w:rsidRPr="00A11021">
            <w:fldChar w:fldCharType="separate"/>
          </w:r>
          <w:r w:rsidR="00D109AF" w:rsidRPr="00D109AF">
            <w:rPr>
              <w:noProof/>
            </w:rPr>
            <w:t>[12]</w:t>
          </w:r>
          <w:r w:rsidRPr="00A11021">
            <w:fldChar w:fldCharType="end"/>
          </w:r>
        </w:sdtContent>
      </w:sdt>
      <w:r w:rsidRPr="00A11021">
        <w:t>.</w:t>
      </w:r>
    </w:p>
    <w:p w14:paraId="19431ED5" w14:textId="77777777" w:rsidR="0070367F" w:rsidRPr="00222DF0" w:rsidRDefault="0070367F" w:rsidP="0070367F">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Wrap-up</w:t>
      </w:r>
    </w:p>
    <w:p w14:paraId="3F02878D" w14:textId="77777777" w:rsidR="0070367F" w:rsidRDefault="0070367F" w:rsidP="0070367F">
      <w:pPr>
        <w:jc w:val="both"/>
      </w:pPr>
      <w:r w:rsidRPr="00503D6B">
        <w:t>Amazon Pinpoint enhances customer engagement with targeted messaging, multi-channel communication, and real-time analytics. By automating campaigns, businesses boost customer satisfaction and conversion rates while using the flexibility of the AWS ecosystem.</w:t>
      </w:r>
    </w:p>
    <w:p w14:paraId="1B3F8D8A" w14:textId="0C914A13" w:rsidR="00D12C48" w:rsidRDefault="00B76188" w:rsidP="00880F4F">
      <w:pPr>
        <w:jc w:val="both"/>
      </w:pPr>
      <w:r w:rsidRPr="00F8607B">
        <w:rPr>
          <w:b/>
          <w:bCs/>
        </w:rPr>
        <w:t>Figure 2</w:t>
      </w:r>
      <w:r>
        <w:t xml:space="preserve"> </w:t>
      </w:r>
      <w:r w:rsidR="00E87E50" w:rsidRPr="00E87E50">
        <w:t>below summarizes what Amazon Pinpoint offers marketers and developers as one customizable tool to deliver customer communications across channels, segments, and campaigns at scale</w:t>
      </w:r>
      <w:r w:rsidR="0053010C">
        <w:rPr>
          <w:rFonts w:eastAsia="Palatino Linotype" w:cs="Palatino Linotype"/>
          <w:b/>
          <w:bCs/>
        </w:rPr>
        <w:fldChar w:fldCharType="begin"/>
      </w:r>
      <w:r w:rsidR="002131C0">
        <w:rPr>
          <w:b/>
          <w:bCs/>
        </w:rPr>
        <w:instrText xml:space="preserve">CITATION AWS172 \l 1033 </w:instrText>
      </w:r>
      <w:r w:rsidR="0053010C">
        <w:rPr>
          <w:rFonts w:eastAsia="Palatino Linotype" w:cs="Palatino Linotype"/>
          <w:b/>
          <w:bCs/>
        </w:rPr>
        <w:fldChar w:fldCharType="separate"/>
      </w:r>
      <w:r w:rsidR="00D109AF">
        <w:rPr>
          <w:b/>
          <w:bCs/>
          <w:noProof/>
        </w:rPr>
        <w:t xml:space="preserve"> </w:t>
      </w:r>
      <w:r w:rsidR="00D109AF" w:rsidRPr="00D109AF">
        <w:rPr>
          <w:noProof/>
        </w:rPr>
        <w:t>[5]</w:t>
      </w:r>
      <w:r w:rsidR="0053010C">
        <w:rPr>
          <w:rFonts w:eastAsia="Palatino Linotype" w:cs="Palatino Linotype"/>
          <w:b/>
          <w:bCs/>
        </w:rPr>
        <w:fldChar w:fldCharType="end"/>
      </w:r>
      <w:r w:rsidR="002502E7">
        <w:rPr>
          <w:rFonts w:eastAsia="Palatino Linotype" w:cs="Palatino Linotype"/>
          <w:b/>
          <w:bCs/>
        </w:rPr>
        <w:t>:</w:t>
      </w:r>
    </w:p>
    <w:p w14:paraId="711D2C0E" w14:textId="77777777" w:rsidR="001A758B" w:rsidRDefault="00A3159F" w:rsidP="001A758B">
      <w:pPr>
        <w:keepNext/>
        <w:jc w:val="center"/>
      </w:pPr>
      <w:r>
        <w:rPr>
          <w:noProof/>
        </w:rPr>
        <w:drawing>
          <wp:inline distT="0" distB="0" distL="0" distR="0" wp14:anchorId="3288F8DE" wp14:editId="330D5B3D">
            <wp:extent cx="5505531" cy="2790091"/>
            <wp:effectExtent l="0" t="0" r="0"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51459" cy="2813366"/>
                    </a:xfrm>
                    <a:prstGeom prst="rect">
                      <a:avLst/>
                    </a:prstGeom>
                    <a:noFill/>
                  </pic:spPr>
                </pic:pic>
              </a:graphicData>
            </a:graphic>
          </wp:inline>
        </w:drawing>
      </w:r>
    </w:p>
    <w:p w14:paraId="073007E1" w14:textId="065EFA1F" w:rsidR="001A758B" w:rsidRDefault="002C638C" w:rsidP="002C638C">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r w:rsidR="00A3159F">
        <w:fldChar w:fldCharType="begin"/>
      </w:r>
      <w:r w:rsidR="00A3159F">
        <w:instrText xml:space="preserve"> SEQ Figure \* ARABIC </w:instrText>
      </w:r>
      <w:r w:rsidR="00A3159F">
        <w:fldChar w:fldCharType="separate"/>
      </w:r>
      <w:r w:rsidR="00A3159F">
        <w:fldChar w:fldCharType="end"/>
      </w:r>
    </w:p>
    <w:p w14:paraId="5D2E89CE" w14:textId="478400D9" w:rsidR="00222DF0" w:rsidRPr="00222DF0" w:rsidRDefault="00222DF0" w:rsidP="0070367F">
      <w:pPr>
        <w:pStyle w:val="Heading2"/>
        <w:rPr>
          <w:b/>
          <w:color w:val="auto"/>
          <w:sz w:val="40"/>
          <w:szCs w:val="40"/>
        </w:rPr>
      </w:pPr>
      <w:r w:rsidRPr="00222DF0">
        <w:rPr>
          <w:b/>
          <w:color w:val="auto"/>
          <w:sz w:val="40"/>
          <w:szCs w:val="40"/>
        </w:rPr>
        <w:t>Amazon Simple Email Service (SES)</w:t>
      </w:r>
    </w:p>
    <w:p w14:paraId="5D698491" w14:textId="27417B12" w:rsidR="00222DF0" w:rsidRPr="00222DF0" w:rsidRDefault="00EF6961" w:rsidP="00EF6961">
      <w:pPr>
        <w:pBdr>
          <w:top w:val="nil"/>
          <w:left w:val="nil"/>
          <w:bottom w:val="nil"/>
          <w:right w:val="nil"/>
          <w:between w:val="nil"/>
        </w:pBdr>
        <w:shd w:val="clear" w:color="auto" w:fill="FFFFFF"/>
        <w:spacing w:after="100" w:line="276" w:lineRule="auto"/>
        <w:jc w:val="both"/>
      </w:pPr>
      <w:r w:rsidRPr="00783348">
        <w:rPr>
          <w:rFonts w:eastAsia="Palatino Linotype" w:cs="Palatino Linotype"/>
        </w:rPr>
        <w:t>Amazon SES is a cloud-based email service for transactional and marketing email delivery. Its scalable infrastructure ensures high deliverability, making it essential for businesses aiming to improve email communication</w:t>
      </w:r>
      <w:r>
        <w:rPr>
          <w:rFonts w:eastAsia="Palatino Linotype" w:cs="Palatino Linotype"/>
        </w:rPr>
        <w:t xml:space="preserve"> </w:t>
      </w:r>
      <w:sdt>
        <w:sdtPr>
          <w:id w:val="148112021"/>
          <w:citation/>
        </w:sdtPr>
        <w:sdtContent>
          <w:r w:rsidR="00222DF0" w:rsidRPr="00222DF0">
            <w:fldChar w:fldCharType="begin"/>
          </w:r>
          <w:r w:rsidR="00222DF0" w:rsidRPr="00222DF0">
            <w:instrText xml:space="preserve">CITATION AWSdd \l 1033 </w:instrText>
          </w:r>
          <w:r w:rsidR="00222DF0" w:rsidRPr="00222DF0">
            <w:fldChar w:fldCharType="separate"/>
          </w:r>
          <w:r w:rsidR="00D109AF" w:rsidRPr="00D109AF">
            <w:rPr>
              <w:noProof/>
            </w:rPr>
            <w:t>[14]</w:t>
          </w:r>
          <w:r w:rsidR="00222DF0" w:rsidRPr="00222DF0">
            <w:fldChar w:fldCharType="end"/>
          </w:r>
        </w:sdtContent>
      </w:sdt>
      <w:r w:rsidR="00222DF0" w:rsidRPr="00222DF0">
        <w:t>.</w:t>
      </w:r>
    </w:p>
    <w:p w14:paraId="340F9B9F"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Key Features </w:t>
      </w:r>
    </w:p>
    <w:p w14:paraId="55D200A5" w14:textId="195C0908" w:rsidR="00222DF0" w:rsidRPr="00222DF0" w:rsidRDefault="005A5165" w:rsidP="00222DF0">
      <w:pPr>
        <w:jc w:val="both"/>
      </w:pPr>
      <w:r w:rsidRPr="00783348">
        <w:rPr>
          <w:rFonts w:eastAsia="Palatino Linotype" w:cs="Palatino Linotype"/>
        </w:rPr>
        <w:t>SES integrates with the AWS ecosystem, offering various sending options to streamline email processes and enhance customer engagement</w:t>
      </w:r>
      <w:r w:rsidRPr="00222DF0">
        <w:t xml:space="preserve"> </w:t>
      </w:r>
      <w:sdt>
        <w:sdtPr>
          <w:id w:val="111099708"/>
          <w:citation/>
        </w:sdtPr>
        <w:sdtContent>
          <w:r w:rsidR="00222DF0" w:rsidRPr="00222DF0">
            <w:fldChar w:fldCharType="begin"/>
          </w:r>
          <w:r w:rsidR="00222DF0" w:rsidRPr="00222DF0">
            <w:instrText xml:space="preserve"> CITATION AWSdo \l 1033 </w:instrText>
          </w:r>
          <w:r w:rsidR="00222DF0" w:rsidRPr="00222DF0">
            <w:fldChar w:fldCharType="separate"/>
          </w:r>
          <w:r w:rsidR="00D109AF" w:rsidRPr="00D109AF">
            <w:rPr>
              <w:noProof/>
            </w:rPr>
            <w:t>[15]</w:t>
          </w:r>
          <w:r w:rsidR="00222DF0" w:rsidRPr="00222DF0">
            <w:fldChar w:fldCharType="end"/>
          </w:r>
        </w:sdtContent>
      </w:sdt>
      <w:r w:rsidR="00222DF0" w:rsidRPr="00222DF0">
        <w:t>.</w:t>
      </w:r>
    </w:p>
    <w:p w14:paraId="5A7F28DE" w14:textId="4AB27FC1" w:rsidR="005A5165" w:rsidRPr="00222DF0" w:rsidRDefault="00222DF0" w:rsidP="00BE7D85">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Scalability and Deliverability: </w:t>
      </w:r>
      <w:r w:rsidR="005A5165" w:rsidRPr="00783348">
        <w:rPr>
          <w:rFonts w:eastAsia="Palatino Linotype" w:cs="Palatino Linotype"/>
        </w:rPr>
        <w:t>SES ensures reliable email delivery for any business size, managing large email volumes without compromising effectiveness</w:t>
      </w:r>
      <w:r w:rsidR="005A5165" w:rsidRPr="00222DF0">
        <w:rPr>
          <w:rFonts w:eastAsia="Palatino Linotype" w:cs="Palatino Linotype"/>
        </w:rPr>
        <w:t xml:space="preserve"> </w:t>
      </w:r>
      <w:sdt>
        <w:sdtPr>
          <w:rPr>
            <w:rFonts w:eastAsia="Palatino Linotype" w:cs="Palatino Linotype"/>
          </w:rPr>
          <w:id w:val="-1446145504"/>
          <w:citation/>
        </w:sdtPr>
        <w:sdtContent>
          <w:r w:rsidRPr="00222DF0">
            <w:rPr>
              <w:rFonts w:eastAsia="Palatino Linotype" w:cs="Palatino Linotype"/>
            </w:rPr>
            <w:fldChar w:fldCharType="begin"/>
          </w:r>
          <w:r w:rsidRPr="00222DF0">
            <w:rPr>
              <w:rFonts w:eastAsia="Palatino Linotype" w:cs="Palatino Linotype"/>
            </w:rPr>
            <w:instrText xml:space="preserve"> CITATION AWSdo \l 1033 </w:instrText>
          </w:r>
          <w:r w:rsidRPr="00222DF0">
            <w:rPr>
              <w:rFonts w:eastAsia="Palatino Linotype" w:cs="Palatino Linotype"/>
            </w:rPr>
            <w:fldChar w:fldCharType="separate"/>
          </w:r>
          <w:r w:rsidR="00D109AF" w:rsidRPr="00D109AF">
            <w:rPr>
              <w:rFonts w:eastAsia="Palatino Linotype" w:cs="Palatino Linotype"/>
              <w:noProof/>
            </w:rPr>
            <w:t>[15]</w:t>
          </w:r>
          <w:r w:rsidRPr="00222DF0">
            <w:rPr>
              <w:rFonts w:eastAsia="Palatino Linotype" w:cs="Palatino Linotype"/>
            </w:rPr>
            <w:fldChar w:fldCharType="end"/>
          </w:r>
        </w:sdtContent>
      </w:sdt>
      <w:r w:rsidR="00BE7D85">
        <w:rPr>
          <w:rFonts w:eastAsia="Palatino Linotype" w:cs="Palatino Linotype"/>
        </w:rPr>
        <w:t>;</w:t>
      </w:r>
      <w:r w:rsidRPr="00222DF0">
        <w:rPr>
          <w:rFonts w:eastAsia="Palatino Linotype" w:cs="Palatino Linotype"/>
        </w:rPr>
        <w:t xml:space="preserve"> </w:t>
      </w:r>
      <w:sdt>
        <w:sdtPr>
          <w:rPr>
            <w:rFonts w:eastAsia="Palatino Linotype" w:cs="Palatino Linotype"/>
          </w:rPr>
          <w:id w:val="730350339"/>
          <w:citation/>
        </w:sdtPr>
        <w:sdtContent>
          <w:r w:rsidRPr="00222DF0">
            <w:rPr>
              <w:rFonts w:eastAsia="Palatino Linotype" w:cs="Palatino Linotype"/>
            </w:rPr>
            <w:fldChar w:fldCharType="begin"/>
          </w:r>
          <w:r w:rsidRPr="00222DF0">
            <w:rPr>
              <w:rFonts w:eastAsia="Palatino Linotype" w:cs="Palatino Linotype"/>
            </w:rPr>
            <w:instrText xml:space="preserve">CITATION AWS204 \l 1033 </w:instrText>
          </w:r>
          <w:r w:rsidRPr="00222DF0">
            <w:rPr>
              <w:rFonts w:eastAsia="Palatino Linotype" w:cs="Palatino Linotype"/>
            </w:rPr>
            <w:fldChar w:fldCharType="separate"/>
          </w:r>
          <w:r w:rsidR="00D109AF" w:rsidRPr="00D109AF">
            <w:rPr>
              <w:rFonts w:eastAsia="Palatino Linotype" w:cs="Palatino Linotype"/>
              <w:noProof/>
            </w:rPr>
            <w:t>[16]</w:t>
          </w:r>
          <w:r w:rsidRPr="00222DF0">
            <w:rPr>
              <w:rFonts w:eastAsia="Palatino Linotype" w:cs="Palatino Linotype"/>
            </w:rPr>
            <w:fldChar w:fldCharType="end"/>
          </w:r>
        </w:sdtContent>
      </w:sdt>
      <w:r w:rsidRPr="00222DF0">
        <w:rPr>
          <w:rFonts w:eastAsia="Palatino Linotype" w:cs="Palatino Linotype"/>
        </w:rPr>
        <w:t>.</w:t>
      </w:r>
      <w:r w:rsidR="005A5165" w:rsidRPr="00783348">
        <w:rPr>
          <w:rFonts w:eastAsia="Palatino Linotype" w:cs="Palatino Linotype"/>
        </w:rPr>
        <w:t xml:space="preserve"> </w:t>
      </w:r>
    </w:p>
    <w:p w14:paraId="7AF1E9E1" w14:textId="72DB31AC" w:rsidR="00222DF0" w:rsidRPr="00222DF0" w:rsidRDefault="00222DF0" w:rsidP="00222DF0">
      <w:pPr>
        <w:jc w:val="both"/>
      </w:pPr>
      <w:r w:rsidRPr="00222DF0">
        <w:rPr>
          <w:b/>
          <w:bCs/>
        </w:rPr>
        <w:t xml:space="preserve">Email Sending Options: </w:t>
      </w:r>
      <w:r w:rsidR="000D1940" w:rsidRPr="00783348">
        <w:rPr>
          <w:rFonts w:eastAsia="Palatino Linotype" w:cs="Palatino Linotype"/>
        </w:rPr>
        <w:t>Offers multiple options like SMTP and APIs for seamless email functionality in applications and marketing platforms</w:t>
      </w:r>
      <w:r w:rsidR="000D1940" w:rsidRPr="00222DF0">
        <w:t xml:space="preserve"> </w:t>
      </w:r>
      <w:sdt>
        <w:sdtPr>
          <w:id w:val="2113167277"/>
          <w:citation/>
        </w:sdtPr>
        <w:sdtContent>
          <w:r w:rsidRPr="00222DF0">
            <w:fldChar w:fldCharType="begin"/>
          </w:r>
          <w:r w:rsidRPr="00222DF0">
            <w:instrText xml:space="preserve">CITATION AWS204 \l 1033 </w:instrText>
          </w:r>
          <w:r w:rsidRPr="00222DF0">
            <w:fldChar w:fldCharType="separate"/>
          </w:r>
          <w:r w:rsidR="00D109AF" w:rsidRPr="00D109AF">
            <w:rPr>
              <w:noProof/>
            </w:rPr>
            <w:t>[16]</w:t>
          </w:r>
          <w:r w:rsidRPr="00222DF0">
            <w:fldChar w:fldCharType="end"/>
          </w:r>
        </w:sdtContent>
      </w:sdt>
      <w:r w:rsidRPr="00222DF0">
        <w:t>.</w:t>
      </w:r>
    </w:p>
    <w:p w14:paraId="2DA665A2" w14:textId="020CE734"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lang w:val="en-IN"/>
        </w:rPr>
        <w:t xml:space="preserve">Content Personalization and Customization: </w:t>
      </w:r>
      <w:r w:rsidR="000D1940" w:rsidRPr="00783348">
        <w:rPr>
          <w:rFonts w:eastAsia="Palatino Linotype" w:cs="Palatino Linotype"/>
        </w:rPr>
        <w:t>Allows for dynamic content and attachments based on user attributes, improving engagement</w:t>
      </w:r>
      <w:r w:rsidRPr="00222DF0">
        <w:rPr>
          <w:rFonts w:eastAsia="Palatino Linotype" w:cs="Palatino Linotype"/>
        </w:rPr>
        <w:t xml:space="preserve"> </w:t>
      </w:r>
      <w:sdt>
        <w:sdtPr>
          <w:rPr>
            <w:rFonts w:eastAsia="Palatino Linotype" w:cs="Palatino Linotype"/>
          </w:rPr>
          <w:id w:val="-507747444"/>
          <w:citation/>
        </w:sdtPr>
        <w:sdtContent>
          <w:r w:rsidRPr="00222DF0">
            <w:rPr>
              <w:rFonts w:eastAsia="Palatino Linotype" w:cs="Palatino Linotype"/>
            </w:rPr>
            <w:fldChar w:fldCharType="begin"/>
          </w:r>
          <w:r w:rsidRPr="00222DF0">
            <w:rPr>
              <w:rFonts w:eastAsia="Palatino Linotype" w:cs="Palatino Linotype"/>
            </w:rPr>
            <w:instrText xml:space="preserve">CITATION AWS204 \l 1033 </w:instrText>
          </w:r>
          <w:r w:rsidRPr="00222DF0">
            <w:rPr>
              <w:rFonts w:eastAsia="Palatino Linotype" w:cs="Palatino Linotype"/>
            </w:rPr>
            <w:fldChar w:fldCharType="separate"/>
          </w:r>
          <w:r w:rsidR="00D109AF" w:rsidRPr="00D109AF">
            <w:rPr>
              <w:rFonts w:eastAsia="Palatino Linotype" w:cs="Palatino Linotype"/>
              <w:noProof/>
            </w:rPr>
            <w:t>[16]</w:t>
          </w:r>
          <w:r w:rsidRPr="00222DF0">
            <w:rPr>
              <w:rFonts w:eastAsia="Palatino Linotype" w:cs="Palatino Linotype"/>
            </w:rPr>
            <w:fldChar w:fldCharType="end"/>
          </w:r>
        </w:sdtContent>
      </w:sdt>
      <w:r w:rsidRPr="00222DF0">
        <w:rPr>
          <w:rFonts w:eastAsia="Palatino Linotype" w:cs="Palatino Linotype"/>
        </w:rPr>
        <w:t>.</w:t>
      </w:r>
    </w:p>
    <w:p w14:paraId="6395CC4B"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Challenges</w:t>
      </w:r>
    </w:p>
    <w:p w14:paraId="04CB4E4A" w14:textId="7391061B" w:rsidR="00222DF0" w:rsidRPr="00222DF0" w:rsidRDefault="000D1940" w:rsidP="000D1940">
      <w:pPr>
        <w:pBdr>
          <w:top w:val="nil"/>
          <w:left w:val="nil"/>
          <w:bottom w:val="nil"/>
          <w:right w:val="nil"/>
          <w:between w:val="nil"/>
        </w:pBdr>
        <w:shd w:val="clear" w:color="auto" w:fill="FFFFFF"/>
        <w:spacing w:after="100" w:line="276" w:lineRule="auto"/>
        <w:jc w:val="both"/>
      </w:pPr>
      <w:r w:rsidRPr="00783348">
        <w:rPr>
          <w:rFonts w:eastAsia="Palatino Linotype" w:cs="Palatino Linotype"/>
        </w:rPr>
        <w:t>High volumes of transactional and promotional emails can overwhelm internal systems, risking delivery issues without a scalable solution</w:t>
      </w:r>
      <w:r>
        <w:rPr>
          <w:rFonts w:eastAsia="Palatino Linotype" w:cs="Palatino Linotype"/>
        </w:rPr>
        <w:t xml:space="preserve"> </w:t>
      </w:r>
      <w:sdt>
        <w:sdtPr>
          <w:id w:val="1532678509"/>
          <w:citation/>
        </w:sdtPr>
        <w:sdtContent>
          <w:r w:rsidR="00222DF0" w:rsidRPr="00222DF0">
            <w:fldChar w:fldCharType="begin"/>
          </w:r>
          <w:r w:rsidR="00222DF0" w:rsidRPr="00222DF0">
            <w:instrText xml:space="preserve">CITATION AWSde2 \l 1033 </w:instrText>
          </w:r>
          <w:r w:rsidR="00222DF0" w:rsidRPr="00222DF0">
            <w:fldChar w:fldCharType="separate"/>
          </w:r>
          <w:r w:rsidR="00D109AF" w:rsidRPr="00D109AF">
            <w:rPr>
              <w:noProof/>
            </w:rPr>
            <w:t>[17]</w:t>
          </w:r>
          <w:r w:rsidR="00222DF0" w:rsidRPr="00222DF0">
            <w:fldChar w:fldCharType="end"/>
          </w:r>
        </w:sdtContent>
      </w:sdt>
      <w:r w:rsidR="00222DF0" w:rsidRPr="00222DF0">
        <w:t>.</w:t>
      </w:r>
    </w:p>
    <w:p w14:paraId="068715B9"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Benefits</w:t>
      </w:r>
    </w:p>
    <w:p w14:paraId="07590D76" w14:textId="03A631F6" w:rsidR="00222DF0" w:rsidRPr="00222DF0" w:rsidRDefault="008764BF" w:rsidP="00AE7421">
      <w:pPr>
        <w:pBdr>
          <w:top w:val="nil"/>
          <w:left w:val="nil"/>
          <w:bottom w:val="nil"/>
          <w:right w:val="nil"/>
          <w:between w:val="nil"/>
        </w:pBdr>
        <w:shd w:val="clear" w:color="auto" w:fill="FFFFFF"/>
        <w:spacing w:after="100" w:line="276" w:lineRule="auto"/>
        <w:jc w:val="both"/>
      </w:pPr>
      <w:r w:rsidRPr="00783348">
        <w:rPr>
          <w:rFonts w:eastAsia="Palatino Linotype" w:cs="Palatino Linotype"/>
        </w:rPr>
        <w:t>SES effectively manages large email volumes, ensures high deliverability, allows for content personalization, and integrates deeply with AWS services. It improves workflows and monitoring for better engagement and campaign success</w:t>
      </w:r>
      <w:r w:rsidR="00AE7421">
        <w:rPr>
          <w:rFonts w:eastAsia="Palatino Linotype" w:cs="Palatino Linotype"/>
        </w:rPr>
        <w:t xml:space="preserve"> </w:t>
      </w:r>
      <w:sdt>
        <w:sdtPr>
          <w:id w:val="-1166389440"/>
          <w:citation/>
        </w:sdtPr>
        <w:sdtContent>
          <w:r w:rsidR="00222DF0" w:rsidRPr="00222DF0">
            <w:fldChar w:fldCharType="begin"/>
          </w:r>
          <w:r w:rsidR="00222DF0" w:rsidRPr="00222DF0">
            <w:instrText xml:space="preserve">CITATION AWS204 \l 1033 </w:instrText>
          </w:r>
          <w:r w:rsidR="00222DF0" w:rsidRPr="00222DF0">
            <w:fldChar w:fldCharType="separate"/>
          </w:r>
          <w:r w:rsidR="00D109AF" w:rsidRPr="00D109AF">
            <w:rPr>
              <w:noProof/>
            </w:rPr>
            <w:t>[16]</w:t>
          </w:r>
          <w:r w:rsidR="00222DF0" w:rsidRPr="00222DF0">
            <w:fldChar w:fldCharType="end"/>
          </w:r>
        </w:sdtContent>
      </w:sdt>
      <w:r w:rsidR="00222DF0" w:rsidRPr="00222DF0">
        <w:t>.</w:t>
      </w:r>
    </w:p>
    <w:p w14:paraId="7E6624A1"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Use Case </w:t>
      </w:r>
    </w:p>
    <w:p w14:paraId="2F98409B" w14:textId="31126B12" w:rsidR="00222DF0" w:rsidRPr="00222DF0" w:rsidRDefault="00C6279C" w:rsidP="00222DF0">
      <w:pPr>
        <w:pBdr>
          <w:top w:val="nil"/>
          <w:left w:val="nil"/>
          <w:bottom w:val="nil"/>
          <w:right w:val="nil"/>
          <w:between w:val="nil"/>
        </w:pBdr>
        <w:shd w:val="clear" w:color="auto" w:fill="FFFFFF"/>
        <w:spacing w:after="100" w:line="276" w:lineRule="auto"/>
        <w:jc w:val="both"/>
        <w:rPr>
          <w:rFonts w:eastAsia="Palatino Linotype" w:cs="Palatino Linotype"/>
          <w:bCs/>
        </w:rPr>
      </w:pPr>
      <w:r w:rsidRPr="00783348">
        <w:rPr>
          <w:rFonts w:eastAsia="Palatino Linotype" w:cs="Palatino Linotype"/>
        </w:rPr>
        <w:t>An e-commerce company uses SES to automate order confirmations, shipping updates, and promotional emails. By segmenting their customer base, they send targeted offers that increase engagement and conversions. SES's analytics help refine future campaigns by analyzing key metrics</w:t>
      </w:r>
      <w:r>
        <w:rPr>
          <w:rFonts w:eastAsia="Palatino Linotype" w:cs="Palatino Linotype"/>
        </w:rPr>
        <w:t xml:space="preserve"> </w:t>
      </w:r>
      <w:sdt>
        <w:sdtPr>
          <w:rPr>
            <w:rFonts w:eastAsia="Palatino Linotype" w:cs="Palatino Linotype"/>
            <w:bCs/>
          </w:rPr>
          <w:id w:val="1028149783"/>
          <w:citation/>
        </w:sdtPr>
        <w:sdtContent>
          <w:r w:rsidR="00222DF0" w:rsidRPr="00222DF0">
            <w:rPr>
              <w:rFonts w:eastAsia="Palatino Linotype" w:cs="Palatino Linotype"/>
              <w:bCs/>
            </w:rPr>
            <w:fldChar w:fldCharType="begin"/>
          </w:r>
          <w:r w:rsidR="00222DF0" w:rsidRPr="00222DF0">
            <w:rPr>
              <w:rFonts w:eastAsia="Palatino Linotype" w:cs="Palatino Linotype"/>
              <w:bCs/>
            </w:rPr>
            <w:instrText xml:space="preserve">CITATION AWS204 \l 1033 </w:instrText>
          </w:r>
          <w:r w:rsidR="00222DF0" w:rsidRPr="00222DF0">
            <w:rPr>
              <w:rFonts w:eastAsia="Palatino Linotype" w:cs="Palatino Linotype"/>
              <w:bCs/>
            </w:rPr>
            <w:fldChar w:fldCharType="separate"/>
          </w:r>
          <w:r w:rsidR="00D109AF" w:rsidRPr="00D109AF">
            <w:rPr>
              <w:rFonts w:eastAsia="Palatino Linotype" w:cs="Palatino Linotype"/>
              <w:noProof/>
            </w:rPr>
            <w:t>[16]</w:t>
          </w:r>
          <w:r w:rsidR="00222DF0" w:rsidRPr="00222DF0">
            <w:rPr>
              <w:rFonts w:eastAsia="Palatino Linotype" w:cs="Palatino Linotype"/>
              <w:bCs/>
            </w:rPr>
            <w:fldChar w:fldCharType="end"/>
          </w:r>
        </w:sdtContent>
      </w:sdt>
      <w:r w:rsidR="00222DF0" w:rsidRPr="00222DF0">
        <w:rPr>
          <w:rFonts w:eastAsia="Palatino Linotype" w:cs="Palatino Linotype"/>
          <w:bCs/>
        </w:rPr>
        <w:t>,</w:t>
      </w:r>
    </w:p>
    <w:p w14:paraId="7EF3478E"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Wrap-up</w:t>
      </w:r>
    </w:p>
    <w:p w14:paraId="560D1D34" w14:textId="6A96C62C" w:rsidR="00222DF0" w:rsidRDefault="000D1940" w:rsidP="00C6279C">
      <w:pPr>
        <w:pBdr>
          <w:top w:val="nil"/>
          <w:left w:val="nil"/>
          <w:bottom w:val="nil"/>
          <w:right w:val="nil"/>
          <w:between w:val="nil"/>
        </w:pBdr>
        <w:shd w:val="clear" w:color="auto" w:fill="FFFFFF"/>
        <w:spacing w:after="100" w:line="276" w:lineRule="auto"/>
        <w:jc w:val="both"/>
      </w:pPr>
      <w:r w:rsidRPr="00783348">
        <w:rPr>
          <w:rFonts w:eastAsia="Palatino Linotype" w:cs="Palatino Linotype"/>
        </w:rPr>
        <w:t>Amazon SES is a vital tool for managing transactional and marketing emails, offering scalability, security, and integration capabilities that enhance email workflows and drive engagement</w:t>
      </w:r>
      <w:r w:rsidR="00C6279C">
        <w:rPr>
          <w:rFonts w:eastAsia="Palatino Linotype" w:cs="Palatino Linotype"/>
        </w:rPr>
        <w:t xml:space="preserve"> </w:t>
      </w:r>
      <w:sdt>
        <w:sdtPr>
          <w:id w:val="-2077419249"/>
          <w:citation/>
        </w:sdtPr>
        <w:sdtContent>
          <w:r w:rsidR="00222DF0" w:rsidRPr="00222DF0">
            <w:fldChar w:fldCharType="begin"/>
          </w:r>
          <w:r w:rsidR="00222DF0" w:rsidRPr="00222DF0">
            <w:instrText xml:space="preserve">CITATION AWS204 \l 1033 </w:instrText>
          </w:r>
          <w:r w:rsidR="00222DF0" w:rsidRPr="00222DF0">
            <w:fldChar w:fldCharType="separate"/>
          </w:r>
          <w:r w:rsidR="00D109AF" w:rsidRPr="00D109AF">
            <w:rPr>
              <w:noProof/>
            </w:rPr>
            <w:t>[16]</w:t>
          </w:r>
          <w:r w:rsidR="00222DF0" w:rsidRPr="00222DF0">
            <w:fldChar w:fldCharType="end"/>
          </w:r>
        </w:sdtContent>
      </w:sdt>
      <w:r w:rsidR="00222DF0" w:rsidRPr="00222DF0">
        <w:t>.</w:t>
      </w:r>
    </w:p>
    <w:p w14:paraId="50262F3A" w14:textId="77777777" w:rsidR="00222DF0" w:rsidRPr="00222DF0" w:rsidRDefault="00222DF0" w:rsidP="00222DF0">
      <w:pPr>
        <w:keepNext/>
        <w:keepLines/>
        <w:spacing w:before="400" w:after="0" w:line="276" w:lineRule="auto"/>
        <w:outlineLvl w:val="0"/>
        <w:rPr>
          <w:rFonts w:eastAsia="Palatino Linotype" w:cs="Palatino Linotype"/>
          <w:b/>
          <w:color w:val="auto"/>
          <w:sz w:val="40"/>
          <w:szCs w:val="40"/>
        </w:rPr>
      </w:pPr>
      <w:r w:rsidRPr="00222DF0">
        <w:rPr>
          <w:rFonts w:eastAsia="Palatino Linotype" w:cs="Palatino Linotype"/>
          <w:b/>
          <w:color w:val="auto"/>
          <w:sz w:val="40"/>
          <w:szCs w:val="40"/>
        </w:rPr>
        <w:t>Amazon WorkDocs</w:t>
      </w:r>
    </w:p>
    <w:p w14:paraId="63EEAE04" w14:textId="4A4BE18C" w:rsidR="00222DF0" w:rsidRPr="00222DF0" w:rsidRDefault="0081014C" w:rsidP="00B17991">
      <w:pPr>
        <w:pBdr>
          <w:top w:val="nil"/>
          <w:left w:val="nil"/>
          <w:bottom w:val="nil"/>
          <w:right w:val="nil"/>
          <w:between w:val="nil"/>
        </w:pBdr>
        <w:shd w:val="clear" w:color="auto" w:fill="FFFFFF"/>
        <w:spacing w:after="100" w:line="276" w:lineRule="auto"/>
        <w:jc w:val="both"/>
      </w:pPr>
      <w:r w:rsidRPr="00783348">
        <w:rPr>
          <w:rFonts w:eastAsia="Palatino Linotype" w:cs="Palatino Linotype"/>
        </w:rPr>
        <w:t>Amazon WorkDocs is a secure, fully managed service for content creation, storage, and collaboration within organizations</w:t>
      </w:r>
      <w:r w:rsidR="00B17991">
        <w:rPr>
          <w:rFonts w:eastAsia="Palatino Linotype" w:cs="Palatino Linotype"/>
        </w:rPr>
        <w:t xml:space="preserve"> </w:t>
      </w:r>
      <w:sdt>
        <w:sdtPr>
          <w:id w:val="962237343"/>
          <w:citation/>
        </w:sdtPr>
        <w:sdtContent>
          <w:r w:rsidR="00222DF0" w:rsidRPr="00222DF0">
            <w:fldChar w:fldCharType="begin"/>
          </w:r>
          <w:r w:rsidR="00222DF0" w:rsidRPr="00222DF0">
            <w:instrText xml:space="preserve"> CITATION AWSdc \l 1033 </w:instrText>
          </w:r>
          <w:r w:rsidR="00222DF0" w:rsidRPr="00222DF0">
            <w:fldChar w:fldCharType="separate"/>
          </w:r>
          <w:r w:rsidR="00D109AF" w:rsidRPr="00D109AF">
            <w:rPr>
              <w:noProof/>
            </w:rPr>
            <w:t>[18]</w:t>
          </w:r>
          <w:r w:rsidR="00222DF0" w:rsidRPr="00222DF0">
            <w:fldChar w:fldCharType="end"/>
          </w:r>
        </w:sdtContent>
      </w:sdt>
      <w:r w:rsidR="00222DF0" w:rsidRPr="00222DF0">
        <w:t xml:space="preserve">. </w:t>
      </w:r>
    </w:p>
    <w:p w14:paraId="5696C983"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Key Features </w:t>
      </w:r>
    </w:p>
    <w:p w14:paraId="71BD7C4E" w14:textId="2938F0F1" w:rsidR="00222DF0" w:rsidRPr="00222DF0" w:rsidRDefault="00222DF0" w:rsidP="00222DF0">
      <w:r w:rsidRPr="00222DF0">
        <w:t xml:space="preserve">Amazon WorkDocs empowers teams to securely create, store, and share documents in a collaborative environment </w:t>
      </w:r>
      <w:sdt>
        <w:sdtPr>
          <w:id w:val="-582136041"/>
          <w:citation/>
        </w:sdtPr>
        <w:sdtContent>
          <w:r w:rsidRPr="00222DF0">
            <w:fldChar w:fldCharType="begin"/>
          </w:r>
          <w:r w:rsidRPr="00222DF0">
            <w:instrText xml:space="preserve"> CITATION AWSdm \l 1033 </w:instrText>
          </w:r>
          <w:r w:rsidRPr="00222DF0">
            <w:fldChar w:fldCharType="separate"/>
          </w:r>
          <w:r w:rsidR="00D109AF" w:rsidRPr="00D109AF">
            <w:rPr>
              <w:noProof/>
            </w:rPr>
            <w:t>[19]</w:t>
          </w:r>
          <w:r w:rsidRPr="00222DF0">
            <w:fldChar w:fldCharType="end"/>
          </w:r>
        </w:sdtContent>
      </w:sdt>
      <w:r w:rsidRPr="00222DF0">
        <w:t>.</w:t>
      </w:r>
    </w:p>
    <w:p w14:paraId="0D56B4C0" w14:textId="285F7779" w:rsidR="00222DF0" w:rsidRPr="00222DF0" w:rsidRDefault="00222DF0" w:rsidP="00A3482C">
      <w:pPr>
        <w:pStyle w:val="NormalBPBHEB"/>
      </w:pPr>
      <w:r w:rsidRPr="00222DF0">
        <w:rPr>
          <w:b/>
          <w:bCs/>
        </w:rPr>
        <w:t>Secure Document Storage and Sharing</w:t>
      </w:r>
      <w:r w:rsidRPr="00222DF0">
        <w:t xml:space="preserve">: </w:t>
      </w:r>
      <w:r w:rsidR="00B17991" w:rsidRPr="00783348">
        <w:t>Offers cloud-based storage with granular access controls for safe collaboration among authorized personnel</w:t>
      </w:r>
      <w:r w:rsidRPr="00222DF0">
        <w:t xml:space="preserve"> </w:t>
      </w:r>
      <w:sdt>
        <w:sdtPr>
          <w:id w:val="-1480925006"/>
          <w:citation/>
        </w:sdtPr>
        <w:sdtContent>
          <w:r w:rsidRPr="00222DF0">
            <w:fldChar w:fldCharType="begin"/>
          </w:r>
          <w:r w:rsidRPr="00222DF0">
            <w:instrText xml:space="preserve"> CITATION AWSdn \l 1033 </w:instrText>
          </w:r>
          <w:r w:rsidRPr="00222DF0">
            <w:fldChar w:fldCharType="separate"/>
          </w:r>
          <w:r w:rsidR="00D109AF" w:rsidRPr="00D109AF">
            <w:rPr>
              <w:noProof/>
            </w:rPr>
            <w:t>[20]</w:t>
          </w:r>
          <w:r w:rsidRPr="00222DF0">
            <w:fldChar w:fldCharType="end"/>
          </w:r>
        </w:sdtContent>
      </w:sdt>
      <w:r w:rsidRPr="00222DF0">
        <w:t xml:space="preserve">. Sensitive documents are accessible only by authorized personnel, promoting compliance with data protection regulations </w:t>
      </w:r>
      <w:sdt>
        <w:sdtPr>
          <w:id w:val="-889652680"/>
          <w:citation/>
        </w:sdtPr>
        <w:sdtContent>
          <w:r w:rsidRPr="00222DF0">
            <w:fldChar w:fldCharType="begin"/>
          </w:r>
          <w:r w:rsidRPr="00222DF0">
            <w:instrText xml:space="preserve">CITATION AWS206 \l 1033 </w:instrText>
          </w:r>
          <w:r w:rsidRPr="00222DF0">
            <w:fldChar w:fldCharType="separate"/>
          </w:r>
          <w:r w:rsidR="00D109AF" w:rsidRPr="00D109AF">
            <w:rPr>
              <w:noProof/>
            </w:rPr>
            <w:t>[21]</w:t>
          </w:r>
          <w:r w:rsidRPr="00222DF0">
            <w:fldChar w:fldCharType="end"/>
          </w:r>
        </w:sdtContent>
      </w:sdt>
      <w:r w:rsidRPr="00222DF0">
        <w:t>.</w:t>
      </w:r>
    </w:p>
    <w:p w14:paraId="5260D954" w14:textId="434222CA"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Real-Time Collaboration</w:t>
      </w:r>
      <w:r w:rsidRPr="00222DF0">
        <w:rPr>
          <w:rFonts w:eastAsia="Palatino Linotype" w:cs="Palatino Linotype"/>
        </w:rPr>
        <w:t xml:space="preserve">: </w:t>
      </w:r>
      <w:r w:rsidR="00A3482C" w:rsidRPr="00783348">
        <w:rPr>
          <w:rFonts w:eastAsia="Palatino Linotype" w:cs="Palatino Linotype"/>
        </w:rPr>
        <w:t>Supports simultaneous editing and commenting, with version history and change tracking for dynamic projects</w:t>
      </w:r>
      <w:r w:rsidR="00A3482C" w:rsidRPr="00222DF0">
        <w:rPr>
          <w:rFonts w:eastAsia="Palatino Linotype" w:cs="Palatino Linotype"/>
        </w:rPr>
        <w:t xml:space="preserve"> </w:t>
      </w:r>
      <w:sdt>
        <w:sdtPr>
          <w:rPr>
            <w:rFonts w:eastAsia="Palatino Linotype" w:cs="Palatino Linotype"/>
          </w:rPr>
          <w:id w:val="-119913677"/>
          <w:citation/>
        </w:sdtPr>
        <w:sdtContent>
          <w:r w:rsidRPr="00222DF0">
            <w:rPr>
              <w:rFonts w:eastAsia="Palatino Linotype" w:cs="Palatino Linotype"/>
            </w:rPr>
            <w:fldChar w:fldCharType="begin"/>
          </w:r>
          <w:r w:rsidRPr="00222DF0">
            <w:rPr>
              <w:rFonts w:eastAsia="Palatino Linotype" w:cs="Palatino Linotype"/>
            </w:rPr>
            <w:instrText xml:space="preserve">CITATION Amadg \l 1033 </w:instrText>
          </w:r>
          <w:r w:rsidRPr="00222DF0">
            <w:rPr>
              <w:rFonts w:eastAsia="Palatino Linotype" w:cs="Palatino Linotype"/>
            </w:rPr>
            <w:fldChar w:fldCharType="separate"/>
          </w:r>
          <w:r w:rsidR="00D109AF" w:rsidRPr="00D109AF">
            <w:rPr>
              <w:rFonts w:eastAsia="Palatino Linotype" w:cs="Palatino Linotype"/>
              <w:noProof/>
            </w:rPr>
            <w:t>[22]</w:t>
          </w:r>
          <w:r w:rsidRPr="00222DF0">
            <w:rPr>
              <w:rFonts w:eastAsia="Palatino Linotype" w:cs="Palatino Linotype"/>
            </w:rPr>
            <w:fldChar w:fldCharType="end"/>
          </w:r>
        </w:sdtContent>
      </w:sdt>
      <w:r w:rsidRPr="00222DF0">
        <w:rPr>
          <w:rFonts w:eastAsia="Palatino Linotype" w:cs="Palatino Linotype"/>
        </w:rPr>
        <w:t>.</w:t>
      </w:r>
    </w:p>
    <w:p w14:paraId="687E5277" w14:textId="7916C900"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Integration with Productivity Tools: </w:t>
      </w:r>
      <w:r w:rsidR="00DA40C4" w:rsidRPr="00783348">
        <w:rPr>
          <w:rFonts w:eastAsia="Palatino Linotype" w:cs="Palatino Linotype"/>
        </w:rPr>
        <w:t>Works with tools like Microsoft Office, enhancing workflow efficiency in a familiar environment</w:t>
      </w:r>
      <w:r w:rsidR="00DA40C4" w:rsidRPr="00222DF0">
        <w:rPr>
          <w:rFonts w:eastAsia="Palatino Linotype" w:cs="Palatino Linotype"/>
        </w:rPr>
        <w:t xml:space="preserve"> </w:t>
      </w:r>
      <w:sdt>
        <w:sdtPr>
          <w:rPr>
            <w:rFonts w:eastAsia="Palatino Linotype" w:cs="Palatino Linotype"/>
          </w:rPr>
          <w:id w:val="646166269"/>
          <w:citation/>
        </w:sdtPr>
        <w:sdtContent>
          <w:r w:rsidRPr="00222DF0">
            <w:rPr>
              <w:rFonts w:eastAsia="Palatino Linotype" w:cs="Palatino Linotype"/>
            </w:rPr>
            <w:fldChar w:fldCharType="begin"/>
          </w:r>
          <w:r w:rsidRPr="00222DF0">
            <w:rPr>
              <w:rFonts w:eastAsia="Palatino Linotype" w:cs="Palatino Linotype"/>
            </w:rPr>
            <w:instrText xml:space="preserve">CITATION AWS206 \l 1033 </w:instrText>
          </w:r>
          <w:r w:rsidRPr="00222DF0">
            <w:rPr>
              <w:rFonts w:eastAsia="Palatino Linotype" w:cs="Palatino Linotype"/>
            </w:rPr>
            <w:fldChar w:fldCharType="separate"/>
          </w:r>
          <w:r w:rsidR="00D109AF" w:rsidRPr="00D109AF">
            <w:rPr>
              <w:rFonts w:eastAsia="Palatino Linotype" w:cs="Palatino Linotype"/>
              <w:noProof/>
            </w:rPr>
            <w:t>[21]</w:t>
          </w:r>
          <w:r w:rsidRPr="00222DF0">
            <w:rPr>
              <w:rFonts w:eastAsia="Palatino Linotype" w:cs="Palatino Linotype"/>
            </w:rPr>
            <w:fldChar w:fldCharType="end"/>
          </w:r>
        </w:sdtContent>
      </w:sdt>
      <w:r w:rsidRPr="00222DF0">
        <w:rPr>
          <w:rFonts w:eastAsia="Palatino Linotype" w:cs="Palatino Linotype"/>
        </w:rPr>
        <w:t xml:space="preserve">. </w:t>
      </w:r>
    </w:p>
    <w:p w14:paraId="512E8F19"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Challenges </w:t>
      </w:r>
    </w:p>
    <w:p w14:paraId="02349331" w14:textId="08709B93" w:rsidR="00222DF0" w:rsidRPr="00222DF0" w:rsidRDefault="00DA40C4" w:rsidP="00DA40C4">
      <w:pPr>
        <w:pBdr>
          <w:top w:val="nil"/>
          <w:left w:val="nil"/>
          <w:bottom w:val="nil"/>
          <w:right w:val="nil"/>
          <w:between w:val="nil"/>
        </w:pBdr>
        <w:shd w:val="clear" w:color="auto" w:fill="FFFFFF"/>
        <w:spacing w:after="100" w:line="276" w:lineRule="auto"/>
        <w:jc w:val="both"/>
      </w:pPr>
      <w:r w:rsidRPr="00783348">
        <w:rPr>
          <w:rFonts w:eastAsia="Palatino Linotype" w:cs="Palatino Linotype"/>
        </w:rPr>
        <w:t>Organizations with sensitive data must manage secure workflows while following regulations. Traditional systems often lack necessary flexibility and security</w:t>
      </w:r>
      <w:r w:rsidR="00C85B6A">
        <w:rPr>
          <w:rFonts w:eastAsia="Palatino Linotype" w:cs="Palatino Linotype"/>
        </w:rPr>
        <w:t xml:space="preserve"> </w:t>
      </w:r>
      <w:sdt>
        <w:sdtPr>
          <w:id w:val="-1638336743"/>
          <w:citation/>
        </w:sdtPr>
        <w:sdtContent>
          <w:r w:rsidR="00222DF0" w:rsidRPr="00222DF0">
            <w:fldChar w:fldCharType="begin"/>
          </w:r>
          <w:r w:rsidR="00222DF0" w:rsidRPr="00222DF0">
            <w:instrText xml:space="preserve">CITATION AWS206 \l 1033 </w:instrText>
          </w:r>
          <w:r w:rsidR="00222DF0" w:rsidRPr="00222DF0">
            <w:fldChar w:fldCharType="separate"/>
          </w:r>
          <w:r w:rsidR="00D109AF" w:rsidRPr="00D109AF">
            <w:rPr>
              <w:noProof/>
            </w:rPr>
            <w:t>[21]</w:t>
          </w:r>
          <w:r w:rsidR="00222DF0" w:rsidRPr="00222DF0">
            <w:fldChar w:fldCharType="end"/>
          </w:r>
        </w:sdtContent>
      </w:sdt>
      <w:r w:rsidR="00222DF0" w:rsidRPr="00222DF0">
        <w:t>.</w:t>
      </w:r>
    </w:p>
    <w:p w14:paraId="35FF81DD"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Benefits </w:t>
      </w:r>
    </w:p>
    <w:p w14:paraId="2625C492" w14:textId="70A6E79A" w:rsidR="00222DF0" w:rsidRPr="00222DF0" w:rsidRDefault="00C85B6A" w:rsidP="00222DF0">
      <w:pPr>
        <w:jc w:val="both"/>
      </w:pPr>
      <w:r w:rsidRPr="00783348">
        <w:rPr>
          <w:rFonts w:eastAsia="Palatino Linotype" w:cs="Palatino Linotype"/>
        </w:rPr>
        <w:t>WorkDocs provides a secure, collaborative platform that meets modern business needs, enhancing productivity while ensuring compliance</w:t>
      </w:r>
      <w:r w:rsidRPr="00222DF0">
        <w:t xml:space="preserve"> </w:t>
      </w:r>
      <w:sdt>
        <w:sdtPr>
          <w:id w:val="-976606655"/>
          <w:citation/>
        </w:sdtPr>
        <w:sdtContent>
          <w:r w:rsidR="00222DF0" w:rsidRPr="00222DF0">
            <w:fldChar w:fldCharType="begin"/>
          </w:r>
          <w:r w:rsidR="00222DF0" w:rsidRPr="00222DF0">
            <w:instrText xml:space="preserve">CITATION AWSdn \l 1033 </w:instrText>
          </w:r>
          <w:r w:rsidR="00222DF0" w:rsidRPr="00222DF0">
            <w:fldChar w:fldCharType="separate"/>
          </w:r>
          <w:r w:rsidR="00D109AF" w:rsidRPr="00D109AF">
            <w:rPr>
              <w:noProof/>
            </w:rPr>
            <w:t>[20]</w:t>
          </w:r>
          <w:r w:rsidR="00222DF0" w:rsidRPr="00222DF0">
            <w:fldChar w:fldCharType="end"/>
          </w:r>
        </w:sdtContent>
      </w:sdt>
      <w:r w:rsidR="00222DF0" w:rsidRPr="00222DF0">
        <w:t>.</w:t>
      </w:r>
    </w:p>
    <w:p w14:paraId="11F2D1E2"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Use Case  </w:t>
      </w:r>
    </w:p>
    <w:p w14:paraId="2B6A9176" w14:textId="37085340" w:rsidR="00222DF0" w:rsidRPr="00222DF0" w:rsidRDefault="00C85B6A" w:rsidP="00222DF0">
      <w:pPr>
        <w:jc w:val="both"/>
      </w:pPr>
      <w:r w:rsidRPr="00783348">
        <w:rPr>
          <w:rFonts w:eastAsia="Palatino Linotype" w:cs="Palatino Linotype"/>
        </w:rPr>
        <w:t>A law firm facing issues with document versioning and delays in reviews utilizes WorkDocs for secure storage and collaboration on legal documents. The platform's real-time collaboration and version control features ensure the team always works with the latest document versions. WorkDocs also offers compliance tools to meet regulatory requirements</w:t>
      </w:r>
      <w:r>
        <w:rPr>
          <w:rFonts w:eastAsia="Palatino Linotype" w:cs="Palatino Linotype"/>
        </w:rPr>
        <w:t xml:space="preserve"> </w:t>
      </w:r>
      <w:sdt>
        <w:sdtPr>
          <w:id w:val="-1691908268"/>
          <w:citation/>
        </w:sdtPr>
        <w:sdtContent>
          <w:r w:rsidR="00222DF0" w:rsidRPr="00222DF0">
            <w:fldChar w:fldCharType="begin"/>
          </w:r>
          <w:r w:rsidR="00222DF0" w:rsidRPr="00222DF0">
            <w:instrText xml:space="preserve">CITATION AWS206 \l 1033 </w:instrText>
          </w:r>
          <w:r w:rsidR="00222DF0" w:rsidRPr="00222DF0">
            <w:fldChar w:fldCharType="separate"/>
          </w:r>
          <w:r w:rsidR="00D109AF" w:rsidRPr="00D109AF">
            <w:rPr>
              <w:noProof/>
            </w:rPr>
            <w:t>[21]</w:t>
          </w:r>
          <w:r w:rsidR="00222DF0" w:rsidRPr="00222DF0">
            <w:fldChar w:fldCharType="end"/>
          </w:r>
        </w:sdtContent>
      </w:sdt>
      <w:r w:rsidR="00222DF0" w:rsidRPr="00222DF0">
        <w:t>.</w:t>
      </w:r>
    </w:p>
    <w:p w14:paraId="325B24D9"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Wrap-up</w:t>
      </w:r>
    </w:p>
    <w:p w14:paraId="0B5FD1A6" w14:textId="2AD65BF0" w:rsidR="00AE7421" w:rsidRPr="00222DF0" w:rsidRDefault="00C85B6A" w:rsidP="00DE0CA4">
      <w:pPr>
        <w:pBdr>
          <w:top w:val="nil"/>
          <w:left w:val="nil"/>
          <w:bottom w:val="nil"/>
          <w:right w:val="nil"/>
          <w:between w:val="nil"/>
        </w:pBdr>
        <w:shd w:val="clear" w:color="auto" w:fill="FFFFFF"/>
        <w:spacing w:after="100" w:line="276" w:lineRule="auto"/>
        <w:jc w:val="both"/>
      </w:pPr>
      <w:r w:rsidRPr="00783348">
        <w:rPr>
          <w:rFonts w:eastAsia="Palatino Linotype" w:cs="Palatino Linotype"/>
        </w:rPr>
        <w:t>Amazon WorkDocs offers businesses a secure and efficient document management solution. Its real-time collaboration, integration with productivity tools, and strong security features make it suitable for organizations that need to meet compliance standards while enhancing productivity.</w:t>
      </w:r>
    </w:p>
    <w:p w14:paraId="65404796" w14:textId="77777777" w:rsidR="00222DF0" w:rsidRPr="00222DF0" w:rsidRDefault="00222DF0" w:rsidP="00222DF0">
      <w:pPr>
        <w:keepNext/>
        <w:keepLines/>
        <w:spacing w:before="400" w:after="0" w:line="276" w:lineRule="auto"/>
        <w:outlineLvl w:val="0"/>
        <w:rPr>
          <w:rFonts w:eastAsia="Palatino Linotype" w:cs="Palatino Linotype"/>
          <w:b/>
          <w:color w:val="auto"/>
          <w:sz w:val="40"/>
          <w:szCs w:val="40"/>
        </w:rPr>
      </w:pPr>
      <w:r w:rsidRPr="00222DF0">
        <w:rPr>
          <w:rFonts w:eastAsia="Palatino Linotype" w:cs="Palatino Linotype"/>
          <w:b/>
          <w:color w:val="auto"/>
          <w:sz w:val="40"/>
          <w:szCs w:val="40"/>
        </w:rPr>
        <w:t>Amazon WorkMail</w:t>
      </w:r>
    </w:p>
    <w:p w14:paraId="6E073283" w14:textId="276B1264" w:rsidR="00222DF0" w:rsidRPr="00222DF0" w:rsidRDefault="00773580" w:rsidP="00222DF0">
      <w:pPr>
        <w:jc w:val="both"/>
      </w:pPr>
      <w:r w:rsidRPr="00783348">
        <w:rPr>
          <w:rFonts w:eastAsia="Palatino Linotype" w:cs="Palatino Linotype"/>
        </w:rPr>
        <w:t>Amazon WorkMail is a secure, fully managed email and calendar service designed for businesses to effectively manage communications while meeting compliance and security standards</w:t>
      </w:r>
      <w:r w:rsidRPr="00222DF0">
        <w:t xml:space="preserve"> </w:t>
      </w:r>
      <w:sdt>
        <w:sdtPr>
          <w:id w:val="378980500"/>
          <w:citation/>
        </w:sdtPr>
        <w:sdtContent>
          <w:r w:rsidR="00222DF0" w:rsidRPr="00222DF0">
            <w:fldChar w:fldCharType="begin"/>
          </w:r>
          <w:r w:rsidR="00222DF0" w:rsidRPr="00222DF0">
            <w:instrText xml:space="preserve">CITATION AWSdp \l 1033 </w:instrText>
          </w:r>
          <w:r w:rsidR="00222DF0" w:rsidRPr="00222DF0">
            <w:fldChar w:fldCharType="separate"/>
          </w:r>
          <w:r w:rsidR="00D109AF" w:rsidRPr="00D109AF">
            <w:rPr>
              <w:noProof/>
            </w:rPr>
            <w:t>[23]</w:t>
          </w:r>
          <w:r w:rsidR="00222DF0" w:rsidRPr="00222DF0">
            <w:fldChar w:fldCharType="end"/>
          </w:r>
        </w:sdtContent>
      </w:sdt>
      <w:r w:rsidR="00222DF0" w:rsidRPr="00222DF0">
        <w:t>.</w:t>
      </w:r>
    </w:p>
    <w:p w14:paraId="2529B072"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Key Features</w:t>
      </w:r>
    </w:p>
    <w:p w14:paraId="4B62CBC5" w14:textId="77777777" w:rsidR="00222DF0" w:rsidRPr="00222DF0" w:rsidRDefault="00222DF0" w:rsidP="00222DF0">
      <w:pPr>
        <w:jc w:val="both"/>
      </w:pPr>
      <w:r w:rsidRPr="00222DF0">
        <w:t>With features designed for compliance, security, and collaboration, WorkMail is an ideal choice for organizations looking to streamline communication while keeping data protection standards.</w:t>
      </w:r>
    </w:p>
    <w:p w14:paraId="283033E9" w14:textId="54320366"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b/>
          <w:bCs/>
        </w:rPr>
      </w:pPr>
      <w:r w:rsidRPr="00222DF0">
        <w:rPr>
          <w:rFonts w:eastAsia="Palatino Linotype" w:cs="Palatino Linotype"/>
          <w:b/>
          <w:bCs/>
        </w:rPr>
        <w:t xml:space="preserve">Email and Calendar Management: </w:t>
      </w:r>
      <w:r w:rsidR="00773580" w:rsidRPr="00783348">
        <w:rPr>
          <w:rFonts w:eastAsia="Palatino Linotype" w:cs="Palatino Linotype"/>
        </w:rPr>
        <w:t>Offers a feature-rich email experience with integrated calendar functionality for easy management of meetings, emails, and appointments, helping seamless communication</w:t>
      </w:r>
      <w:r w:rsidRPr="00222DF0">
        <w:rPr>
          <w:rFonts w:eastAsia="Palatino Linotype" w:cs="Palatino Linotype"/>
        </w:rPr>
        <w:t xml:space="preserve"> </w:t>
      </w:r>
      <w:sdt>
        <w:sdtPr>
          <w:rPr>
            <w:rFonts w:eastAsia="Palatino Linotype" w:cs="Palatino Linotype"/>
          </w:rPr>
          <w:id w:val="1875349202"/>
          <w:citation/>
        </w:sdtPr>
        <w:sdtContent>
          <w:r w:rsidRPr="00222DF0">
            <w:rPr>
              <w:rFonts w:eastAsia="Palatino Linotype" w:cs="Palatino Linotype"/>
            </w:rPr>
            <w:fldChar w:fldCharType="begin"/>
          </w:r>
          <w:r w:rsidRPr="00222DF0">
            <w:rPr>
              <w:rFonts w:eastAsia="Palatino Linotype" w:cs="Palatino Linotype"/>
            </w:rPr>
            <w:instrText xml:space="preserve"> CITATION AWS204 \l 1033 </w:instrText>
          </w:r>
          <w:r w:rsidRPr="00222DF0">
            <w:rPr>
              <w:rFonts w:eastAsia="Palatino Linotype" w:cs="Palatino Linotype"/>
            </w:rPr>
            <w:fldChar w:fldCharType="separate"/>
          </w:r>
          <w:r w:rsidR="00D109AF" w:rsidRPr="00D109AF">
            <w:rPr>
              <w:rFonts w:eastAsia="Palatino Linotype" w:cs="Palatino Linotype"/>
              <w:noProof/>
            </w:rPr>
            <w:t>[16]</w:t>
          </w:r>
          <w:r w:rsidRPr="00222DF0">
            <w:rPr>
              <w:rFonts w:eastAsia="Palatino Linotype" w:cs="Palatino Linotype"/>
            </w:rPr>
            <w:fldChar w:fldCharType="end"/>
          </w:r>
        </w:sdtContent>
      </w:sdt>
      <w:r w:rsidRPr="00222DF0">
        <w:rPr>
          <w:rFonts w:eastAsia="Palatino Linotype" w:cs="Palatino Linotype"/>
        </w:rPr>
        <w:t xml:space="preserve">. It ensures seamless internal and external communication </w:t>
      </w:r>
      <w:sdt>
        <w:sdtPr>
          <w:rPr>
            <w:rFonts w:eastAsia="Palatino Linotype" w:cs="Palatino Linotype"/>
          </w:rPr>
          <w:id w:val="313761876"/>
          <w:citation/>
        </w:sdtPr>
        <w:sdtContent>
          <w:r w:rsidRPr="00222DF0">
            <w:rPr>
              <w:rFonts w:eastAsia="Palatino Linotype" w:cs="Palatino Linotype"/>
            </w:rPr>
            <w:fldChar w:fldCharType="begin"/>
          </w:r>
          <w:r w:rsidRPr="00222DF0">
            <w:rPr>
              <w:rFonts w:eastAsia="Palatino Linotype" w:cs="Palatino Linotype"/>
            </w:rPr>
            <w:instrText xml:space="preserve">CITATION AWS207 \l 1033 </w:instrText>
          </w:r>
          <w:r w:rsidRPr="00222DF0">
            <w:rPr>
              <w:rFonts w:eastAsia="Palatino Linotype" w:cs="Palatino Linotype"/>
            </w:rPr>
            <w:fldChar w:fldCharType="separate"/>
          </w:r>
          <w:r w:rsidR="00D109AF" w:rsidRPr="00D109AF">
            <w:rPr>
              <w:rFonts w:eastAsia="Palatino Linotype" w:cs="Palatino Linotype"/>
              <w:noProof/>
            </w:rPr>
            <w:t>[24]</w:t>
          </w:r>
          <w:r w:rsidRPr="00222DF0">
            <w:rPr>
              <w:rFonts w:eastAsia="Palatino Linotype" w:cs="Palatino Linotype"/>
            </w:rPr>
            <w:fldChar w:fldCharType="end"/>
          </w:r>
        </w:sdtContent>
      </w:sdt>
      <w:r w:rsidRPr="00222DF0">
        <w:rPr>
          <w:rFonts w:eastAsia="Palatino Linotype" w:cs="Palatino Linotype"/>
        </w:rPr>
        <w:t>.</w:t>
      </w:r>
    </w:p>
    <w:p w14:paraId="5C444856" w14:textId="119E53A7"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Security and Compliance: </w:t>
      </w:r>
      <w:r w:rsidR="00D67B76" w:rsidRPr="00783348">
        <w:rPr>
          <w:rFonts w:eastAsia="Palatino Linotype" w:cs="Palatino Linotype"/>
        </w:rPr>
        <w:t>Prioritizes security with encryption, secure access controls, anti-malware protection, meeting standards like HIPAA, GDPR, and ISO</w:t>
      </w:r>
      <w:r w:rsidR="00D67B76" w:rsidRPr="00222DF0">
        <w:rPr>
          <w:rFonts w:eastAsia="Palatino Linotype" w:cs="Palatino Linotype"/>
        </w:rPr>
        <w:t xml:space="preserve"> </w:t>
      </w:r>
      <w:sdt>
        <w:sdtPr>
          <w:rPr>
            <w:rFonts w:eastAsia="Palatino Linotype" w:cs="Palatino Linotype"/>
          </w:rPr>
          <w:id w:val="-1013223112"/>
          <w:citation/>
        </w:sdtPr>
        <w:sdtContent>
          <w:r w:rsidRPr="00222DF0">
            <w:rPr>
              <w:rFonts w:eastAsia="Palatino Linotype" w:cs="Palatino Linotype"/>
            </w:rPr>
            <w:fldChar w:fldCharType="begin"/>
          </w:r>
          <w:r w:rsidRPr="00222DF0">
            <w:rPr>
              <w:rFonts w:eastAsia="Palatino Linotype" w:cs="Palatino Linotype"/>
            </w:rPr>
            <w:instrText xml:space="preserve">CITATION AWSdp \l 1033 </w:instrText>
          </w:r>
          <w:r w:rsidRPr="00222DF0">
            <w:rPr>
              <w:rFonts w:eastAsia="Palatino Linotype" w:cs="Palatino Linotype"/>
            </w:rPr>
            <w:fldChar w:fldCharType="separate"/>
          </w:r>
          <w:r w:rsidR="00D109AF" w:rsidRPr="00D109AF">
            <w:rPr>
              <w:rFonts w:eastAsia="Palatino Linotype" w:cs="Palatino Linotype"/>
              <w:noProof/>
            </w:rPr>
            <w:t>[23]</w:t>
          </w:r>
          <w:r w:rsidRPr="00222DF0">
            <w:rPr>
              <w:rFonts w:eastAsia="Palatino Linotype" w:cs="Palatino Linotype"/>
            </w:rPr>
            <w:fldChar w:fldCharType="end"/>
          </w:r>
        </w:sdtContent>
      </w:sdt>
      <w:r w:rsidRPr="00222DF0">
        <w:rPr>
          <w:rFonts w:eastAsia="Palatino Linotype" w:cs="Palatino Linotype"/>
        </w:rPr>
        <w:t>.</w:t>
      </w:r>
    </w:p>
    <w:p w14:paraId="4297EB27" w14:textId="77986B6F"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Integration with Productivity Tools: </w:t>
      </w:r>
      <w:r w:rsidR="00D67B76" w:rsidRPr="00783348">
        <w:rPr>
          <w:rFonts w:eastAsia="Palatino Linotype" w:cs="Palatino Linotype"/>
        </w:rPr>
        <w:t>Works seamlessly with Microsoft Outlook, allowing users to access emails, calendars, and contacts through a familiar interface</w:t>
      </w:r>
      <w:r w:rsidR="00D67B76" w:rsidRPr="00222DF0">
        <w:rPr>
          <w:rFonts w:eastAsia="Palatino Linotype" w:cs="Palatino Linotype"/>
        </w:rPr>
        <w:t xml:space="preserve"> </w:t>
      </w:r>
      <w:r w:rsidRPr="00222DF0">
        <w:rPr>
          <w:rFonts w:eastAsia="Palatino Linotype" w:cs="Palatino Linotype"/>
        </w:rPr>
        <w:t xml:space="preserve"> </w:t>
      </w:r>
      <w:sdt>
        <w:sdtPr>
          <w:rPr>
            <w:rFonts w:eastAsia="Palatino Linotype" w:cs="Palatino Linotype"/>
          </w:rPr>
          <w:id w:val="720486832"/>
          <w:citation/>
        </w:sdtPr>
        <w:sdtContent>
          <w:r w:rsidRPr="00222DF0">
            <w:rPr>
              <w:rFonts w:eastAsia="Palatino Linotype" w:cs="Palatino Linotype"/>
            </w:rPr>
            <w:fldChar w:fldCharType="begin"/>
          </w:r>
          <w:r w:rsidRPr="00222DF0">
            <w:rPr>
              <w:rFonts w:eastAsia="Palatino Linotype" w:cs="Palatino Linotype"/>
            </w:rPr>
            <w:instrText xml:space="preserve">CITATION AWS206 \l 1033 </w:instrText>
          </w:r>
          <w:r w:rsidRPr="00222DF0">
            <w:rPr>
              <w:rFonts w:eastAsia="Palatino Linotype" w:cs="Palatino Linotype"/>
            </w:rPr>
            <w:fldChar w:fldCharType="separate"/>
          </w:r>
          <w:r w:rsidR="00D109AF" w:rsidRPr="00D109AF">
            <w:rPr>
              <w:rFonts w:eastAsia="Palatino Linotype" w:cs="Palatino Linotype"/>
              <w:noProof/>
            </w:rPr>
            <w:t>[21]</w:t>
          </w:r>
          <w:r w:rsidRPr="00222DF0">
            <w:rPr>
              <w:rFonts w:eastAsia="Palatino Linotype" w:cs="Palatino Linotype"/>
            </w:rPr>
            <w:fldChar w:fldCharType="end"/>
          </w:r>
        </w:sdtContent>
      </w:sdt>
      <w:r w:rsidRPr="00222DF0">
        <w:rPr>
          <w:rFonts w:eastAsia="Palatino Linotype" w:cs="Palatino Linotype"/>
        </w:rPr>
        <w:t>.</w:t>
      </w:r>
    </w:p>
    <w:p w14:paraId="5924FDD3"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Challenges </w:t>
      </w:r>
    </w:p>
    <w:p w14:paraId="7B2A6C81" w14:textId="0C1CB20F" w:rsidR="00222DF0" w:rsidRPr="00222DF0" w:rsidRDefault="00835C11" w:rsidP="00222DF0">
      <w:r w:rsidRPr="00783348">
        <w:rPr>
          <w:rFonts w:eastAsia="Palatino Linotype" w:cs="Palatino Linotype"/>
        </w:rPr>
        <w:t>Organizations must navigate the complexities of keeping secure and compliant email communications while protecting sensitive information</w:t>
      </w:r>
      <w:r w:rsidR="00222DF0" w:rsidRPr="00222DF0">
        <w:t xml:space="preserve">. </w:t>
      </w:r>
      <w:sdt>
        <w:sdtPr>
          <w:id w:val="-1314866502"/>
          <w:citation/>
        </w:sdtPr>
        <w:sdtContent>
          <w:r w:rsidR="00222DF0" w:rsidRPr="00222DF0">
            <w:fldChar w:fldCharType="begin"/>
          </w:r>
          <w:r w:rsidR="00222DF0" w:rsidRPr="00222DF0">
            <w:instrText xml:space="preserve">CITATION AWSdp \l 1033 </w:instrText>
          </w:r>
          <w:r w:rsidR="00222DF0" w:rsidRPr="00222DF0">
            <w:fldChar w:fldCharType="separate"/>
          </w:r>
          <w:r w:rsidR="00D109AF" w:rsidRPr="00D109AF">
            <w:rPr>
              <w:noProof/>
            </w:rPr>
            <w:t>[23]</w:t>
          </w:r>
          <w:r w:rsidR="00222DF0" w:rsidRPr="00222DF0">
            <w:fldChar w:fldCharType="end"/>
          </w:r>
        </w:sdtContent>
      </w:sdt>
      <w:r w:rsidR="00222DF0" w:rsidRPr="00222DF0">
        <w:t>.</w:t>
      </w:r>
    </w:p>
    <w:p w14:paraId="25917D70"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Benefits</w:t>
      </w:r>
    </w:p>
    <w:p w14:paraId="5985ECCE" w14:textId="5F6F6849" w:rsidR="00222DF0" w:rsidRPr="00222DF0" w:rsidRDefault="00835C11" w:rsidP="00222DF0">
      <w:pPr>
        <w:jc w:val="both"/>
      </w:pPr>
      <w:r w:rsidRPr="00783348">
        <w:rPr>
          <w:rFonts w:eastAsia="Palatino Linotype" w:cs="Palatino Linotype"/>
        </w:rPr>
        <w:t>Amazon WorkMail enhances corporate communication through secure email and calendar management, encryption, and integration with productivity tools. Its design aims for businesses needing stringent data protection</w:t>
      </w:r>
      <w:r w:rsidR="00222DF0" w:rsidRPr="00222DF0">
        <w:t xml:space="preserve">. </w:t>
      </w:r>
      <w:sdt>
        <w:sdtPr>
          <w:id w:val="-1386012071"/>
          <w:citation/>
        </w:sdtPr>
        <w:sdtContent>
          <w:r w:rsidR="00222DF0" w:rsidRPr="00222DF0">
            <w:fldChar w:fldCharType="begin"/>
          </w:r>
          <w:r w:rsidR="00222DF0" w:rsidRPr="00222DF0">
            <w:instrText xml:space="preserve">CITATION AWS206 \l 1033 </w:instrText>
          </w:r>
          <w:r w:rsidR="00222DF0" w:rsidRPr="00222DF0">
            <w:fldChar w:fldCharType="separate"/>
          </w:r>
          <w:r w:rsidR="00D109AF" w:rsidRPr="00D109AF">
            <w:rPr>
              <w:noProof/>
            </w:rPr>
            <w:t>[21]</w:t>
          </w:r>
          <w:r w:rsidR="00222DF0" w:rsidRPr="00222DF0">
            <w:fldChar w:fldCharType="end"/>
          </w:r>
        </w:sdtContent>
      </w:sdt>
      <w:r w:rsidR="00222DF0" w:rsidRPr="00222DF0">
        <w:t>.</w:t>
      </w:r>
    </w:p>
    <w:p w14:paraId="01DA80BE"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Use Case </w:t>
      </w:r>
    </w:p>
    <w:p w14:paraId="3689ADB3" w14:textId="5EEBAEA2" w:rsidR="00222DF0" w:rsidRPr="00222DF0" w:rsidRDefault="00611FA0" w:rsidP="00222DF0">
      <w:pPr>
        <w:jc w:val="both"/>
      </w:pPr>
      <w:r w:rsidRPr="00783348">
        <w:rPr>
          <w:rFonts w:eastAsia="Palatino Linotype" w:cs="Palatino Linotype"/>
        </w:rPr>
        <w:t>A healthcare organization uses Amazon WorkMail for secure email communications, ensuring HIPAA compliance with encryption features while using Microsoft Outlook for efficient email and schedule management</w:t>
      </w:r>
      <w:r>
        <w:rPr>
          <w:rFonts w:eastAsia="Palatino Linotype" w:cs="Palatino Linotype"/>
        </w:rPr>
        <w:t xml:space="preserve"> </w:t>
      </w:r>
      <w:sdt>
        <w:sdtPr>
          <w:id w:val="-631178353"/>
          <w:citation/>
        </w:sdtPr>
        <w:sdtContent>
          <w:r w:rsidR="00222DF0" w:rsidRPr="00222DF0">
            <w:fldChar w:fldCharType="begin"/>
          </w:r>
          <w:r w:rsidR="00222DF0" w:rsidRPr="00222DF0">
            <w:instrText xml:space="preserve">CITATION AWS207 \l 1033 </w:instrText>
          </w:r>
          <w:r w:rsidR="00222DF0" w:rsidRPr="00222DF0">
            <w:fldChar w:fldCharType="separate"/>
          </w:r>
          <w:r w:rsidR="00D109AF" w:rsidRPr="00D109AF">
            <w:rPr>
              <w:noProof/>
            </w:rPr>
            <w:t>[24]</w:t>
          </w:r>
          <w:r w:rsidR="00222DF0" w:rsidRPr="00222DF0">
            <w:fldChar w:fldCharType="end"/>
          </w:r>
        </w:sdtContent>
      </w:sdt>
      <w:r w:rsidR="00222DF0" w:rsidRPr="00222DF0">
        <w:t>.</w:t>
      </w:r>
    </w:p>
    <w:p w14:paraId="5AD97A1B"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Wrap-up</w:t>
      </w:r>
    </w:p>
    <w:p w14:paraId="642E32A0" w14:textId="78E843D0" w:rsidR="00222DF0" w:rsidRPr="00222DF0" w:rsidRDefault="00AE7421" w:rsidP="00AE7421">
      <w:pPr>
        <w:pBdr>
          <w:top w:val="nil"/>
          <w:left w:val="nil"/>
          <w:bottom w:val="nil"/>
          <w:right w:val="nil"/>
          <w:between w:val="nil"/>
        </w:pBdr>
        <w:shd w:val="clear" w:color="auto" w:fill="FFFFFF"/>
        <w:spacing w:after="100" w:line="276" w:lineRule="auto"/>
        <w:jc w:val="both"/>
      </w:pPr>
      <w:r w:rsidRPr="00783348">
        <w:rPr>
          <w:rFonts w:eastAsia="Palatino Linotype" w:cs="Palatino Linotype"/>
        </w:rPr>
        <w:t>Amazon WorkMail is a secure and scalable email solution, particularly for regulated industries, providing encryption, compliance capabilities, and seamless integration with productivity tools.</w:t>
      </w:r>
    </w:p>
    <w:p w14:paraId="5B5915A4" w14:textId="77777777" w:rsidR="00222DF0" w:rsidRPr="00222DF0" w:rsidRDefault="00222DF0" w:rsidP="00222DF0">
      <w:pPr>
        <w:keepNext/>
        <w:keepLines/>
        <w:spacing w:before="400" w:after="0" w:line="276" w:lineRule="auto"/>
        <w:outlineLvl w:val="0"/>
        <w:rPr>
          <w:rFonts w:eastAsia="Palatino Linotype" w:cs="Palatino Linotype"/>
          <w:b/>
          <w:color w:val="auto"/>
          <w:sz w:val="40"/>
          <w:szCs w:val="40"/>
        </w:rPr>
      </w:pPr>
      <w:r w:rsidRPr="00222DF0">
        <w:rPr>
          <w:rFonts w:eastAsia="Palatino Linotype" w:cs="Palatino Linotype"/>
          <w:b/>
          <w:color w:val="auto"/>
          <w:sz w:val="40"/>
          <w:szCs w:val="40"/>
        </w:rPr>
        <w:t>AWS Supply Chain</w:t>
      </w:r>
    </w:p>
    <w:p w14:paraId="03A0158A" w14:textId="212499FC" w:rsidR="00222DF0" w:rsidRPr="00222DF0" w:rsidRDefault="00B943F7" w:rsidP="00222DF0">
      <w:pPr>
        <w:jc w:val="both"/>
      </w:pPr>
      <w:r w:rsidRPr="00783348">
        <w:rPr>
          <w:rFonts w:eastAsia="Palatino Linotype" w:cs="Palatino Linotype"/>
        </w:rPr>
        <w:t>AWS Supply Chain is a suite of services that enhance supply chain processes through machine learning, IoT, and cloud storage, improving visibility, forecasting, and efficiency</w:t>
      </w:r>
      <w:r w:rsidR="00222DF0" w:rsidRPr="00222DF0">
        <w:t xml:space="preserve"> </w:t>
      </w:r>
      <w:sdt>
        <w:sdtPr>
          <w:id w:val="1440958254"/>
          <w:citation/>
        </w:sdtPr>
        <w:sdtContent>
          <w:r w:rsidR="00222DF0" w:rsidRPr="00222DF0">
            <w:fldChar w:fldCharType="begin"/>
          </w:r>
          <w:r w:rsidR="00222DF0" w:rsidRPr="00222DF0">
            <w:instrText xml:space="preserve">CITATION AWS234 \l 1033 </w:instrText>
          </w:r>
          <w:r w:rsidR="00222DF0" w:rsidRPr="00222DF0">
            <w:fldChar w:fldCharType="separate"/>
          </w:r>
          <w:r w:rsidR="00D109AF" w:rsidRPr="00D109AF">
            <w:rPr>
              <w:noProof/>
            </w:rPr>
            <w:t>[25]</w:t>
          </w:r>
          <w:r w:rsidR="00222DF0" w:rsidRPr="00222DF0">
            <w:fldChar w:fldCharType="end"/>
          </w:r>
        </w:sdtContent>
      </w:sdt>
      <w:r w:rsidR="00222DF0" w:rsidRPr="00222DF0">
        <w:t>.</w:t>
      </w:r>
    </w:p>
    <w:p w14:paraId="2F670442" w14:textId="77777777" w:rsidR="00222DF0" w:rsidRPr="00222DF0" w:rsidRDefault="00222DF0" w:rsidP="00222DF0">
      <w:pPr>
        <w:keepNext/>
        <w:keepLines/>
        <w:spacing w:before="200" w:after="0" w:line="276" w:lineRule="auto"/>
        <w:jc w:val="both"/>
        <w:outlineLvl w:val="1"/>
        <w:rPr>
          <w:rFonts w:eastAsia="Palatino Linotype" w:cs="Palatino Linotype"/>
          <w:color w:val="2F5496" w:themeColor="accent1" w:themeShade="BF"/>
          <w:sz w:val="36"/>
          <w:szCs w:val="36"/>
        </w:rPr>
      </w:pPr>
      <w:r w:rsidRPr="00222DF0">
        <w:rPr>
          <w:rFonts w:eastAsia="Palatino Linotype" w:cs="Palatino Linotype"/>
          <w:color w:val="2F5496" w:themeColor="accent1" w:themeShade="BF"/>
          <w:sz w:val="36"/>
          <w:szCs w:val="36"/>
        </w:rPr>
        <w:t xml:space="preserve">Key Components </w:t>
      </w:r>
    </w:p>
    <w:p w14:paraId="1E1B2980" w14:textId="77777777" w:rsidR="00222DF0" w:rsidRPr="00222DF0" w:rsidRDefault="00222DF0" w:rsidP="00222DF0">
      <w:pPr>
        <w:jc w:val="both"/>
      </w:pPr>
      <w:r w:rsidRPr="00222DF0">
        <w:t>AWS Supply Chain machine learning, IoT, and cloud storage technologies to deliver improved visibility, forecasting, and efficiency throughout the supply chain</w:t>
      </w:r>
    </w:p>
    <w:p w14:paraId="1313DEF5" w14:textId="4C1825B2"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Amazon Forecast: </w:t>
      </w:r>
      <w:r w:rsidR="006B7F9B" w:rsidRPr="00783348">
        <w:rPr>
          <w:rFonts w:eastAsia="Palatino Linotype" w:cs="Palatino Linotype"/>
        </w:rPr>
        <w:t>Generates correct demand forecasts using historical data to improve inventory management</w:t>
      </w:r>
      <w:r w:rsidR="006B7F9B" w:rsidRPr="00222DF0">
        <w:rPr>
          <w:rFonts w:eastAsia="Palatino Linotype" w:cs="Palatino Linotype"/>
        </w:rPr>
        <w:t xml:space="preserve"> </w:t>
      </w:r>
      <w:sdt>
        <w:sdtPr>
          <w:rPr>
            <w:rFonts w:eastAsia="Palatino Linotype" w:cs="Palatino Linotype"/>
          </w:rPr>
          <w:id w:val="834796503"/>
          <w:citation/>
        </w:sdtPr>
        <w:sdtContent>
          <w:r w:rsidRPr="00222DF0">
            <w:rPr>
              <w:rFonts w:eastAsia="Palatino Linotype" w:cs="Palatino Linotype"/>
            </w:rPr>
            <w:fldChar w:fldCharType="begin"/>
          </w:r>
          <w:r w:rsidRPr="00222DF0">
            <w:rPr>
              <w:rFonts w:eastAsia="Palatino Linotype" w:cs="Palatino Linotype"/>
            </w:rPr>
            <w:instrText xml:space="preserve">CITATION AWS233 \l 1033 </w:instrText>
          </w:r>
          <w:r w:rsidRPr="00222DF0">
            <w:rPr>
              <w:rFonts w:eastAsia="Palatino Linotype" w:cs="Palatino Linotype"/>
            </w:rPr>
            <w:fldChar w:fldCharType="separate"/>
          </w:r>
          <w:r w:rsidR="00D109AF" w:rsidRPr="00D109AF">
            <w:rPr>
              <w:rFonts w:eastAsia="Palatino Linotype" w:cs="Palatino Linotype"/>
              <w:noProof/>
            </w:rPr>
            <w:t>[26]</w:t>
          </w:r>
          <w:r w:rsidRPr="00222DF0">
            <w:rPr>
              <w:rFonts w:eastAsia="Palatino Linotype" w:cs="Palatino Linotype"/>
            </w:rPr>
            <w:fldChar w:fldCharType="end"/>
          </w:r>
        </w:sdtContent>
      </w:sdt>
      <w:r w:rsidRPr="00222DF0">
        <w:rPr>
          <w:rFonts w:eastAsia="Palatino Linotype" w:cs="Palatino Linotype"/>
        </w:rPr>
        <w:t>.</w:t>
      </w:r>
    </w:p>
    <w:p w14:paraId="7C5D0D1B" w14:textId="5BC0B32D"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Amazon Connect: </w:t>
      </w:r>
      <w:r w:rsidR="006B7F9B" w:rsidRPr="00783348">
        <w:rPr>
          <w:rFonts w:eastAsia="Palatino Linotype" w:cs="Palatino Linotype"/>
        </w:rPr>
        <w:t>Provides an omnichannel contact center to improve communication across customers, suppliers, and internal teams</w:t>
      </w:r>
      <w:r w:rsidRPr="00222DF0">
        <w:rPr>
          <w:rFonts w:eastAsia="Palatino Linotype" w:cs="Palatino Linotype"/>
        </w:rPr>
        <w:t xml:space="preserve"> </w:t>
      </w:r>
      <w:sdt>
        <w:sdtPr>
          <w:rPr>
            <w:rFonts w:eastAsia="Palatino Linotype" w:cs="Palatino Linotype"/>
          </w:rPr>
          <w:id w:val="396255956"/>
          <w:citation/>
        </w:sdtPr>
        <w:sdtContent>
          <w:r w:rsidRPr="00222DF0">
            <w:rPr>
              <w:rFonts w:eastAsia="Palatino Linotype" w:cs="Palatino Linotype"/>
            </w:rPr>
            <w:fldChar w:fldCharType="begin"/>
          </w:r>
          <w:r w:rsidRPr="00222DF0">
            <w:rPr>
              <w:rFonts w:eastAsia="Palatino Linotype" w:cs="Palatino Linotype"/>
            </w:rPr>
            <w:instrText xml:space="preserve">CITATION AWS234 \l 1033 </w:instrText>
          </w:r>
          <w:r w:rsidRPr="00222DF0">
            <w:rPr>
              <w:rFonts w:eastAsia="Palatino Linotype" w:cs="Palatino Linotype"/>
            </w:rPr>
            <w:fldChar w:fldCharType="separate"/>
          </w:r>
          <w:r w:rsidR="00D109AF" w:rsidRPr="00D109AF">
            <w:rPr>
              <w:rFonts w:eastAsia="Palatino Linotype" w:cs="Palatino Linotype"/>
              <w:noProof/>
            </w:rPr>
            <w:t>[25]</w:t>
          </w:r>
          <w:r w:rsidRPr="00222DF0">
            <w:rPr>
              <w:rFonts w:eastAsia="Palatino Linotype" w:cs="Palatino Linotype"/>
            </w:rPr>
            <w:fldChar w:fldCharType="end"/>
          </w:r>
        </w:sdtContent>
      </w:sdt>
      <w:r w:rsidRPr="00222DF0">
        <w:rPr>
          <w:rFonts w:eastAsia="Palatino Linotype" w:cs="Palatino Linotype"/>
        </w:rPr>
        <w:t>.</w:t>
      </w:r>
    </w:p>
    <w:p w14:paraId="18CCB62E" w14:textId="02FD1CD0" w:rsidR="00222DF0" w:rsidRP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AWS IoT Core: </w:t>
      </w:r>
      <w:r w:rsidR="006B7F9B" w:rsidRPr="00783348">
        <w:rPr>
          <w:rFonts w:eastAsia="Palatino Linotype" w:cs="Palatino Linotype"/>
        </w:rPr>
        <w:t>Enables real-time monitoring and control of supply chain assets for better visibility</w:t>
      </w:r>
      <w:r w:rsidR="006B7F9B" w:rsidRPr="00222DF0">
        <w:rPr>
          <w:rFonts w:eastAsia="Palatino Linotype" w:cs="Palatino Linotype"/>
        </w:rPr>
        <w:t xml:space="preserve"> </w:t>
      </w:r>
      <w:sdt>
        <w:sdtPr>
          <w:rPr>
            <w:rFonts w:eastAsia="Palatino Linotype" w:cs="Palatino Linotype"/>
          </w:rPr>
          <w:id w:val="-434837054"/>
          <w:citation/>
        </w:sdtPr>
        <w:sdtContent>
          <w:r w:rsidRPr="00222DF0">
            <w:rPr>
              <w:rFonts w:eastAsia="Palatino Linotype" w:cs="Palatino Linotype"/>
            </w:rPr>
            <w:fldChar w:fldCharType="begin"/>
          </w:r>
          <w:r w:rsidRPr="00222DF0">
            <w:rPr>
              <w:rFonts w:eastAsia="Palatino Linotype" w:cs="Palatino Linotype"/>
            </w:rPr>
            <w:instrText xml:space="preserve">CITATION AWS232 \l 1033 </w:instrText>
          </w:r>
          <w:r w:rsidRPr="00222DF0">
            <w:rPr>
              <w:rFonts w:eastAsia="Palatino Linotype" w:cs="Palatino Linotype"/>
            </w:rPr>
            <w:fldChar w:fldCharType="separate"/>
          </w:r>
          <w:r w:rsidR="00D109AF" w:rsidRPr="00D109AF">
            <w:rPr>
              <w:rFonts w:eastAsia="Palatino Linotype" w:cs="Palatino Linotype"/>
              <w:noProof/>
            </w:rPr>
            <w:t>[27]</w:t>
          </w:r>
          <w:r w:rsidRPr="00222DF0">
            <w:rPr>
              <w:rFonts w:eastAsia="Palatino Linotype" w:cs="Palatino Linotype"/>
            </w:rPr>
            <w:fldChar w:fldCharType="end"/>
          </w:r>
        </w:sdtContent>
      </w:sdt>
      <w:r w:rsidRPr="00222DF0">
        <w:rPr>
          <w:rFonts w:eastAsia="Palatino Linotype" w:cs="Palatino Linotype"/>
        </w:rPr>
        <w:t>.</w:t>
      </w:r>
    </w:p>
    <w:p w14:paraId="0075AF73" w14:textId="0881CA46" w:rsidR="00222DF0" w:rsidRDefault="00222DF0" w:rsidP="00222DF0">
      <w:pPr>
        <w:pBdr>
          <w:top w:val="nil"/>
          <w:left w:val="nil"/>
          <w:bottom w:val="nil"/>
          <w:right w:val="nil"/>
          <w:between w:val="nil"/>
        </w:pBdr>
        <w:shd w:val="clear" w:color="auto" w:fill="FFFFFF"/>
        <w:spacing w:after="100" w:line="276" w:lineRule="auto"/>
        <w:jc w:val="both"/>
        <w:rPr>
          <w:rFonts w:eastAsia="Palatino Linotype" w:cs="Palatino Linotype"/>
        </w:rPr>
      </w:pPr>
      <w:r w:rsidRPr="00222DF0">
        <w:rPr>
          <w:rFonts w:eastAsia="Palatino Linotype" w:cs="Palatino Linotype"/>
          <w:b/>
          <w:bCs/>
        </w:rPr>
        <w:t xml:space="preserve">Amazon Simple Storage Service (S3): </w:t>
      </w:r>
      <w:r w:rsidR="006B7F9B" w:rsidRPr="00783348">
        <w:rPr>
          <w:rFonts w:eastAsia="Palatino Linotype" w:cs="Palatino Linotype"/>
        </w:rPr>
        <w:t>Offers scalable, secure storage for supply chain data, supporting data lakes and analytics for better decision-making</w:t>
      </w:r>
      <w:r w:rsidR="006B7F9B" w:rsidRPr="00222DF0">
        <w:rPr>
          <w:rFonts w:eastAsia="Palatino Linotype" w:cs="Palatino Linotype"/>
        </w:rPr>
        <w:t xml:space="preserve"> </w:t>
      </w:r>
      <w:sdt>
        <w:sdtPr>
          <w:rPr>
            <w:rFonts w:eastAsia="Palatino Linotype" w:cs="Palatino Linotype"/>
          </w:rPr>
          <w:id w:val="-1971115704"/>
          <w:citation/>
        </w:sdtPr>
        <w:sdtContent>
          <w:r w:rsidRPr="00222DF0">
            <w:rPr>
              <w:rFonts w:eastAsia="Palatino Linotype" w:cs="Palatino Linotype"/>
            </w:rPr>
            <w:fldChar w:fldCharType="begin"/>
          </w:r>
          <w:r w:rsidRPr="00222DF0">
            <w:rPr>
              <w:rFonts w:eastAsia="Palatino Linotype" w:cs="Palatino Linotype"/>
            </w:rPr>
            <w:instrText xml:space="preserve">CITATION AWS234 \l 1033 </w:instrText>
          </w:r>
          <w:r w:rsidRPr="00222DF0">
            <w:rPr>
              <w:rFonts w:eastAsia="Palatino Linotype" w:cs="Palatino Linotype"/>
            </w:rPr>
            <w:fldChar w:fldCharType="separate"/>
          </w:r>
          <w:r w:rsidR="00D109AF" w:rsidRPr="00D109AF">
            <w:rPr>
              <w:rFonts w:eastAsia="Palatino Linotype" w:cs="Palatino Linotype"/>
              <w:noProof/>
            </w:rPr>
            <w:t>[25]</w:t>
          </w:r>
          <w:r w:rsidRPr="00222DF0">
            <w:rPr>
              <w:rFonts w:eastAsia="Palatino Linotype" w:cs="Palatino Linotype"/>
            </w:rPr>
            <w:fldChar w:fldCharType="end"/>
          </w:r>
        </w:sdtContent>
      </w:sdt>
      <w:r w:rsidRPr="00222DF0">
        <w:rPr>
          <w:rFonts w:eastAsia="Palatino Linotype" w:cs="Palatino Linotype"/>
        </w:rPr>
        <w:t>.</w:t>
      </w:r>
    </w:p>
    <w:p w14:paraId="0F1830DE" w14:textId="6C681B60" w:rsidR="00783348" w:rsidRDefault="00783348" w:rsidP="00783348">
      <w:pPr>
        <w:pBdr>
          <w:top w:val="nil"/>
          <w:left w:val="nil"/>
          <w:bottom w:val="nil"/>
          <w:right w:val="nil"/>
          <w:between w:val="nil"/>
        </w:pBdr>
        <w:shd w:val="clear" w:color="auto" w:fill="FFFFFF"/>
        <w:spacing w:after="100" w:line="276" w:lineRule="auto"/>
        <w:jc w:val="both"/>
        <w:rPr>
          <w:rFonts w:eastAsia="Palatino Linotype" w:cs="Palatino Linotype"/>
        </w:rPr>
      </w:pPr>
      <w:r w:rsidRPr="00783348">
        <w:rPr>
          <w:rFonts w:eastAsia="Palatino Linotype" w:cs="Palatino Linotype"/>
        </w:rPr>
        <w:t>retailer and a manufacturer.</w:t>
      </w:r>
    </w:p>
    <w:p w14:paraId="05E20E3A" w14:textId="77777777" w:rsidR="00474EB4" w:rsidRPr="00474EB4" w:rsidRDefault="00474EB4" w:rsidP="00474EB4">
      <w:pPr>
        <w:keepNext/>
        <w:keepLines/>
        <w:spacing w:before="200" w:after="0" w:line="276" w:lineRule="auto"/>
        <w:jc w:val="both"/>
        <w:outlineLvl w:val="1"/>
        <w:rPr>
          <w:rFonts w:eastAsia="Palatino Linotype" w:cs="Palatino Linotype"/>
          <w:color w:val="2F5496" w:themeColor="accent1" w:themeShade="BF"/>
          <w:sz w:val="36"/>
          <w:szCs w:val="36"/>
        </w:rPr>
      </w:pPr>
      <w:r w:rsidRPr="00474EB4">
        <w:rPr>
          <w:rFonts w:eastAsia="Palatino Linotype" w:cs="Palatino Linotype"/>
          <w:color w:val="2F5496" w:themeColor="accent1" w:themeShade="BF"/>
          <w:sz w:val="36"/>
          <w:szCs w:val="36"/>
        </w:rPr>
        <w:t>Challenges</w:t>
      </w:r>
    </w:p>
    <w:p w14:paraId="4C487168" w14:textId="77777777" w:rsidR="00474EB4" w:rsidRDefault="00474EB4" w:rsidP="00474EB4">
      <w:pPr>
        <w:pBdr>
          <w:top w:val="nil"/>
          <w:left w:val="nil"/>
          <w:bottom w:val="nil"/>
          <w:right w:val="nil"/>
          <w:between w:val="nil"/>
        </w:pBdr>
        <w:shd w:val="clear" w:color="auto" w:fill="FFFFFF"/>
        <w:spacing w:after="100" w:line="276" w:lineRule="auto"/>
        <w:jc w:val="both"/>
        <w:rPr>
          <w:rFonts w:eastAsia="Palatino Linotype" w:cs="Palatino Linotype"/>
        </w:rPr>
      </w:pPr>
      <w:r w:rsidRPr="00474EB4">
        <w:rPr>
          <w:rFonts w:eastAsia="Palatino Linotype" w:cs="Palatino Linotype"/>
        </w:rPr>
        <w:t>Effective inventory management, real-time asset tracking, and smooth communication in a dynamic supply chain can be challenging. Data-driven insights, scalability, and integration with various tools are essential.</w:t>
      </w:r>
    </w:p>
    <w:p w14:paraId="433344C9" w14:textId="77777777" w:rsidR="004E0993" w:rsidRPr="003265CA" w:rsidRDefault="004E0993" w:rsidP="004E0993">
      <w:pPr>
        <w:keepNext/>
        <w:keepLines/>
        <w:spacing w:before="200" w:after="0" w:line="276" w:lineRule="auto"/>
        <w:jc w:val="both"/>
        <w:outlineLvl w:val="1"/>
        <w:rPr>
          <w:rFonts w:eastAsia="Palatino Linotype" w:cs="Palatino Linotype"/>
          <w:color w:val="2F5496" w:themeColor="accent1" w:themeShade="BF"/>
          <w:sz w:val="36"/>
          <w:szCs w:val="36"/>
        </w:rPr>
      </w:pPr>
      <w:r w:rsidRPr="003265CA">
        <w:rPr>
          <w:rFonts w:eastAsia="Palatino Linotype" w:cs="Palatino Linotype"/>
          <w:color w:val="2F5496" w:themeColor="accent1" w:themeShade="BF"/>
          <w:sz w:val="36"/>
          <w:szCs w:val="36"/>
        </w:rPr>
        <w:t xml:space="preserve">Benefits </w:t>
      </w:r>
    </w:p>
    <w:p w14:paraId="0B9A8D81" w14:textId="21062720" w:rsidR="004E0993" w:rsidRDefault="004E0993" w:rsidP="00474EB4">
      <w:pPr>
        <w:pBdr>
          <w:top w:val="nil"/>
          <w:left w:val="nil"/>
          <w:bottom w:val="nil"/>
          <w:right w:val="nil"/>
          <w:between w:val="nil"/>
        </w:pBdr>
        <w:shd w:val="clear" w:color="auto" w:fill="FFFFFF"/>
        <w:spacing w:after="100" w:line="276" w:lineRule="auto"/>
        <w:jc w:val="both"/>
      </w:pPr>
      <w:r w:rsidRPr="00E273B2">
        <w:rPr>
          <w:rFonts w:eastAsia="Palatino Linotype" w:cs="Palatino Linotype"/>
        </w:rPr>
        <w:t>AWS Supply Chain offers improved visibility, optimized inventory management, and streamlined communication. By using machine learning and IoT, organizations can automate operations, cut costs, and make informed decisions, boosting efficiency</w:t>
      </w:r>
      <w:r w:rsidRPr="00A11BE3">
        <w:t xml:space="preserve"> </w:t>
      </w:r>
      <w:sdt>
        <w:sdtPr>
          <w:id w:val="1535077796"/>
          <w:citation/>
        </w:sdtPr>
        <w:sdtContent>
          <w:r>
            <w:fldChar w:fldCharType="begin"/>
          </w:r>
          <w:r>
            <w:instrText xml:space="preserve">CITATION AWS233 \l 1033 </w:instrText>
          </w:r>
          <w:r>
            <w:fldChar w:fldCharType="separate"/>
          </w:r>
          <w:r w:rsidR="00D109AF" w:rsidRPr="00D109AF">
            <w:rPr>
              <w:noProof/>
            </w:rPr>
            <w:t>[26]</w:t>
          </w:r>
          <w:r>
            <w:fldChar w:fldCharType="end"/>
          </w:r>
        </w:sdtContent>
      </w:sdt>
      <w:r w:rsidRPr="00D12C48">
        <w:t>.</w:t>
      </w:r>
    </w:p>
    <w:p w14:paraId="183B85FD" w14:textId="77777777" w:rsidR="009C6ACF" w:rsidRPr="009C6ACF" w:rsidRDefault="009C6ACF" w:rsidP="009C6ACF">
      <w:pPr>
        <w:keepNext/>
        <w:keepLines/>
        <w:spacing w:before="200" w:after="0" w:line="276" w:lineRule="auto"/>
        <w:jc w:val="both"/>
        <w:outlineLvl w:val="1"/>
        <w:rPr>
          <w:rFonts w:eastAsia="Palatino Linotype" w:cs="Palatino Linotype"/>
          <w:color w:val="2F5496" w:themeColor="accent1" w:themeShade="BF"/>
          <w:sz w:val="36"/>
          <w:szCs w:val="36"/>
        </w:rPr>
      </w:pPr>
      <w:r w:rsidRPr="009C6ACF">
        <w:rPr>
          <w:rFonts w:eastAsia="Palatino Linotype" w:cs="Palatino Linotype"/>
          <w:color w:val="2F5496" w:themeColor="accent1" w:themeShade="BF"/>
          <w:sz w:val="36"/>
          <w:szCs w:val="36"/>
        </w:rPr>
        <w:t xml:space="preserve">Use Case </w:t>
      </w:r>
    </w:p>
    <w:p w14:paraId="5F45EA54" w14:textId="5C234E8B" w:rsidR="009C6ACF" w:rsidRDefault="009C6ACF" w:rsidP="009C6ACF">
      <w:pPr>
        <w:jc w:val="both"/>
      </w:pPr>
      <w:r w:rsidRPr="009C6ACF">
        <w:rPr>
          <w:rFonts w:eastAsia="Palatino Linotype" w:cs="Palatino Linotype"/>
        </w:rPr>
        <w:t>A retail business uses AWS Supply Chain to enhance inventory management and delivery. By employing Amazon Forecast for demand forecasting, AWS IoT Core for asset tracking, and Amazon Connect for customer communication, the company improves efficiency and customer satisfaction</w:t>
      </w:r>
      <w:r w:rsidRPr="009C6ACF">
        <w:t xml:space="preserve"> </w:t>
      </w:r>
      <w:sdt>
        <w:sdtPr>
          <w:id w:val="397642944"/>
          <w:citation/>
        </w:sdtPr>
        <w:sdtContent>
          <w:r w:rsidRPr="009C6ACF">
            <w:fldChar w:fldCharType="begin"/>
          </w:r>
          <w:r w:rsidRPr="009C6ACF">
            <w:instrText xml:space="preserve">CITATION AWS233 \l 1033 </w:instrText>
          </w:r>
          <w:r w:rsidRPr="009C6ACF">
            <w:fldChar w:fldCharType="separate"/>
          </w:r>
          <w:r w:rsidR="00D109AF" w:rsidRPr="00D109AF">
            <w:rPr>
              <w:noProof/>
            </w:rPr>
            <w:t>[26]</w:t>
          </w:r>
          <w:r w:rsidRPr="009C6ACF">
            <w:fldChar w:fldCharType="end"/>
          </w:r>
        </w:sdtContent>
      </w:sdt>
      <w:r w:rsidRPr="009C6ACF">
        <w:t>.</w:t>
      </w:r>
    </w:p>
    <w:p w14:paraId="041A634E" w14:textId="77777777" w:rsidR="00A77626" w:rsidRPr="00A77626" w:rsidRDefault="00A77626" w:rsidP="00A77626">
      <w:pPr>
        <w:keepNext/>
        <w:keepLines/>
        <w:spacing w:before="200" w:after="0" w:line="276" w:lineRule="auto"/>
        <w:jc w:val="both"/>
        <w:outlineLvl w:val="1"/>
        <w:rPr>
          <w:rFonts w:eastAsia="Palatino Linotype" w:cs="Palatino Linotype"/>
          <w:color w:val="2F5496" w:themeColor="accent1" w:themeShade="BF"/>
          <w:sz w:val="36"/>
          <w:szCs w:val="36"/>
        </w:rPr>
      </w:pPr>
      <w:r w:rsidRPr="00A77626">
        <w:rPr>
          <w:rFonts w:eastAsia="Palatino Linotype" w:cs="Palatino Linotype"/>
          <w:color w:val="2F5496" w:themeColor="accent1" w:themeShade="BF"/>
          <w:sz w:val="36"/>
          <w:szCs w:val="36"/>
        </w:rPr>
        <w:t>Wrap-up</w:t>
      </w:r>
    </w:p>
    <w:p w14:paraId="03604B3B" w14:textId="77777777" w:rsidR="00A77626" w:rsidRPr="00A77626" w:rsidRDefault="00A77626" w:rsidP="00A77626">
      <w:pPr>
        <w:pBdr>
          <w:top w:val="nil"/>
          <w:left w:val="nil"/>
          <w:bottom w:val="nil"/>
          <w:right w:val="nil"/>
          <w:between w:val="nil"/>
        </w:pBdr>
        <w:shd w:val="clear" w:color="auto" w:fill="FFFFFF"/>
        <w:spacing w:after="100" w:line="276" w:lineRule="auto"/>
        <w:jc w:val="both"/>
        <w:rPr>
          <w:rFonts w:eastAsia="Palatino Linotype" w:cs="Palatino Linotype"/>
        </w:rPr>
      </w:pPr>
      <w:r w:rsidRPr="00A77626">
        <w:rPr>
          <w:rFonts w:eastAsia="Palatino Linotype" w:cs="Palatino Linotype"/>
        </w:rPr>
        <w:t>AWS Supply Chain helps organizations enhance operations by combining machine learning, IoT, and cloud storage. This service suite allows businesses to streamline their supply chains, make better decisions, and stay competitive.</w:t>
      </w:r>
    </w:p>
    <w:p w14:paraId="662A0DDA" w14:textId="632543FE" w:rsidR="00634C20" w:rsidRPr="00634C20" w:rsidRDefault="00222DF0" w:rsidP="00222DF0">
      <w:pPr>
        <w:jc w:val="both"/>
      </w:pPr>
      <w:r w:rsidRPr="00222DF0">
        <w:rPr>
          <w:b/>
          <w:bCs/>
        </w:rPr>
        <w:t xml:space="preserve">Figure </w:t>
      </w:r>
      <w:r w:rsidRPr="00222DF0">
        <w:rPr>
          <w:b/>
          <w:bCs/>
        </w:rPr>
        <w:fldChar w:fldCharType="begin"/>
      </w:r>
      <w:r w:rsidRPr="00222DF0">
        <w:rPr>
          <w:b/>
          <w:bCs/>
        </w:rPr>
        <w:instrText xml:space="preserve"> SEQ Figure \* ARABIC </w:instrText>
      </w:r>
      <w:r w:rsidRPr="00222DF0">
        <w:rPr>
          <w:b/>
          <w:bCs/>
        </w:rPr>
        <w:fldChar w:fldCharType="separate"/>
      </w:r>
      <w:r w:rsidRPr="00222DF0">
        <w:rPr>
          <w:b/>
          <w:bCs/>
        </w:rPr>
        <w:t>3</w:t>
      </w:r>
      <w:r w:rsidRPr="00222DF0">
        <w:rPr>
          <w:b/>
          <w:bCs/>
        </w:rPr>
        <w:fldChar w:fldCharType="end"/>
      </w:r>
      <w:r w:rsidRPr="00222DF0">
        <w:t xml:space="preserve"> below shows a reference architecture for an IoT-enabled supply chain consisting of a retailer and a manufacturer.</w:t>
      </w:r>
      <w:r w:rsidR="00A3159F" w:rsidRPr="00634C20">
        <w:rPr>
          <w:b/>
          <w:bCs/>
        </w:rPr>
        <w:fldChar w:fldCharType="begin"/>
      </w:r>
      <w:r w:rsidR="00A3159F" w:rsidRPr="00634C20">
        <w:rPr>
          <w:b/>
          <w:bCs/>
        </w:rPr>
        <w:instrText xml:space="preserve"> SEQ Figure \* ARABIC </w:instrText>
      </w:r>
      <w:r w:rsidR="00A3159F" w:rsidRPr="00634C20">
        <w:rPr>
          <w:b/>
          <w:bCs/>
        </w:rPr>
        <w:fldChar w:fldCharType="separate"/>
      </w:r>
      <w:r w:rsidR="00A3159F" w:rsidRPr="00634C20">
        <w:rPr>
          <w:b/>
          <w:bCs/>
        </w:rPr>
        <w:fldChar w:fldCharType="end"/>
      </w:r>
    </w:p>
    <w:p w14:paraId="4F17045D" w14:textId="77777777" w:rsidR="00DD2E03" w:rsidRDefault="00A3159F" w:rsidP="00DD2E03">
      <w:pPr>
        <w:keepNext/>
        <w:keepLines/>
        <w:spacing w:before="40" w:after="0"/>
        <w:jc w:val="center"/>
        <w:outlineLvl w:val="1"/>
      </w:pPr>
      <w:r>
        <w:rPr>
          <w:rFonts w:eastAsiaTheme="majorEastAsia" w:cstheme="majorBidi"/>
          <w:noProof/>
          <w:sz w:val="36"/>
          <w:szCs w:val="26"/>
        </w:rPr>
        <w:drawing>
          <wp:inline distT="0" distB="0" distL="0" distR="0" wp14:anchorId="26C678CB" wp14:editId="08D6B9F1">
            <wp:extent cx="5564475" cy="3068044"/>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623100" cy="3100368"/>
                    </a:xfrm>
                    <a:prstGeom prst="rect">
                      <a:avLst/>
                    </a:prstGeom>
                    <a:noFill/>
                  </pic:spPr>
                </pic:pic>
              </a:graphicData>
            </a:graphic>
          </wp:inline>
        </w:drawing>
      </w:r>
    </w:p>
    <w:p w14:paraId="410F3648" w14:textId="438C0759" w:rsidR="00DD2E03" w:rsidRPr="00AA3C78" w:rsidRDefault="003A66BC" w:rsidP="003A66BC">
      <w:pPr>
        <w:pStyle w:val="Caption"/>
        <w:jc w:val="center"/>
        <w:rPr>
          <w:rFonts w:eastAsiaTheme="majorEastAsia" w:cstheme="majorBidi"/>
          <w:sz w:val="36"/>
          <w:szCs w:val="26"/>
        </w:rPr>
      </w:pPr>
      <w:bookmarkStart w:id="2" w:name="_Hlk188522120"/>
      <w:r>
        <w:t xml:space="preserve">Figure </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t xml:space="preserve"> r</w:t>
      </w:r>
      <w:r w:rsidRPr="00DE749D">
        <w:t>eference architecture</w:t>
      </w:r>
      <w:r>
        <w:t xml:space="preserve"> (AWS Blogs)</w:t>
      </w:r>
      <w:r w:rsidR="00A3159F">
        <w:fldChar w:fldCharType="begin"/>
      </w:r>
      <w:r w:rsidR="00A3159F">
        <w:instrText xml:space="preserve"> SEQ Figure \* ARABIC </w:instrText>
      </w:r>
      <w:r w:rsidR="00A3159F">
        <w:fldChar w:fldCharType="separate"/>
      </w:r>
      <w:r w:rsidR="00A3159F">
        <w:fldChar w:fldCharType="end"/>
      </w:r>
    </w:p>
    <w:bookmarkEnd w:id="2"/>
    <w:p w14:paraId="1C8AB320" w14:textId="29C8CDE0" w:rsidR="004D281D" w:rsidRPr="00D12C48" w:rsidRDefault="004D281D" w:rsidP="00A77626">
      <w:pPr>
        <w:pStyle w:val="Heading2"/>
        <w:rPr>
          <w:b/>
          <w:color w:val="auto"/>
          <w:sz w:val="40"/>
          <w:szCs w:val="40"/>
        </w:rPr>
      </w:pPr>
      <w:r w:rsidRPr="00D12C48">
        <w:rPr>
          <w:b/>
          <w:color w:val="auto"/>
          <w:sz w:val="40"/>
          <w:szCs w:val="40"/>
        </w:rPr>
        <w:t>AWS Wickr</w:t>
      </w:r>
      <w:r>
        <w:rPr>
          <w:b/>
          <w:color w:val="auto"/>
          <w:sz w:val="40"/>
          <w:szCs w:val="40"/>
        </w:rPr>
        <w:t xml:space="preserve"> </w:t>
      </w:r>
    </w:p>
    <w:p w14:paraId="1987CFAE" w14:textId="54D4BBE7" w:rsidR="00E273B2" w:rsidRPr="00E273B2" w:rsidRDefault="00E273B2" w:rsidP="00E273B2">
      <w:pPr>
        <w:pBdr>
          <w:top w:val="nil"/>
          <w:left w:val="nil"/>
          <w:bottom w:val="nil"/>
          <w:right w:val="nil"/>
          <w:between w:val="nil"/>
        </w:pBdr>
        <w:shd w:val="clear" w:color="auto" w:fill="FFFFFF"/>
        <w:spacing w:after="100" w:line="276" w:lineRule="auto"/>
        <w:jc w:val="both"/>
        <w:rPr>
          <w:rFonts w:eastAsia="Palatino Linotype" w:cs="Palatino Linotype"/>
        </w:rPr>
      </w:pPr>
      <w:r w:rsidRPr="00E273B2">
        <w:rPr>
          <w:rFonts w:eastAsia="Palatino Linotype" w:cs="Palatino Linotype"/>
        </w:rPr>
        <w:t>AWS Wickr is a secure communication platform designed for end-to-end encrypted messaging, file sharing, and voice/video calls, promoting confidentiality and collaboration among distributed teams</w:t>
      </w:r>
      <w:r w:rsidR="00956B1A" w:rsidRPr="00956B1A">
        <w:t xml:space="preserve"> </w:t>
      </w:r>
      <w:sdt>
        <w:sdtPr>
          <w:id w:val="-576972246"/>
          <w:citation/>
        </w:sdtPr>
        <w:sdtContent>
          <w:r w:rsidR="00956B1A">
            <w:fldChar w:fldCharType="begin"/>
          </w:r>
          <w:r w:rsidR="00956B1A">
            <w:instrText xml:space="preserve">CITATION AWS231 \l 1033 </w:instrText>
          </w:r>
          <w:r w:rsidR="00956B1A">
            <w:fldChar w:fldCharType="separate"/>
          </w:r>
          <w:r w:rsidR="00D109AF" w:rsidRPr="00D109AF">
            <w:rPr>
              <w:noProof/>
            </w:rPr>
            <w:t>[28]</w:t>
          </w:r>
          <w:r w:rsidR="00956B1A">
            <w:fldChar w:fldCharType="end"/>
          </w:r>
        </w:sdtContent>
      </w:sdt>
      <w:r w:rsidR="00956B1A" w:rsidRPr="00D12C48">
        <w:t>.</w:t>
      </w:r>
    </w:p>
    <w:p w14:paraId="2F8812C7" w14:textId="77777777" w:rsidR="00170C2D" w:rsidRPr="00170C2D" w:rsidRDefault="00170C2D" w:rsidP="00170C2D">
      <w:pPr>
        <w:keepNext/>
        <w:keepLines/>
        <w:spacing w:before="200" w:after="0" w:line="276" w:lineRule="auto"/>
        <w:jc w:val="both"/>
        <w:outlineLvl w:val="1"/>
        <w:rPr>
          <w:rFonts w:eastAsia="Palatino Linotype" w:cs="Palatino Linotype"/>
          <w:color w:val="2F5496" w:themeColor="accent1" w:themeShade="BF"/>
          <w:sz w:val="36"/>
          <w:szCs w:val="36"/>
        </w:rPr>
      </w:pPr>
      <w:r w:rsidRPr="00170C2D">
        <w:rPr>
          <w:rFonts w:eastAsia="Palatino Linotype" w:cs="Palatino Linotype"/>
          <w:color w:val="2F5496" w:themeColor="accent1" w:themeShade="BF"/>
          <w:sz w:val="36"/>
          <w:szCs w:val="36"/>
        </w:rPr>
        <w:t xml:space="preserve">Key Features </w:t>
      </w:r>
    </w:p>
    <w:p w14:paraId="12453B15" w14:textId="77777777" w:rsidR="00170C2D" w:rsidRPr="00170C2D" w:rsidRDefault="00170C2D" w:rsidP="00474EB4">
      <w:pPr>
        <w:pStyle w:val="NormalBPBHEB"/>
      </w:pPr>
      <w:r w:rsidRPr="00170C2D">
        <w:t>Designed to ensure end-to-end encryption for messages, files, and voice and video calls. Below is a sample of AWS Wickr's features:</w:t>
      </w:r>
    </w:p>
    <w:p w14:paraId="52A84231" w14:textId="78EE99DE" w:rsidR="00E273B2" w:rsidRPr="00E273B2" w:rsidRDefault="0061365A" w:rsidP="00E273B2">
      <w:pPr>
        <w:pBdr>
          <w:top w:val="nil"/>
          <w:left w:val="nil"/>
          <w:bottom w:val="nil"/>
          <w:right w:val="nil"/>
          <w:between w:val="nil"/>
        </w:pBdr>
        <w:shd w:val="clear" w:color="auto" w:fill="FFFFFF"/>
        <w:spacing w:after="100" w:line="276" w:lineRule="auto"/>
        <w:jc w:val="both"/>
        <w:rPr>
          <w:rFonts w:eastAsia="Palatino Linotype" w:cs="Palatino Linotype"/>
        </w:rPr>
      </w:pPr>
      <w:r w:rsidRPr="0054655F">
        <w:rPr>
          <w:b/>
          <w:bCs/>
        </w:rPr>
        <w:t>End-to-End Encryption</w:t>
      </w:r>
      <w:r>
        <w:rPr>
          <w:b/>
          <w:bCs/>
        </w:rPr>
        <w:t xml:space="preserve">: </w:t>
      </w:r>
      <w:r w:rsidR="00E273B2" w:rsidRPr="00E273B2">
        <w:rPr>
          <w:rFonts w:eastAsia="Palatino Linotype" w:cs="Palatino Linotype"/>
        </w:rPr>
        <w:t>Ensures privacy for all forms of communication</w:t>
      </w:r>
      <w:r w:rsidR="00B464AC" w:rsidRPr="00B464AC">
        <w:t xml:space="preserve"> </w:t>
      </w:r>
      <w:sdt>
        <w:sdtPr>
          <w:id w:val="-1406526740"/>
          <w:citation/>
        </w:sdtPr>
        <w:sdtContent>
          <w:r w:rsidR="00B464AC">
            <w:fldChar w:fldCharType="begin"/>
          </w:r>
          <w:r w:rsidR="00B464AC">
            <w:instrText xml:space="preserve">CITATION AWS23 \l 1033 </w:instrText>
          </w:r>
          <w:r w:rsidR="00B464AC">
            <w:fldChar w:fldCharType="separate"/>
          </w:r>
          <w:r w:rsidR="00D109AF" w:rsidRPr="00D109AF">
            <w:rPr>
              <w:noProof/>
            </w:rPr>
            <w:t>[29]</w:t>
          </w:r>
          <w:r w:rsidR="00B464AC">
            <w:fldChar w:fldCharType="end"/>
          </w:r>
        </w:sdtContent>
      </w:sdt>
      <w:r w:rsidR="00B464AC">
        <w:t>.</w:t>
      </w:r>
    </w:p>
    <w:p w14:paraId="01BBDB9C" w14:textId="56026E93" w:rsidR="00A938B8" w:rsidRPr="00A938B8" w:rsidRDefault="00121540" w:rsidP="00A938B8">
      <w:pPr>
        <w:pStyle w:val="NormalBPBHEB"/>
      </w:pPr>
      <w:r w:rsidRPr="0054655F">
        <w:rPr>
          <w:b/>
          <w:bCs/>
        </w:rPr>
        <w:t>Secure File Sharing</w:t>
      </w:r>
      <w:r>
        <w:rPr>
          <w:b/>
          <w:bCs/>
        </w:rPr>
        <w:t xml:space="preserve">: </w:t>
      </w:r>
      <w:r w:rsidR="00E273B2" w:rsidRPr="00E273B2">
        <w:t>Allows collaboration with controlled access to sensitive documents</w:t>
      </w:r>
      <w:r w:rsidR="00A938B8" w:rsidRPr="00A938B8">
        <w:t xml:space="preserve"> </w:t>
      </w:r>
      <w:sdt>
        <w:sdtPr>
          <w:id w:val="71320536"/>
          <w:citation/>
        </w:sdtPr>
        <w:sdtContent>
          <w:r w:rsidR="00A938B8" w:rsidRPr="00A938B8">
            <w:fldChar w:fldCharType="begin"/>
          </w:r>
          <w:r w:rsidR="00A938B8" w:rsidRPr="00A938B8">
            <w:instrText xml:space="preserve">CITATION AWS231 \l 1033 </w:instrText>
          </w:r>
          <w:r w:rsidR="00A938B8" w:rsidRPr="00A938B8">
            <w:fldChar w:fldCharType="separate"/>
          </w:r>
          <w:r w:rsidR="00D109AF" w:rsidRPr="00D109AF">
            <w:rPr>
              <w:noProof/>
            </w:rPr>
            <w:t>[28]</w:t>
          </w:r>
          <w:r w:rsidR="00A938B8" w:rsidRPr="00A938B8">
            <w:fldChar w:fldCharType="end"/>
          </w:r>
        </w:sdtContent>
      </w:sdt>
      <w:r w:rsidR="00A938B8" w:rsidRPr="00A938B8">
        <w:t>.</w:t>
      </w:r>
    </w:p>
    <w:p w14:paraId="05B09907" w14:textId="2FDDBCA8" w:rsidR="005415C2" w:rsidRPr="005415C2" w:rsidRDefault="00A938B8" w:rsidP="005415C2">
      <w:pPr>
        <w:pStyle w:val="NormalBPBHEB"/>
      </w:pPr>
      <w:r w:rsidRPr="00A938B8">
        <w:rPr>
          <w:b/>
          <w:bCs/>
        </w:rPr>
        <w:t xml:space="preserve">Voice and Video Calls: </w:t>
      </w:r>
      <w:r w:rsidR="00E273B2" w:rsidRPr="00E273B2">
        <w:t>Helps secure communication between teams and external partners</w:t>
      </w:r>
      <w:r w:rsidR="005415C2" w:rsidRPr="005415C2">
        <w:t xml:space="preserve"> </w:t>
      </w:r>
      <w:sdt>
        <w:sdtPr>
          <w:id w:val="-1677495432"/>
          <w:citation/>
        </w:sdtPr>
        <w:sdtContent>
          <w:r w:rsidR="005415C2" w:rsidRPr="005415C2">
            <w:fldChar w:fldCharType="begin"/>
          </w:r>
          <w:r w:rsidR="005415C2" w:rsidRPr="005415C2">
            <w:instrText xml:space="preserve">CITATION AWS23 \l 1033 </w:instrText>
          </w:r>
          <w:r w:rsidR="005415C2" w:rsidRPr="005415C2">
            <w:fldChar w:fldCharType="separate"/>
          </w:r>
          <w:r w:rsidR="00D109AF" w:rsidRPr="00D109AF">
            <w:rPr>
              <w:noProof/>
            </w:rPr>
            <w:t>[29]</w:t>
          </w:r>
          <w:r w:rsidR="005415C2" w:rsidRPr="005415C2">
            <w:fldChar w:fldCharType="end"/>
          </w:r>
        </w:sdtContent>
      </w:sdt>
      <w:r w:rsidR="005415C2" w:rsidRPr="005415C2">
        <w:t>.</w:t>
      </w:r>
    </w:p>
    <w:p w14:paraId="62EB59F6" w14:textId="77777777" w:rsidR="005415C2" w:rsidRPr="005415C2" w:rsidRDefault="005415C2" w:rsidP="005415C2">
      <w:pPr>
        <w:keepNext/>
        <w:keepLines/>
        <w:spacing w:before="200" w:after="0" w:line="276" w:lineRule="auto"/>
        <w:jc w:val="both"/>
        <w:outlineLvl w:val="1"/>
        <w:rPr>
          <w:rFonts w:eastAsia="Palatino Linotype" w:cs="Palatino Linotype"/>
          <w:color w:val="2F5496" w:themeColor="accent1" w:themeShade="BF"/>
          <w:sz w:val="36"/>
          <w:szCs w:val="36"/>
        </w:rPr>
      </w:pPr>
      <w:r w:rsidRPr="005415C2">
        <w:rPr>
          <w:rFonts w:eastAsia="Palatino Linotype" w:cs="Palatino Linotype"/>
          <w:color w:val="2F5496" w:themeColor="accent1" w:themeShade="BF"/>
          <w:sz w:val="36"/>
          <w:szCs w:val="36"/>
        </w:rPr>
        <w:t>Challenges</w:t>
      </w:r>
    </w:p>
    <w:p w14:paraId="5A5FE8D5" w14:textId="1CD9F969" w:rsidR="00E273B2" w:rsidRPr="00E273B2" w:rsidRDefault="00E273B2" w:rsidP="00E273B2">
      <w:pPr>
        <w:pBdr>
          <w:top w:val="nil"/>
          <w:left w:val="nil"/>
          <w:bottom w:val="nil"/>
          <w:right w:val="nil"/>
          <w:between w:val="nil"/>
        </w:pBdr>
        <w:shd w:val="clear" w:color="auto" w:fill="FFFFFF"/>
        <w:spacing w:after="100" w:line="276" w:lineRule="auto"/>
        <w:jc w:val="both"/>
        <w:rPr>
          <w:rFonts w:eastAsia="Palatino Linotype" w:cs="Palatino Linotype"/>
        </w:rPr>
      </w:pPr>
      <w:r w:rsidRPr="00E273B2">
        <w:rPr>
          <w:rFonts w:eastAsia="Palatino Linotype" w:cs="Palatino Linotype"/>
        </w:rPr>
        <w:t>In data-sensitive industries, keeping confidentiality in communication is crucial, with a focus on security for internal and external exchanges</w:t>
      </w:r>
      <w:r w:rsidR="0003407F" w:rsidRPr="0003407F">
        <w:t xml:space="preserve"> </w:t>
      </w:r>
      <w:sdt>
        <w:sdtPr>
          <w:id w:val="422373463"/>
          <w:citation/>
        </w:sdtPr>
        <w:sdtContent>
          <w:r w:rsidR="0003407F" w:rsidRPr="00D679BB">
            <w:fldChar w:fldCharType="begin"/>
          </w:r>
          <w:r w:rsidR="0003407F">
            <w:instrText xml:space="preserve">CITATION AWS231 \l 1033 </w:instrText>
          </w:r>
          <w:r w:rsidR="0003407F" w:rsidRPr="00D679BB">
            <w:fldChar w:fldCharType="separate"/>
          </w:r>
          <w:r w:rsidR="00D109AF" w:rsidRPr="00D109AF">
            <w:rPr>
              <w:noProof/>
            </w:rPr>
            <w:t>[28]</w:t>
          </w:r>
          <w:r w:rsidR="0003407F" w:rsidRPr="00D679BB">
            <w:fldChar w:fldCharType="end"/>
          </w:r>
        </w:sdtContent>
      </w:sdt>
      <w:r w:rsidR="0003407F" w:rsidRPr="00D679BB">
        <w:t>.</w:t>
      </w:r>
    </w:p>
    <w:p w14:paraId="4BEF37F7" w14:textId="77777777" w:rsidR="00A61081" w:rsidRPr="00A61081" w:rsidRDefault="00A61081" w:rsidP="00A61081">
      <w:pPr>
        <w:keepNext/>
        <w:keepLines/>
        <w:spacing w:before="200" w:after="0" w:line="276" w:lineRule="auto"/>
        <w:jc w:val="both"/>
        <w:outlineLvl w:val="1"/>
        <w:rPr>
          <w:rFonts w:eastAsia="Palatino Linotype" w:cs="Palatino Linotype"/>
          <w:color w:val="2F5496" w:themeColor="accent1" w:themeShade="BF"/>
          <w:sz w:val="36"/>
          <w:szCs w:val="36"/>
        </w:rPr>
      </w:pPr>
      <w:r w:rsidRPr="00A61081">
        <w:rPr>
          <w:rFonts w:eastAsia="Palatino Linotype" w:cs="Palatino Linotype"/>
          <w:color w:val="2F5496" w:themeColor="accent1" w:themeShade="BF"/>
          <w:sz w:val="36"/>
          <w:szCs w:val="36"/>
        </w:rPr>
        <w:t xml:space="preserve">Benefits </w:t>
      </w:r>
    </w:p>
    <w:p w14:paraId="221C159E" w14:textId="2327EE8F" w:rsidR="00B71751" w:rsidRPr="00B71751" w:rsidRDefault="00E273B2" w:rsidP="00474EB4">
      <w:pPr>
        <w:pStyle w:val="NormalBPBHEB"/>
      </w:pPr>
      <w:r w:rsidRPr="00E273B2">
        <w:t>AWS Wickr provides secure communication, regulatory compliance, and effective remote collaboration. Its encryption meets industry standards, making it suitable for regulated businesses</w:t>
      </w:r>
      <w:r w:rsidR="00B71751" w:rsidRPr="00B71751">
        <w:t xml:space="preserve"> </w:t>
      </w:r>
      <w:sdt>
        <w:sdtPr>
          <w:id w:val="515665775"/>
          <w:citation/>
        </w:sdtPr>
        <w:sdtContent>
          <w:r w:rsidR="00B71751" w:rsidRPr="00B71751">
            <w:fldChar w:fldCharType="begin"/>
          </w:r>
          <w:r w:rsidR="00B71751" w:rsidRPr="00B71751">
            <w:instrText xml:space="preserve">CITATION AWS231 \l 1033 </w:instrText>
          </w:r>
          <w:r w:rsidR="00B71751" w:rsidRPr="00B71751">
            <w:fldChar w:fldCharType="separate"/>
          </w:r>
          <w:r w:rsidR="00D109AF" w:rsidRPr="00D109AF">
            <w:rPr>
              <w:noProof/>
            </w:rPr>
            <w:t>[28]</w:t>
          </w:r>
          <w:r w:rsidR="00B71751" w:rsidRPr="00B71751">
            <w:fldChar w:fldCharType="end"/>
          </w:r>
        </w:sdtContent>
      </w:sdt>
      <w:r w:rsidR="00B71751" w:rsidRPr="00B71751">
        <w:t>.</w:t>
      </w:r>
    </w:p>
    <w:p w14:paraId="2A762564" w14:textId="77777777" w:rsidR="00B71751" w:rsidRPr="00B71751" w:rsidRDefault="00B71751" w:rsidP="00B71751">
      <w:pPr>
        <w:keepNext/>
        <w:keepLines/>
        <w:spacing w:before="200" w:after="0" w:line="276" w:lineRule="auto"/>
        <w:jc w:val="both"/>
        <w:outlineLvl w:val="1"/>
        <w:rPr>
          <w:rFonts w:eastAsia="Palatino Linotype" w:cs="Palatino Linotype"/>
          <w:color w:val="2F5496" w:themeColor="accent1" w:themeShade="BF"/>
          <w:sz w:val="36"/>
          <w:szCs w:val="36"/>
        </w:rPr>
      </w:pPr>
      <w:r w:rsidRPr="00B71751">
        <w:rPr>
          <w:rFonts w:eastAsia="Palatino Linotype" w:cs="Palatino Linotype"/>
          <w:color w:val="2F5496" w:themeColor="accent1" w:themeShade="BF"/>
          <w:sz w:val="36"/>
          <w:szCs w:val="36"/>
        </w:rPr>
        <w:t xml:space="preserve">Use Case </w:t>
      </w:r>
    </w:p>
    <w:p w14:paraId="43D92BDD" w14:textId="596B7779" w:rsidR="00DB0604" w:rsidRDefault="00E273B2" w:rsidP="00474EB4">
      <w:pPr>
        <w:pStyle w:val="NormalBPBHEB"/>
      </w:pPr>
      <w:r w:rsidRPr="00E273B2">
        <w:t>A financial services firm implements AWS Wickr for secure internal communication and file sharing, ensuring compliance with regulations like HIPAA and GDPR while collaborating safely with external partners</w:t>
      </w:r>
      <w:r w:rsidR="00DB0604" w:rsidRPr="00DB0604">
        <w:t xml:space="preserve"> </w:t>
      </w:r>
      <w:sdt>
        <w:sdtPr>
          <w:id w:val="-566654464"/>
          <w:citation/>
        </w:sdtPr>
        <w:sdtContent>
          <w:r w:rsidR="00DB0604">
            <w:fldChar w:fldCharType="begin"/>
          </w:r>
          <w:r w:rsidR="00DB0604">
            <w:instrText xml:space="preserve">CITATION AWS231 \l 1033 </w:instrText>
          </w:r>
          <w:r w:rsidR="00DB0604">
            <w:fldChar w:fldCharType="separate"/>
          </w:r>
          <w:r w:rsidR="00D109AF" w:rsidRPr="00D109AF">
            <w:rPr>
              <w:noProof/>
            </w:rPr>
            <w:t>[28]</w:t>
          </w:r>
          <w:r w:rsidR="00DB0604">
            <w:fldChar w:fldCharType="end"/>
          </w:r>
        </w:sdtContent>
      </w:sdt>
      <w:r w:rsidR="00DB0604" w:rsidRPr="00D12C48">
        <w:t>.</w:t>
      </w:r>
    </w:p>
    <w:p w14:paraId="5BE17EAE" w14:textId="77777777" w:rsidR="00E273B2" w:rsidRPr="00E273B2" w:rsidRDefault="00E273B2" w:rsidP="00474EB4">
      <w:pPr>
        <w:pStyle w:val="NormalBPBHEB"/>
      </w:pPr>
      <w:r w:rsidRPr="00E273B2">
        <w:t>The Wickr secure messaging protocol is open and documented, allowing for community inspection and audit of the source code used in Wickr clients.</w:t>
      </w:r>
    </w:p>
    <w:p w14:paraId="1D13B19A" w14:textId="08F4F920" w:rsidR="00703D5C" w:rsidRPr="00703D5C" w:rsidRDefault="00E273B2" w:rsidP="00474EB4">
      <w:pPr>
        <w:pStyle w:val="NormalBPBHEB"/>
      </w:pPr>
      <w:r w:rsidRPr="00E273B2">
        <w:rPr>
          <w:b/>
          <w:bCs/>
        </w:rPr>
        <w:t>Figure 4</w:t>
      </w:r>
      <w:r w:rsidRPr="00E273B2">
        <w:t xml:space="preserve"> below shows the Wickr secure messaging protocol. It is open and documented, allowing the community to inspect it. The source code we use in Wickr clients to implement the secure messaging protocol is available to audit and review.</w:t>
      </w:r>
      <w:r w:rsidR="00A3159F" w:rsidRPr="00703D5C">
        <w:fldChar w:fldCharType="begin"/>
      </w:r>
      <w:r w:rsidR="00A3159F" w:rsidRPr="00703D5C">
        <w:instrText xml:space="preserve"> SEQ Figure \* ARABIC </w:instrText>
      </w:r>
      <w:r w:rsidR="00A3159F" w:rsidRPr="00703D5C">
        <w:fldChar w:fldCharType="separate"/>
      </w:r>
      <w:r w:rsidR="00A3159F" w:rsidRPr="00703D5C">
        <w:fldChar w:fldCharType="end"/>
      </w:r>
    </w:p>
    <w:p w14:paraId="3C5F0939" w14:textId="77777777" w:rsidR="00111228" w:rsidRDefault="00A3159F" w:rsidP="00111228">
      <w:pPr>
        <w:keepNext/>
        <w:jc w:val="center"/>
      </w:pPr>
      <w:r>
        <w:rPr>
          <w:noProof/>
        </w:rPr>
        <w:drawing>
          <wp:inline distT="0" distB="0" distL="0" distR="0" wp14:anchorId="62EDBE8C" wp14:editId="68133786">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35882" cy="2776433"/>
                    </a:xfrm>
                    <a:prstGeom prst="rect">
                      <a:avLst/>
                    </a:prstGeom>
                    <a:noFill/>
                  </pic:spPr>
                </pic:pic>
              </a:graphicData>
            </a:graphic>
          </wp:inline>
        </w:drawing>
      </w:r>
    </w:p>
    <w:p w14:paraId="77420CC5" w14:textId="500DA874" w:rsidR="002F0C19" w:rsidRDefault="002B3506" w:rsidP="002B3506">
      <w:pPr>
        <w:pStyle w:val="Caption"/>
        <w:jc w:val="center"/>
      </w:pPr>
      <w:bookmarkStart w:id="3" w:name="_Hlk188523425"/>
      <w:r>
        <w:t xml:space="preserve">Figure </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r w:rsidR="00A3159F">
        <w:fldChar w:fldCharType="begin"/>
      </w:r>
      <w:r w:rsidR="00A3159F">
        <w:instrText xml:space="preserve"> SEQ Figure \* ARABIC </w:instrText>
      </w:r>
      <w:r w:rsidR="00A3159F">
        <w:fldChar w:fldCharType="separate"/>
      </w:r>
      <w:r w:rsidR="00A3159F">
        <w:fldChar w:fldCharType="end"/>
      </w:r>
      <w:bookmarkStart w:id="4" w:name="_Hlk155270854"/>
      <w:bookmarkEnd w:id="3"/>
    </w:p>
    <w:p w14:paraId="33AAE813" w14:textId="77777777" w:rsidR="00EF0411" w:rsidRPr="00EF0411" w:rsidRDefault="00EF0411" w:rsidP="00751BF8">
      <w:pPr>
        <w:pStyle w:val="Heading2"/>
      </w:pPr>
      <w:r w:rsidRPr="00EF0411">
        <w:t>Wrap-up</w:t>
      </w:r>
    </w:p>
    <w:p w14:paraId="3E95F7E5" w14:textId="77777777" w:rsidR="00EF0411" w:rsidRDefault="00EF0411" w:rsidP="00EF0411">
      <w:pPr>
        <w:pBdr>
          <w:top w:val="nil"/>
          <w:left w:val="nil"/>
          <w:bottom w:val="nil"/>
          <w:right w:val="nil"/>
          <w:between w:val="nil"/>
        </w:pBdr>
        <w:shd w:val="clear" w:color="auto" w:fill="FFFFFF"/>
        <w:spacing w:after="100" w:line="276" w:lineRule="auto"/>
        <w:jc w:val="both"/>
        <w:rPr>
          <w:rFonts w:eastAsia="Palatino Linotype" w:cs="Palatino Linotype"/>
        </w:rPr>
      </w:pPr>
      <w:r w:rsidRPr="00EF0411">
        <w:rPr>
          <w:rFonts w:eastAsia="Palatino Linotype" w:cs="Palatino Linotype"/>
        </w:rPr>
        <w:t>AWS Wickr provides businesses with a secure platform for messaging, file sharing, and real-time communication, enabling teams to collaborate confidently while ensuring compliance with industry regulations. Its robust encryption guarantees confidentiality, making it ideal for highly regulated sectors.</w:t>
      </w:r>
    </w:p>
    <w:p w14:paraId="56F2E907" w14:textId="77777777" w:rsidR="002B0243" w:rsidRDefault="002B0243" w:rsidP="002B0243">
      <w:pPr>
        <w:pStyle w:val="Title"/>
      </w:pPr>
      <w:r>
        <w:t xml:space="preserve">Part 2: </w:t>
      </w:r>
      <w:r w:rsidRPr="00AA3C78">
        <w:t xml:space="preserve">Cloud Financial Management </w:t>
      </w:r>
    </w:p>
    <w:p w14:paraId="71E991A1" w14:textId="27429FFC" w:rsidR="004B6A04" w:rsidRPr="004B6A04" w:rsidRDefault="002B0243" w:rsidP="004B6A04">
      <w:pPr>
        <w:pStyle w:val="Caption"/>
        <w:rPr>
          <w:i w:val="0"/>
          <w:iCs w:val="0"/>
          <w:color w:val="000000" w:themeColor="text1"/>
          <w:sz w:val="22"/>
          <w:szCs w:val="22"/>
        </w:rPr>
      </w:pPr>
      <w:r w:rsidRPr="004B6A04">
        <w:rPr>
          <w:i w:val="0"/>
          <w:iCs w:val="0"/>
          <w:color w:val="000000" w:themeColor="text1"/>
          <w:sz w:val="22"/>
          <w:szCs w:val="22"/>
        </w:rPr>
        <w:t xml:space="preserve">Figure </w:t>
      </w:r>
      <w:r w:rsidRPr="004B6A04">
        <w:rPr>
          <w:i w:val="0"/>
          <w:iCs w:val="0"/>
          <w:color w:val="000000" w:themeColor="text1"/>
          <w:sz w:val="22"/>
          <w:szCs w:val="22"/>
        </w:rPr>
        <w:fldChar w:fldCharType="begin"/>
      </w:r>
      <w:r w:rsidRPr="004B6A04">
        <w:rPr>
          <w:i w:val="0"/>
          <w:iCs w:val="0"/>
          <w:color w:val="000000" w:themeColor="text1"/>
          <w:sz w:val="22"/>
          <w:szCs w:val="22"/>
        </w:rPr>
        <w:instrText xml:space="preserve"> SEQ Figure \* ARABIC </w:instrText>
      </w:r>
      <w:r w:rsidRPr="004B6A04">
        <w:rPr>
          <w:i w:val="0"/>
          <w:iCs w:val="0"/>
          <w:color w:val="000000" w:themeColor="text1"/>
          <w:sz w:val="22"/>
          <w:szCs w:val="22"/>
        </w:rPr>
        <w:fldChar w:fldCharType="separate"/>
      </w:r>
      <w:r w:rsidRPr="004B6A04">
        <w:rPr>
          <w:i w:val="0"/>
          <w:iCs w:val="0"/>
          <w:color w:val="000000" w:themeColor="text1"/>
          <w:sz w:val="22"/>
          <w:szCs w:val="22"/>
        </w:rPr>
        <w:t>5</w:t>
      </w:r>
      <w:r w:rsidRPr="004B6A04">
        <w:rPr>
          <w:i w:val="0"/>
          <w:iCs w:val="0"/>
          <w:color w:val="000000" w:themeColor="text1"/>
          <w:sz w:val="22"/>
          <w:szCs w:val="22"/>
        </w:rPr>
        <w:fldChar w:fldCharType="end"/>
      </w:r>
      <w:r w:rsidRPr="004B6A04">
        <w:rPr>
          <w:i w:val="0"/>
          <w:iCs w:val="0"/>
          <w:color w:val="000000" w:themeColor="text1"/>
          <w:sz w:val="22"/>
          <w:szCs w:val="22"/>
        </w:rPr>
        <w:t xml:space="preserve"> below introduces Cloud Financial Management on AWS Architecture</w:t>
      </w:r>
      <w:r>
        <w:rPr>
          <w:i w:val="0"/>
          <w:iCs w:val="0"/>
          <w:color w:val="000000" w:themeColor="text1"/>
          <w:sz w:val="22"/>
          <w:szCs w:val="22"/>
        </w:rPr>
        <w:t xml:space="preserve"> </w:t>
      </w:r>
      <w:sdt>
        <w:sdtPr>
          <w:rPr>
            <w:i w:val="0"/>
            <w:iCs w:val="0"/>
            <w:color w:val="000000" w:themeColor="text1"/>
            <w:sz w:val="22"/>
            <w:szCs w:val="22"/>
          </w:rPr>
          <w:id w:val="2119015098"/>
          <w:citation/>
        </w:sdtPr>
        <w:sdtContent>
          <w:r>
            <w:rPr>
              <w:i w:val="0"/>
              <w:iCs w:val="0"/>
              <w:color w:val="000000" w:themeColor="text1"/>
              <w:sz w:val="22"/>
              <w:szCs w:val="22"/>
            </w:rPr>
            <w:fldChar w:fldCharType="begin"/>
          </w:r>
          <w:r>
            <w:rPr>
              <w:i w:val="0"/>
              <w:iCs w:val="0"/>
              <w:color w:val="000000" w:themeColor="text1"/>
              <w:sz w:val="22"/>
              <w:szCs w:val="22"/>
            </w:rPr>
            <w:instrText xml:space="preserve"> CITATION For20 \l 1033 </w:instrText>
          </w:r>
          <w:r>
            <w:rPr>
              <w:i w:val="0"/>
              <w:iCs w:val="0"/>
              <w:color w:val="000000" w:themeColor="text1"/>
              <w:sz w:val="22"/>
              <w:szCs w:val="22"/>
            </w:rPr>
            <w:fldChar w:fldCharType="separate"/>
          </w:r>
          <w:r w:rsidR="00D109AF" w:rsidRPr="00D109AF">
            <w:rPr>
              <w:noProof/>
              <w:color w:val="000000" w:themeColor="text1"/>
              <w:sz w:val="22"/>
              <w:szCs w:val="22"/>
            </w:rPr>
            <w:t>[30]</w:t>
          </w:r>
          <w:r>
            <w:rPr>
              <w:i w:val="0"/>
              <w:iCs w:val="0"/>
              <w:color w:val="000000" w:themeColor="text1"/>
              <w:sz w:val="22"/>
              <w:szCs w:val="22"/>
            </w:rPr>
            <w:fldChar w:fldCharType="end"/>
          </w:r>
        </w:sdtContent>
      </w:sdt>
      <w:r w:rsidRPr="004B6A04">
        <w:rPr>
          <w:i w:val="0"/>
          <w:iCs w:val="0"/>
          <w:color w:val="000000" w:themeColor="text1"/>
          <w:sz w:val="22"/>
          <w:szCs w:val="22"/>
        </w:rPr>
        <w:t>:</w:t>
      </w:r>
    </w:p>
    <w:p w14:paraId="3BF0E152" w14:textId="77777777" w:rsidR="002F0C19" w:rsidRDefault="00A3159F" w:rsidP="002329D8">
      <w:pPr>
        <w:keepNext/>
        <w:jc w:val="center"/>
      </w:pPr>
      <w:r>
        <w:rPr>
          <w:noProof/>
        </w:rPr>
        <w:drawing>
          <wp:inline distT="0" distB="0" distL="0" distR="0" wp14:anchorId="71F07EA4" wp14:editId="708601AD">
            <wp:extent cx="4954569" cy="3061253"/>
            <wp:effectExtent l="0" t="0" r="0" b="635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99440" cy="3088977"/>
                    </a:xfrm>
                    <a:prstGeom prst="rect">
                      <a:avLst/>
                    </a:prstGeom>
                    <a:noFill/>
                  </pic:spPr>
                </pic:pic>
              </a:graphicData>
            </a:graphic>
          </wp:inline>
        </w:drawing>
      </w:r>
    </w:p>
    <w:p w14:paraId="2300D517" w14:textId="4FAAD667" w:rsidR="002F0C19" w:rsidRPr="006E452A" w:rsidRDefault="00474EB4" w:rsidP="00474EB4">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w:t>
      </w:r>
      <w:r w:rsidRPr="00BB58C2">
        <w:t>Cloud Financial Management on AWS</w:t>
      </w:r>
      <w:r>
        <w:t xml:space="preserve"> Architecture (AWS Solutions Guidance documentation).</w:t>
      </w:r>
      <w:r w:rsidR="00A3159F">
        <w:fldChar w:fldCharType="begin"/>
      </w:r>
      <w:r w:rsidR="00A3159F">
        <w:instrText xml:space="preserve"> SEQ Figure \* ARABIC </w:instrText>
      </w:r>
      <w:r w:rsidR="00A3159F">
        <w:fldChar w:fldCharType="separate"/>
      </w:r>
      <w:r w:rsidR="00A3159F">
        <w:fldChar w:fldCharType="end"/>
      </w:r>
    </w:p>
    <w:bookmarkEnd w:id="4"/>
    <w:p w14:paraId="5CDF1649" w14:textId="19645224" w:rsidR="00610CB9" w:rsidRPr="00610CB9" w:rsidRDefault="00610CB9" w:rsidP="00610CB9">
      <w:pPr>
        <w:keepNext/>
        <w:keepLines/>
        <w:spacing w:before="240" w:after="0"/>
        <w:outlineLvl w:val="0"/>
        <w:rPr>
          <w:rFonts w:eastAsiaTheme="majorEastAsia" w:cstheme="majorBidi"/>
          <w:sz w:val="44"/>
          <w:szCs w:val="32"/>
        </w:rPr>
      </w:pPr>
      <w:r w:rsidRPr="00610CB9">
        <w:rPr>
          <w:rFonts w:eastAsiaTheme="majorEastAsia" w:cstheme="majorBidi"/>
          <w:sz w:val="44"/>
          <w:szCs w:val="32"/>
        </w:rPr>
        <w:t>Amazon EC2 Spot Instances</w:t>
      </w:r>
      <w:r w:rsidR="00C730DF">
        <w:rPr>
          <w:rFonts w:eastAsiaTheme="majorEastAsia" w:cstheme="majorBidi"/>
          <w:sz w:val="44"/>
          <w:szCs w:val="32"/>
        </w:rPr>
        <w:t xml:space="preserve"> </w:t>
      </w:r>
    </w:p>
    <w:p w14:paraId="47482146" w14:textId="715F494A" w:rsidR="008F3CB5" w:rsidRPr="008F3CB5" w:rsidRDefault="008F3CB5" w:rsidP="008F3CB5">
      <w:pPr>
        <w:pBdr>
          <w:top w:val="nil"/>
          <w:left w:val="nil"/>
          <w:bottom w:val="nil"/>
          <w:right w:val="nil"/>
          <w:between w:val="nil"/>
        </w:pBdr>
        <w:shd w:val="clear" w:color="auto" w:fill="FFFFFF"/>
        <w:spacing w:after="100" w:line="276" w:lineRule="auto"/>
        <w:jc w:val="both"/>
        <w:rPr>
          <w:rFonts w:eastAsia="Palatino Linotype" w:cs="Palatino Linotype"/>
        </w:rPr>
      </w:pPr>
      <w:r w:rsidRPr="008F3CB5">
        <w:rPr>
          <w:rFonts w:eastAsia="Palatino Linotype" w:cs="Palatino Linotype"/>
        </w:rPr>
        <w:t>Amazon EC2 Spot Instances enables businesses to run applications cost-effectively by bidding on unused EC2 ability at lower prices. They offer significant savings compared to On-Demand instances but come with the risk of termination if prices rise</w:t>
      </w:r>
      <w:r w:rsidR="00C730DF">
        <w:rPr>
          <w:rFonts w:eastAsia="Palatino Linotype" w:cs="Palatino Linotype"/>
        </w:rPr>
        <w:t xml:space="preserve"> </w:t>
      </w:r>
      <w:sdt>
        <w:sdtPr>
          <w:id w:val="-2010824173"/>
          <w:citation/>
        </w:sdtPr>
        <w:sdtContent>
          <w:r w:rsidR="00C730DF">
            <w:fldChar w:fldCharType="begin"/>
          </w:r>
          <w:r w:rsidR="00C730DF">
            <w:instrText xml:space="preserve"> CITATION AWS2a \l 1033 </w:instrText>
          </w:r>
          <w:r w:rsidR="00C730DF">
            <w:fldChar w:fldCharType="separate"/>
          </w:r>
          <w:r w:rsidR="00D109AF" w:rsidRPr="00D109AF">
            <w:rPr>
              <w:noProof/>
            </w:rPr>
            <w:t>[31]</w:t>
          </w:r>
          <w:r w:rsidR="00C730DF">
            <w:fldChar w:fldCharType="end"/>
          </w:r>
        </w:sdtContent>
      </w:sdt>
      <w:r w:rsidR="00C730DF">
        <w:t xml:space="preserve">; </w:t>
      </w:r>
      <w:sdt>
        <w:sdtPr>
          <w:id w:val="857085706"/>
          <w:citation/>
        </w:sdtPr>
        <w:sdtContent>
          <w:r w:rsidR="00C730DF">
            <w:fldChar w:fldCharType="begin"/>
          </w:r>
          <w:r w:rsidR="00C730DF">
            <w:instrText xml:space="preserve">CITATION AWS2a3 \l 1033 </w:instrText>
          </w:r>
          <w:r w:rsidR="00C730DF">
            <w:fldChar w:fldCharType="separate"/>
          </w:r>
          <w:r w:rsidR="00D109AF" w:rsidRPr="00D109AF">
            <w:rPr>
              <w:noProof/>
            </w:rPr>
            <w:t>[32]</w:t>
          </w:r>
          <w:r w:rsidR="00C730DF">
            <w:fldChar w:fldCharType="end"/>
          </w:r>
        </w:sdtContent>
      </w:sdt>
      <w:r w:rsidR="00C730DF" w:rsidRPr="00C66312">
        <w:t>.</w:t>
      </w:r>
    </w:p>
    <w:p w14:paraId="0A639B4C" w14:textId="78140CCA" w:rsidR="002847D2" w:rsidRPr="002847D2" w:rsidRDefault="002847D2" w:rsidP="002847D2">
      <w:pPr>
        <w:keepNext/>
        <w:keepLines/>
        <w:spacing w:before="200" w:after="0" w:line="276" w:lineRule="auto"/>
        <w:jc w:val="both"/>
        <w:outlineLvl w:val="1"/>
        <w:rPr>
          <w:rFonts w:eastAsia="Palatino Linotype" w:cs="Palatino Linotype"/>
          <w:color w:val="2F5496" w:themeColor="accent1" w:themeShade="BF"/>
          <w:sz w:val="36"/>
          <w:szCs w:val="36"/>
        </w:rPr>
      </w:pPr>
      <w:bookmarkStart w:id="5" w:name="_Hlk189830082"/>
      <w:r w:rsidRPr="002847D2">
        <w:rPr>
          <w:rFonts w:eastAsia="Palatino Linotype" w:cs="Palatino Linotype"/>
          <w:color w:val="2F5496" w:themeColor="accent1" w:themeShade="BF"/>
          <w:sz w:val="36"/>
          <w:szCs w:val="36"/>
        </w:rPr>
        <w:t>Key Features</w:t>
      </w:r>
      <w:bookmarkEnd w:id="5"/>
    </w:p>
    <w:p w14:paraId="2A6A1428" w14:textId="0A11CEAB" w:rsidR="009F132D" w:rsidRPr="008F3CB5" w:rsidRDefault="00923A4C" w:rsidP="008F3CB5">
      <w:pPr>
        <w:pBdr>
          <w:top w:val="nil"/>
          <w:left w:val="nil"/>
          <w:bottom w:val="nil"/>
          <w:right w:val="nil"/>
          <w:between w:val="nil"/>
        </w:pBdr>
        <w:shd w:val="clear" w:color="auto" w:fill="FFFFFF"/>
        <w:spacing w:after="100" w:line="276" w:lineRule="auto"/>
        <w:jc w:val="both"/>
        <w:rPr>
          <w:rFonts w:eastAsia="Palatino Linotype" w:cs="Palatino Linotype"/>
        </w:rPr>
      </w:pPr>
      <w:r>
        <w:t xml:space="preserve">We </w:t>
      </w:r>
      <w:r w:rsidR="006C32A5">
        <w:t>introduce</w:t>
      </w:r>
      <w:r>
        <w:t xml:space="preserve"> below </w:t>
      </w:r>
      <w:r w:rsidRPr="00BD5E25">
        <w:t>the key features, benefits, and practical applications of EC2 Spot Instances, focusing on their role in cloud monetary management</w:t>
      </w:r>
    </w:p>
    <w:p w14:paraId="1E968FF9" w14:textId="36AEADC1" w:rsidR="00B30FA9" w:rsidRPr="00B30FA9" w:rsidRDefault="00A315A3" w:rsidP="00B30FA9">
      <w:pPr>
        <w:pStyle w:val="NormalBPBHEB"/>
      </w:pPr>
      <w:r w:rsidRPr="00D77535">
        <w:rPr>
          <w:b/>
          <w:bCs/>
        </w:rPr>
        <w:t>Cost Savings</w:t>
      </w:r>
      <w:r>
        <w:rPr>
          <w:b/>
          <w:bCs/>
        </w:rPr>
        <w:t xml:space="preserve">: </w:t>
      </w:r>
      <w:r w:rsidR="008F3CB5" w:rsidRPr="008F3CB5">
        <w:t>Spot Instances are cheaper than On-Demand, helping to manage cloud costs</w:t>
      </w:r>
      <w:r w:rsidR="00B30FA9" w:rsidRPr="00B30FA9">
        <w:rPr>
          <w:b/>
        </w:rPr>
        <w:t xml:space="preserve"> </w:t>
      </w:r>
      <w:sdt>
        <w:sdtPr>
          <w:id w:val="-1146896804"/>
          <w:citation/>
        </w:sdtPr>
        <w:sdtContent>
          <w:r w:rsidR="00B30FA9" w:rsidRPr="00B30FA9">
            <w:fldChar w:fldCharType="begin"/>
          </w:r>
          <w:r w:rsidR="00B30FA9" w:rsidRPr="00B30FA9">
            <w:instrText xml:space="preserve">CITATION AWS208 \l 1033 </w:instrText>
          </w:r>
          <w:r w:rsidR="00B30FA9" w:rsidRPr="00B30FA9">
            <w:fldChar w:fldCharType="separate"/>
          </w:r>
          <w:r w:rsidR="00D109AF" w:rsidRPr="00D109AF">
            <w:rPr>
              <w:noProof/>
            </w:rPr>
            <w:t>[33]</w:t>
          </w:r>
          <w:r w:rsidR="00B30FA9" w:rsidRPr="00B30FA9">
            <w:fldChar w:fldCharType="end"/>
          </w:r>
        </w:sdtContent>
      </w:sdt>
      <w:r w:rsidR="00B30FA9" w:rsidRPr="00B30FA9">
        <w:t>.</w:t>
      </w:r>
    </w:p>
    <w:p w14:paraId="2B05D8B4" w14:textId="43081D61" w:rsidR="00357644" w:rsidRPr="00357644" w:rsidRDefault="00B30FA9" w:rsidP="00357644">
      <w:pPr>
        <w:pStyle w:val="NormalBPBHEB"/>
      </w:pPr>
      <w:r w:rsidRPr="00B30FA9">
        <w:rPr>
          <w:b/>
          <w:bCs/>
        </w:rPr>
        <w:t xml:space="preserve">Flexible Workloads: </w:t>
      </w:r>
      <w:r w:rsidR="008F3CB5" w:rsidRPr="008F3CB5">
        <w:t>Ideal for interruptible tasks like batch processing and data analysis</w:t>
      </w:r>
      <w:r w:rsidR="00357644" w:rsidRPr="00357644">
        <w:rPr>
          <w:b/>
        </w:rPr>
        <w:t xml:space="preserve"> </w:t>
      </w:r>
      <w:sdt>
        <w:sdtPr>
          <w:id w:val="1560748929"/>
          <w:citation/>
        </w:sdtPr>
        <w:sdtContent>
          <w:r w:rsidR="00357644" w:rsidRPr="00357644">
            <w:fldChar w:fldCharType="begin"/>
          </w:r>
          <w:r w:rsidR="00357644" w:rsidRPr="00357644">
            <w:instrText xml:space="preserve">CITATION AWS2b \l 1033 </w:instrText>
          </w:r>
          <w:r w:rsidR="00357644" w:rsidRPr="00357644">
            <w:fldChar w:fldCharType="separate"/>
          </w:r>
          <w:r w:rsidR="00D109AF" w:rsidRPr="00D109AF">
            <w:rPr>
              <w:noProof/>
            </w:rPr>
            <w:t>[34]</w:t>
          </w:r>
          <w:r w:rsidR="00357644" w:rsidRPr="00357644">
            <w:fldChar w:fldCharType="end"/>
          </w:r>
        </w:sdtContent>
      </w:sdt>
      <w:r w:rsidR="00357644" w:rsidRPr="00357644">
        <w:t>.</w:t>
      </w:r>
    </w:p>
    <w:p w14:paraId="3E9A3BD3" w14:textId="41BC6BBA" w:rsidR="00A11549" w:rsidRPr="00A11549" w:rsidRDefault="00357644" w:rsidP="00A11549">
      <w:pPr>
        <w:pStyle w:val="NormalBPBHEB"/>
      </w:pPr>
      <w:r w:rsidRPr="00357644">
        <w:rPr>
          <w:b/>
          <w:bCs/>
        </w:rPr>
        <w:t xml:space="preserve">Integration with Auto Scaling: </w:t>
      </w:r>
      <w:r w:rsidR="008F3CB5" w:rsidRPr="008F3CB5">
        <w:t>Allows businesses to adjust ability automatically based on demand</w:t>
      </w:r>
      <w:r w:rsidR="00A11549" w:rsidRPr="00A11549">
        <w:t xml:space="preserve"> </w:t>
      </w:r>
      <w:sdt>
        <w:sdtPr>
          <w:id w:val="2028369263"/>
          <w:citation/>
        </w:sdtPr>
        <w:sdtContent>
          <w:r w:rsidR="00A11549" w:rsidRPr="00A11549">
            <w:fldChar w:fldCharType="begin"/>
          </w:r>
          <w:r w:rsidR="00A11549" w:rsidRPr="00A11549">
            <w:instrText xml:space="preserve">CITATION AWS208 \l 1033 </w:instrText>
          </w:r>
          <w:r w:rsidR="00A11549" w:rsidRPr="00A11549">
            <w:fldChar w:fldCharType="separate"/>
          </w:r>
          <w:r w:rsidR="00D109AF" w:rsidRPr="00D109AF">
            <w:rPr>
              <w:noProof/>
            </w:rPr>
            <w:t>[33]</w:t>
          </w:r>
          <w:r w:rsidR="00A11549" w:rsidRPr="00A11549">
            <w:fldChar w:fldCharType="end"/>
          </w:r>
        </w:sdtContent>
      </w:sdt>
      <w:r w:rsidR="00A11549" w:rsidRPr="00A11549">
        <w:t>.</w:t>
      </w:r>
    </w:p>
    <w:p w14:paraId="3DF5E398" w14:textId="77777777" w:rsidR="00A11549" w:rsidRPr="00A11549" w:rsidRDefault="00A11549" w:rsidP="00A11549">
      <w:pPr>
        <w:jc w:val="both"/>
        <w:rPr>
          <w:rFonts w:eastAsia="Palatino Linotype" w:cs="Palatino Linotype"/>
          <w:color w:val="2F5496" w:themeColor="accent1" w:themeShade="BF"/>
          <w:sz w:val="36"/>
          <w:szCs w:val="36"/>
        </w:rPr>
      </w:pPr>
      <w:r w:rsidRPr="00A11549">
        <w:rPr>
          <w:rFonts w:eastAsia="Palatino Linotype" w:cs="Palatino Linotype"/>
          <w:color w:val="2F5496" w:themeColor="accent1" w:themeShade="BF"/>
          <w:sz w:val="36"/>
          <w:szCs w:val="36"/>
        </w:rPr>
        <w:t>Challenges</w:t>
      </w:r>
    </w:p>
    <w:p w14:paraId="3D733212" w14:textId="1D29252C" w:rsidR="008F3CB5" w:rsidRPr="008F3CB5" w:rsidRDefault="008F3CB5" w:rsidP="00A11549">
      <w:pPr>
        <w:pBdr>
          <w:top w:val="nil"/>
          <w:left w:val="nil"/>
          <w:bottom w:val="nil"/>
          <w:right w:val="nil"/>
          <w:between w:val="nil"/>
        </w:pBdr>
        <w:shd w:val="clear" w:color="auto" w:fill="FFFFFF"/>
        <w:spacing w:after="100" w:line="276" w:lineRule="auto"/>
        <w:jc w:val="both"/>
        <w:rPr>
          <w:rFonts w:eastAsia="Palatino Linotype" w:cs="Palatino Linotype"/>
        </w:rPr>
      </w:pPr>
      <w:r w:rsidRPr="008F3CB5">
        <w:rPr>
          <w:rFonts w:eastAsia="Palatino Linotype" w:cs="Palatino Linotype"/>
        </w:rPr>
        <w:t>The main challenge is their potential for interruptions, needing effective application design to manage terminations.</w:t>
      </w:r>
    </w:p>
    <w:p w14:paraId="4320E36D" w14:textId="77777777" w:rsidR="00886599" w:rsidRDefault="00886599" w:rsidP="00886599">
      <w:pPr>
        <w:keepNext/>
        <w:keepLines/>
        <w:spacing w:before="200" w:after="0" w:line="276" w:lineRule="auto"/>
        <w:jc w:val="both"/>
        <w:outlineLvl w:val="1"/>
        <w:rPr>
          <w:rFonts w:eastAsia="Palatino Linotype" w:cs="Palatino Linotype"/>
          <w:color w:val="2F5496" w:themeColor="accent1" w:themeShade="BF"/>
          <w:sz w:val="36"/>
          <w:szCs w:val="36"/>
        </w:rPr>
      </w:pPr>
      <w:r w:rsidRPr="00886599">
        <w:rPr>
          <w:rFonts w:eastAsia="Palatino Linotype" w:cs="Palatino Linotype"/>
          <w:color w:val="2F5496" w:themeColor="accent1" w:themeShade="BF"/>
          <w:sz w:val="36"/>
          <w:szCs w:val="36"/>
        </w:rPr>
        <w:t xml:space="preserve">Benefits </w:t>
      </w:r>
    </w:p>
    <w:p w14:paraId="7C2AB77D" w14:textId="7334FBEB" w:rsidR="006A2176" w:rsidRPr="006A2176" w:rsidRDefault="0045795A" w:rsidP="006A2176">
      <w:pPr>
        <w:pBdr>
          <w:top w:val="nil"/>
          <w:left w:val="nil"/>
          <w:bottom w:val="nil"/>
          <w:right w:val="nil"/>
          <w:between w:val="nil"/>
        </w:pBdr>
        <w:shd w:val="clear" w:color="auto" w:fill="FFFFFF"/>
        <w:spacing w:after="100" w:line="276" w:lineRule="auto"/>
        <w:jc w:val="both"/>
        <w:rPr>
          <w:rFonts w:eastAsia="Palatino Linotype" w:cs="Palatino Linotype"/>
        </w:rPr>
      </w:pPr>
      <w:r>
        <w:rPr>
          <w:rFonts w:eastAsia="Palatino Linotype" w:cs="Palatino Linotype"/>
        </w:rPr>
        <w:t>In real life scenario</w:t>
      </w:r>
      <w:r w:rsidR="006A2176" w:rsidRPr="006A2176">
        <w:rPr>
          <w:rFonts w:eastAsia="Palatino Linotype" w:cs="Palatino Linotype"/>
        </w:rPr>
        <w:t>, fault tolerance, and automation, organizations can receive help from the flexibility and cost-effectiveness that Spot Instances brings to cloud monetary management. Spot Instances offers other benefits like:</w:t>
      </w:r>
    </w:p>
    <w:p w14:paraId="508AAA89" w14:textId="2869D581" w:rsidR="00AC6568" w:rsidRPr="00AC6568" w:rsidRDefault="00EA3044" w:rsidP="00AC6568">
      <w:pPr>
        <w:pStyle w:val="NormalBPBHEB"/>
      </w:pPr>
      <w:r w:rsidRPr="00A528A3">
        <w:rPr>
          <w:b/>
          <w:bCs/>
        </w:rPr>
        <w:t>Optimized Cost-Performance Ratio</w:t>
      </w:r>
      <w:r>
        <w:rPr>
          <w:b/>
          <w:bCs/>
        </w:rPr>
        <w:t xml:space="preserve">: </w:t>
      </w:r>
      <w:r w:rsidRPr="00A528A3">
        <w:rPr>
          <w:b/>
          <w:bCs/>
        </w:rPr>
        <w:t xml:space="preserve"> </w:t>
      </w:r>
      <w:r w:rsidR="008F3CB5" w:rsidRPr="008F3CB5">
        <w:t>Provides more computational power within the same budget</w:t>
      </w:r>
      <w:r w:rsidR="00AC6568" w:rsidRPr="00AC6568">
        <w:rPr>
          <w:b/>
        </w:rPr>
        <w:t xml:space="preserve"> </w:t>
      </w:r>
      <w:sdt>
        <w:sdtPr>
          <w:id w:val="1341206701"/>
          <w:citation/>
        </w:sdtPr>
        <w:sdtContent>
          <w:r w:rsidR="00AC6568" w:rsidRPr="00AC6568">
            <w:fldChar w:fldCharType="begin"/>
          </w:r>
          <w:r w:rsidR="00AC6568" w:rsidRPr="00AC6568">
            <w:instrText xml:space="preserve">CITATION AWS208 \l 1033 </w:instrText>
          </w:r>
          <w:r w:rsidR="00AC6568" w:rsidRPr="00AC6568">
            <w:fldChar w:fldCharType="separate"/>
          </w:r>
          <w:r w:rsidR="00D109AF" w:rsidRPr="00D109AF">
            <w:rPr>
              <w:noProof/>
            </w:rPr>
            <w:t>[33]</w:t>
          </w:r>
          <w:r w:rsidR="00AC6568" w:rsidRPr="00AC6568">
            <w:fldChar w:fldCharType="end"/>
          </w:r>
        </w:sdtContent>
      </w:sdt>
      <w:r w:rsidR="00AC6568" w:rsidRPr="00AC6568">
        <w:t>.</w:t>
      </w:r>
    </w:p>
    <w:p w14:paraId="259B7EB8" w14:textId="0812F6D7" w:rsidR="00092E9B" w:rsidRPr="00092E9B" w:rsidRDefault="00AC6568" w:rsidP="00092E9B">
      <w:pPr>
        <w:pStyle w:val="NormalBPBHEB"/>
      </w:pPr>
      <w:r w:rsidRPr="00AC6568">
        <w:rPr>
          <w:b/>
          <w:bCs/>
        </w:rPr>
        <w:t xml:space="preserve">Scalability and Flexibility: </w:t>
      </w:r>
      <w:r w:rsidR="008F3CB5" w:rsidRPr="008F3CB5">
        <w:t>Adapts to changing workload demands, minimizing resource waste</w:t>
      </w:r>
      <w:r w:rsidR="00092E9B" w:rsidRPr="00092E9B">
        <w:rPr>
          <w:b/>
        </w:rPr>
        <w:t xml:space="preserve"> </w:t>
      </w:r>
      <w:sdt>
        <w:sdtPr>
          <w:id w:val="618113077"/>
          <w:citation/>
        </w:sdtPr>
        <w:sdtContent>
          <w:r w:rsidR="00092E9B" w:rsidRPr="00092E9B">
            <w:fldChar w:fldCharType="begin"/>
          </w:r>
          <w:r w:rsidR="00092E9B" w:rsidRPr="00092E9B">
            <w:instrText xml:space="preserve">CITATION AWS2b \l 1033 </w:instrText>
          </w:r>
          <w:r w:rsidR="00092E9B" w:rsidRPr="00092E9B">
            <w:fldChar w:fldCharType="separate"/>
          </w:r>
          <w:r w:rsidR="00D109AF" w:rsidRPr="00D109AF">
            <w:rPr>
              <w:noProof/>
            </w:rPr>
            <w:t>[34]</w:t>
          </w:r>
          <w:r w:rsidR="00092E9B" w:rsidRPr="00092E9B">
            <w:fldChar w:fldCharType="end"/>
          </w:r>
        </w:sdtContent>
      </w:sdt>
      <w:r w:rsidR="00092E9B" w:rsidRPr="00092E9B">
        <w:t>.</w:t>
      </w:r>
    </w:p>
    <w:p w14:paraId="0DA042CC" w14:textId="502BAB4D" w:rsidR="00B8479C" w:rsidRPr="00B8479C" w:rsidRDefault="00092E9B" w:rsidP="00B8479C">
      <w:pPr>
        <w:pStyle w:val="NormalBPBHEB"/>
      </w:pPr>
      <w:r w:rsidRPr="00092E9B">
        <w:rPr>
          <w:b/>
          <w:bCs/>
        </w:rPr>
        <w:t xml:space="preserve">Diverse Use Cases: </w:t>
      </w:r>
      <w:r w:rsidR="008F3CB5" w:rsidRPr="008F3CB5">
        <w:t>Suitable for batch processing, high-performance computing (HPC), and testing</w:t>
      </w:r>
      <w:r w:rsidR="00B8479C" w:rsidRPr="00B8479C">
        <w:t xml:space="preserve"> </w:t>
      </w:r>
      <w:sdt>
        <w:sdtPr>
          <w:id w:val="-19553673"/>
          <w:citation/>
        </w:sdtPr>
        <w:sdtContent>
          <w:r w:rsidR="00B8479C" w:rsidRPr="00B8479C">
            <w:fldChar w:fldCharType="begin"/>
          </w:r>
          <w:r w:rsidR="00B8479C" w:rsidRPr="00B8479C">
            <w:instrText xml:space="preserve">CITATION AWS208 \l 1033 </w:instrText>
          </w:r>
          <w:r w:rsidR="00B8479C" w:rsidRPr="00B8479C">
            <w:fldChar w:fldCharType="separate"/>
          </w:r>
          <w:r w:rsidR="00D109AF" w:rsidRPr="00D109AF">
            <w:rPr>
              <w:noProof/>
            </w:rPr>
            <w:t>[33]</w:t>
          </w:r>
          <w:r w:rsidR="00B8479C" w:rsidRPr="00B8479C">
            <w:fldChar w:fldCharType="end"/>
          </w:r>
        </w:sdtContent>
      </w:sdt>
      <w:r w:rsidR="00B8479C" w:rsidRPr="00B8479C">
        <w:t>.</w:t>
      </w:r>
    </w:p>
    <w:p w14:paraId="582F34B8" w14:textId="77777777" w:rsidR="00B8479C" w:rsidRPr="00B8479C" w:rsidRDefault="00B8479C" w:rsidP="00B8479C">
      <w:pPr>
        <w:keepNext/>
        <w:keepLines/>
        <w:spacing w:before="200" w:after="0" w:line="276" w:lineRule="auto"/>
        <w:jc w:val="both"/>
        <w:outlineLvl w:val="1"/>
        <w:rPr>
          <w:rFonts w:eastAsia="Palatino Linotype" w:cs="Palatino Linotype"/>
          <w:color w:val="2F5496" w:themeColor="accent1" w:themeShade="BF"/>
          <w:sz w:val="36"/>
          <w:szCs w:val="36"/>
        </w:rPr>
      </w:pPr>
      <w:r w:rsidRPr="00B8479C">
        <w:rPr>
          <w:rFonts w:eastAsia="Palatino Linotype" w:cs="Palatino Linotype"/>
          <w:color w:val="2F5496" w:themeColor="accent1" w:themeShade="BF"/>
          <w:sz w:val="36"/>
          <w:szCs w:val="36"/>
        </w:rPr>
        <w:t>Use Case</w:t>
      </w:r>
    </w:p>
    <w:p w14:paraId="01A3DB34" w14:textId="5DD33ED2" w:rsidR="003A3578" w:rsidRPr="003A3578" w:rsidRDefault="008F3CB5" w:rsidP="003A3578">
      <w:pPr>
        <w:jc w:val="both"/>
      </w:pPr>
      <w:r w:rsidRPr="008F3CB5">
        <w:rPr>
          <w:rFonts w:eastAsia="Palatino Linotype" w:cs="Palatino Linotype"/>
        </w:rPr>
        <w:t>Companies can use Spot Instances for cost-effective batch processing and scalable testing environments during development</w:t>
      </w:r>
      <w:r w:rsidR="003A3578" w:rsidRPr="003A3578">
        <w:t xml:space="preserve"> </w:t>
      </w:r>
      <w:sdt>
        <w:sdtPr>
          <w:id w:val="-87538368"/>
          <w:citation/>
        </w:sdtPr>
        <w:sdtContent>
          <w:r w:rsidR="003A3578" w:rsidRPr="003A3578">
            <w:fldChar w:fldCharType="begin"/>
          </w:r>
          <w:r w:rsidR="003A3578" w:rsidRPr="003A3578">
            <w:instrText xml:space="preserve">CITATION AWS2b \l 1033 </w:instrText>
          </w:r>
          <w:r w:rsidR="003A3578" w:rsidRPr="003A3578">
            <w:fldChar w:fldCharType="separate"/>
          </w:r>
          <w:r w:rsidR="00D109AF" w:rsidRPr="00D109AF">
            <w:rPr>
              <w:noProof/>
            </w:rPr>
            <w:t>[34]</w:t>
          </w:r>
          <w:r w:rsidR="003A3578" w:rsidRPr="003A3578">
            <w:fldChar w:fldCharType="end"/>
          </w:r>
        </w:sdtContent>
      </w:sdt>
      <w:r w:rsidR="003A3578" w:rsidRPr="003A3578">
        <w:t>.</w:t>
      </w:r>
    </w:p>
    <w:p w14:paraId="061D14CA" w14:textId="77777777" w:rsidR="003A3578" w:rsidRPr="003A3578" w:rsidRDefault="003A3578" w:rsidP="003A3578">
      <w:pPr>
        <w:keepNext/>
        <w:keepLines/>
        <w:spacing w:before="200" w:after="0" w:line="276" w:lineRule="auto"/>
        <w:jc w:val="both"/>
        <w:outlineLvl w:val="1"/>
        <w:rPr>
          <w:rFonts w:eastAsia="Palatino Linotype" w:cs="Palatino Linotype"/>
          <w:color w:val="2F5496" w:themeColor="accent1" w:themeShade="BF"/>
          <w:sz w:val="36"/>
          <w:szCs w:val="36"/>
        </w:rPr>
      </w:pPr>
      <w:r w:rsidRPr="003A3578">
        <w:rPr>
          <w:rFonts w:eastAsia="Palatino Linotype" w:cs="Palatino Linotype"/>
          <w:color w:val="2F5496" w:themeColor="accent1" w:themeShade="BF"/>
          <w:sz w:val="36"/>
          <w:szCs w:val="36"/>
        </w:rPr>
        <w:t>Wrap up</w:t>
      </w:r>
    </w:p>
    <w:p w14:paraId="38533FCC" w14:textId="6A0CCDC3" w:rsidR="00452891" w:rsidRPr="00452891" w:rsidRDefault="008F3CB5" w:rsidP="00452891">
      <w:pPr>
        <w:jc w:val="both"/>
      </w:pPr>
      <w:r w:rsidRPr="008F3CB5">
        <w:rPr>
          <w:rFonts w:eastAsia="Palatino Linotype" w:cs="Palatino Linotype"/>
        </w:rPr>
        <w:t>EC2 Spot Instances are a flexible, cost-effective cloud resource. By planning for interruptions and using automation, businesses can maximize savings and efficiency</w:t>
      </w:r>
      <w:r w:rsidR="00452891" w:rsidRPr="00452891">
        <w:t xml:space="preserve"> </w:t>
      </w:r>
      <w:sdt>
        <w:sdtPr>
          <w:id w:val="813453766"/>
          <w:citation/>
        </w:sdtPr>
        <w:sdtContent>
          <w:r w:rsidR="00452891" w:rsidRPr="00452891">
            <w:fldChar w:fldCharType="begin"/>
          </w:r>
          <w:r w:rsidR="00452891" w:rsidRPr="00452891">
            <w:instrText xml:space="preserve">CITATION AWS2b \l 1033 </w:instrText>
          </w:r>
          <w:r w:rsidR="00452891" w:rsidRPr="00452891">
            <w:fldChar w:fldCharType="separate"/>
          </w:r>
          <w:r w:rsidR="00D109AF" w:rsidRPr="00D109AF">
            <w:rPr>
              <w:noProof/>
            </w:rPr>
            <w:t>[34]</w:t>
          </w:r>
          <w:r w:rsidR="00452891" w:rsidRPr="00452891">
            <w:fldChar w:fldCharType="end"/>
          </w:r>
        </w:sdtContent>
      </w:sdt>
      <w:r w:rsidR="00452891" w:rsidRPr="00452891">
        <w:t>.</w:t>
      </w:r>
    </w:p>
    <w:p w14:paraId="6CC33997" w14:textId="77777777" w:rsidR="00452891" w:rsidRPr="00452891" w:rsidRDefault="00452891" w:rsidP="00452891">
      <w:pPr>
        <w:keepNext/>
        <w:keepLines/>
        <w:spacing w:before="240" w:after="0"/>
        <w:outlineLvl w:val="0"/>
        <w:rPr>
          <w:rFonts w:eastAsiaTheme="majorEastAsia" w:cstheme="majorBidi"/>
          <w:sz w:val="44"/>
          <w:szCs w:val="32"/>
        </w:rPr>
      </w:pPr>
      <w:r w:rsidRPr="00452891">
        <w:rPr>
          <w:rFonts w:eastAsiaTheme="majorEastAsia" w:cstheme="majorBidi"/>
          <w:sz w:val="44"/>
          <w:szCs w:val="32"/>
        </w:rPr>
        <w:t>AWS Budgets</w:t>
      </w:r>
    </w:p>
    <w:p w14:paraId="55A390E4" w14:textId="1AC54797" w:rsidR="008F3CB5" w:rsidRPr="008F3CB5" w:rsidRDefault="008F3CB5" w:rsidP="00452891">
      <w:pPr>
        <w:pBdr>
          <w:top w:val="nil"/>
          <w:left w:val="nil"/>
          <w:bottom w:val="nil"/>
          <w:right w:val="nil"/>
          <w:between w:val="nil"/>
        </w:pBdr>
        <w:shd w:val="clear" w:color="auto" w:fill="FFFFFF"/>
        <w:spacing w:after="100" w:line="276" w:lineRule="auto"/>
        <w:jc w:val="both"/>
        <w:rPr>
          <w:rFonts w:eastAsia="Palatino Linotype" w:cs="Palatino Linotype"/>
        </w:rPr>
      </w:pPr>
      <w:r w:rsidRPr="008F3CB5">
        <w:rPr>
          <w:rFonts w:eastAsia="Palatino Linotype" w:cs="Palatino Linotype"/>
        </w:rPr>
        <w:t xml:space="preserve">AWS Budgets is a tool that helps businesses manage cloud spending effectively. It offers customizable budgets, real-time alerts, and forecasts to align expenses with financial </w:t>
      </w:r>
      <w:r w:rsidR="00394BB8" w:rsidRPr="007422A0">
        <w:t xml:space="preserve">goals </w:t>
      </w:r>
      <w:sdt>
        <w:sdtPr>
          <w:id w:val="-1512450285"/>
          <w:citation/>
        </w:sdtPr>
        <w:sdtContent>
          <w:r w:rsidR="00394BB8">
            <w:fldChar w:fldCharType="begin"/>
          </w:r>
          <w:r w:rsidR="00394BB8">
            <w:instrText xml:space="preserve">CITATION AWS2a1 \l 1033 </w:instrText>
          </w:r>
          <w:r w:rsidR="00394BB8">
            <w:fldChar w:fldCharType="separate"/>
          </w:r>
          <w:r w:rsidR="00D109AF" w:rsidRPr="00D109AF">
            <w:rPr>
              <w:noProof/>
            </w:rPr>
            <w:t>[35]</w:t>
          </w:r>
          <w:r w:rsidR="00394BB8">
            <w:fldChar w:fldCharType="end"/>
          </w:r>
        </w:sdtContent>
      </w:sdt>
      <w:r w:rsidR="00394BB8">
        <w:t>.</w:t>
      </w:r>
    </w:p>
    <w:p w14:paraId="72980A23" w14:textId="7A6D5DE2" w:rsidR="004A6C67" w:rsidRPr="004A6C67" w:rsidRDefault="004A6C67" w:rsidP="004A6C67">
      <w:pPr>
        <w:keepNext/>
        <w:keepLines/>
        <w:spacing w:before="200" w:after="0" w:line="276" w:lineRule="auto"/>
        <w:jc w:val="both"/>
        <w:outlineLvl w:val="1"/>
        <w:rPr>
          <w:rFonts w:eastAsia="Palatino Linotype" w:cs="Palatino Linotype"/>
          <w:color w:val="2F5496" w:themeColor="accent1" w:themeShade="BF"/>
          <w:sz w:val="36"/>
          <w:szCs w:val="36"/>
        </w:rPr>
      </w:pPr>
      <w:r w:rsidRPr="004A6C67">
        <w:rPr>
          <w:rFonts w:eastAsia="Palatino Linotype" w:cs="Palatino Linotype"/>
          <w:color w:val="2F5496" w:themeColor="accent1" w:themeShade="BF"/>
          <w:sz w:val="36"/>
          <w:szCs w:val="36"/>
        </w:rPr>
        <w:t xml:space="preserve">Key Features </w:t>
      </w:r>
    </w:p>
    <w:p w14:paraId="4DC9D467" w14:textId="5ECDEA65" w:rsidR="004A6C67" w:rsidRPr="004A6C67" w:rsidRDefault="0000215F" w:rsidP="004A6C67">
      <w:pPr>
        <w:jc w:val="both"/>
      </w:pPr>
      <w:r>
        <w:t>Below</w:t>
      </w:r>
      <w:r w:rsidR="004A6C67">
        <w:t xml:space="preserve"> we list </w:t>
      </w:r>
      <w:r>
        <w:t>key</w:t>
      </w:r>
      <w:r w:rsidR="004A6C67" w:rsidRPr="004A6C67">
        <w:t xml:space="preserve"> features, benefits, and applications of AWS Budgets, showing how this tool can contribute to more precise cost management within the AWS ecosystem:</w:t>
      </w:r>
    </w:p>
    <w:p w14:paraId="1037903B" w14:textId="284EC414" w:rsidR="0064254D" w:rsidRPr="0064254D" w:rsidRDefault="007D6CF4" w:rsidP="0064254D">
      <w:pPr>
        <w:pStyle w:val="NormalBPBHEB"/>
      </w:pPr>
      <w:r w:rsidRPr="000151E6">
        <w:rPr>
          <w:b/>
          <w:bCs/>
        </w:rPr>
        <w:t>Customizable Budgeting</w:t>
      </w:r>
      <w:r>
        <w:rPr>
          <w:b/>
          <w:bCs/>
        </w:rPr>
        <w:t xml:space="preserve">: </w:t>
      </w:r>
      <w:r w:rsidR="008F3CB5" w:rsidRPr="008F3CB5">
        <w:t>Set personalized budgets for specific services or accounts</w:t>
      </w:r>
      <w:r w:rsidR="0064254D" w:rsidRPr="0064254D">
        <w:rPr>
          <w:b/>
        </w:rPr>
        <w:t xml:space="preserve"> </w:t>
      </w:r>
      <w:sdt>
        <w:sdtPr>
          <w:id w:val="2131662451"/>
          <w:citation/>
        </w:sdtPr>
        <w:sdtContent>
          <w:r w:rsidR="0064254D" w:rsidRPr="0064254D">
            <w:fldChar w:fldCharType="begin"/>
          </w:r>
          <w:r w:rsidR="0064254D" w:rsidRPr="0064254D">
            <w:instrText xml:space="preserve">CITATION AWS209 \l 1033 </w:instrText>
          </w:r>
          <w:r w:rsidR="0064254D" w:rsidRPr="0064254D">
            <w:fldChar w:fldCharType="separate"/>
          </w:r>
          <w:r w:rsidR="00D109AF" w:rsidRPr="00D109AF">
            <w:rPr>
              <w:noProof/>
            </w:rPr>
            <w:t>[36]</w:t>
          </w:r>
          <w:r w:rsidR="0064254D" w:rsidRPr="0064254D">
            <w:fldChar w:fldCharType="end"/>
          </w:r>
        </w:sdtContent>
      </w:sdt>
      <w:r w:rsidR="0064254D" w:rsidRPr="0064254D">
        <w:t>.</w:t>
      </w:r>
    </w:p>
    <w:p w14:paraId="099E1523" w14:textId="21D3FCCF" w:rsidR="00405CC6" w:rsidRPr="00405CC6" w:rsidRDefault="0064254D" w:rsidP="00405CC6">
      <w:pPr>
        <w:pStyle w:val="NormalBPBHEB"/>
      </w:pPr>
      <w:r w:rsidRPr="0064254D">
        <w:rPr>
          <w:b/>
          <w:bCs/>
        </w:rPr>
        <w:t xml:space="preserve">Real-Time Alerts and Notifications: </w:t>
      </w:r>
      <w:r w:rsidR="008F3CB5" w:rsidRPr="008F3CB5">
        <w:t>Get notifications when costs exceed set limits, allowing for quick action</w:t>
      </w:r>
      <w:r w:rsidR="00405CC6" w:rsidRPr="00405CC6">
        <w:rPr>
          <w:b/>
        </w:rPr>
        <w:t xml:space="preserve"> </w:t>
      </w:r>
      <w:sdt>
        <w:sdtPr>
          <w:id w:val="1911189664"/>
          <w:citation/>
        </w:sdtPr>
        <w:sdtContent>
          <w:r w:rsidR="00405CC6" w:rsidRPr="00405CC6">
            <w:fldChar w:fldCharType="begin"/>
          </w:r>
          <w:r w:rsidR="00405CC6" w:rsidRPr="00405CC6">
            <w:instrText xml:space="preserve">CITATION AWS2a1 \l 1033 </w:instrText>
          </w:r>
          <w:r w:rsidR="00405CC6" w:rsidRPr="00405CC6">
            <w:fldChar w:fldCharType="separate"/>
          </w:r>
          <w:r w:rsidR="00D109AF" w:rsidRPr="00D109AF">
            <w:rPr>
              <w:noProof/>
            </w:rPr>
            <w:t>[35]</w:t>
          </w:r>
          <w:r w:rsidR="00405CC6" w:rsidRPr="00405CC6">
            <w:fldChar w:fldCharType="end"/>
          </w:r>
        </w:sdtContent>
      </w:sdt>
      <w:r w:rsidR="00405CC6" w:rsidRPr="00405CC6">
        <w:t xml:space="preserve">. </w:t>
      </w:r>
    </w:p>
    <w:p w14:paraId="44142119" w14:textId="3CF76782" w:rsidR="003C27EB" w:rsidRPr="003C27EB" w:rsidRDefault="00405CC6" w:rsidP="003C27EB">
      <w:pPr>
        <w:pStyle w:val="NormalBPBHEB"/>
      </w:pPr>
      <w:r w:rsidRPr="00405CC6">
        <w:rPr>
          <w:b/>
          <w:bCs/>
        </w:rPr>
        <w:t xml:space="preserve">Forecasting Capabilities: </w:t>
      </w:r>
      <w:r w:rsidR="008F3CB5" w:rsidRPr="008F3CB5">
        <w:t>Predict future spending based on historical data to avoid overspending</w:t>
      </w:r>
      <w:r w:rsidR="003C27EB" w:rsidRPr="003C27EB">
        <w:t xml:space="preserve"> </w:t>
      </w:r>
      <w:sdt>
        <w:sdtPr>
          <w:id w:val="133609047"/>
          <w:citation/>
        </w:sdtPr>
        <w:sdtContent>
          <w:r w:rsidR="003C27EB" w:rsidRPr="003C27EB">
            <w:fldChar w:fldCharType="begin"/>
          </w:r>
          <w:r w:rsidR="003C27EB" w:rsidRPr="003C27EB">
            <w:instrText xml:space="preserve">CITATION AWS209 \l 1033 </w:instrText>
          </w:r>
          <w:r w:rsidR="003C27EB" w:rsidRPr="003C27EB">
            <w:fldChar w:fldCharType="separate"/>
          </w:r>
          <w:r w:rsidR="00D109AF" w:rsidRPr="00D109AF">
            <w:rPr>
              <w:noProof/>
            </w:rPr>
            <w:t>[36]</w:t>
          </w:r>
          <w:r w:rsidR="003C27EB" w:rsidRPr="003C27EB">
            <w:fldChar w:fldCharType="end"/>
          </w:r>
        </w:sdtContent>
      </w:sdt>
      <w:r w:rsidR="003C27EB" w:rsidRPr="003C27EB">
        <w:t>.</w:t>
      </w:r>
    </w:p>
    <w:p w14:paraId="534691B9" w14:textId="77777777" w:rsidR="003C27EB" w:rsidRPr="003C27EB" w:rsidRDefault="003C27EB" w:rsidP="003C27EB">
      <w:pPr>
        <w:keepNext/>
        <w:keepLines/>
        <w:spacing w:before="200" w:after="0" w:line="276" w:lineRule="auto"/>
        <w:jc w:val="both"/>
        <w:outlineLvl w:val="1"/>
        <w:rPr>
          <w:rFonts w:eastAsia="Palatino Linotype" w:cs="Palatino Linotype"/>
          <w:color w:val="2F5496" w:themeColor="accent1" w:themeShade="BF"/>
          <w:sz w:val="36"/>
          <w:szCs w:val="36"/>
        </w:rPr>
      </w:pPr>
      <w:r w:rsidRPr="003C27EB">
        <w:rPr>
          <w:rFonts w:eastAsia="Palatino Linotype" w:cs="Palatino Linotype"/>
          <w:color w:val="2F5496" w:themeColor="accent1" w:themeShade="BF"/>
          <w:sz w:val="36"/>
          <w:szCs w:val="36"/>
        </w:rPr>
        <w:t xml:space="preserve">Benefits </w:t>
      </w:r>
    </w:p>
    <w:p w14:paraId="2B52FA28" w14:textId="4437E872" w:rsidR="009B37FB" w:rsidRPr="009B37FB" w:rsidRDefault="000638B8" w:rsidP="009B37FB">
      <w:pPr>
        <w:pStyle w:val="NormalBPBHEB"/>
      </w:pPr>
      <w:r w:rsidRPr="00C269FC">
        <w:rPr>
          <w:b/>
          <w:bCs/>
        </w:rPr>
        <w:t>Cost Predictability</w:t>
      </w:r>
      <w:r>
        <w:rPr>
          <w:b/>
          <w:bCs/>
        </w:rPr>
        <w:t xml:space="preserve">: </w:t>
      </w:r>
      <w:r w:rsidR="008F3CB5" w:rsidRPr="008F3CB5">
        <w:t>Increases financial predictability and helps with budget allocation</w:t>
      </w:r>
      <w:r w:rsidR="009B37FB" w:rsidRPr="009B37FB">
        <w:t xml:space="preserve"> </w:t>
      </w:r>
      <w:bookmarkStart w:id="6" w:name="_Hlk189830766"/>
      <w:sdt>
        <w:sdtPr>
          <w:id w:val="-1160305130"/>
          <w:citation/>
        </w:sdtPr>
        <w:sdtContent>
          <w:r w:rsidR="009B37FB" w:rsidRPr="009B37FB">
            <w:fldChar w:fldCharType="begin"/>
          </w:r>
          <w:r w:rsidR="009B37FB" w:rsidRPr="009B37FB">
            <w:instrText xml:space="preserve">CITATION AWS209 \l 1033 </w:instrText>
          </w:r>
          <w:r w:rsidR="009B37FB" w:rsidRPr="009B37FB">
            <w:fldChar w:fldCharType="separate"/>
          </w:r>
          <w:r w:rsidR="00D109AF" w:rsidRPr="00D109AF">
            <w:rPr>
              <w:noProof/>
            </w:rPr>
            <w:t>[36]</w:t>
          </w:r>
          <w:r w:rsidR="009B37FB" w:rsidRPr="009B37FB">
            <w:fldChar w:fldCharType="end"/>
          </w:r>
        </w:sdtContent>
      </w:sdt>
      <w:r w:rsidR="009B37FB" w:rsidRPr="009B37FB">
        <w:t>.</w:t>
      </w:r>
    </w:p>
    <w:p w14:paraId="7F1EAA4D" w14:textId="22C36AF5" w:rsidR="00D75542" w:rsidRPr="00D75542" w:rsidRDefault="009B37FB" w:rsidP="00D75542">
      <w:pPr>
        <w:pStyle w:val="NormalBPBHEB"/>
      </w:pPr>
      <w:r w:rsidRPr="009B37FB">
        <w:rPr>
          <w:b/>
          <w:bCs/>
        </w:rPr>
        <w:t xml:space="preserve">Real-Time Alerts and Notifications: </w:t>
      </w:r>
      <w:bookmarkEnd w:id="6"/>
      <w:r w:rsidR="008F3CB5" w:rsidRPr="008F3CB5">
        <w:t>Ensures efficient resource distribution based on cost categories</w:t>
      </w:r>
      <w:r w:rsidR="00D75542" w:rsidRPr="00D75542">
        <w:rPr>
          <w:b/>
        </w:rPr>
        <w:t xml:space="preserve"> </w:t>
      </w:r>
      <w:sdt>
        <w:sdtPr>
          <w:id w:val="-534965886"/>
          <w:citation/>
        </w:sdtPr>
        <w:sdtContent>
          <w:r w:rsidR="00D75542" w:rsidRPr="00D75542">
            <w:fldChar w:fldCharType="begin"/>
          </w:r>
          <w:r w:rsidR="00D75542" w:rsidRPr="00D75542">
            <w:instrText xml:space="preserve">CITATION AWS2a1 \l 1033 </w:instrText>
          </w:r>
          <w:r w:rsidR="00D75542" w:rsidRPr="00D75542">
            <w:fldChar w:fldCharType="separate"/>
          </w:r>
          <w:r w:rsidR="00D109AF" w:rsidRPr="00D109AF">
            <w:rPr>
              <w:noProof/>
            </w:rPr>
            <w:t>[35]</w:t>
          </w:r>
          <w:r w:rsidR="00D75542" w:rsidRPr="00D75542">
            <w:fldChar w:fldCharType="end"/>
          </w:r>
        </w:sdtContent>
      </w:sdt>
      <w:r w:rsidR="00D75542" w:rsidRPr="00D75542">
        <w:t xml:space="preserve">. </w:t>
      </w:r>
    </w:p>
    <w:p w14:paraId="317E4448" w14:textId="13D481AC" w:rsidR="008B4E7C" w:rsidRPr="008B4E7C" w:rsidRDefault="00D75542" w:rsidP="008B4E7C">
      <w:pPr>
        <w:pStyle w:val="NormalBPBHEB"/>
      </w:pPr>
      <w:r w:rsidRPr="00D75542">
        <w:rPr>
          <w:b/>
          <w:bCs/>
        </w:rPr>
        <w:t>Forecasting Capabilities</w:t>
      </w:r>
      <w:r w:rsidRPr="008F3CB5">
        <w:t xml:space="preserve"> </w:t>
      </w:r>
      <w:r w:rsidR="008F3CB5" w:rsidRPr="008F3CB5">
        <w:t>Promotes transparency and accountability in spending practices</w:t>
      </w:r>
      <w:bookmarkStart w:id="7" w:name="_Hlk189830842"/>
      <w:r w:rsidR="008B4E7C" w:rsidRPr="008B4E7C">
        <w:t xml:space="preserve"> </w:t>
      </w:r>
      <w:sdt>
        <w:sdtPr>
          <w:id w:val="-2068484007"/>
          <w:citation/>
        </w:sdtPr>
        <w:sdtContent>
          <w:r w:rsidR="008B4E7C" w:rsidRPr="008B4E7C">
            <w:fldChar w:fldCharType="begin"/>
          </w:r>
          <w:r w:rsidR="008B4E7C" w:rsidRPr="008B4E7C">
            <w:instrText xml:space="preserve">CITATION AWS209 \l 1033 </w:instrText>
          </w:r>
          <w:r w:rsidR="008B4E7C" w:rsidRPr="008B4E7C">
            <w:fldChar w:fldCharType="separate"/>
          </w:r>
          <w:r w:rsidR="00D109AF" w:rsidRPr="00D109AF">
            <w:rPr>
              <w:noProof/>
            </w:rPr>
            <w:t>[36]</w:t>
          </w:r>
          <w:r w:rsidR="008B4E7C" w:rsidRPr="008B4E7C">
            <w:fldChar w:fldCharType="end"/>
          </w:r>
        </w:sdtContent>
      </w:sdt>
      <w:r w:rsidR="008B4E7C" w:rsidRPr="008B4E7C">
        <w:t>.</w:t>
      </w:r>
    </w:p>
    <w:p w14:paraId="540E5A8B" w14:textId="77777777" w:rsidR="008B4E7C" w:rsidRPr="008B4E7C" w:rsidRDefault="008B4E7C" w:rsidP="008B4E7C">
      <w:pPr>
        <w:keepNext/>
        <w:keepLines/>
        <w:spacing w:before="200" w:after="0" w:line="276" w:lineRule="auto"/>
        <w:jc w:val="both"/>
        <w:outlineLvl w:val="1"/>
        <w:rPr>
          <w:rFonts w:eastAsia="Palatino Linotype" w:cs="Palatino Linotype"/>
          <w:color w:val="2F5496" w:themeColor="accent1" w:themeShade="BF"/>
          <w:sz w:val="36"/>
          <w:szCs w:val="36"/>
        </w:rPr>
      </w:pPr>
      <w:r w:rsidRPr="008B4E7C">
        <w:rPr>
          <w:rFonts w:eastAsia="Palatino Linotype" w:cs="Palatino Linotype"/>
          <w:color w:val="2F5496" w:themeColor="accent1" w:themeShade="BF"/>
          <w:sz w:val="36"/>
          <w:szCs w:val="36"/>
        </w:rPr>
        <w:t xml:space="preserve">Benefits </w:t>
      </w:r>
    </w:p>
    <w:bookmarkEnd w:id="7"/>
    <w:p w14:paraId="3224968A" w14:textId="45B45EE9" w:rsidR="008F3CB5" w:rsidRDefault="008F3CB5" w:rsidP="008F3CB5">
      <w:pPr>
        <w:pBdr>
          <w:top w:val="nil"/>
          <w:left w:val="nil"/>
          <w:bottom w:val="nil"/>
          <w:right w:val="nil"/>
          <w:between w:val="nil"/>
        </w:pBdr>
        <w:shd w:val="clear" w:color="auto" w:fill="FFFFFF"/>
        <w:spacing w:after="100" w:line="276" w:lineRule="auto"/>
        <w:jc w:val="both"/>
        <w:rPr>
          <w:rFonts w:eastAsia="Palatino Linotype" w:cs="Palatino Linotype"/>
        </w:rPr>
      </w:pPr>
      <w:r w:rsidRPr="008F3CB5">
        <w:rPr>
          <w:rFonts w:eastAsia="Palatino Linotype" w:cs="Palatino Linotype"/>
        </w:rPr>
        <w:t>By using AWS Budgets, businesses can exert precise control over AWS spending and improve overall fiscal management.</w:t>
      </w:r>
    </w:p>
    <w:p w14:paraId="0A9804DD" w14:textId="77777777" w:rsidR="0009122C" w:rsidRPr="0009122C" w:rsidRDefault="0009122C" w:rsidP="0009122C">
      <w:pPr>
        <w:keepNext/>
        <w:keepLines/>
        <w:spacing w:before="200" w:after="0" w:line="276" w:lineRule="auto"/>
        <w:jc w:val="both"/>
        <w:outlineLvl w:val="1"/>
        <w:rPr>
          <w:rFonts w:eastAsia="Palatino Linotype" w:cs="Palatino Linotype"/>
          <w:color w:val="2F5496" w:themeColor="accent1" w:themeShade="BF"/>
          <w:sz w:val="36"/>
          <w:szCs w:val="36"/>
        </w:rPr>
      </w:pPr>
      <w:r w:rsidRPr="0009122C">
        <w:rPr>
          <w:rFonts w:eastAsia="Palatino Linotype" w:cs="Palatino Linotype"/>
          <w:color w:val="2F5496" w:themeColor="accent1" w:themeShade="BF"/>
          <w:sz w:val="36"/>
          <w:szCs w:val="36"/>
        </w:rPr>
        <w:t>Use Case</w:t>
      </w:r>
    </w:p>
    <w:p w14:paraId="04FF513B" w14:textId="209FB470" w:rsidR="0009122C" w:rsidRPr="0009122C" w:rsidRDefault="0009122C" w:rsidP="0009122C">
      <w:pPr>
        <w:jc w:val="both"/>
      </w:pPr>
      <w:r w:rsidRPr="0009122C">
        <w:t xml:space="preserve">A retail company uses AWS Budgets to manage its departmental budgets, ensuring each team stays within budgetary constraints while meeting their operational goals. </w:t>
      </w:r>
      <w:sdt>
        <w:sdtPr>
          <w:id w:val="-1516149165"/>
          <w:citation/>
        </w:sdtPr>
        <w:sdtContent>
          <w:r w:rsidRPr="0009122C">
            <w:fldChar w:fldCharType="begin"/>
          </w:r>
          <w:r w:rsidRPr="0009122C">
            <w:instrText xml:space="preserve">CITATION AWS209 \l 1033 </w:instrText>
          </w:r>
          <w:r w:rsidRPr="0009122C">
            <w:fldChar w:fldCharType="separate"/>
          </w:r>
          <w:r w:rsidR="00D109AF" w:rsidRPr="00D109AF">
            <w:rPr>
              <w:noProof/>
            </w:rPr>
            <w:t>[36]</w:t>
          </w:r>
          <w:r w:rsidRPr="0009122C">
            <w:fldChar w:fldCharType="end"/>
          </w:r>
        </w:sdtContent>
      </w:sdt>
      <w:r w:rsidRPr="0009122C">
        <w:t>.</w:t>
      </w:r>
    </w:p>
    <w:p w14:paraId="51DBE7B9" w14:textId="77777777" w:rsidR="0009122C" w:rsidRPr="0009122C" w:rsidRDefault="0009122C" w:rsidP="0009122C">
      <w:pPr>
        <w:keepNext/>
        <w:keepLines/>
        <w:spacing w:before="200" w:after="0" w:line="276" w:lineRule="auto"/>
        <w:jc w:val="both"/>
        <w:outlineLvl w:val="1"/>
      </w:pPr>
      <w:r w:rsidRPr="0009122C">
        <w:rPr>
          <w:rFonts w:eastAsia="Palatino Linotype" w:cs="Palatino Linotype"/>
          <w:color w:val="2F5496" w:themeColor="accent1" w:themeShade="BF"/>
          <w:sz w:val="36"/>
          <w:szCs w:val="36"/>
        </w:rPr>
        <w:t>Wrap up</w:t>
      </w:r>
    </w:p>
    <w:p w14:paraId="7C55933F" w14:textId="5A66371D" w:rsidR="0009122C" w:rsidRDefault="0009122C" w:rsidP="0009122C">
      <w:pPr>
        <w:keepNext/>
        <w:keepLines/>
        <w:spacing w:before="200" w:after="0" w:line="276" w:lineRule="auto"/>
        <w:jc w:val="both"/>
        <w:outlineLvl w:val="1"/>
      </w:pPr>
      <w:r w:rsidRPr="0009122C">
        <w:t xml:space="preserve">AWS Budgets offers businesses a comprehensive solution for managing AWS spending. With its ability to customize budgets, send real-time alerts, and forecast future spending, AWS Budgets helps businesses keep financial control and align cloud usage with organizational goals </w:t>
      </w:r>
      <w:sdt>
        <w:sdtPr>
          <w:id w:val="-697852087"/>
          <w:citation/>
        </w:sdtPr>
        <w:sdtContent>
          <w:r w:rsidRPr="0009122C">
            <w:fldChar w:fldCharType="begin"/>
          </w:r>
          <w:r w:rsidRPr="0009122C">
            <w:instrText xml:space="preserve">CITATION AWS2b3 \l 1033 </w:instrText>
          </w:r>
          <w:r w:rsidRPr="0009122C">
            <w:fldChar w:fldCharType="separate"/>
          </w:r>
          <w:r w:rsidR="00D109AF" w:rsidRPr="00D109AF">
            <w:rPr>
              <w:noProof/>
            </w:rPr>
            <w:t>[37]</w:t>
          </w:r>
          <w:r w:rsidRPr="0009122C">
            <w:fldChar w:fldCharType="end"/>
          </w:r>
        </w:sdtContent>
      </w:sdt>
      <w:r w:rsidRPr="0009122C">
        <w:t>.</w:t>
      </w:r>
    </w:p>
    <w:p w14:paraId="6F687978" w14:textId="77777777" w:rsidR="00276A6A" w:rsidRPr="00276A6A" w:rsidRDefault="00276A6A" w:rsidP="00276A6A">
      <w:pPr>
        <w:keepNext/>
        <w:keepLines/>
        <w:spacing w:before="240" w:after="0"/>
        <w:outlineLvl w:val="0"/>
        <w:rPr>
          <w:rFonts w:eastAsiaTheme="majorEastAsia" w:cstheme="majorBidi"/>
          <w:sz w:val="44"/>
          <w:szCs w:val="32"/>
        </w:rPr>
      </w:pPr>
      <w:r w:rsidRPr="00276A6A">
        <w:rPr>
          <w:rFonts w:eastAsiaTheme="majorEastAsia" w:cstheme="majorBidi"/>
          <w:sz w:val="44"/>
          <w:szCs w:val="32"/>
        </w:rPr>
        <w:t>AWS Cost and Usage Report (CUR)</w:t>
      </w:r>
    </w:p>
    <w:p w14:paraId="1608D84C" w14:textId="12EAB416" w:rsidR="00276A6A" w:rsidRPr="00276A6A" w:rsidRDefault="00276A6A" w:rsidP="00276A6A">
      <w:pPr>
        <w:jc w:val="both"/>
      </w:pPr>
      <w:r w:rsidRPr="00276A6A">
        <w:t xml:space="preserve">The </w:t>
      </w:r>
      <w:r w:rsidRPr="00276A6A">
        <w:rPr>
          <w:b/>
          <w:bCs/>
        </w:rPr>
        <w:t>AWS Cost and Usage Report (CUR)</w:t>
      </w:r>
      <w:r w:rsidRPr="00276A6A">
        <w:t xml:space="preserve"> offers detailed insights into AWS consumption, enabling businesses to improve cloud costs. This service allows organizations to manage expenses with precision by offering granular data on resource usage and associated costs </w:t>
      </w:r>
      <w:sdt>
        <w:sdtPr>
          <w:id w:val="1338659094"/>
          <w:citation/>
        </w:sdtPr>
        <w:sdtContent>
          <w:r w:rsidRPr="00276A6A">
            <w:fldChar w:fldCharType="begin"/>
          </w:r>
          <w:r w:rsidRPr="00276A6A">
            <w:instrText xml:space="preserve">CITATION AWS2a2 \l 1033 </w:instrText>
          </w:r>
          <w:r w:rsidRPr="00276A6A">
            <w:fldChar w:fldCharType="separate"/>
          </w:r>
          <w:r w:rsidR="00D109AF" w:rsidRPr="00D109AF">
            <w:rPr>
              <w:noProof/>
            </w:rPr>
            <w:t>[38]</w:t>
          </w:r>
          <w:r w:rsidRPr="00276A6A">
            <w:fldChar w:fldCharType="end"/>
          </w:r>
        </w:sdtContent>
      </w:sdt>
      <w:r w:rsidRPr="00276A6A">
        <w:t>.</w:t>
      </w:r>
    </w:p>
    <w:p w14:paraId="6C5E9E12" w14:textId="77777777" w:rsidR="00276A6A" w:rsidRPr="00276A6A" w:rsidRDefault="00276A6A" w:rsidP="00276A6A">
      <w:pPr>
        <w:keepNext/>
        <w:keepLines/>
        <w:spacing w:before="200" w:after="0" w:line="276" w:lineRule="auto"/>
        <w:jc w:val="both"/>
        <w:outlineLvl w:val="1"/>
        <w:rPr>
          <w:rFonts w:eastAsia="Palatino Linotype" w:cs="Palatino Linotype"/>
          <w:color w:val="2F5496" w:themeColor="accent1" w:themeShade="BF"/>
          <w:sz w:val="36"/>
          <w:szCs w:val="36"/>
        </w:rPr>
      </w:pPr>
      <w:r w:rsidRPr="00276A6A">
        <w:rPr>
          <w:rFonts w:eastAsia="Palatino Linotype" w:cs="Palatino Linotype"/>
          <w:color w:val="2F5496" w:themeColor="accent1" w:themeShade="BF"/>
          <w:sz w:val="36"/>
          <w:szCs w:val="36"/>
        </w:rPr>
        <w:t>Key Features</w:t>
      </w:r>
    </w:p>
    <w:p w14:paraId="04E2F6CE" w14:textId="77777777" w:rsidR="00276A6A" w:rsidRPr="00276A6A" w:rsidRDefault="00276A6A" w:rsidP="00276A6A">
      <w:pPr>
        <w:jc w:val="both"/>
      </w:pPr>
      <w:r w:rsidRPr="00276A6A">
        <w:t>This section discusses the features and functionalities of AWS CUR, showing how it helps informed decision-making and enhances cost optimization within the AWS ecosystem. Below you will find key features of AWS CUR:</w:t>
      </w:r>
    </w:p>
    <w:p w14:paraId="1222DD6F" w14:textId="24156DDE"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Granularity and Customization: </w:t>
      </w:r>
      <w:r w:rsidRPr="00276A6A">
        <w:rPr>
          <w:rFonts w:eastAsia="Palatino Linotype" w:cs="Palatino Linotype"/>
        </w:rPr>
        <w:t xml:space="preserve">AWS CUR offers granular insights with data available at hourly or daily intervals. Businesses can customize reports to track specific services, usage patterns, and costs, aligning the data with their needs for more exact financial planning </w:t>
      </w:r>
      <w:sdt>
        <w:sdtPr>
          <w:rPr>
            <w:rFonts w:eastAsia="Palatino Linotype" w:cs="Palatino Linotype"/>
          </w:rPr>
          <w:id w:val="154115555"/>
          <w:citation/>
        </w:sdtPr>
        <w:sdtContent>
          <w:r w:rsidRPr="00276A6A">
            <w:rPr>
              <w:rFonts w:eastAsia="Palatino Linotype" w:cs="Palatino Linotype"/>
            </w:rPr>
            <w:fldChar w:fldCharType="begin"/>
          </w:r>
          <w:r w:rsidRPr="00276A6A">
            <w:rPr>
              <w:rFonts w:eastAsia="Palatino Linotype" w:cs="Palatino Linotype"/>
            </w:rPr>
            <w:instrText xml:space="preserve">CITATION AWS2b2 \l 1033 </w:instrText>
          </w:r>
          <w:r w:rsidRPr="00276A6A">
            <w:rPr>
              <w:rFonts w:eastAsia="Palatino Linotype" w:cs="Palatino Linotype"/>
            </w:rPr>
            <w:fldChar w:fldCharType="separate"/>
          </w:r>
          <w:r w:rsidR="00D109AF" w:rsidRPr="00D109AF">
            <w:rPr>
              <w:rFonts w:eastAsia="Palatino Linotype" w:cs="Palatino Linotype"/>
              <w:noProof/>
            </w:rPr>
            <w:t>[39]</w:t>
          </w:r>
          <w:r w:rsidRPr="00276A6A">
            <w:rPr>
              <w:rFonts w:eastAsia="Palatino Linotype" w:cs="Palatino Linotype"/>
            </w:rPr>
            <w:fldChar w:fldCharType="end"/>
          </w:r>
        </w:sdtContent>
      </w:sdt>
      <w:r w:rsidRPr="00276A6A">
        <w:rPr>
          <w:rFonts w:eastAsia="Palatino Linotype" w:cs="Palatino Linotype"/>
        </w:rPr>
        <w:t xml:space="preserve">. </w:t>
      </w:r>
    </w:p>
    <w:p w14:paraId="5E959F53" w14:textId="502365EE"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Custom Reporting: </w:t>
      </w:r>
      <w:r w:rsidRPr="00276A6A">
        <w:rPr>
          <w:rFonts w:eastAsia="Palatino Linotype" w:cs="Palatino Linotype"/>
        </w:rPr>
        <w:t xml:space="preserve">AWS CUR allows businesses to configure reports based on criteria like service type, region, and tags, helping organizations get a detailed breakdown of how resources are utilized and billed </w:t>
      </w:r>
      <w:sdt>
        <w:sdtPr>
          <w:rPr>
            <w:rFonts w:eastAsia="Palatino Linotype" w:cs="Palatino Linotype"/>
          </w:rPr>
          <w:id w:val="-57412387"/>
          <w:citation/>
        </w:sdtPr>
        <w:sdtContent>
          <w:r w:rsidRPr="00276A6A">
            <w:rPr>
              <w:rFonts w:eastAsia="Palatino Linotype" w:cs="Palatino Linotype"/>
            </w:rPr>
            <w:fldChar w:fldCharType="begin"/>
          </w:r>
          <w:r w:rsidRPr="00276A6A">
            <w:rPr>
              <w:rFonts w:eastAsia="Palatino Linotype" w:cs="Palatino Linotype"/>
            </w:rPr>
            <w:instrText xml:space="preserve">CITATION AWS2010 \l 1033 </w:instrText>
          </w:r>
          <w:r w:rsidRPr="00276A6A">
            <w:rPr>
              <w:rFonts w:eastAsia="Palatino Linotype" w:cs="Palatino Linotype"/>
            </w:rPr>
            <w:fldChar w:fldCharType="separate"/>
          </w:r>
          <w:r w:rsidR="00D109AF" w:rsidRPr="00D109AF">
            <w:rPr>
              <w:rFonts w:eastAsia="Palatino Linotype" w:cs="Palatino Linotype"/>
              <w:noProof/>
            </w:rPr>
            <w:t>[40]</w:t>
          </w:r>
          <w:r w:rsidRPr="00276A6A">
            <w:rPr>
              <w:rFonts w:eastAsia="Palatino Linotype" w:cs="Palatino Linotype"/>
            </w:rPr>
            <w:fldChar w:fldCharType="end"/>
          </w:r>
        </w:sdtContent>
      </w:sdt>
    </w:p>
    <w:p w14:paraId="2D0E0F3E" w14:textId="77777777" w:rsidR="00276A6A" w:rsidRPr="00276A6A" w:rsidRDefault="00276A6A" w:rsidP="00276A6A">
      <w:pPr>
        <w:keepNext/>
        <w:keepLines/>
        <w:spacing w:before="200" w:after="0" w:line="276" w:lineRule="auto"/>
        <w:jc w:val="both"/>
        <w:outlineLvl w:val="1"/>
        <w:rPr>
          <w:rFonts w:eastAsia="Palatino Linotype" w:cs="Palatino Linotype"/>
          <w:color w:val="2F5496" w:themeColor="accent1" w:themeShade="BF"/>
          <w:sz w:val="36"/>
          <w:szCs w:val="36"/>
        </w:rPr>
      </w:pPr>
      <w:r w:rsidRPr="00276A6A">
        <w:rPr>
          <w:rFonts w:eastAsia="Palatino Linotype" w:cs="Palatino Linotype"/>
          <w:color w:val="2F5496" w:themeColor="accent1" w:themeShade="BF"/>
          <w:sz w:val="36"/>
          <w:szCs w:val="36"/>
        </w:rPr>
        <w:t xml:space="preserve">Benefits </w:t>
      </w:r>
    </w:p>
    <w:p w14:paraId="0F6B7A12" w14:textId="77777777" w:rsidR="00276A6A" w:rsidRPr="00276A6A" w:rsidRDefault="00276A6A" w:rsidP="00276A6A">
      <w:pPr>
        <w:jc w:val="both"/>
      </w:pPr>
      <w:r w:rsidRPr="00276A6A">
        <w:t xml:space="preserve">The </w:t>
      </w:r>
      <w:r w:rsidRPr="00276A6A">
        <w:rPr>
          <w:b/>
          <w:bCs/>
        </w:rPr>
        <w:t>AWS Cost and Usage Report</w:t>
      </w:r>
      <w:r w:rsidRPr="00276A6A">
        <w:t xml:space="preserve"> provides businesses with invaluable insights into their AWS consumption, empowering them to improve cloud spending effectively. Other benefits include:</w:t>
      </w:r>
    </w:p>
    <w:p w14:paraId="2936AF06" w14:textId="475BA6A4"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Granular Cost Insights: </w:t>
      </w:r>
      <w:r w:rsidRPr="00276A6A">
        <w:rPr>
          <w:rFonts w:eastAsia="Palatino Linotype" w:cs="Palatino Linotype"/>
        </w:rPr>
        <w:t xml:space="preserve">AWS CUR provides detailed cost breakdowns, enabling businesses to track financial implications at the resource level. This insight helps improve resource allocation and improve budget predictability </w:t>
      </w:r>
      <w:sdt>
        <w:sdtPr>
          <w:rPr>
            <w:rFonts w:eastAsia="Palatino Linotype" w:cs="Palatino Linotype"/>
          </w:rPr>
          <w:id w:val="-1282338091"/>
          <w:citation/>
        </w:sdtPr>
        <w:sdtContent>
          <w:r w:rsidRPr="00276A6A">
            <w:rPr>
              <w:rFonts w:eastAsia="Palatino Linotype" w:cs="Palatino Linotype"/>
            </w:rPr>
            <w:fldChar w:fldCharType="begin"/>
          </w:r>
          <w:r w:rsidRPr="00276A6A">
            <w:rPr>
              <w:rFonts w:eastAsia="Palatino Linotype" w:cs="Palatino Linotype"/>
            </w:rPr>
            <w:instrText xml:space="preserve">CITATION AWS2a2 \l 1033 </w:instrText>
          </w:r>
          <w:r w:rsidRPr="00276A6A">
            <w:rPr>
              <w:rFonts w:eastAsia="Palatino Linotype" w:cs="Palatino Linotype"/>
            </w:rPr>
            <w:fldChar w:fldCharType="separate"/>
          </w:r>
          <w:r w:rsidR="00D109AF" w:rsidRPr="00D109AF">
            <w:rPr>
              <w:rFonts w:eastAsia="Palatino Linotype" w:cs="Palatino Linotype"/>
              <w:noProof/>
            </w:rPr>
            <w:t>[38]</w:t>
          </w:r>
          <w:r w:rsidRPr="00276A6A">
            <w:rPr>
              <w:rFonts w:eastAsia="Palatino Linotype" w:cs="Palatino Linotype"/>
            </w:rPr>
            <w:fldChar w:fldCharType="end"/>
          </w:r>
        </w:sdtContent>
      </w:sdt>
      <w:r w:rsidRPr="00276A6A">
        <w:rPr>
          <w:rFonts w:eastAsia="Palatino Linotype" w:cs="Palatino Linotype"/>
        </w:rPr>
        <w:t>.</w:t>
      </w:r>
    </w:p>
    <w:p w14:paraId="31E552A5" w14:textId="35419D83"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Resource Optimization: </w:t>
      </w:r>
      <w:r w:rsidRPr="00276A6A">
        <w:rPr>
          <w:rFonts w:eastAsia="Palatino Linotype" w:cs="Palatino Linotype"/>
        </w:rPr>
        <w:t xml:space="preserve">With CUR, organizations can find underutilized resources and make informed decisions about scaling resources up or down based on actual usage </w:t>
      </w:r>
      <w:sdt>
        <w:sdtPr>
          <w:rPr>
            <w:rFonts w:eastAsia="Palatino Linotype" w:cs="Palatino Linotype"/>
          </w:rPr>
          <w:id w:val="-1782870723"/>
          <w:citation/>
        </w:sdtPr>
        <w:sdtContent>
          <w:r w:rsidRPr="00276A6A">
            <w:rPr>
              <w:rFonts w:eastAsia="Palatino Linotype" w:cs="Palatino Linotype"/>
            </w:rPr>
            <w:fldChar w:fldCharType="begin"/>
          </w:r>
          <w:r w:rsidRPr="00276A6A">
            <w:rPr>
              <w:rFonts w:eastAsia="Palatino Linotype" w:cs="Palatino Linotype"/>
            </w:rPr>
            <w:instrText xml:space="preserve">CITATION AWS2010 \l 1033 </w:instrText>
          </w:r>
          <w:r w:rsidRPr="00276A6A">
            <w:rPr>
              <w:rFonts w:eastAsia="Palatino Linotype" w:cs="Palatino Linotype"/>
            </w:rPr>
            <w:fldChar w:fldCharType="separate"/>
          </w:r>
          <w:r w:rsidR="00D109AF" w:rsidRPr="00D109AF">
            <w:rPr>
              <w:rFonts w:eastAsia="Palatino Linotype" w:cs="Palatino Linotype"/>
              <w:noProof/>
            </w:rPr>
            <w:t>[40]</w:t>
          </w:r>
          <w:r w:rsidRPr="00276A6A">
            <w:rPr>
              <w:rFonts w:eastAsia="Palatino Linotype" w:cs="Palatino Linotype"/>
            </w:rPr>
            <w:fldChar w:fldCharType="end"/>
          </w:r>
        </w:sdtContent>
      </w:sdt>
      <w:r w:rsidRPr="00276A6A">
        <w:rPr>
          <w:rFonts w:eastAsia="Palatino Linotype" w:cs="Palatino Linotype"/>
        </w:rPr>
        <w:t>.</w:t>
      </w:r>
    </w:p>
    <w:p w14:paraId="45A05923" w14:textId="05FBF595"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Showback and Chargeback: </w:t>
      </w:r>
      <w:r w:rsidRPr="00276A6A">
        <w:rPr>
          <w:rFonts w:eastAsia="Palatino Linotype" w:cs="Palatino Linotype"/>
        </w:rPr>
        <w:t xml:space="preserve">For complex organizations, CUR allows for correct cost allocation across departments or projects, promoting financial accountability and transparency </w:t>
      </w:r>
      <w:sdt>
        <w:sdtPr>
          <w:rPr>
            <w:rFonts w:eastAsia="Palatino Linotype" w:cs="Palatino Linotype"/>
          </w:rPr>
          <w:id w:val="266892665"/>
          <w:citation/>
        </w:sdtPr>
        <w:sdtContent>
          <w:r w:rsidRPr="00276A6A">
            <w:rPr>
              <w:rFonts w:eastAsia="Palatino Linotype" w:cs="Palatino Linotype"/>
            </w:rPr>
            <w:fldChar w:fldCharType="begin"/>
          </w:r>
          <w:r w:rsidRPr="00276A6A">
            <w:rPr>
              <w:rFonts w:eastAsia="Palatino Linotype" w:cs="Palatino Linotype"/>
            </w:rPr>
            <w:instrText xml:space="preserve">CITATION AWS2a2 \l 1033 </w:instrText>
          </w:r>
          <w:r w:rsidRPr="00276A6A">
            <w:rPr>
              <w:rFonts w:eastAsia="Palatino Linotype" w:cs="Palatino Linotype"/>
            </w:rPr>
            <w:fldChar w:fldCharType="separate"/>
          </w:r>
          <w:r w:rsidR="00D109AF" w:rsidRPr="00D109AF">
            <w:rPr>
              <w:rFonts w:eastAsia="Palatino Linotype" w:cs="Palatino Linotype"/>
              <w:noProof/>
            </w:rPr>
            <w:t>[38]</w:t>
          </w:r>
          <w:r w:rsidRPr="00276A6A">
            <w:rPr>
              <w:rFonts w:eastAsia="Palatino Linotype" w:cs="Palatino Linotype"/>
            </w:rPr>
            <w:fldChar w:fldCharType="end"/>
          </w:r>
        </w:sdtContent>
      </w:sdt>
      <w:r w:rsidRPr="00276A6A">
        <w:rPr>
          <w:rFonts w:eastAsia="Palatino Linotype" w:cs="Palatino Linotype"/>
        </w:rPr>
        <w:t>.</w:t>
      </w:r>
    </w:p>
    <w:p w14:paraId="33885B59" w14:textId="77777777" w:rsidR="00276A6A" w:rsidRPr="00276A6A" w:rsidRDefault="00276A6A" w:rsidP="00276A6A">
      <w:pPr>
        <w:keepNext/>
        <w:keepLines/>
        <w:spacing w:before="200" w:after="0" w:line="276" w:lineRule="auto"/>
        <w:jc w:val="both"/>
        <w:outlineLvl w:val="1"/>
        <w:rPr>
          <w:rFonts w:eastAsia="Palatino Linotype" w:cs="Palatino Linotype"/>
          <w:color w:val="2F5496" w:themeColor="accent1" w:themeShade="BF"/>
          <w:sz w:val="36"/>
          <w:szCs w:val="36"/>
        </w:rPr>
      </w:pPr>
      <w:r w:rsidRPr="00276A6A">
        <w:rPr>
          <w:rFonts w:eastAsia="Palatino Linotype" w:cs="Palatino Linotype"/>
          <w:color w:val="2F5496" w:themeColor="accent1" w:themeShade="BF"/>
          <w:sz w:val="36"/>
          <w:szCs w:val="36"/>
        </w:rPr>
        <w:t xml:space="preserve">Use Cases </w:t>
      </w:r>
    </w:p>
    <w:p w14:paraId="112531B0" w14:textId="77777777" w:rsidR="00276A6A" w:rsidRPr="00276A6A" w:rsidRDefault="00276A6A" w:rsidP="00276A6A">
      <w:pPr>
        <w:jc w:val="both"/>
      </w:pPr>
      <w:r w:rsidRPr="00276A6A">
        <w:t xml:space="preserve">It serves as a vital tool for businesses looking to gain control over their cloud spending and enhance financial accountability </w:t>
      </w:r>
    </w:p>
    <w:p w14:paraId="5AEFE3EF" w14:textId="5E3C6200"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Budgetary Planning: </w:t>
      </w:r>
      <w:r w:rsidRPr="00276A6A">
        <w:rPr>
          <w:rFonts w:eastAsia="Palatino Linotype" w:cs="Palatino Linotype"/>
        </w:rPr>
        <w:t xml:space="preserve">CUR helps organizations create exact budgets by providing detailed usage and cost data, ensuring financial projections align with actual consumption. </w:t>
      </w:r>
      <w:sdt>
        <w:sdtPr>
          <w:rPr>
            <w:rFonts w:eastAsia="Palatino Linotype" w:cs="Palatino Linotype"/>
          </w:rPr>
          <w:id w:val="291184892"/>
          <w:citation/>
        </w:sdtPr>
        <w:sdtContent>
          <w:r w:rsidRPr="00276A6A">
            <w:rPr>
              <w:rFonts w:eastAsia="Palatino Linotype" w:cs="Palatino Linotype"/>
            </w:rPr>
            <w:fldChar w:fldCharType="begin"/>
          </w:r>
          <w:r w:rsidRPr="00276A6A">
            <w:rPr>
              <w:rFonts w:eastAsia="Palatino Linotype" w:cs="Palatino Linotype"/>
            </w:rPr>
            <w:instrText xml:space="preserve">CITATION AWS2010 \l 1033 </w:instrText>
          </w:r>
          <w:r w:rsidRPr="00276A6A">
            <w:rPr>
              <w:rFonts w:eastAsia="Palatino Linotype" w:cs="Palatino Linotype"/>
            </w:rPr>
            <w:fldChar w:fldCharType="separate"/>
          </w:r>
          <w:r w:rsidR="00D109AF" w:rsidRPr="00D109AF">
            <w:rPr>
              <w:rFonts w:eastAsia="Palatino Linotype" w:cs="Palatino Linotype"/>
              <w:noProof/>
            </w:rPr>
            <w:t>[40]</w:t>
          </w:r>
          <w:r w:rsidRPr="00276A6A">
            <w:rPr>
              <w:rFonts w:eastAsia="Palatino Linotype" w:cs="Palatino Linotype"/>
            </w:rPr>
            <w:fldChar w:fldCharType="end"/>
          </w:r>
        </w:sdtContent>
      </w:sdt>
    </w:p>
    <w:p w14:paraId="40082E1A" w14:textId="61E5C469"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Cost Allocation: </w:t>
      </w:r>
      <w:r w:rsidRPr="00276A6A">
        <w:rPr>
          <w:rFonts w:eastAsia="Palatino Linotype" w:cs="Palatino Linotype"/>
        </w:rPr>
        <w:t xml:space="preserve">For enterprises with multiple departments or teams, CUR helps with precise cost allocation, fostering transparency and accountability. </w:t>
      </w:r>
      <w:sdt>
        <w:sdtPr>
          <w:rPr>
            <w:rFonts w:eastAsia="Palatino Linotype" w:cs="Palatino Linotype"/>
          </w:rPr>
          <w:id w:val="1390378932"/>
          <w:citation/>
        </w:sdtPr>
        <w:sdtContent>
          <w:r w:rsidRPr="00276A6A">
            <w:rPr>
              <w:rFonts w:eastAsia="Palatino Linotype" w:cs="Palatino Linotype"/>
            </w:rPr>
            <w:fldChar w:fldCharType="begin"/>
          </w:r>
          <w:r w:rsidRPr="00276A6A">
            <w:rPr>
              <w:rFonts w:eastAsia="Palatino Linotype" w:cs="Palatino Linotype"/>
            </w:rPr>
            <w:instrText xml:space="preserve">CITATION AWS2b2 \l 1033 </w:instrText>
          </w:r>
          <w:r w:rsidRPr="00276A6A">
            <w:rPr>
              <w:rFonts w:eastAsia="Palatino Linotype" w:cs="Palatino Linotype"/>
            </w:rPr>
            <w:fldChar w:fldCharType="separate"/>
          </w:r>
          <w:r w:rsidR="00D109AF" w:rsidRPr="00D109AF">
            <w:rPr>
              <w:rFonts w:eastAsia="Palatino Linotype" w:cs="Palatino Linotype"/>
              <w:noProof/>
            </w:rPr>
            <w:t>[39]</w:t>
          </w:r>
          <w:r w:rsidRPr="00276A6A">
            <w:rPr>
              <w:rFonts w:eastAsia="Palatino Linotype" w:cs="Palatino Linotype"/>
            </w:rPr>
            <w:fldChar w:fldCharType="end"/>
          </w:r>
        </w:sdtContent>
      </w:sdt>
    </w:p>
    <w:p w14:paraId="14DD72F7" w14:textId="14436940"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Resource-Specific Analysis: </w:t>
      </w:r>
      <w:r w:rsidRPr="00276A6A">
        <w:rPr>
          <w:rFonts w:eastAsia="Palatino Linotype" w:cs="Palatino Linotype"/>
        </w:rPr>
        <w:t xml:space="preserve">Organizations can analyze the costs associated with different AWS services (e.g., compute, storage, data transfer), allowing for targeted cost optimization. </w:t>
      </w:r>
      <w:sdt>
        <w:sdtPr>
          <w:rPr>
            <w:rFonts w:eastAsia="Palatino Linotype" w:cs="Palatino Linotype"/>
          </w:rPr>
          <w:id w:val="533083955"/>
          <w:citation/>
        </w:sdtPr>
        <w:sdtContent>
          <w:r w:rsidRPr="00276A6A">
            <w:rPr>
              <w:rFonts w:eastAsia="Palatino Linotype" w:cs="Palatino Linotype"/>
            </w:rPr>
            <w:fldChar w:fldCharType="begin"/>
          </w:r>
          <w:r w:rsidRPr="00276A6A">
            <w:rPr>
              <w:rFonts w:eastAsia="Palatino Linotype" w:cs="Palatino Linotype"/>
            </w:rPr>
            <w:instrText xml:space="preserve">CITATION AWS2010 \l 1033 </w:instrText>
          </w:r>
          <w:r w:rsidRPr="00276A6A">
            <w:rPr>
              <w:rFonts w:eastAsia="Palatino Linotype" w:cs="Palatino Linotype"/>
            </w:rPr>
            <w:fldChar w:fldCharType="separate"/>
          </w:r>
          <w:r w:rsidR="00D109AF" w:rsidRPr="00D109AF">
            <w:rPr>
              <w:rFonts w:eastAsia="Palatino Linotype" w:cs="Palatino Linotype"/>
              <w:noProof/>
            </w:rPr>
            <w:t>[40]</w:t>
          </w:r>
          <w:r w:rsidRPr="00276A6A">
            <w:rPr>
              <w:rFonts w:eastAsia="Palatino Linotype" w:cs="Palatino Linotype"/>
            </w:rPr>
            <w:fldChar w:fldCharType="end"/>
          </w:r>
        </w:sdtContent>
      </w:sdt>
    </w:p>
    <w:p w14:paraId="0E902734" w14:textId="77777777" w:rsidR="00276A6A" w:rsidRPr="00276A6A" w:rsidRDefault="00276A6A" w:rsidP="00276A6A">
      <w:pPr>
        <w:keepNext/>
        <w:keepLines/>
        <w:spacing w:before="200" w:after="0" w:line="276" w:lineRule="auto"/>
        <w:jc w:val="both"/>
        <w:outlineLvl w:val="1"/>
        <w:rPr>
          <w:rFonts w:eastAsia="Palatino Linotype" w:cs="Palatino Linotype"/>
          <w:color w:val="2F5496" w:themeColor="accent1" w:themeShade="BF"/>
          <w:sz w:val="36"/>
          <w:szCs w:val="36"/>
        </w:rPr>
      </w:pPr>
      <w:r w:rsidRPr="00276A6A">
        <w:rPr>
          <w:rFonts w:eastAsia="Palatino Linotype" w:cs="Palatino Linotype"/>
          <w:color w:val="2F5496" w:themeColor="accent1" w:themeShade="BF"/>
          <w:sz w:val="36"/>
          <w:szCs w:val="36"/>
        </w:rPr>
        <w:t>Best Practices</w:t>
      </w:r>
    </w:p>
    <w:p w14:paraId="4B3CB594" w14:textId="77777777" w:rsidR="00276A6A" w:rsidRPr="00276A6A" w:rsidRDefault="00276A6A" w:rsidP="00276A6A">
      <w:pPr>
        <w:jc w:val="both"/>
      </w:pPr>
      <w:r w:rsidRPr="00276A6A">
        <w:t>By offering granular cost breakdowns, customizable reports, and detailed usage patterns, AWS CUR enables organizations to make data-driven decisions, reduce unnecessary expenditures, and align their resource allocation with financial goals. Below we share the best practices for improving the use of AWS CUR:</w:t>
      </w:r>
    </w:p>
    <w:p w14:paraId="730ED7BD" w14:textId="16C8B330"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Regular Review and Analysis: </w:t>
      </w:r>
      <w:r w:rsidRPr="00276A6A">
        <w:rPr>
          <w:rFonts w:eastAsia="Palatino Linotype" w:cs="Palatino Linotype"/>
        </w:rPr>
        <w:t xml:space="preserve">Proactively reviewing CUR reports helps organizations spot opportunities for optimization and adjust resource allocation to meet business goals </w:t>
      </w:r>
      <w:sdt>
        <w:sdtPr>
          <w:rPr>
            <w:rFonts w:eastAsia="Palatino Linotype" w:cs="Palatino Linotype"/>
          </w:rPr>
          <w:id w:val="-595782647"/>
          <w:citation/>
        </w:sdtPr>
        <w:sdtContent>
          <w:r w:rsidRPr="00276A6A">
            <w:rPr>
              <w:rFonts w:eastAsia="Palatino Linotype" w:cs="Palatino Linotype"/>
            </w:rPr>
            <w:fldChar w:fldCharType="begin"/>
          </w:r>
          <w:r w:rsidRPr="00276A6A">
            <w:rPr>
              <w:rFonts w:eastAsia="Palatino Linotype" w:cs="Palatino Linotype"/>
            </w:rPr>
            <w:instrText xml:space="preserve">CITATION AWS2a2 \l 1033 </w:instrText>
          </w:r>
          <w:r w:rsidRPr="00276A6A">
            <w:rPr>
              <w:rFonts w:eastAsia="Palatino Linotype" w:cs="Palatino Linotype"/>
            </w:rPr>
            <w:fldChar w:fldCharType="separate"/>
          </w:r>
          <w:r w:rsidR="00D109AF" w:rsidRPr="00D109AF">
            <w:rPr>
              <w:rFonts w:eastAsia="Palatino Linotype" w:cs="Palatino Linotype"/>
              <w:noProof/>
            </w:rPr>
            <w:t>[38]</w:t>
          </w:r>
          <w:r w:rsidRPr="00276A6A">
            <w:rPr>
              <w:rFonts w:eastAsia="Palatino Linotype" w:cs="Palatino Linotype"/>
            </w:rPr>
            <w:fldChar w:fldCharType="end"/>
          </w:r>
        </w:sdtContent>
      </w:sdt>
      <w:r w:rsidRPr="00276A6A">
        <w:rPr>
          <w:rFonts w:eastAsia="Palatino Linotype" w:cs="Palatino Linotype"/>
        </w:rPr>
        <w:t>.</w:t>
      </w:r>
    </w:p>
    <w:p w14:paraId="1B7759DC" w14:textId="083D585F" w:rsidR="00276A6A" w:rsidRPr="00276A6A" w:rsidRDefault="00276A6A" w:rsidP="00276A6A">
      <w:pPr>
        <w:pBdr>
          <w:top w:val="nil"/>
          <w:left w:val="nil"/>
          <w:bottom w:val="nil"/>
          <w:right w:val="nil"/>
          <w:between w:val="nil"/>
        </w:pBdr>
        <w:shd w:val="clear" w:color="auto" w:fill="FFFFFF"/>
        <w:spacing w:after="100" w:line="276" w:lineRule="auto"/>
        <w:jc w:val="both"/>
        <w:rPr>
          <w:rFonts w:eastAsia="Palatino Linotype" w:cs="Palatino Linotype"/>
        </w:rPr>
      </w:pPr>
      <w:r w:rsidRPr="00276A6A">
        <w:rPr>
          <w:rFonts w:eastAsia="Palatino Linotype" w:cs="Palatino Linotype"/>
          <w:b/>
          <w:bCs/>
        </w:rPr>
        <w:t xml:space="preserve">Collaboration Across Teams: </w:t>
      </w:r>
      <w:r w:rsidRPr="00276A6A">
        <w:rPr>
          <w:rFonts w:eastAsia="Palatino Linotype" w:cs="Palatino Linotype"/>
        </w:rPr>
        <w:t xml:space="preserve">Sharing CUR insights with technical, finance, and operational teams ensures alignment with budgetary goals and effective resource optimization strategies. </w:t>
      </w:r>
      <w:sdt>
        <w:sdtPr>
          <w:rPr>
            <w:rFonts w:eastAsia="Palatino Linotype" w:cs="Palatino Linotype"/>
          </w:rPr>
          <w:id w:val="-2133390786"/>
          <w:citation/>
        </w:sdtPr>
        <w:sdtContent>
          <w:r w:rsidRPr="00276A6A">
            <w:rPr>
              <w:rFonts w:eastAsia="Palatino Linotype" w:cs="Palatino Linotype"/>
            </w:rPr>
            <w:fldChar w:fldCharType="begin"/>
          </w:r>
          <w:r w:rsidRPr="00276A6A">
            <w:rPr>
              <w:rFonts w:eastAsia="Palatino Linotype" w:cs="Palatino Linotype"/>
            </w:rPr>
            <w:instrText xml:space="preserve">CITATION AWS2010 \l 1033 </w:instrText>
          </w:r>
          <w:r w:rsidRPr="00276A6A">
            <w:rPr>
              <w:rFonts w:eastAsia="Palatino Linotype" w:cs="Palatino Linotype"/>
            </w:rPr>
            <w:fldChar w:fldCharType="separate"/>
          </w:r>
          <w:r w:rsidR="00D109AF" w:rsidRPr="00D109AF">
            <w:rPr>
              <w:rFonts w:eastAsia="Palatino Linotype" w:cs="Palatino Linotype"/>
              <w:noProof/>
            </w:rPr>
            <w:t>[40]</w:t>
          </w:r>
          <w:r w:rsidRPr="00276A6A">
            <w:rPr>
              <w:rFonts w:eastAsia="Palatino Linotype" w:cs="Palatino Linotype"/>
            </w:rPr>
            <w:fldChar w:fldCharType="end"/>
          </w:r>
        </w:sdtContent>
      </w:sdt>
      <w:r w:rsidRPr="00276A6A">
        <w:rPr>
          <w:rFonts w:eastAsia="Palatino Linotype" w:cs="Palatino Linotype"/>
        </w:rPr>
        <w:t>.</w:t>
      </w:r>
    </w:p>
    <w:p w14:paraId="4CBF0B7D" w14:textId="77777777" w:rsidR="00276A6A" w:rsidRPr="00276A6A" w:rsidRDefault="00276A6A" w:rsidP="00276A6A">
      <w:pPr>
        <w:keepNext/>
        <w:keepLines/>
        <w:spacing w:before="200" w:after="0" w:line="276" w:lineRule="auto"/>
        <w:jc w:val="both"/>
        <w:outlineLvl w:val="1"/>
        <w:rPr>
          <w:rFonts w:eastAsia="Palatino Linotype" w:cs="Palatino Linotype"/>
          <w:color w:val="2F5496" w:themeColor="accent1" w:themeShade="BF"/>
          <w:sz w:val="36"/>
          <w:szCs w:val="36"/>
        </w:rPr>
      </w:pPr>
      <w:r w:rsidRPr="00276A6A">
        <w:rPr>
          <w:rFonts w:eastAsia="Palatino Linotype" w:cs="Palatino Linotype"/>
          <w:color w:val="2F5496" w:themeColor="accent1" w:themeShade="BF"/>
          <w:sz w:val="36"/>
          <w:szCs w:val="36"/>
        </w:rPr>
        <w:t>Wrap-Up</w:t>
      </w:r>
    </w:p>
    <w:p w14:paraId="58288796" w14:textId="5482EB6A" w:rsidR="00276A6A" w:rsidRPr="00276A6A" w:rsidRDefault="00276A6A" w:rsidP="00276A6A">
      <w:pPr>
        <w:jc w:val="both"/>
      </w:pPr>
      <w:r w:rsidRPr="00276A6A">
        <w:t xml:space="preserve">The AWS Cost and Usage Report offers invaluable insights, enabling businesses to make data-driven decisions that improve cloud spending. With customizable reports and granular data, AWS CUR empowers organizations to align their resource allocation with financial goals, enhancing financial accountability and efficiency </w:t>
      </w:r>
      <w:sdt>
        <w:sdtPr>
          <w:id w:val="1664809232"/>
          <w:citation/>
        </w:sdtPr>
        <w:sdtContent>
          <w:r w:rsidRPr="00276A6A">
            <w:fldChar w:fldCharType="begin"/>
          </w:r>
          <w:r w:rsidRPr="00276A6A">
            <w:instrText xml:space="preserve">CITATION AWS2b2 \l 1033 </w:instrText>
          </w:r>
          <w:r w:rsidRPr="00276A6A">
            <w:fldChar w:fldCharType="separate"/>
          </w:r>
          <w:r w:rsidR="00D109AF" w:rsidRPr="00D109AF">
            <w:rPr>
              <w:noProof/>
            </w:rPr>
            <w:t>[39]</w:t>
          </w:r>
          <w:r w:rsidRPr="00276A6A">
            <w:fldChar w:fldCharType="end"/>
          </w:r>
        </w:sdtContent>
      </w:sdt>
      <w:r w:rsidRPr="00276A6A">
        <w:t>.</w:t>
      </w:r>
    </w:p>
    <w:p w14:paraId="16CB48E4" w14:textId="77777777" w:rsidR="00CB1F96" w:rsidRPr="00CB1F96" w:rsidRDefault="00CB1F96" w:rsidP="00CB1F96">
      <w:pPr>
        <w:keepNext/>
        <w:keepLines/>
        <w:spacing w:before="240" w:after="0"/>
        <w:jc w:val="both"/>
        <w:outlineLvl w:val="0"/>
        <w:rPr>
          <w:rFonts w:eastAsiaTheme="majorEastAsia" w:cstheme="majorBidi"/>
          <w:sz w:val="44"/>
          <w:szCs w:val="32"/>
        </w:rPr>
      </w:pPr>
      <w:r w:rsidRPr="00CB1F96">
        <w:rPr>
          <w:rFonts w:eastAsiaTheme="majorEastAsia" w:cstheme="majorBidi"/>
          <w:sz w:val="44"/>
          <w:szCs w:val="32"/>
        </w:rPr>
        <w:t>AWS Cost Explorer</w:t>
      </w:r>
    </w:p>
    <w:p w14:paraId="3E5C2D30" w14:textId="170706FD" w:rsidR="007368D6" w:rsidRDefault="00CB1F96" w:rsidP="00CB1F96">
      <w:pPr>
        <w:keepNext/>
        <w:keepLines/>
        <w:spacing w:before="200" w:after="0" w:line="276" w:lineRule="auto"/>
        <w:jc w:val="both"/>
        <w:outlineLvl w:val="1"/>
      </w:pPr>
      <w:r w:rsidRPr="00CB1F96">
        <w:rPr>
          <w:b/>
          <w:bCs/>
        </w:rPr>
        <w:t>AWS Cost Explorer</w:t>
      </w:r>
      <w:r>
        <w:rPr>
          <w:b/>
          <w:bCs/>
        </w:rPr>
        <w:t xml:space="preserve"> </w:t>
      </w:r>
      <w:r w:rsidRPr="008F3CB5">
        <w:rPr>
          <w:rFonts w:eastAsia="Palatino Linotype" w:cs="Palatino Linotype"/>
        </w:rPr>
        <w:t>helps businesses manage AWS costs by providing insights into spending patterns. It enables users to visualize costs, forecast future expenses, and distribute budgets effectively.</w:t>
      </w:r>
    </w:p>
    <w:p w14:paraId="0B1D830C" w14:textId="77777777" w:rsidR="00FC5401" w:rsidRPr="00FC5401" w:rsidRDefault="00FC5401" w:rsidP="00FC5401">
      <w:pPr>
        <w:keepNext/>
        <w:keepLines/>
        <w:spacing w:before="200" w:after="0" w:line="276" w:lineRule="auto"/>
        <w:jc w:val="both"/>
        <w:outlineLvl w:val="1"/>
        <w:rPr>
          <w:rFonts w:eastAsia="Palatino Linotype" w:cs="Palatino Linotype"/>
          <w:color w:val="2F5496" w:themeColor="accent1" w:themeShade="BF"/>
          <w:sz w:val="36"/>
          <w:szCs w:val="36"/>
        </w:rPr>
      </w:pPr>
      <w:r w:rsidRPr="00FC5401">
        <w:rPr>
          <w:rFonts w:eastAsia="Palatino Linotype" w:cs="Palatino Linotype"/>
          <w:color w:val="2F5496" w:themeColor="accent1" w:themeShade="BF"/>
          <w:sz w:val="36"/>
          <w:szCs w:val="36"/>
        </w:rPr>
        <w:t>Key Features</w:t>
      </w:r>
    </w:p>
    <w:p w14:paraId="06392B25" w14:textId="77777777" w:rsidR="00FC5401" w:rsidRPr="00FC5401" w:rsidRDefault="00FC5401" w:rsidP="00FC5401">
      <w:pPr>
        <w:jc w:val="both"/>
      </w:pPr>
      <w:r w:rsidRPr="00FC5401">
        <w:rPr>
          <w:b/>
          <w:bCs/>
        </w:rPr>
        <w:t>AWS Cost Explorer</w:t>
      </w:r>
      <w:r w:rsidRPr="00FC5401">
        <w:t xml:space="preserve"> is a powerful tool for visualizing, understanding, and managing AWS costs and usage. In this section we visit the features and functionalities of AWS Cost Explorer and highlights how it contributes to cloud monetary management by providing businesses with a detailed, interactive way to explore their cloud spending patterns. Below we introduce relevant features of the service:</w:t>
      </w:r>
    </w:p>
    <w:p w14:paraId="6F1EFBF6" w14:textId="2E64D56B" w:rsidR="00BF0FEA" w:rsidRPr="00BF0FEA" w:rsidRDefault="00FC3A28" w:rsidP="00BF0FEA">
      <w:pPr>
        <w:pStyle w:val="NormalBPBHEB"/>
      </w:pPr>
      <w:r w:rsidRPr="00B17000">
        <w:rPr>
          <w:b/>
          <w:bCs/>
        </w:rPr>
        <w:t>Cost Allocation and Optimization</w:t>
      </w:r>
      <w:r>
        <w:rPr>
          <w:b/>
          <w:bCs/>
        </w:rPr>
        <w:t xml:space="preserve">: </w:t>
      </w:r>
      <w:r w:rsidRPr="00F17BCB">
        <w:t xml:space="preserve">AWS </w:t>
      </w:r>
      <w:r w:rsidR="008F3CB5" w:rsidRPr="008F3CB5">
        <w:t>Breaks down costs by resource, service, or department to enhance resource allocation and minimize waste</w:t>
      </w:r>
      <w:r w:rsidR="00BF0FEA" w:rsidRPr="00BF0FEA">
        <w:rPr>
          <w:b/>
        </w:rPr>
        <w:t xml:space="preserve"> </w:t>
      </w:r>
      <w:sdt>
        <w:sdtPr>
          <w:id w:val="660124721"/>
          <w:citation/>
        </w:sdtPr>
        <w:sdtContent>
          <w:r w:rsidR="00BF0FEA" w:rsidRPr="00BF0FEA">
            <w:fldChar w:fldCharType="begin"/>
          </w:r>
          <w:r w:rsidR="00BF0FEA" w:rsidRPr="00BF0FEA">
            <w:instrText xml:space="preserve">CITATION AWS2011 \l 1033 </w:instrText>
          </w:r>
          <w:r w:rsidR="00BF0FEA" w:rsidRPr="00BF0FEA">
            <w:fldChar w:fldCharType="separate"/>
          </w:r>
          <w:r w:rsidR="00D109AF" w:rsidRPr="00D109AF">
            <w:rPr>
              <w:noProof/>
            </w:rPr>
            <w:t>[41]</w:t>
          </w:r>
          <w:r w:rsidR="00BF0FEA" w:rsidRPr="00BF0FEA">
            <w:fldChar w:fldCharType="end"/>
          </w:r>
        </w:sdtContent>
      </w:sdt>
      <w:r w:rsidR="00BF0FEA" w:rsidRPr="00BF0FEA">
        <w:t xml:space="preserve">. </w:t>
      </w:r>
    </w:p>
    <w:p w14:paraId="3E661A99" w14:textId="5964C296" w:rsidR="00552770" w:rsidRPr="00552770" w:rsidRDefault="00BF0FEA" w:rsidP="00552770">
      <w:pPr>
        <w:pStyle w:val="NormalBPBHEB"/>
      </w:pPr>
      <w:r w:rsidRPr="00BF0FEA">
        <w:rPr>
          <w:b/>
          <w:bCs/>
        </w:rPr>
        <w:t xml:space="preserve">Forecasting and Cost Prediction: </w:t>
      </w:r>
      <w:r w:rsidR="008F3CB5" w:rsidRPr="008F3CB5">
        <w:t>Predicts future costs based on historical usage, helping businesses adjust budgets and avoid unexpected expenses</w:t>
      </w:r>
      <w:r w:rsidR="00552770" w:rsidRPr="00552770">
        <w:rPr>
          <w:b/>
        </w:rPr>
        <w:t xml:space="preserve"> </w:t>
      </w:r>
      <w:sdt>
        <w:sdtPr>
          <w:id w:val="1364334051"/>
          <w:citation/>
        </w:sdtPr>
        <w:sdtContent>
          <w:r w:rsidR="00552770" w:rsidRPr="00552770">
            <w:fldChar w:fldCharType="begin"/>
          </w:r>
          <w:r w:rsidR="00552770" w:rsidRPr="00552770">
            <w:instrText xml:space="preserve">CITATION AWS2011 \l 1033 </w:instrText>
          </w:r>
          <w:r w:rsidR="00552770" w:rsidRPr="00552770">
            <w:fldChar w:fldCharType="separate"/>
          </w:r>
          <w:r w:rsidR="00D109AF" w:rsidRPr="00D109AF">
            <w:rPr>
              <w:noProof/>
            </w:rPr>
            <w:t>[41]</w:t>
          </w:r>
          <w:r w:rsidR="00552770" w:rsidRPr="00552770">
            <w:fldChar w:fldCharType="end"/>
          </w:r>
        </w:sdtContent>
      </w:sdt>
      <w:r w:rsidR="00552770" w:rsidRPr="00552770">
        <w:t>.</w:t>
      </w:r>
    </w:p>
    <w:p w14:paraId="4F7D6A53" w14:textId="6A2DCEBC" w:rsidR="004B1836" w:rsidRPr="004B1836" w:rsidRDefault="00552770" w:rsidP="004B1836">
      <w:pPr>
        <w:pStyle w:val="NormalBPBHEB"/>
      </w:pPr>
      <w:r w:rsidRPr="00552770">
        <w:rPr>
          <w:b/>
          <w:bCs/>
        </w:rPr>
        <w:t xml:space="preserve">Visualization and Custom Reports: </w:t>
      </w:r>
      <w:r w:rsidR="008F3CB5" w:rsidRPr="008F3CB5">
        <w:t>Offers customizable reports with various filters to track trends and real-time usage</w:t>
      </w:r>
      <w:r w:rsidR="004B1836" w:rsidRPr="004B1836">
        <w:t xml:space="preserve"> </w:t>
      </w:r>
      <w:sdt>
        <w:sdtPr>
          <w:id w:val="-2113350752"/>
          <w:citation/>
        </w:sdtPr>
        <w:sdtContent>
          <w:r w:rsidR="004B1836" w:rsidRPr="004B1836">
            <w:fldChar w:fldCharType="begin"/>
          </w:r>
          <w:r w:rsidR="004B1836" w:rsidRPr="004B1836">
            <w:instrText xml:space="preserve">CITATION AWS2011 \l 1033 </w:instrText>
          </w:r>
          <w:r w:rsidR="004B1836" w:rsidRPr="004B1836">
            <w:fldChar w:fldCharType="separate"/>
          </w:r>
          <w:r w:rsidR="00D109AF" w:rsidRPr="00D109AF">
            <w:rPr>
              <w:noProof/>
            </w:rPr>
            <w:t>[41]</w:t>
          </w:r>
          <w:r w:rsidR="004B1836" w:rsidRPr="004B1836">
            <w:fldChar w:fldCharType="end"/>
          </w:r>
        </w:sdtContent>
      </w:sdt>
    </w:p>
    <w:p w14:paraId="1964D19D" w14:textId="77777777" w:rsidR="004B1836" w:rsidRPr="004B1836" w:rsidRDefault="004B1836" w:rsidP="004B1836">
      <w:pPr>
        <w:keepNext/>
        <w:keepLines/>
        <w:spacing w:before="200" w:after="0" w:line="276" w:lineRule="auto"/>
        <w:jc w:val="both"/>
        <w:outlineLvl w:val="1"/>
        <w:rPr>
          <w:rFonts w:eastAsia="Palatino Linotype" w:cs="Palatino Linotype"/>
          <w:color w:val="2F5496" w:themeColor="accent1" w:themeShade="BF"/>
          <w:sz w:val="36"/>
          <w:szCs w:val="36"/>
        </w:rPr>
      </w:pPr>
      <w:r w:rsidRPr="004B1836">
        <w:rPr>
          <w:rFonts w:eastAsia="Palatino Linotype" w:cs="Palatino Linotype"/>
          <w:color w:val="2F5496" w:themeColor="accent1" w:themeShade="BF"/>
          <w:sz w:val="36"/>
          <w:szCs w:val="36"/>
        </w:rPr>
        <w:t xml:space="preserve">Benefits </w:t>
      </w:r>
    </w:p>
    <w:p w14:paraId="213CF0D8" w14:textId="1C111F8E" w:rsidR="0029343C" w:rsidRPr="003477DC" w:rsidRDefault="0029343C" w:rsidP="0029343C">
      <w:pPr>
        <w:jc w:val="both"/>
      </w:pPr>
      <w:bookmarkStart w:id="8" w:name="_Hlk189832717"/>
      <w:r w:rsidRPr="004A0425">
        <w:t>With regular monitoring and initiative-taking analysis, AWS Cost Explorer helps businesses keep control over their cloud budgets and drive long-term cost savings</w:t>
      </w:r>
      <w:r>
        <w:t>. Below is a list of relevant benefits of ASW C</w:t>
      </w:r>
      <w:r w:rsidR="003332DE">
        <w:t>ost Explorer</w:t>
      </w:r>
      <w:r>
        <w:t>:</w:t>
      </w:r>
      <w:bookmarkEnd w:id="8"/>
    </w:p>
    <w:p w14:paraId="61AEDA93" w14:textId="3C6715A6" w:rsidR="007D3244" w:rsidRPr="007D3244" w:rsidRDefault="0029343C" w:rsidP="007D3244">
      <w:pPr>
        <w:pStyle w:val="NormalBPBHEB"/>
      </w:pPr>
      <w:r w:rsidRPr="001317F4">
        <w:rPr>
          <w:b/>
          <w:bCs/>
        </w:rPr>
        <w:t>Cost Allocation</w:t>
      </w:r>
      <w:r w:rsidR="006C40DD">
        <w:rPr>
          <w:b/>
          <w:bCs/>
        </w:rPr>
        <w:t>:</w:t>
      </w:r>
      <w:r w:rsidR="003332DE">
        <w:rPr>
          <w:b/>
          <w:bCs/>
        </w:rPr>
        <w:t xml:space="preserve"> </w:t>
      </w:r>
      <w:r w:rsidR="008F3CB5" w:rsidRPr="008F3CB5">
        <w:t>Analyzes cost drivers to find inefficiencies and save money</w:t>
      </w:r>
      <w:r w:rsidR="007D3244" w:rsidRPr="007D3244">
        <w:t xml:space="preserve"> </w:t>
      </w:r>
      <w:bookmarkStart w:id="9" w:name="_Hlk189832806"/>
      <w:sdt>
        <w:sdtPr>
          <w:id w:val="-1574654780"/>
          <w:citation/>
        </w:sdtPr>
        <w:sdtContent>
          <w:r w:rsidR="007D3244" w:rsidRPr="007D3244">
            <w:fldChar w:fldCharType="begin"/>
          </w:r>
          <w:r w:rsidR="007D3244" w:rsidRPr="007D3244">
            <w:instrText xml:space="preserve">CITATION AWS2011 \l 1033 </w:instrText>
          </w:r>
          <w:r w:rsidR="007D3244" w:rsidRPr="007D3244">
            <w:fldChar w:fldCharType="separate"/>
          </w:r>
          <w:r w:rsidR="00D109AF" w:rsidRPr="00D109AF">
            <w:rPr>
              <w:noProof/>
            </w:rPr>
            <w:t>[41]</w:t>
          </w:r>
          <w:r w:rsidR="007D3244" w:rsidRPr="007D3244">
            <w:fldChar w:fldCharType="end"/>
          </w:r>
        </w:sdtContent>
      </w:sdt>
      <w:r w:rsidR="007D3244" w:rsidRPr="007D3244">
        <w:t xml:space="preserve">. </w:t>
      </w:r>
    </w:p>
    <w:p w14:paraId="06181A3D" w14:textId="07CBCC99" w:rsidR="00541233" w:rsidRPr="00541233" w:rsidRDefault="007D3244" w:rsidP="00541233">
      <w:pPr>
        <w:pStyle w:val="NormalBPBHEB"/>
      </w:pPr>
      <w:r w:rsidRPr="007D3244">
        <w:rPr>
          <w:b/>
          <w:bCs/>
        </w:rPr>
        <w:t xml:space="preserve">Forecasting and Budgeting: </w:t>
      </w:r>
      <w:bookmarkEnd w:id="9"/>
      <w:r w:rsidR="008F3CB5" w:rsidRPr="008F3CB5">
        <w:t>Aligns financial plans with expected expenditures</w:t>
      </w:r>
      <w:bookmarkStart w:id="10" w:name="_Hlk189832841"/>
      <w:r w:rsidR="00541233" w:rsidRPr="00541233">
        <w:rPr>
          <w:b/>
        </w:rPr>
        <w:t xml:space="preserve"> </w:t>
      </w:r>
      <w:sdt>
        <w:sdtPr>
          <w:id w:val="1065063863"/>
          <w:citation/>
        </w:sdtPr>
        <w:sdtContent>
          <w:r w:rsidR="00541233" w:rsidRPr="00541233">
            <w:fldChar w:fldCharType="begin"/>
          </w:r>
          <w:r w:rsidR="00541233" w:rsidRPr="00541233">
            <w:instrText xml:space="preserve">CITATION AWS2011 \l 1033 </w:instrText>
          </w:r>
          <w:r w:rsidR="00541233" w:rsidRPr="00541233">
            <w:fldChar w:fldCharType="separate"/>
          </w:r>
          <w:r w:rsidR="00D109AF" w:rsidRPr="00D109AF">
            <w:rPr>
              <w:noProof/>
            </w:rPr>
            <w:t>[41]</w:t>
          </w:r>
          <w:r w:rsidR="00541233" w:rsidRPr="00541233">
            <w:fldChar w:fldCharType="end"/>
          </w:r>
        </w:sdtContent>
      </w:sdt>
      <w:r w:rsidR="00541233" w:rsidRPr="00541233">
        <w:t xml:space="preserve">. </w:t>
      </w:r>
    </w:p>
    <w:p w14:paraId="788FFEAF" w14:textId="185BD1A2" w:rsidR="006D783C" w:rsidRPr="006D783C" w:rsidRDefault="00541233" w:rsidP="006D783C">
      <w:pPr>
        <w:pStyle w:val="NormalBPBHEB"/>
      </w:pPr>
      <w:r w:rsidRPr="00541233">
        <w:rPr>
          <w:b/>
          <w:bCs/>
        </w:rPr>
        <w:t xml:space="preserve">Insights into Cost Drivers: </w:t>
      </w:r>
      <w:bookmarkEnd w:id="10"/>
      <w:r w:rsidR="008F3CB5" w:rsidRPr="008F3CB5">
        <w:t>Helps find which services or accounts contribute most to costs</w:t>
      </w:r>
      <w:bookmarkStart w:id="11" w:name="_Hlk189832875"/>
      <w:r w:rsidR="006D783C" w:rsidRPr="006D783C">
        <w:t xml:space="preserve"> </w:t>
      </w:r>
      <w:sdt>
        <w:sdtPr>
          <w:id w:val="-1470661020"/>
          <w:citation/>
        </w:sdtPr>
        <w:sdtContent>
          <w:r w:rsidR="006D783C" w:rsidRPr="006D783C">
            <w:fldChar w:fldCharType="begin"/>
          </w:r>
          <w:r w:rsidR="006D783C" w:rsidRPr="006D783C">
            <w:instrText xml:space="preserve">CITATION AWS2011 \l 1033 </w:instrText>
          </w:r>
          <w:r w:rsidR="006D783C" w:rsidRPr="006D783C">
            <w:fldChar w:fldCharType="separate"/>
          </w:r>
          <w:r w:rsidR="00D109AF" w:rsidRPr="00D109AF">
            <w:rPr>
              <w:noProof/>
            </w:rPr>
            <w:t>[41]</w:t>
          </w:r>
          <w:r w:rsidR="006D783C" w:rsidRPr="006D783C">
            <w:fldChar w:fldCharType="end"/>
          </w:r>
        </w:sdtContent>
      </w:sdt>
      <w:r w:rsidR="006D783C" w:rsidRPr="006D783C">
        <w:t>.</w:t>
      </w:r>
    </w:p>
    <w:p w14:paraId="472A71B1" w14:textId="77777777" w:rsidR="006D783C" w:rsidRPr="006D783C" w:rsidRDefault="006D783C" w:rsidP="006D783C">
      <w:pPr>
        <w:keepNext/>
        <w:keepLines/>
        <w:spacing w:before="200" w:after="0" w:line="276" w:lineRule="auto"/>
        <w:jc w:val="both"/>
        <w:outlineLvl w:val="1"/>
        <w:rPr>
          <w:rFonts w:eastAsia="Palatino Linotype" w:cs="Palatino Linotype"/>
          <w:color w:val="2F5496" w:themeColor="accent1" w:themeShade="BF"/>
          <w:sz w:val="36"/>
          <w:szCs w:val="36"/>
        </w:rPr>
      </w:pPr>
      <w:r w:rsidRPr="006D783C">
        <w:rPr>
          <w:rFonts w:eastAsia="Palatino Linotype" w:cs="Palatino Linotype"/>
          <w:color w:val="2F5496" w:themeColor="accent1" w:themeShade="BF"/>
          <w:sz w:val="36"/>
          <w:szCs w:val="36"/>
        </w:rPr>
        <w:t xml:space="preserve">Use Cases </w:t>
      </w:r>
    </w:p>
    <w:bookmarkEnd w:id="11"/>
    <w:p w14:paraId="108ED8DD" w14:textId="77777777" w:rsidR="00FA4749" w:rsidRPr="00FA4749" w:rsidRDefault="00FA4749" w:rsidP="00FA4749">
      <w:pPr>
        <w:pBdr>
          <w:top w:val="nil"/>
          <w:left w:val="nil"/>
          <w:bottom w:val="nil"/>
          <w:right w:val="nil"/>
          <w:between w:val="nil"/>
        </w:pBdr>
        <w:shd w:val="clear" w:color="auto" w:fill="FFFFFF"/>
        <w:spacing w:after="100" w:line="276" w:lineRule="auto"/>
        <w:jc w:val="both"/>
        <w:rPr>
          <w:rFonts w:eastAsia="Palatino Linotype" w:cs="Palatino Linotype"/>
        </w:rPr>
      </w:pPr>
      <w:r w:rsidRPr="00FA4749">
        <w:rPr>
          <w:rFonts w:eastAsia="Palatino Linotype" w:cs="Palatino Linotype"/>
        </w:rPr>
        <w:t>The tool’s ability to distribute costs across departments and find cost drivers ensures that businesses can make data-driven decisions to reduce expenses and improve their resource usage. Below use cases give us the tool in real life scenarios:</w:t>
      </w:r>
    </w:p>
    <w:p w14:paraId="6BB56AC3" w14:textId="59201B6A" w:rsidR="00B62F40" w:rsidRPr="00B62F40" w:rsidRDefault="00FA4749" w:rsidP="00B62F40">
      <w:pPr>
        <w:pStyle w:val="NormalBPBHEB"/>
      </w:pPr>
      <w:bookmarkStart w:id="12" w:name="_Hlk189832915"/>
      <w:r w:rsidRPr="00FA4749">
        <w:rPr>
          <w:b/>
          <w:bCs/>
        </w:rPr>
        <w:t xml:space="preserve">Cost Allocation Across Departments: </w:t>
      </w:r>
      <w:bookmarkEnd w:id="12"/>
      <w:r w:rsidR="008F3CB5" w:rsidRPr="008F3CB5">
        <w:t>Tracks and distributes costs among teams for increased transparency</w:t>
      </w:r>
      <w:bookmarkStart w:id="13" w:name="_Hlk189833017"/>
      <w:r w:rsidR="00B62F40" w:rsidRPr="00B62F40">
        <w:rPr>
          <w:b/>
        </w:rPr>
        <w:t xml:space="preserve"> </w:t>
      </w:r>
      <w:sdt>
        <w:sdtPr>
          <w:id w:val="780611981"/>
          <w:citation/>
        </w:sdtPr>
        <w:sdtContent>
          <w:r w:rsidR="00B62F40" w:rsidRPr="00B62F40">
            <w:fldChar w:fldCharType="begin"/>
          </w:r>
          <w:r w:rsidR="00B62F40" w:rsidRPr="00B62F40">
            <w:instrText xml:space="preserve">CITATION AWS2011 \l 1033 </w:instrText>
          </w:r>
          <w:r w:rsidR="00B62F40" w:rsidRPr="00B62F40">
            <w:fldChar w:fldCharType="separate"/>
          </w:r>
          <w:r w:rsidR="00D109AF" w:rsidRPr="00D109AF">
            <w:rPr>
              <w:noProof/>
            </w:rPr>
            <w:t>[41]</w:t>
          </w:r>
          <w:r w:rsidR="00B62F40" w:rsidRPr="00B62F40">
            <w:fldChar w:fldCharType="end"/>
          </w:r>
        </w:sdtContent>
      </w:sdt>
    </w:p>
    <w:p w14:paraId="7424A30C" w14:textId="69161C04" w:rsidR="00C97715" w:rsidRPr="00C97715" w:rsidRDefault="00B62F40" w:rsidP="00C97715">
      <w:pPr>
        <w:pStyle w:val="NormalBPBHEB"/>
      </w:pPr>
      <w:r w:rsidRPr="00B62F40">
        <w:rPr>
          <w:b/>
          <w:bCs/>
        </w:rPr>
        <w:t xml:space="preserve">Cost Optimization in Multi-Account Environments: </w:t>
      </w:r>
      <w:bookmarkEnd w:id="13"/>
      <w:r w:rsidR="00724EDE" w:rsidRPr="008F3CB5">
        <w:t>Finds</w:t>
      </w:r>
      <w:r w:rsidR="008F3CB5" w:rsidRPr="008F3CB5">
        <w:t xml:space="preserve"> inefficiencies across multiple AWS accounts</w:t>
      </w:r>
      <w:r w:rsidR="00C97715" w:rsidRPr="00C97715">
        <w:rPr>
          <w:b/>
        </w:rPr>
        <w:t xml:space="preserve"> </w:t>
      </w:r>
      <w:sdt>
        <w:sdtPr>
          <w:id w:val="-384869224"/>
          <w:citation/>
        </w:sdtPr>
        <w:sdtContent>
          <w:r w:rsidR="00C97715" w:rsidRPr="00C97715">
            <w:fldChar w:fldCharType="begin"/>
          </w:r>
          <w:r w:rsidR="00C97715" w:rsidRPr="00C97715">
            <w:instrText xml:space="preserve">CITATION AWS2011 \l 1033 </w:instrText>
          </w:r>
          <w:r w:rsidR="00C97715" w:rsidRPr="00C97715">
            <w:fldChar w:fldCharType="separate"/>
          </w:r>
          <w:r w:rsidR="00D109AF" w:rsidRPr="00D109AF">
            <w:rPr>
              <w:noProof/>
            </w:rPr>
            <w:t>[41]</w:t>
          </w:r>
          <w:r w:rsidR="00C97715" w:rsidRPr="00C97715">
            <w:fldChar w:fldCharType="end"/>
          </w:r>
        </w:sdtContent>
      </w:sdt>
      <w:r w:rsidR="00C97715" w:rsidRPr="00C97715">
        <w:t>.</w:t>
      </w:r>
    </w:p>
    <w:p w14:paraId="7CC1BAF5" w14:textId="4AD141D6" w:rsidR="004171C5" w:rsidRPr="004171C5" w:rsidRDefault="00C97715" w:rsidP="004171C5">
      <w:pPr>
        <w:pStyle w:val="NormalBPBHEB"/>
      </w:pPr>
      <w:r w:rsidRPr="00C97715">
        <w:rPr>
          <w:b/>
          <w:bCs/>
        </w:rPr>
        <w:t xml:space="preserve">Tracking Reserved Instances (RI) Usage: </w:t>
      </w:r>
      <w:r w:rsidR="008F3CB5" w:rsidRPr="008F3CB5">
        <w:t>Monitors RI usage to ensure organizations maximize their long-term commitments</w:t>
      </w:r>
      <w:bookmarkStart w:id="14" w:name="_Hlk189833134"/>
      <w:r w:rsidR="004171C5" w:rsidRPr="004171C5">
        <w:t xml:space="preserve"> </w:t>
      </w:r>
      <w:sdt>
        <w:sdtPr>
          <w:id w:val="-428045830"/>
          <w:citation/>
        </w:sdtPr>
        <w:sdtContent>
          <w:r w:rsidR="004171C5" w:rsidRPr="004171C5">
            <w:fldChar w:fldCharType="begin"/>
          </w:r>
          <w:r w:rsidR="004171C5" w:rsidRPr="004171C5">
            <w:instrText xml:space="preserve">CITATION AWS2011 \l 1033 </w:instrText>
          </w:r>
          <w:r w:rsidR="004171C5" w:rsidRPr="004171C5">
            <w:fldChar w:fldCharType="separate"/>
          </w:r>
          <w:r w:rsidR="00D109AF" w:rsidRPr="00D109AF">
            <w:rPr>
              <w:noProof/>
            </w:rPr>
            <w:t>[41]</w:t>
          </w:r>
          <w:r w:rsidR="004171C5" w:rsidRPr="004171C5">
            <w:fldChar w:fldCharType="end"/>
          </w:r>
        </w:sdtContent>
      </w:sdt>
      <w:r w:rsidR="004171C5" w:rsidRPr="004171C5">
        <w:t>.</w:t>
      </w:r>
      <w:bookmarkEnd w:id="14"/>
    </w:p>
    <w:p w14:paraId="2F2E569F" w14:textId="77777777" w:rsidR="004171C5" w:rsidRPr="004171C5" w:rsidRDefault="004171C5" w:rsidP="004171C5">
      <w:pPr>
        <w:keepNext/>
        <w:keepLines/>
        <w:spacing w:before="200" w:after="0" w:line="276" w:lineRule="auto"/>
        <w:jc w:val="both"/>
        <w:outlineLvl w:val="1"/>
        <w:rPr>
          <w:rFonts w:eastAsia="Palatino Linotype" w:cs="Palatino Linotype"/>
          <w:color w:val="2F5496" w:themeColor="accent1" w:themeShade="BF"/>
          <w:sz w:val="36"/>
          <w:szCs w:val="36"/>
        </w:rPr>
      </w:pPr>
      <w:r w:rsidRPr="004171C5">
        <w:rPr>
          <w:rFonts w:eastAsia="Palatino Linotype" w:cs="Palatino Linotype"/>
          <w:color w:val="2F5496" w:themeColor="accent1" w:themeShade="BF"/>
          <w:sz w:val="36"/>
          <w:szCs w:val="36"/>
        </w:rPr>
        <w:t xml:space="preserve">Best Practices </w:t>
      </w:r>
    </w:p>
    <w:p w14:paraId="3DA4035C" w14:textId="77777777" w:rsidR="003C057E" w:rsidRPr="003C057E" w:rsidRDefault="003C057E" w:rsidP="003C057E">
      <w:pPr>
        <w:pBdr>
          <w:top w:val="nil"/>
          <w:left w:val="nil"/>
          <w:bottom w:val="nil"/>
          <w:right w:val="nil"/>
          <w:between w:val="nil"/>
        </w:pBdr>
        <w:shd w:val="clear" w:color="auto" w:fill="FFFFFF"/>
        <w:spacing w:after="100" w:line="276" w:lineRule="auto"/>
        <w:jc w:val="both"/>
        <w:rPr>
          <w:rFonts w:eastAsia="Palatino Linotype" w:cs="Palatino Linotype"/>
        </w:rPr>
      </w:pPr>
      <w:r w:rsidRPr="003C057E">
        <w:rPr>
          <w:rFonts w:eastAsia="Palatino Linotype" w:cs="Palatino Linotype"/>
        </w:rPr>
        <w:t>Below is a list of the best practices for obtaining the best results with AWS Cost Explorer:</w:t>
      </w:r>
    </w:p>
    <w:p w14:paraId="6653695A" w14:textId="061D8D58" w:rsidR="00A651C8" w:rsidRPr="00A651C8" w:rsidRDefault="003C057E" w:rsidP="00A651C8">
      <w:pPr>
        <w:pStyle w:val="NormalBPBHEB"/>
      </w:pPr>
      <w:r w:rsidRPr="003C057E">
        <w:rPr>
          <w:b/>
          <w:bCs/>
        </w:rPr>
        <w:t xml:space="preserve">Regular Monitoring and Analysis: </w:t>
      </w:r>
      <w:r w:rsidR="008F3CB5" w:rsidRPr="008F3CB5">
        <w:t>Continuously review spending trends to detect anomalies</w:t>
      </w:r>
      <w:r w:rsidR="00A651C8" w:rsidRPr="00A651C8">
        <w:rPr>
          <w:b/>
        </w:rPr>
        <w:t xml:space="preserve"> </w:t>
      </w:r>
      <w:sdt>
        <w:sdtPr>
          <w:id w:val="1222941675"/>
          <w:citation/>
        </w:sdtPr>
        <w:sdtContent>
          <w:r w:rsidR="00A651C8" w:rsidRPr="00A651C8">
            <w:fldChar w:fldCharType="begin"/>
          </w:r>
          <w:r w:rsidR="00A651C8" w:rsidRPr="00A651C8">
            <w:instrText xml:space="preserve">CITATION AWS2011 \l 1033 </w:instrText>
          </w:r>
          <w:r w:rsidR="00A651C8" w:rsidRPr="00A651C8">
            <w:fldChar w:fldCharType="separate"/>
          </w:r>
          <w:r w:rsidR="00D109AF" w:rsidRPr="00D109AF">
            <w:rPr>
              <w:noProof/>
            </w:rPr>
            <w:t>[41]</w:t>
          </w:r>
          <w:r w:rsidR="00A651C8" w:rsidRPr="00A651C8">
            <w:fldChar w:fldCharType="end"/>
          </w:r>
        </w:sdtContent>
      </w:sdt>
      <w:r w:rsidR="00A651C8" w:rsidRPr="00A651C8">
        <w:t>.</w:t>
      </w:r>
    </w:p>
    <w:p w14:paraId="23048767" w14:textId="530C4E22" w:rsidR="00BF315E" w:rsidRPr="00BF315E" w:rsidRDefault="00A651C8" w:rsidP="00BF315E">
      <w:pPr>
        <w:pStyle w:val="NormalBPBHEB"/>
      </w:pPr>
      <w:r w:rsidRPr="00A651C8">
        <w:rPr>
          <w:b/>
          <w:bCs/>
        </w:rPr>
        <w:t xml:space="preserve">Collaborative Decision-Making: </w:t>
      </w:r>
      <w:r w:rsidR="008F3CB5" w:rsidRPr="008F3CB5">
        <w:t>Share insights across teams to coordinate cost optimization efforts</w:t>
      </w:r>
      <w:r w:rsidR="00BF315E" w:rsidRPr="00BF315E">
        <w:rPr>
          <w:b/>
        </w:rPr>
        <w:t xml:space="preserve"> </w:t>
      </w:r>
      <w:sdt>
        <w:sdtPr>
          <w:id w:val="-116222391"/>
          <w:citation/>
        </w:sdtPr>
        <w:sdtContent>
          <w:r w:rsidR="00BF315E" w:rsidRPr="00BF315E">
            <w:fldChar w:fldCharType="begin"/>
          </w:r>
          <w:r w:rsidR="00BF315E" w:rsidRPr="00BF315E">
            <w:instrText xml:space="preserve">CITATION AWS2011 \l 1033 </w:instrText>
          </w:r>
          <w:r w:rsidR="00BF315E" w:rsidRPr="00BF315E">
            <w:fldChar w:fldCharType="separate"/>
          </w:r>
          <w:r w:rsidR="00D109AF" w:rsidRPr="00D109AF">
            <w:rPr>
              <w:noProof/>
            </w:rPr>
            <w:t>[41]</w:t>
          </w:r>
          <w:r w:rsidR="00BF315E" w:rsidRPr="00BF315E">
            <w:fldChar w:fldCharType="end"/>
          </w:r>
        </w:sdtContent>
      </w:sdt>
      <w:r w:rsidR="00BF315E" w:rsidRPr="00BF315E">
        <w:t>.</w:t>
      </w:r>
    </w:p>
    <w:p w14:paraId="462DB3FB" w14:textId="02037516" w:rsidR="004D0BCE" w:rsidRPr="004D0BCE" w:rsidRDefault="00BF315E" w:rsidP="004D0BCE">
      <w:pPr>
        <w:pStyle w:val="NormalBPBHEB"/>
      </w:pPr>
      <w:r w:rsidRPr="00BF315E">
        <w:rPr>
          <w:b/>
          <w:bCs/>
        </w:rPr>
        <w:t xml:space="preserve">Setting Custom Alerts: </w:t>
      </w:r>
      <w:r w:rsidR="008F3CB5" w:rsidRPr="008F3CB5">
        <w:t>Set up alerts for when costs exceed set thresholds for immediate corrective action</w:t>
      </w:r>
      <w:r w:rsidR="004D0BCE" w:rsidRPr="004D0BCE">
        <w:t xml:space="preserve"> </w:t>
      </w:r>
      <w:sdt>
        <w:sdtPr>
          <w:id w:val="1509255653"/>
          <w:citation/>
        </w:sdtPr>
        <w:sdtContent>
          <w:r w:rsidR="004D0BCE" w:rsidRPr="004D0BCE">
            <w:fldChar w:fldCharType="begin"/>
          </w:r>
          <w:r w:rsidR="004D0BCE" w:rsidRPr="004D0BCE">
            <w:instrText xml:space="preserve">CITATION AWS2011 \l 1033 </w:instrText>
          </w:r>
          <w:r w:rsidR="004D0BCE" w:rsidRPr="004D0BCE">
            <w:fldChar w:fldCharType="separate"/>
          </w:r>
          <w:r w:rsidR="00D109AF" w:rsidRPr="00D109AF">
            <w:rPr>
              <w:noProof/>
            </w:rPr>
            <w:t>[41]</w:t>
          </w:r>
          <w:r w:rsidR="004D0BCE" w:rsidRPr="004D0BCE">
            <w:fldChar w:fldCharType="end"/>
          </w:r>
        </w:sdtContent>
      </w:sdt>
      <w:r w:rsidR="004D0BCE" w:rsidRPr="004D0BCE">
        <w:t>.</w:t>
      </w:r>
    </w:p>
    <w:p w14:paraId="625E8849" w14:textId="77777777" w:rsidR="004D0BCE" w:rsidRPr="004D0BCE" w:rsidRDefault="004D0BCE" w:rsidP="004D0BCE">
      <w:pPr>
        <w:keepNext/>
        <w:keepLines/>
        <w:spacing w:before="200" w:after="0" w:line="276" w:lineRule="auto"/>
        <w:jc w:val="both"/>
        <w:outlineLvl w:val="1"/>
        <w:rPr>
          <w:rFonts w:eastAsia="Palatino Linotype" w:cs="Palatino Linotype"/>
          <w:color w:val="2F5496" w:themeColor="accent1" w:themeShade="BF"/>
          <w:sz w:val="36"/>
          <w:szCs w:val="36"/>
        </w:rPr>
      </w:pPr>
      <w:r w:rsidRPr="004D0BCE">
        <w:rPr>
          <w:rFonts w:eastAsia="Palatino Linotype" w:cs="Palatino Linotype"/>
          <w:color w:val="2F5496" w:themeColor="accent1" w:themeShade="BF"/>
          <w:sz w:val="36"/>
          <w:szCs w:val="36"/>
        </w:rPr>
        <w:t>Wrap up</w:t>
      </w:r>
    </w:p>
    <w:p w14:paraId="654357BB" w14:textId="73ADE644" w:rsidR="00AF49C4" w:rsidRPr="00AF49C4" w:rsidRDefault="008F3CB5" w:rsidP="00AF49C4">
      <w:pPr>
        <w:jc w:val="both"/>
      </w:pPr>
      <w:r w:rsidRPr="008F3CB5">
        <w:rPr>
          <w:rFonts w:eastAsia="Palatino Linotype" w:cs="Palatino Linotype"/>
        </w:rPr>
        <w:t>AWS Cost Explorer is essential for businesses aiming to manage their AWS spending effectively. It provides detailed analysis, forecasting, and resource allocation tools to drive long-term cost savings</w:t>
      </w:r>
      <w:r w:rsidR="00AF49C4" w:rsidRPr="00AF49C4">
        <w:t xml:space="preserve"> </w:t>
      </w:r>
      <w:sdt>
        <w:sdtPr>
          <w:id w:val="1566608861"/>
          <w:citation/>
        </w:sdtPr>
        <w:sdtContent>
          <w:r w:rsidR="00AF49C4" w:rsidRPr="00AF49C4">
            <w:fldChar w:fldCharType="begin"/>
          </w:r>
          <w:r w:rsidR="00AF49C4" w:rsidRPr="00AF49C4">
            <w:instrText xml:space="preserve">CITATION AWS2011 \l 1033 </w:instrText>
          </w:r>
          <w:r w:rsidR="00AF49C4" w:rsidRPr="00AF49C4">
            <w:fldChar w:fldCharType="separate"/>
          </w:r>
          <w:r w:rsidR="00D109AF" w:rsidRPr="00D109AF">
            <w:rPr>
              <w:noProof/>
            </w:rPr>
            <w:t>[41]</w:t>
          </w:r>
          <w:r w:rsidR="00AF49C4" w:rsidRPr="00AF49C4">
            <w:fldChar w:fldCharType="end"/>
          </w:r>
        </w:sdtContent>
      </w:sdt>
      <w:r w:rsidR="00AF49C4" w:rsidRPr="00AF49C4">
        <w:t>.</w:t>
      </w:r>
    </w:p>
    <w:p w14:paraId="63898350" w14:textId="77777777" w:rsidR="00AF49C4" w:rsidRPr="00AF49C4" w:rsidRDefault="00AF49C4" w:rsidP="00AF49C4">
      <w:pPr>
        <w:keepNext/>
        <w:keepLines/>
        <w:spacing w:before="240" w:after="0"/>
        <w:jc w:val="both"/>
        <w:outlineLvl w:val="0"/>
        <w:rPr>
          <w:rFonts w:eastAsiaTheme="majorEastAsia" w:cstheme="majorBidi"/>
          <w:sz w:val="44"/>
          <w:szCs w:val="32"/>
        </w:rPr>
      </w:pPr>
      <w:r w:rsidRPr="00AF49C4">
        <w:rPr>
          <w:rFonts w:eastAsiaTheme="majorEastAsia" w:cstheme="majorBidi"/>
          <w:sz w:val="44"/>
          <w:szCs w:val="32"/>
        </w:rPr>
        <w:t>Reserved Instance (RI) Reporting</w:t>
      </w:r>
    </w:p>
    <w:p w14:paraId="7DCAF020" w14:textId="2D7F80DC" w:rsidR="008F3CB5" w:rsidRPr="008F3CB5" w:rsidRDefault="008F3CB5" w:rsidP="00AF49C4">
      <w:pPr>
        <w:pBdr>
          <w:top w:val="nil"/>
          <w:left w:val="nil"/>
          <w:bottom w:val="nil"/>
          <w:right w:val="nil"/>
          <w:between w:val="nil"/>
        </w:pBdr>
        <w:shd w:val="clear" w:color="auto" w:fill="FFFFFF"/>
        <w:spacing w:after="100" w:line="276" w:lineRule="auto"/>
        <w:jc w:val="both"/>
        <w:rPr>
          <w:rFonts w:eastAsia="Palatino Linotype" w:cs="Palatino Linotype"/>
        </w:rPr>
      </w:pPr>
      <w:r w:rsidRPr="008F3CB5">
        <w:rPr>
          <w:rFonts w:eastAsia="Palatino Linotype" w:cs="Palatino Linotype"/>
        </w:rPr>
        <w:t>Reserved Instances (RIs) offer significant savings for businesses that commit to a one- or three-year term for AWS services.</w:t>
      </w:r>
    </w:p>
    <w:p w14:paraId="3B5DB10B" w14:textId="77777777" w:rsidR="00E34697" w:rsidRPr="00E34697" w:rsidRDefault="00E34697" w:rsidP="00E34697">
      <w:pPr>
        <w:keepNext/>
        <w:keepLines/>
        <w:spacing w:before="200" w:after="0" w:line="276" w:lineRule="auto"/>
        <w:jc w:val="both"/>
        <w:outlineLvl w:val="1"/>
        <w:rPr>
          <w:rFonts w:eastAsia="Palatino Linotype" w:cs="Palatino Linotype"/>
          <w:color w:val="2F5496" w:themeColor="accent1" w:themeShade="BF"/>
          <w:sz w:val="36"/>
          <w:szCs w:val="36"/>
        </w:rPr>
      </w:pPr>
      <w:r w:rsidRPr="00E34697">
        <w:rPr>
          <w:rFonts w:eastAsia="Palatino Linotype" w:cs="Palatino Linotype"/>
          <w:color w:val="2F5496" w:themeColor="accent1" w:themeShade="BF"/>
          <w:sz w:val="36"/>
          <w:szCs w:val="36"/>
        </w:rPr>
        <w:t>Key Features and Benefits</w:t>
      </w:r>
    </w:p>
    <w:p w14:paraId="145DD5AE" w14:textId="30F3EAC0" w:rsidR="00E34697" w:rsidRPr="00E34697" w:rsidRDefault="00E34697" w:rsidP="00E34697">
      <w:pPr>
        <w:jc w:val="both"/>
      </w:pPr>
      <w:r w:rsidRPr="00E34697">
        <w:t>AWS Reserved Instances (RIs)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Content>
          <w:r w:rsidRPr="00E34697">
            <w:fldChar w:fldCharType="begin"/>
          </w:r>
          <w:r w:rsidRPr="00E34697">
            <w:instrText xml:space="preserve">CITATION AWS2013 \l 1033 </w:instrText>
          </w:r>
          <w:r w:rsidRPr="00E34697">
            <w:fldChar w:fldCharType="separate"/>
          </w:r>
          <w:r w:rsidR="00D109AF">
            <w:rPr>
              <w:noProof/>
            </w:rPr>
            <w:t xml:space="preserve"> </w:t>
          </w:r>
          <w:r w:rsidR="00D109AF" w:rsidRPr="00D109AF">
            <w:rPr>
              <w:noProof/>
            </w:rPr>
            <w:t>[42]</w:t>
          </w:r>
          <w:r w:rsidRPr="00E34697">
            <w:fldChar w:fldCharType="end"/>
          </w:r>
        </w:sdtContent>
      </w:sdt>
      <w:r w:rsidRPr="00E34697">
        <w:t>. Below we list key features that help RIs implementations to meet those goals:</w:t>
      </w:r>
    </w:p>
    <w:p w14:paraId="06B742F7" w14:textId="445E6BAC" w:rsidR="009E1F05" w:rsidRPr="009E1F05" w:rsidRDefault="00E34697" w:rsidP="009E1F05">
      <w:pPr>
        <w:pStyle w:val="NormalBPBHEB"/>
      </w:pPr>
      <w:r w:rsidRPr="00E34697">
        <w:rPr>
          <w:b/>
          <w:bCs/>
        </w:rPr>
        <w:t xml:space="preserve">Cost Savings: </w:t>
      </w:r>
      <w:r w:rsidR="008F3CB5" w:rsidRPr="008F3CB5">
        <w:t>RIs can save businesses up to 75% by reducing costs through long-term commitments. RI Reporting helps track usage to find underutilized resources</w:t>
      </w:r>
      <w:r w:rsidR="009E1F05" w:rsidRPr="009E1F05">
        <w:rPr>
          <w:b/>
        </w:rPr>
        <w:t xml:space="preserve"> </w:t>
      </w:r>
      <w:sdt>
        <w:sdtPr>
          <w:id w:val="-1180969754"/>
          <w:citation/>
        </w:sdtPr>
        <w:sdtContent>
          <w:r w:rsidR="009E1F05" w:rsidRPr="009E1F05">
            <w:fldChar w:fldCharType="begin"/>
          </w:r>
          <w:r w:rsidR="009E1F05" w:rsidRPr="009E1F05">
            <w:instrText xml:space="preserve">CITATION AWS2013 \l 1033 </w:instrText>
          </w:r>
          <w:r w:rsidR="009E1F05" w:rsidRPr="009E1F05">
            <w:fldChar w:fldCharType="separate"/>
          </w:r>
          <w:r w:rsidR="00D109AF" w:rsidRPr="00D109AF">
            <w:rPr>
              <w:noProof/>
            </w:rPr>
            <w:t>[42]</w:t>
          </w:r>
          <w:r w:rsidR="009E1F05" w:rsidRPr="009E1F05">
            <w:fldChar w:fldCharType="end"/>
          </w:r>
        </w:sdtContent>
      </w:sdt>
      <w:r w:rsidR="009E1F05" w:rsidRPr="009E1F05">
        <w:t>.</w:t>
      </w:r>
    </w:p>
    <w:p w14:paraId="575D1303" w14:textId="29372F57" w:rsidR="00180757" w:rsidRPr="00180757" w:rsidRDefault="009E1F05" w:rsidP="00180757">
      <w:pPr>
        <w:pStyle w:val="NormalBPBHEB"/>
      </w:pPr>
      <w:r w:rsidRPr="009E1F05">
        <w:rPr>
          <w:b/>
          <w:bCs/>
        </w:rPr>
        <w:t xml:space="preserve">Financial Forecasting: </w:t>
      </w:r>
      <w:r w:rsidR="008F3CB5" w:rsidRPr="008F3CB5">
        <w:t>Provides insights to predict future costs accurately, aligning RI purchases with actual usage</w:t>
      </w:r>
      <w:r w:rsidR="00180757" w:rsidRPr="00180757">
        <w:rPr>
          <w:b/>
        </w:rPr>
        <w:t xml:space="preserve"> </w:t>
      </w:r>
      <w:sdt>
        <w:sdtPr>
          <w:id w:val="1177923961"/>
          <w:citation/>
        </w:sdtPr>
        <w:sdtContent>
          <w:r w:rsidR="00180757" w:rsidRPr="00180757">
            <w:fldChar w:fldCharType="begin"/>
          </w:r>
          <w:r w:rsidR="00180757" w:rsidRPr="00180757">
            <w:instrText xml:space="preserve">CITATION AWS2013 \l 1033 </w:instrText>
          </w:r>
          <w:r w:rsidR="00180757" w:rsidRPr="00180757">
            <w:fldChar w:fldCharType="separate"/>
          </w:r>
          <w:r w:rsidR="00D109AF" w:rsidRPr="00D109AF">
            <w:rPr>
              <w:noProof/>
            </w:rPr>
            <w:t>[42]</w:t>
          </w:r>
          <w:r w:rsidR="00180757" w:rsidRPr="00180757">
            <w:fldChar w:fldCharType="end"/>
          </w:r>
        </w:sdtContent>
      </w:sdt>
      <w:r w:rsidR="00180757" w:rsidRPr="00180757">
        <w:t>.</w:t>
      </w:r>
    </w:p>
    <w:p w14:paraId="19E86511" w14:textId="65C00BDD" w:rsidR="00AF3F96" w:rsidRPr="00AF3F96" w:rsidRDefault="00180757" w:rsidP="00AF3F96">
      <w:pPr>
        <w:pStyle w:val="NormalBPBHEB"/>
      </w:pPr>
      <w:r w:rsidRPr="00180757">
        <w:rPr>
          <w:b/>
          <w:bCs/>
        </w:rPr>
        <w:t xml:space="preserve">Alignment with Cloud Usage: </w:t>
      </w:r>
      <w:r w:rsidR="008F3CB5" w:rsidRPr="008F3CB5">
        <w:t>Ensures that Reserved Instances match the organization's resource demands</w:t>
      </w:r>
      <w:r w:rsidR="00AF3F96" w:rsidRPr="00AF3F96">
        <w:t xml:space="preserve"> </w:t>
      </w:r>
      <w:sdt>
        <w:sdtPr>
          <w:id w:val="-961349591"/>
          <w:citation/>
        </w:sdtPr>
        <w:sdtContent>
          <w:r w:rsidR="00AF3F96" w:rsidRPr="00AF3F96">
            <w:fldChar w:fldCharType="begin"/>
          </w:r>
          <w:r w:rsidR="00AF3F96" w:rsidRPr="00AF3F96">
            <w:instrText xml:space="preserve">CITATION AWS2013 \l 1033 </w:instrText>
          </w:r>
          <w:r w:rsidR="00AF3F96" w:rsidRPr="00AF3F96">
            <w:fldChar w:fldCharType="separate"/>
          </w:r>
          <w:r w:rsidR="00D109AF" w:rsidRPr="00D109AF">
            <w:rPr>
              <w:noProof/>
            </w:rPr>
            <w:t>[42]</w:t>
          </w:r>
          <w:r w:rsidR="00AF3F96" w:rsidRPr="00AF3F96">
            <w:fldChar w:fldCharType="end"/>
          </w:r>
        </w:sdtContent>
      </w:sdt>
      <w:r w:rsidR="00AF3F96" w:rsidRPr="00AF3F96">
        <w:t>.</w:t>
      </w:r>
    </w:p>
    <w:p w14:paraId="037A0530" w14:textId="77777777" w:rsidR="00AF3F96" w:rsidRPr="00AF3F96" w:rsidRDefault="00AF3F96" w:rsidP="00AF3F96">
      <w:pPr>
        <w:keepNext/>
        <w:keepLines/>
        <w:spacing w:before="200" w:after="0" w:line="276" w:lineRule="auto"/>
        <w:jc w:val="both"/>
        <w:outlineLvl w:val="1"/>
        <w:rPr>
          <w:rFonts w:eastAsia="Palatino Linotype" w:cs="Palatino Linotype"/>
          <w:color w:val="2F5496" w:themeColor="accent1" w:themeShade="BF"/>
          <w:sz w:val="36"/>
          <w:szCs w:val="36"/>
        </w:rPr>
      </w:pPr>
      <w:r w:rsidRPr="00AF3F96">
        <w:rPr>
          <w:rFonts w:eastAsia="Palatino Linotype" w:cs="Palatino Linotype"/>
          <w:color w:val="2F5496" w:themeColor="accent1" w:themeShade="BF"/>
          <w:sz w:val="36"/>
          <w:szCs w:val="36"/>
        </w:rPr>
        <w:t xml:space="preserve">Use Cases </w:t>
      </w:r>
    </w:p>
    <w:p w14:paraId="4AF08379" w14:textId="15054D59" w:rsidR="008E0C54" w:rsidRPr="008E0C54" w:rsidRDefault="008F3CB5" w:rsidP="008E0C54">
      <w:pPr>
        <w:pStyle w:val="NormalBPBHEB"/>
      </w:pPr>
      <w:r w:rsidRPr="008F3CB5">
        <w:t>Analyzing Reserved Instance (RI) usage patterns helps businesses perfect reservations and resource use. Here are key scenarios</w:t>
      </w:r>
      <w:r w:rsidR="008E0C54" w:rsidRPr="008E0C54">
        <w:rPr>
          <w:b/>
        </w:rPr>
        <w:t xml:space="preserve"> </w:t>
      </w:r>
      <w:sdt>
        <w:sdtPr>
          <w:id w:val="610243828"/>
          <w:citation/>
        </w:sdtPr>
        <w:sdtContent>
          <w:r w:rsidR="008E0C54" w:rsidRPr="008E0C54">
            <w:fldChar w:fldCharType="begin"/>
          </w:r>
          <w:r w:rsidR="008E0C54" w:rsidRPr="008E0C54">
            <w:instrText xml:space="preserve">CITATION AWS2013 \l 1033 </w:instrText>
          </w:r>
          <w:r w:rsidR="008E0C54" w:rsidRPr="008E0C54">
            <w:fldChar w:fldCharType="separate"/>
          </w:r>
          <w:r w:rsidR="00D109AF" w:rsidRPr="00D109AF">
            <w:rPr>
              <w:noProof/>
            </w:rPr>
            <w:t>[42]</w:t>
          </w:r>
          <w:r w:rsidR="008E0C54" w:rsidRPr="008E0C54">
            <w:fldChar w:fldCharType="end"/>
          </w:r>
        </w:sdtContent>
      </w:sdt>
      <w:r w:rsidR="008E0C54" w:rsidRPr="008E0C54">
        <w:t>:</w:t>
      </w:r>
    </w:p>
    <w:p w14:paraId="3010D57D" w14:textId="4A74CFB6" w:rsidR="00BF2D81" w:rsidRPr="00BF2D81" w:rsidRDefault="008E0C54" w:rsidP="00BF2D81">
      <w:pPr>
        <w:pStyle w:val="NormalBPBHEB"/>
      </w:pPr>
      <w:r w:rsidRPr="008E0C54">
        <w:rPr>
          <w:b/>
          <w:bCs/>
        </w:rPr>
        <w:t xml:space="preserve">Improving Reserved Instance Usage: </w:t>
      </w:r>
      <w:r w:rsidR="008F3CB5" w:rsidRPr="008F3CB5">
        <w:t>Use RI Reporting to find and adjust underutilized Reserved Instances, maximizing reservations</w:t>
      </w:r>
      <w:r w:rsidR="00BF2D81" w:rsidRPr="00BF2D81">
        <w:rPr>
          <w:b/>
        </w:rPr>
        <w:t xml:space="preserve"> </w:t>
      </w:r>
      <w:sdt>
        <w:sdtPr>
          <w:id w:val="-2031714362"/>
          <w:citation/>
        </w:sdtPr>
        <w:sdtContent>
          <w:r w:rsidR="00BF2D81" w:rsidRPr="00BF2D81">
            <w:fldChar w:fldCharType="begin"/>
          </w:r>
          <w:r w:rsidR="00BF2D81" w:rsidRPr="00BF2D81">
            <w:instrText xml:space="preserve">CITATION AWS2013 \l 1033 </w:instrText>
          </w:r>
          <w:r w:rsidR="00BF2D81" w:rsidRPr="00BF2D81">
            <w:fldChar w:fldCharType="separate"/>
          </w:r>
          <w:r w:rsidR="00D109AF" w:rsidRPr="00D109AF">
            <w:rPr>
              <w:noProof/>
            </w:rPr>
            <w:t>[42]</w:t>
          </w:r>
          <w:r w:rsidR="00BF2D81" w:rsidRPr="00BF2D81">
            <w:fldChar w:fldCharType="end"/>
          </w:r>
        </w:sdtContent>
      </w:sdt>
      <w:r w:rsidR="00BF2D81" w:rsidRPr="00BF2D81">
        <w:t>.</w:t>
      </w:r>
    </w:p>
    <w:p w14:paraId="2A4B1C37" w14:textId="086DC0E3" w:rsidR="00FA0734" w:rsidRPr="00FA0734" w:rsidRDefault="00BF2D81" w:rsidP="00FA0734">
      <w:pPr>
        <w:pStyle w:val="NormalBPBHEB"/>
      </w:pPr>
      <w:r w:rsidRPr="00BF2D81">
        <w:rPr>
          <w:b/>
          <w:bCs/>
        </w:rPr>
        <w:t xml:space="preserve">Cost Planning for Long-Term Projects: </w:t>
      </w:r>
      <w:r w:rsidR="008F3CB5" w:rsidRPr="008F3CB5">
        <w:t>Track long-term project resource usage against forecasts to ensure reserved ability meets demands</w:t>
      </w:r>
      <w:r w:rsidR="00FA0734" w:rsidRPr="00FA0734">
        <w:rPr>
          <w:b/>
        </w:rPr>
        <w:t xml:space="preserve"> </w:t>
      </w:r>
      <w:sdt>
        <w:sdtPr>
          <w:id w:val="-1116903974"/>
          <w:citation/>
        </w:sdtPr>
        <w:sdtContent>
          <w:r w:rsidR="00FA0734" w:rsidRPr="00FA0734">
            <w:fldChar w:fldCharType="begin"/>
          </w:r>
          <w:r w:rsidR="00FA0734" w:rsidRPr="00FA0734">
            <w:instrText xml:space="preserve">CITATION AWS2013 \l 1033 </w:instrText>
          </w:r>
          <w:r w:rsidR="00FA0734" w:rsidRPr="00FA0734">
            <w:fldChar w:fldCharType="separate"/>
          </w:r>
          <w:r w:rsidR="00D109AF" w:rsidRPr="00D109AF">
            <w:rPr>
              <w:noProof/>
            </w:rPr>
            <w:t>[42]</w:t>
          </w:r>
          <w:r w:rsidR="00FA0734" w:rsidRPr="00FA0734">
            <w:fldChar w:fldCharType="end"/>
          </w:r>
        </w:sdtContent>
      </w:sdt>
      <w:r w:rsidR="00FA0734" w:rsidRPr="00FA0734">
        <w:t>.</w:t>
      </w:r>
    </w:p>
    <w:p w14:paraId="3163CC44" w14:textId="02873240" w:rsidR="00F507EB" w:rsidRPr="00F507EB" w:rsidRDefault="00FA0734" w:rsidP="00F507EB">
      <w:pPr>
        <w:pStyle w:val="NormalBPBHEB"/>
      </w:pPr>
      <w:r w:rsidRPr="00FA0734">
        <w:rPr>
          <w:b/>
          <w:bCs/>
        </w:rPr>
        <w:t xml:space="preserve">Managing Reserved Instance Expiry and Renewals: </w:t>
      </w:r>
      <w:r w:rsidR="008F3CB5" w:rsidRPr="008F3CB5">
        <w:t>Track end dates and proactively renew or adjust reservations to avoid high on-demand costs</w:t>
      </w:r>
      <w:r w:rsidR="00F507EB" w:rsidRPr="00F507EB">
        <w:t xml:space="preserve"> </w:t>
      </w:r>
      <w:sdt>
        <w:sdtPr>
          <w:id w:val="1855371458"/>
          <w:citation/>
        </w:sdtPr>
        <w:sdtContent>
          <w:r w:rsidR="00F507EB" w:rsidRPr="00F507EB">
            <w:fldChar w:fldCharType="begin"/>
          </w:r>
          <w:r w:rsidR="00F507EB" w:rsidRPr="00F507EB">
            <w:instrText xml:space="preserve">CITATION AWS2013 \l 1033 </w:instrText>
          </w:r>
          <w:r w:rsidR="00F507EB" w:rsidRPr="00F507EB">
            <w:fldChar w:fldCharType="separate"/>
          </w:r>
          <w:r w:rsidR="00D109AF" w:rsidRPr="00D109AF">
            <w:rPr>
              <w:noProof/>
            </w:rPr>
            <w:t>[42]</w:t>
          </w:r>
          <w:r w:rsidR="00F507EB" w:rsidRPr="00F507EB">
            <w:fldChar w:fldCharType="end"/>
          </w:r>
        </w:sdtContent>
      </w:sdt>
      <w:r w:rsidR="00F507EB" w:rsidRPr="00F507EB">
        <w:t>.</w:t>
      </w:r>
    </w:p>
    <w:p w14:paraId="5CA02737" w14:textId="77777777" w:rsidR="00F507EB" w:rsidRPr="00F507EB" w:rsidRDefault="00F507EB" w:rsidP="00F507EB">
      <w:pPr>
        <w:keepNext/>
        <w:keepLines/>
        <w:spacing w:before="200" w:after="0" w:line="276" w:lineRule="auto"/>
        <w:jc w:val="both"/>
        <w:outlineLvl w:val="1"/>
        <w:rPr>
          <w:rFonts w:eastAsia="Palatino Linotype" w:cs="Palatino Linotype"/>
          <w:color w:val="2F5496" w:themeColor="accent1" w:themeShade="BF"/>
          <w:sz w:val="36"/>
          <w:szCs w:val="36"/>
        </w:rPr>
      </w:pPr>
      <w:r w:rsidRPr="00F507EB">
        <w:rPr>
          <w:rFonts w:eastAsia="Palatino Linotype" w:cs="Palatino Linotype"/>
          <w:color w:val="2F5496" w:themeColor="accent1" w:themeShade="BF"/>
          <w:sz w:val="36"/>
          <w:szCs w:val="36"/>
        </w:rPr>
        <w:t xml:space="preserve">Best Practices </w:t>
      </w:r>
    </w:p>
    <w:p w14:paraId="55D917F2" w14:textId="070D5302" w:rsidR="008F3CB5" w:rsidRPr="008F3CB5" w:rsidRDefault="008F3CB5" w:rsidP="00F507EB">
      <w:pPr>
        <w:pBdr>
          <w:top w:val="nil"/>
          <w:left w:val="nil"/>
          <w:bottom w:val="nil"/>
          <w:right w:val="nil"/>
          <w:between w:val="nil"/>
        </w:pBdr>
        <w:shd w:val="clear" w:color="auto" w:fill="FFFFFF"/>
        <w:spacing w:after="100" w:line="276" w:lineRule="auto"/>
        <w:jc w:val="both"/>
        <w:rPr>
          <w:rFonts w:eastAsia="Palatino Linotype" w:cs="Palatino Linotype"/>
        </w:rPr>
      </w:pPr>
      <w:r w:rsidRPr="008F3CB5">
        <w:rPr>
          <w:rFonts w:eastAsia="Palatino Linotype" w:cs="Palatino Linotype"/>
        </w:rPr>
        <w:t xml:space="preserve">To maximize the benefits of Reserved Instances:  </w:t>
      </w:r>
    </w:p>
    <w:p w14:paraId="0478734A" w14:textId="017FA220" w:rsidR="008F3CB5" w:rsidRPr="008F3CB5" w:rsidRDefault="00B5106A" w:rsidP="008F3CB5">
      <w:pPr>
        <w:pBdr>
          <w:top w:val="nil"/>
          <w:left w:val="nil"/>
          <w:bottom w:val="nil"/>
          <w:right w:val="nil"/>
          <w:between w:val="nil"/>
        </w:pBdr>
        <w:shd w:val="clear" w:color="auto" w:fill="FFFFFF"/>
        <w:spacing w:after="100" w:line="276" w:lineRule="auto"/>
        <w:jc w:val="both"/>
        <w:rPr>
          <w:rFonts w:eastAsia="Palatino Linotype" w:cs="Palatino Linotype"/>
        </w:rPr>
      </w:pPr>
      <w:r w:rsidRPr="00F0316E">
        <w:rPr>
          <w:b/>
          <w:bCs/>
        </w:rPr>
        <w:t>Regularly Review RI Utilization</w:t>
      </w:r>
      <w:r>
        <w:rPr>
          <w:b/>
          <w:bCs/>
        </w:rPr>
        <w:t>:</w:t>
      </w:r>
      <w:r w:rsidR="008F3CB5" w:rsidRPr="008F3CB5">
        <w:rPr>
          <w:rFonts w:eastAsia="Palatino Linotype" w:cs="Palatino Linotype"/>
        </w:rPr>
        <w:t>:</w:t>
      </w:r>
      <w:r>
        <w:rPr>
          <w:rFonts w:eastAsia="Palatino Linotype" w:cs="Palatino Linotype"/>
        </w:rPr>
        <w:t xml:space="preserve"> </w:t>
      </w:r>
      <w:r w:rsidR="008F3CB5" w:rsidRPr="008F3CB5">
        <w:rPr>
          <w:rFonts w:eastAsia="Palatino Linotype" w:cs="Palatino Linotype"/>
        </w:rPr>
        <w:t xml:space="preserve">Continuously assess and adjust RI usage based on changing needs to avoid unnecessary costs. </w:t>
      </w:r>
    </w:p>
    <w:p w14:paraId="1D3C21CB" w14:textId="2F35E0A8" w:rsidR="0043745B" w:rsidRPr="0043745B" w:rsidRDefault="00856DDA" w:rsidP="0043745B">
      <w:pPr>
        <w:pStyle w:val="NormalBPBHEB"/>
      </w:pPr>
      <w:r w:rsidRPr="00F0316E">
        <w:rPr>
          <w:b/>
          <w:bCs/>
        </w:rPr>
        <w:t>Collaboration Between Teams</w:t>
      </w:r>
      <w:r>
        <w:rPr>
          <w:b/>
          <w:bCs/>
        </w:rPr>
        <w:t xml:space="preserve">: </w:t>
      </w:r>
      <w:r w:rsidR="008F3CB5" w:rsidRPr="008F3CB5">
        <w:t>Finance and technical teams should work together to align RI usage with overall cloud strategies for cost savings</w:t>
      </w:r>
      <w:r w:rsidR="0043745B" w:rsidRPr="0043745B">
        <w:rPr>
          <w:b/>
        </w:rPr>
        <w:t xml:space="preserve"> </w:t>
      </w:r>
      <w:sdt>
        <w:sdtPr>
          <w:id w:val="531775583"/>
          <w:citation/>
        </w:sdtPr>
        <w:sdtContent>
          <w:r w:rsidR="0043745B" w:rsidRPr="0043745B">
            <w:fldChar w:fldCharType="begin"/>
          </w:r>
          <w:r w:rsidR="0043745B" w:rsidRPr="0043745B">
            <w:instrText xml:space="preserve">CITATION AWS2013 \l 1033 </w:instrText>
          </w:r>
          <w:r w:rsidR="0043745B" w:rsidRPr="0043745B">
            <w:fldChar w:fldCharType="separate"/>
          </w:r>
          <w:r w:rsidR="00D109AF" w:rsidRPr="00D109AF">
            <w:rPr>
              <w:noProof/>
            </w:rPr>
            <w:t>[42]</w:t>
          </w:r>
          <w:r w:rsidR="0043745B" w:rsidRPr="0043745B">
            <w:fldChar w:fldCharType="end"/>
          </w:r>
        </w:sdtContent>
      </w:sdt>
      <w:r w:rsidR="0043745B" w:rsidRPr="0043745B">
        <w:t>.</w:t>
      </w:r>
    </w:p>
    <w:p w14:paraId="6064E0C4" w14:textId="16DE8DFF" w:rsidR="002C66B7" w:rsidRPr="002C66B7" w:rsidRDefault="0043745B" w:rsidP="002C66B7">
      <w:pPr>
        <w:pStyle w:val="NormalBPBHEB"/>
      </w:pPr>
      <w:r w:rsidRPr="0043745B">
        <w:rPr>
          <w:b/>
          <w:bCs/>
        </w:rPr>
        <w:t xml:space="preserve">Integrating RI Data with Financial Forecasting: </w:t>
      </w:r>
      <w:r w:rsidR="008F3CB5" w:rsidRPr="008F3CB5">
        <w:t>Incorporate RI usage into financial forecasting to create correct budgets for cloud services</w:t>
      </w:r>
      <w:r w:rsidR="002C66B7" w:rsidRPr="002C66B7">
        <w:rPr>
          <w:b/>
        </w:rPr>
        <w:t xml:space="preserve"> </w:t>
      </w:r>
      <w:sdt>
        <w:sdtPr>
          <w:id w:val="1356845758"/>
          <w:citation/>
        </w:sdtPr>
        <w:sdtContent>
          <w:r w:rsidR="002C66B7" w:rsidRPr="002C66B7">
            <w:fldChar w:fldCharType="begin"/>
          </w:r>
          <w:r w:rsidR="002C66B7" w:rsidRPr="002C66B7">
            <w:instrText xml:space="preserve">CITATION AWS2013 \l 1033 </w:instrText>
          </w:r>
          <w:r w:rsidR="002C66B7" w:rsidRPr="002C66B7">
            <w:fldChar w:fldCharType="separate"/>
          </w:r>
          <w:r w:rsidR="00D109AF" w:rsidRPr="00D109AF">
            <w:rPr>
              <w:noProof/>
            </w:rPr>
            <w:t>[42]</w:t>
          </w:r>
          <w:r w:rsidR="002C66B7" w:rsidRPr="002C66B7">
            <w:fldChar w:fldCharType="end"/>
          </w:r>
        </w:sdtContent>
      </w:sdt>
      <w:r w:rsidR="002C66B7" w:rsidRPr="002C66B7">
        <w:t>.</w:t>
      </w:r>
    </w:p>
    <w:p w14:paraId="190F9F57" w14:textId="77777777" w:rsidR="002C66B7" w:rsidRPr="002C66B7" w:rsidRDefault="002C66B7" w:rsidP="002C66B7">
      <w:pPr>
        <w:jc w:val="both"/>
        <w:rPr>
          <w:rFonts w:eastAsia="Palatino Linotype" w:cs="Palatino Linotype"/>
          <w:b/>
          <w:bCs/>
          <w:color w:val="2F5496" w:themeColor="accent1" w:themeShade="BF"/>
          <w:sz w:val="36"/>
          <w:szCs w:val="36"/>
        </w:rPr>
      </w:pPr>
      <w:r w:rsidRPr="002C66B7">
        <w:rPr>
          <w:rFonts w:eastAsia="Palatino Linotype" w:cs="Palatino Linotype"/>
          <w:b/>
          <w:bCs/>
          <w:color w:val="2F5496" w:themeColor="accent1" w:themeShade="BF"/>
          <w:sz w:val="36"/>
          <w:szCs w:val="36"/>
        </w:rPr>
        <w:t>Wrap-Up</w:t>
      </w:r>
    </w:p>
    <w:p w14:paraId="518BA173" w14:textId="745CE641" w:rsidR="00EA4620" w:rsidRPr="00EA4620" w:rsidRDefault="008F3CB5" w:rsidP="00EA4620">
      <w:pPr>
        <w:jc w:val="both"/>
      </w:pPr>
      <w:r w:rsidRPr="008F3CB5">
        <w:rPr>
          <w:rFonts w:eastAsia="Palatino Linotype" w:cs="Palatino Linotype"/>
        </w:rPr>
        <w:t>RI Reporting is vital for controlling cloud spending. Aligning Reserved Instances with actual demand helps businesses maximize savings and keep cost efficiency in the cloud</w:t>
      </w:r>
      <w:r w:rsidR="00EA4620" w:rsidRPr="00EA4620">
        <w:t xml:space="preserve"> </w:t>
      </w:r>
      <w:sdt>
        <w:sdtPr>
          <w:id w:val="940494824"/>
          <w:citation/>
        </w:sdtPr>
        <w:sdtContent>
          <w:r w:rsidR="00EA4620" w:rsidRPr="00EA4620">
            <w:fldChar w:fldCharType="begin"/>
          </w:r>
          <w:r w:rsidR="00EA4620" w:rsidRPr="00EA4620">
            <w:instrText xml:space="preserve">CITATION AWS2013 \l 1033 </w:instrText>
          </w:r>
          <w:r w:rsidR="00EA4620" w:rsidRPr="00EA4620">
            <w:fldChar w:fldCharType="separate"/>
          </w:r>
          <w:r w:rsidR="00D109AF" w:rsidRPr="00D109AF">
            <w:rPr>
              <w:noProof/>
            </w:rPr>
            <w:t>[42]</w:t>
          </w:r>
          <w:r w:rsidR="00EA4620" w:rsidRPr="00EA4620">
            <w:fldChar w:fldCharType="end"/>
          </w:r>
        </w:sdtContent>
      </w:sdt>
      <w:r w:rsidR="00EA4620" w:rsidRPr="00EA4620">
        <w:t>.</w:t>
      </w:r>
    </w:p>
    <w:p w14:paraId="74BDABAD" w14:textId="77777777" w:rsidR="00EA4620" w:rsidRPr="00EA4620" w:rsidRDefault="00EA4620" w:rsidP="00EA4620">
      <w:pPr>
        <w:keepNext/>
        <w:keepLines/>
        <w:spacing w:before="240" w:after="0"/>
        <w:jc w:val="both"/>
        <w:outlineLvl w:val="0"/>
        <w:rPr>
          <w:rFonts w:eastAsiaTheme="majorEastAsia" w:cstheme="majorBidi"/>
          <w:sz w:val="44"/>
          <w:szCs w:val="32"/>
        </w:rPr>
      </w:pPr>
      <w:r w:rsidRPr="00EA4620">
        <w:rPr>
          <w:rFonts w:eastAsiaTheme="majorEastAsia" w:cstheme="majorBidi"/>
          <w:sz w:val="44"/>
          <w:szCs w:val="32"/>
        </w:rPr>
        <w:t>AWS Savings Plans</w:t>
      </w:r>
    </w:p>
    <w:p w14:paraId="0BDCF6FA" w14:textId="2B700DC6" w:rsidR="00071134" w:rsidRPr="00071134" w:rsidRDefault="00071134" w:rsidP="00EA4620">
      <w:pPr>
        <w:pBdr>
          <w:top w:val="nil"/>
          <w:left w:val="nil"/>
          <w:bottom w:val="nil"/>
          <w:right w:val="nil"/>
          <w:between w:val="nil"/>
        </w:pBdr>
        <w:shd w:val="clear" w:color="auto" w:fill="FFFFFF"/>
        <w:spacing w:after="100" w:line="276" w:lineRule="auto"/>
        <w:jc w:val="both"/>
        <w:rPr>
          <w:rFonts w:eastAsia="Palatino Linotype" w:cs="Palatino Linotype"/>
        </w:rPr>
      </w:pPr>
      <w:r w:rsidRPr="00071134">
        <w:rPr>
          <w:rFonts w:eastAsia="Palatino Linotype" w:cs="Palatino Linotype"/>
        </w:rPr>
        <w:t>AWS Savings Plans are a flexible pricing model that reduces cloud costs. By committing to a specific usage level for one or three years, businesses can save up to 72% compared to On-Demand pricing.</w:t>
      </w:r>
    </w:p>
    <w:p w14:paraId="7ACAEABD" w14:textId="77777777" w:rsidR="004F04E7" w:rsidRPr="004F04E7" w:rsidRDefault="004F04E7" w:rsidP="004F04E7">
      <w:pPr>
        <w:keepNext/>
        <w:keepLines/>
        <w:spacing w:before="200" w:after="0" w:line="276" w:lineRule="auto"/>
        <w:jc w:val="both"/>
        <w:outlineLvl w:val="1"/>
        <w:rPr>
          <w:rFonts w:eastAsia="Palatino Linotype" w:cs="Palatino Linotype"/>
          <w:color w:val="2F5496" w:themeColor="accent1" w:themeShade="BF"/>
          <w:sz w:val="36"/>
          <w:szCs w:val="36"/>
        </w:rPr>
      </w:pPr>
      <w:r w:rsidRPr="004F04E7">
        <w:rPr>
          <w:rFonts w:eastAsia="Palatino Linotype" w:cs="Palatino Linotype"/>
          <w:color w:val="2F5496" w:themeColor="accent1" w:themeShade="BF"/>
          <w:sz w:val="36"/>
          <w:szCs w:val="36"/>
        </w:rPr>
        <w:t>Key Features</w:t>
      </w:r>
    </w:p>
    <w:p w14:paraId="137641D4" w14:textId="5E74724E" w:rsidR="00E3388F" w:rsidRPr="00EA0EE0" w:rsidRDefault="00E3388F" w:rsidP="00E3388F">
      <w:pPr>
        <w:jc w:val="both"/>
      </w:pPr>
      <w:r w:rsidRPr="006E6892">
        <w:t xml:space="preserve">Amazon Web Services (AWS) introduced Savings Plans </w:t>
      </w:r>
      <w:r>
        <w:t>i</w:t>
      </w:r>
      <w:r w:rsidRPr="006E6892">
        <w:t>s a flexible, cost-effective pricing model designed to help businesses reduce their cloud expenditure while keeping the agility they need to adapt to changing workloads</w:t>
      </w:r>
      <w:r>
        <w:t xml:space="preserve">. Among the key features offered by AWS Cost savings, you will find </w:t>
      </w:r>
      <w:sdt>
        <w:sdtPr>
          <w:id w:val="-732848683"/>
          <w:citation/>
        </w:sdtPr>
        <w:sdtContent>
          <w:r>
            <w:fldChar w:fldCharType="begin"/>
          </w:r>
          <w:r>
            <w:instrText xml:space="preserve"> CITATION AWS22 \l 1033 </w:instrText>
          </w:r>
          <w:r>
            <w:fldChar w:fldCharType="separate"/>
          </w:r>
          <w:r w:rsidR="00D109AF" w:rsidRPr="00D109AF">
            <w:rPr>
              <w:noProof/>
            </w:rPr>
            <w:t>[43]</w:t>
          </w:r>
          <w:r>
            <w:fldChar w:fldCharType="end"/>
          </w:r>
        </w:sdtContent>
      </w:sdt>
      <w:r>
        <w:t>:</w:t>
      </w:r>
    </w:p>
    <w:p w14:paraId="1E383993" w14:textId="6D878105" w:rsidR="000D4935" w:rsidRPr="000D4935" w:rsidRDefault="00E3388F" w:rsidP="000D4935">
      <w:pPr>
        <w:pStyle w:val="NormalBPBHEB"/>
        <w:rPr>
          <w:bCs/>
        </w:rPr>
      </w:pPr>
      <w:r w:rsidRPr="00EA0EE0">
        <w:rPr>
          <w:b/>
          <w:bCs/>
        </w:rPr>
        <w:t>Definition and Flexible Pricing Model</w:t>
      </w:r>
      <w:r>
        <w:rPr>
          <w:b/>
          <w:bCs/>
        </w:rPr>
        <w:t xml:space="preserve">: </w:t>
      </w:r>
      <w:r w:rsidR="00071134" w:rsidRPr="00071134">
        <w:t>Allows businesses to commit to consistent usage and save, without linking to specific configurations</w:t>
      </w:r>
      <w:r w:rsidR="000D4935" w:rsidRPr="000D4935">
        <w:rPr>
          <w:b/>
        </w:rPr>
        <w:t xml:space="preserve"> </w:t>
      </w:r>
      <w:sdt>
        <w:sdtPr>
          <w:id w:val="1675991124"/>
          <w:citation/>
        </w:sdtPr>
        <w:sdtContent>
          <w:r w:rsidR="000D4935" w:rsidRPr="000D4935">
            <w:fldChar w:fldCharType="begin"/>
          </w:r>
          <w:r w:rsidR="000D4935" w:rsidRPr="000D4935">
            <w:instrText xml:space="preserve">CITATION AWS0a \l 1033 </w:instrText>
          </w:r>
          <w:r w:rsidR="000D4935" w:rsidRPr="000D4935">
            <w:fldChar w:fldCharType="separate"/>
          </w:r>
          <w:r w:rsidR="00D109AF" w:rsidRPr="00D109AF">
            <w:rPr>
              <w:noProof/>
            </w:rPr>
            <w:t>[44]</w:t>
          </w:r>
          <w:r w:rsidR="000D4935" w:rsidRPr="000D4935">
            <w:fldChar w:fldCharType="end"/>
          </w:r>
        </w:sdtContent>
      </w:sdt>
      <w:r w:rsidR="000D4935" w:rsidRPr="000D4935">
        <w:t xml:space="preserve">; </w:t>
      </w:r>
      <w:sdt>
        <w:sdtPr>
          <w:id w:val="-1539511861"/>
          <w:citation/>
        </w:sdtPr>
        <w:sdtContent>
          <w:r w:rsidR="000D4935" w:rsidRPr="000D4935">
            <w:fldChar w:fldCharType="begin"/>
          </w:r>
          <w:r w:rsidR="000D4935" w:rsidRPr="000D4935">
            <w:instrText xml:space="preserve"> CITATION Gri20 \l 1033 </w:instrText>
          </w:r>
          <w:r w:rsidR="000D4935" w:rsidRPr="000D4935">
            <w:fldChar w:fldCharType="separate"/>
          </w:r>
          <w:r w:rsidR="00D109AF" w:rsidRPr="00D109AF">
            <w:rPr>
              <w:noProof/>
            </w:rPr>
            <w:t>[45]</w:t>
          </w:r>
          <w:r w:rsidR="000D4935" w:rsidRPr="000D4935">
            <w:fldChar w:fldCharType="end"/>
          </w:r>
        </w:sdtContent>
      </w:sdt>
      <w:r w:rsidR="000D4935" w:rsidRPr="000D4935">
        <w:t>.</w:t>
      </w:r>
    </w:p>
    <w:p w14:paraId="5BFC1A96" w14:textId="59FC4622" w:rsidR="00C54668" w:rsidRPr="00C54668" w:rsidRDefault="000D4935" w:rsidP="00C54668">
      <w:pPr>
        <w:pStyle w:val="NormalBPBHEB"/>
        <w:rPr>
          <w:bCs/>
        </w:rPr>
      </w:pPr>
      <w:r w:rsidRPr="000D4935">
        <w:rPr>
          <w:b/>
          <w:bCs/>
        </w:rPr>
        <w:t xml:space="preserve">Usage Flexibility: </w:t>
      </w:r>
      <w:r w:rsidR="00071134" w:rsidRPr="00071134">
        <w:t>Switch between instance families and sizes while keeping savings on costs</w:t>
      </w:r>
      <w:r w:rsidR="00C54668" w:rsidRPr="00C54668">
        <w:rPr>
          <w:b/>
        </w:rPr>
        <w:t xml:space="preserve"> </w:t>
      </w:r>
      <w:sdt>
        <w:sdtPr>
          <w:id w:val="-1705626551"/>
          <w:citation/>
        </w:sdtPr>
        <w:sdtContent>
          <w:r w:rsidR="00C54668" w:rsidRPr="00C54668">
            <w:fldChar w:fldCharType="begin"/>
          </w:r>
          <w:r w:rsidR="00C54668" w:rsidRPr="00C54668">
            <w:instrText xml:space="preserve">CITATION AWS0b \l 1033 </w:instrText>
          </w:r>
          <w:r w:rsidR="00C54668" w:rsidRPr="00C54668">
            <w:fldChar w:fldCharType="separate"/>
          </w:r>
          <w:r w:rsidR="00D109AF" w:rsidRPr="00D109AF">
            <w:rPr>
              <w:noProof/>
            </w:rPr>
            <w:t>[46]</w:t>
          </w:r>
          <w:r w:rsidR="00C54668" w:rsidRPr="00C54668">
            <w:fldChar w:fldCharType="end"/>
          </w:r>
        </w:sdtContent>
      </w:sdt>
      <w:r w:rsidR="00C54668" w:rsidRPr="00C54668">
        <w:t>.</w:t>
      </w:r>
    </w:p>
    <w:p w14:paraId="614803AC" w14:textId="52CC9281" w:rsidR="00346A65" w:rsidRPr="00346A65" w:rsidRDefault="00C54668" w:rsidP="00346A65">
      <w:pPr>
        <w:pStyle w:val="NormalBPBHEB"/>
        <w:rPr>
          <w:rFonts w:eastAsiaTheme="majorEastAsia" w:cstheme="majorBidi"/>
          <w:b/>
          <w:sz w:val="28"/>
          <w:szCs w:val="30"/>
        </w:rPr>
      </w:pPr>
      <w:r w:rsidRPr="00C54668">
        <w:rPr>
          <w:b/>
          <w:bCs/>
        </w:rPr>
        <w:t xml:space="preserve">Commitment Period: </w:t>
      </w:r>
      <w:r w:rsidR="00071134" w:rsidRPr="00071134">
        <w:t>One- or three-year terms provide predictable cost savings for consistent usage</w:t>
      </w:r>
      <w:r w:rsidR="00346A65" w:rsidRPr="00346A65">
        <w:t xml:space="preserve"> </w:t>
      </w:r>
      <w:sdt>
        <w:sdtPr>
          <w:id w:val="1407951355"/>
          <w:citation/>
        </w:sdtPr>
        <w:sdtContent>
          <w:r w:rsidR="00346A65" w:rsidRPr="00346A65">
            <w:fldChar w:fldCharType="begin"/>
          </w:r>
          <w:r w:rsidR="00346A65" w:rsidRPr="00346A65">
            <w:instrText xml:space="preserve">CITATION AWS0a \l 1033 </w:instrText>
          </w:r>
          <w:r w:rsidR="00346A65" w:rsidRPr="00346A65">
            <w:fldChar w:fldCharType="separate"/>
          </w:r>
          <w:r w:rsidR="00D109AF" w:rsidRPr="00D109AF">
            <w:rPr>
              <w:noProof/>
            </w:rPr>
            <w:t>[44]</w:t>
          </w:r>
          <w:r w:rsidR="00346A65" w:rsidRPr="00346A65">
            <w:fldChar w:fldCharType="end"/>
          </w:r>
        </w:sdtContent>
      </w:sdt>
      <w:r w:rsidR="00346A65" w:rsidRPr="00346A65">
        <w:t>.</w:t>
      </w:r>
    </w:p>
    <w:p w14:paraId="22C1C423" w14:textId="77777777" w:rsidR="00346A65" w:rsidRPr="00346A65" w:rsidRDefault="00346A65" w:rsidP="00346A65">
      <w:pPr>
        <w:keepNext/>
        <w:keepLines/>
        <w:spacing w:before="200" w:after="0" w:line="276" w:lineRule="auto"/>
        <w:jc w:val="both"/>
        <w:outlineLvl w:val="1"/>
        <w:rPr>
          <w:rFonts w:eastAsia="Palatino Linotype" w:cs="Palatino Linotype"/>
          <w:color w:val="2F5496" w:themeColor="accent1" w:themeShade="BF"/>
          <w:sz w:val="36"/>
          <w:szCs w:val="36"/>
        </w:rPr>
      </w:pPr>
      <w:r w:rsidRPr="00346A65">
        <w:rPr>
          <w:rFonts w:eastAsia="Palatino Linotype" w:cs="Palatino Linotype"/>
          <w:b/>
          <w:bCs/>
          <w:color w:val="2F5496" w:themeColor="accent1" w:themeShade="BF"/>
          <w:sz w:val="36"/>
          <w:szCs w:val="36"/>
        </w:rPr>
        <w:t>Advantages</w:t>
      </w:r>
    </w:p>
    <w:p w14:paraId="1B823238" w14:textId="77777777" w:rsidR="005A3822" w:rsidRDefault="005A3822" w:rsidP="005A3822">
      <w:pPr>
        <w:jc w:val="both"/>
      </w:pPr>
      <w:r w:rsidRPr="004325B9">
        <w:t xml:space="preserve">Savings Plans are </w:t>
      </w:r>
      <w:r>
        <w:t xml:space="preserve">the </w:t>
      </w:r>
      <w:r w:rsidRPr="004325B9">
        <w:t>evolution in AWS’s pricing models. Initially introduced to offer customers a choice that provided more flexibility than Reserved Instances, they allow businesses to make predictable cost savings by committing to consistent usage of AWS services for one or three years.</w:t>
      </w:r>
    </w:p>
    <w:p w14:paraId="6AD71ABF" w14:textId="710A10C0" w:rsidR="002648D0" w:rsidRPr="002648D0" w:rsidRDefault="005A3822" w:rsidP="002648D0">
      <w:pPr>
        <w:pStyle w:val="NormalBPBHEB"/>
        <w:rPr>
          <w:bCs/>
        </w:rPr>
      </w:pPr>
      <w:r w:rsidRPr="009B63F3">
        <w:rPr>
          <w:b/>
          <w:bCs/>
        </w:rPr>
        <w:t>Cost Savings</w:t>
      </w:r>
      <w:r>
        <w:rPr>
          <w:b/>
          <w:bCs/>
        </w:rPr>
        <w:t xml:space="preserve">: </w:t>
      </w:r>
      <w:r w:rsidR="00071134" w:rsidRPr="00071134">
        <w:t>Significant savings for businesses with steady or variable workloads compared to full On-Demand pricing</w:t>
      </w:r>
      <w:r w:rsidR="002648D0" w:rsidRPr="002648D0">
        <w:rPr>
          <w:b/>
        </w:rPr>
        <w:t xml:space="preserve"> </w:t>
      </w:r>
      <w:sdt>
        <w:sdtPr>
          <w:id w:val="1789937808"/>
          <w:citation/>
        </w:sdtPr>
        <w:sdtContent>
          <w:r w:rsidR="002648D0" w:rsidRPr="002648D0">
            <w:fldChar w:fldCharType="begin"/>
          </w:r>
          <w:r w:rsidR="002648D0" w:rsidRPr="002648D0">
            <w:instrText xml:space="preserve">CITATION AWS0a \l 1033 </w:instrText>
          </w:r>
          <w:r w:rsidR="002648D0" w:rsidRPr="002648D0">
            <w:fldChar w:fldCharType="separate"/>
          </w:r>
          <w:r w:rsidR="00D109AF" w:rsidRPr="00D109AF">
            <w:rPr>
              <w:noProof/>
            </w:rPr>
            <w:t>[44]</w:t>
          </w:r>
          <w:r w:rsidR="002648D0" w:rsidRPr="002648D0">
            <w:fldChar w:fldCharType="end"/>
          </w:r>
        </w:sdtContent>
      </w:sdt>
      <w:r w:rsidR="002648D0" w:rsidRPr="002648D0">
        <w:t>.</w:t>
      </w:r>
    </w:p>
    <w:p w14:paraId="2D7EB52B" w14:textId="1B29F47E" w:rsidR="00071134" w:rsidRPr="00071134" w:rsidRDefault="002648D0" w:rsidP="002648D0">
      <w:pPr>
        <w:pBdr>
          <w:top w:val="nil"/>
          <w:left w:val="nil"/>
          <w:bottom w:val="nil"/>
          <w:right w:val="nil"/>
          <w:between w:val="nil"/>
        </w:pBdr>
        <w:shd w:val="clear" w:color="auto" w:fill="FFFFFF"/>
        <w:spacing w:after="100" w:line="276" w:lineRule="auto"/>
        <w:jc w:val="both"/>
        <w:rPr>
          <w:rFonts w:eastAsia="Palatino Linotype" w:cs="Palatino Linotype"/>
        </w:rPr>
      </w:pPr>
      <w:r w:rsidRPr="002648D0">
        <w:rPr>
          <w:b/>
          <w:bCs/>
        </w:rPr>
        <w:t xml:space="preserve">Predictable Billing: </w:t>
      </w:r>
      <w:r w:rsidR="00071134" w:rsidRPr="00071134">
        <w:rPr>
          <w:rFonts w:eastAsia="Palatino Linotype" w:cs="Palatino Linotype"/>
        </w:rPr>
        <w:t>Consistent usage commitments help in effective forecasting and budgeting</w:t>
      </w:r>
      <w:r w:rsidR="00B562FB" w:rsidRPr="00B562FB">
        <w:t xml:space="preserve"> </w:t>
      </w:r>
      <w:sdt>
        <w:sdtPr>
          <w:id w:val="-1287350264"/>
          <w:citation/>
        </w:sdtPr>
        <w:sdtContent>
          <w:r w:rsidR="00B562FB">
            <w:fldChar w:fldCharType="begin"/>
          </w:r>
          <w:r w:rsidR="00B562FB">
            <w:instrText xml:space="preserve">CITATION AWS0a \l 1033 </w:instrText>
          </w:r>
          <w:r w:rsidR="00B562FB">
            <w:fldChar w:fldCharType="separate"/>
          </w:r>
          <w:r w:rsidR="00D109AF" w:rsidRPr="00D109AF">
            <w:rPr>
              <w:noProof/>
            </w:rPr>
            <w:t>[44]</w:t>
          </w:r>
          <w:r w:rsidR="00B562FB">
            <w:fldChar w:fldCharType="end"/>
          </w:r>
        </w:sdtContent>
      </w:sdt>
      <w:r w:rsidR="00B562FB">
        <w:t>.</w:t>
      </w:r>
    </w:p>
    <w:p w14:paraId="70F8EC8A" w14:textId="4FC711BA" w:rsidR="00071134" w:rsidRPr="00071134" w:rsidRDefault="00071134" w:rsidP="00071134">
      <w:pPr>
        <w:pBdr>
          <w:top w:val="nil"/>
          <w:left w:val="nil"/>
          <w:bottom w:val="nil"/>
          <w:right w:val="nil"/>
          <w:between w:val="nil"/>
        </w:pBdr>
        <w:shd w:val="clear" w:color="auto" w:fill="FFFFFF"/>
        <w:spacing w:after="100" w:line="276" w:lineRule="auto"/>
        <w:jc w:val="both"/>
        <w:rPr>
          <w:rFonts w:eastAsia="Palatino Linotype" w:cs="Palatino Linotype"/>
        </w:rPr>
      </w:pPr>
      <w:r w:rsidRPr="00071134">
        <w:rPr>
          <w:rFonts w:eastAsia="Palatino Linotype" w:cs="Palatino Linotype"/>
          <w:b/>
          <w:bCs/>
        </w:rPr>
        <w:t>Adaptability</w:t>
      </w:r>
      <w:r w:rsidRPr="00071134">
        <w:rPr>
          <w:rFonts w:eastAsia="Palatino Linotype" w:cs="Palatino Linotype"/>
        </w:rPr>
        <w:t>: Allows businesses to adjust workloads without losing cost benefits</w:t>
      </w:r>
      <w:r w:rsidR="00AF1424" w:rsidRPr="00AF1424">
        <w:t xml:space="preserve"> </w:t>
      </w:r>
      <w:sdt>
        <w:sdtPr>
          <w:id w:val="-1561626247"/>
          <w:citation/>
        </w:sdtPr>
        <w:sdtContent>
          <w:r w:rsidR="00AF1424">
            <w:fldChar w:fldCharType="begin"/>
          </w:r>
          <w:r w:rsidR="00AF1424">
            <w:instrText xml:space="preserve">CITATION AWS0b \l 1033 </w:instrText>
          </w:r>
          <w:r w:rsidR="00AF1424">
            <w:fldChar w:fldCharType="separate"/>
          </w:r>
          <w:r w:rsidR="00D109AF" w:rsidRPr="00D109AF">
            <w:rPr>
              <w:noProof/>
            </w:rPr>
            <w:t>[46]</w:t>
          </w:r>
          <w:r w:rsidR="00AF1424">
            <w:fldChar w:fldCharType="end"/>
          </w:r>
        </w:sdtContent>
      </w:sdt>
      <w:r w:rsidR="00AF1424" w:rsidRPr="009B63F3">
        <w:t>.</w:t>
      </w:r>
      <w:r w:rsidRPr="00071134">
        <w:rPr>
          <w:rFonts w:eastAsia="Palatino Linotype" w:cs="Palatino Linotype"/>
        </w:rPr>
        <w:t>.</w:t>
      </w:r>
    </w:p>
    <w:p w14:paraId="7DA97EF8" w14:textId="77777777" w:rsidR="00A654B2" w:rsidRPr="00A654B2" w:rsidRDefault="00A654B2" w:rsidP="00A654B2">
      <w:pPr>
        <w:keepNext/>
        <w:keepLines/>
        <w:spacing w:before="200" w:after="0" w:line="276" w:lineRule="auto"/>
        <w:jc w:val="both"/>
        <w:outlineLvl w:val="1"/>
        <w:rPr>
          <w:rFonts w:eastAsia="Palatino Linotype" w:cs="Palatino Linotype"/>
          <w:color w:val="2F5496" w:themeColor="accent1" w:themeShade="BF"/>
          <w:sz w:val="36"/>
          <w:szCs w:val="36"/>
        </w:rPr>
      </w:pPr>
      <w:r w:rsidRPr="00A654B2">
        <w:rPr>
          <w:rFonts w:eastAsia="Palatino Linotype" w:cs="Palatino Linotype"/>
          <w:color w:val="2F5496" w:themeColor="accent1" w:themeShade="BF"/>
          <w:sz w:val="36"/>
          <w:szCs w:val="36"/>
        </w:rPr>
        <w:t>Managing AWS Savings Plans</w:t>
      </w:r>
    </w:p>
    <w:p w14:paraId="6D0B3386" w14:textId="77777777" w:rsidR="00071134" w:rsidRPr="00071134" w:rsidRDefault="00071134" w:rsidP="00071134">
      <w:pPr>
        <w:pBdr>
          <w:top w:val="nil"/>
          <w:left w:val="nil"/>
          <w:bottom w:val="nil"/>
          <w:right w:val="nil"/>
          <w:between w:val="nil"/>
        </w:pBdr>
        <w:shd w:val="clear" w:color="auto" w:fill="FFFFFF"/>
        <w:spacing w:after="100" w:line="276" w:lineRule="auto"/>
        <w:jc w:val="both"/>
        <w:rPr>
          <w:rFonts w:eastAsia="Palatino Linotype" w:cs="Palatino Linotype"/>
        </w:rPr>
      </w:pPr>
      <w:r w:rsidRPr="00071134">
        <w:rPr>
          <w:rFonts w:eastAsia="Palatino Linotype" w:cs="Palatino Linotype"/>
        </w:rPr>
        <w:t xml:space="preserve">To improve Savings Plans, businesses can use AWS tools:  </w:t>
      </w:r>
    </w:p>
    <w:p w14:paraId="68F7EEF2" w14:textId="32B815D2" w:rsidR="0036731B" w:rsidRPr="0036731B" w:rsidRDefault="00F13139" w:rsidP="0036731B">
      <w:pPr>
        <w:pStyle w:val="NormalBPBHEB"/>
        <w:rPr>
          <w:bCs/>
        </w:rPr>
      </w:pPr>
      <w:r w:rsidRPr="00F0316E">
        <w:rPr>
          <w:b/>
          <w:bCs/>
        </w:rPr>
        <w:t>AWS Cost Explorer</w:t>
      </w:r>
      <w:r>
        <w:rPr>
          <w:b/>
          <w:bCs/>
        </w:rPr>
        <w:t xml:space="preserve">: </w:t>
      </w:r>
      <w:r w:rsidR="00071134" w:rsidRPr="00071134">
        <w:t>Monitor Savings Plans usage and adjust to maximize savings</w:t>
      </w:r>
      <w:r w:rsidR="00EF08AF" w:rsidRPr="00EF08AF">
        <w:rPr>
          <w:b/>
        </w:rPr>
        <w:t xml:space="preserve"> </w:t>
      </w:r>
      <w:bookmarkStart w:id="15" w:name="_Hlk189834908"/>
      <w:sdt>
        <w:sdtPr>
          <w:id w:val="1843281027"/>
          <w:citation/>
        </w:sdtPr>
        <w:sdtContent>
          <w:r w:rsidR="0036731B" w:rsidRPr="0036731B">
            <w:fldChar w:fldCharType="begin"/>
          </w:r>
          <w:r w:rsidR="0036731B" w:rsidRPr="0036731B">
            <w:instrText xml:space="preserve">CITATION AWS0b \l 1033 </w:instrText>
          </w:r>
          <w:r w:rsidR="0036731B" w:rsidRPr="0036731B">
            <w:fldChar w:fldCharType="separate"/>
          </w:r>
          <w:r w:rsidR="00D109AF" w:rsidRPr="00D109AF">
            <w:rPr>
              <w:noProof/>
            </w:rPr>
            <w:t>[46]</w:t>
          </w:r>
          <w:r w:rsidR="0036731B" w:rsidRPr="0036731B">
            <w:fldChar w:fldCharType="end"/>
          </w:r>
        </w:sdtContent>
      </w:sdt>
      <w:r w:rsidR="0036731B" w:rsidRPr="0036731B">
        <w:t>.</w:t>
      </w:r>
    </w:p>
    <w:p w14:paraId="7B0D9A91" w14:textId="4340D13A" w:rsidR="00BA2152" w:rsidRPr="00BA2152" w:rsidRDefault="0036731B" w:rsidP="00BA2152">
      <w:pPr>
        <w:pStyle w:val="NormalBPBHEB"/>
        <w:rPr>
          <w:bCs/>
        </w:rPr>
      </w:pPr>
      <w:r w:rsidRPr="0036731B">
        <w:rPr>
          <w:rFonts w:eastAsiaTheme="minorHAnsi" w:cstheme="minorBidi"/>
          <w:b/>
          <w:bCs/>
        </w:rPr>
        <w:t xml:space="preserve">AWS Budgets: </w:t>
      </w:r>
      <w:bookmarkEnd w:id="15"/>
      <w:r w:rsidR="00071134" w:rsidRPr="00071134">
        <w:t>Track Savings Plans costs and set alerts to meet financial goals</w:t>
      </w:r>
      <w:r w:rsidR="00BA2152" w:rsidRPr="00BA2152">
        <w:rPr>
          <w:b/>
        </w:rPr>
        <w:t xml:space="preserve"> </w:t>
      </w:r>
      <w:sdt>
        <w:sdtPr>
          <w:id w:val="381213755"/>
          <w:citation/>
        </w:sdtPr>
        <w:sdtContent>
          <w:r w:rsidR="00BA2152" w:rsidRPr="00BA2152">
            <w:fldChar w:fldCharType="begin"/>
          </w:r>
          <w:r w:rsidR="00BA2152" w:rsidRPr="00BA2152">
            <w:instrText xml:space="preserve">CITATION AWS0b \l 1033 </w:instrText>
          </w:r>
          <w:r w:rsidR="00BA2152" w:rsidRPr="00BA2152">
            <w:fldChar w:fldCharType="separate"/>
          </w:r>
          <w:r w:rsidR="00D109AF" w:rsidRPr="00D109AF">
            <w:rPr>
              <w:noProof/>
            </w:rPr>
            <w:t>[46]</w:t>
          </w:r>
          <w:r w:rsidR="00BA2152" w:rsidRPr="00BA2152">
            <w:fldChar w:fldCharType="end"/>
          </w:r>
        </w:sdtContent>
      </w:sdt>
    </w:p>
    <w:p w14:paraId="4F0ADBFB" w14:textId="6E14FF30" w:rsidR="00954654" w:rsidRPr="00954654" w:rsidRDefault="00BA2152" w:rsidP="00954654">
      <w:pPr>
        <w:pStyle w:val="NormalBPBHEB"/>
      </w:pPr>
      <w:r w:rsidRPr="00BA2152">
        <w:rPr>
          <w:rFonts w:eastAsiaTheme="minorHAnsi" w:cstheme="minorBidi"/>
          <w:b/>
          <w:bCs/>
        </w:rPr>
        <w:t xml:space="preserve">Custom Reporting with CUR: </w:t>
      </w:r>
      <w:r w:rsidR="00071134" w:rsidRPr="00071134">
        <w:t>Use AWS Cost and Usage Report for detailed data analysis</w:t>
      </w:r>
      <w:r w:rsidR="00954654" w:rsidRPr="00954654">
        <w:t xml:space="preserve"> </w:t>
      </w:r>
      <w:sdt>
        <w:sdtPr>
          <w:id w:val="-974070491"/>
          <w:citation/>
        </w:sdtPr>
        <w:sdtContent>
          <w:r w:rsidR="00954654" w:rsidRPr="00954654">
            <w:fldChar w:fldCharType="begin"/>
          </w:r>
          <w:r w:rsidR="00954654" w:rsidRPr="00954654">
            <w:instrText xml:space="preserve">CITATION AWS0a \l 1033 </w:instrText>
          </w:r>
          <w:r w:rsidR="00954654" w:rsidRPr="00954654">
            <w:fldChar w:fldCharType="separate"/>
          </w:r>
          <w:r w:rsidR="00D109AF" w:rsidRPr="00D109AF">
            <w:rPr>
              <w:noProof/>
            </w:rPr>
            <w:t>[44]</w:t>
          </w:r>
          <w:r w:rsidR="00954654" w:rsidRPr="00954654">
            <w:fldChar w:fldCharType="end"/>
          </w:r>
        </w:sdtContent>
      </w:sdt>
    </w:p>
    <w:p w14:paraId="6EA61A7A" w14:textId="77777777" w:rsidR="00954654" w:rsidRPr="00954654" w:rsidRDefault="00954654" w:rsidP="00954654">
      <w:pPr>
        <w:keepNext/>
        <w:keepLines/>
        <w:spacing w:before="200" w:after="0" w:line="276" w:lineRule="auto"/>
        <w:jc w:val="both"/>
        <w:outlineLvl w:val="1"/>
        <w:rPr>
          <w:rFonts w:eastAsia="Palatino Linotype" w:cs="Palatino Linotype"/>
          <w:color w:val="2F5496" w:themeColor="accent1" w:themeShade="BF"/>
          <w:sz w:val="36"/>
          <w:szCs w:val="36"/>
        </w:rPr>
      </w:pPr>
      <w:r w:rsidRPr="00954654">
        <w:rPr>
          <w:rFonts w:eastAsia="Palatino Linotype" w:cs="Palatino Linotype"/>
          <w:color w:val="2F5496" w:themeColor="accent1" w:themeShade="BF"/>
          <w:sz w:val="36"/>
          <w:szCs w:val="36"/>
        </w:rPr>
        <w:t xml:space="preserve">Best Practices </w:t>
      </w:r>
    </w:p>
    <w:p w14:paraId="014624A9" w14:textId="77777777" w:rsidR="00071134" w:rsidRPr="00071134" w:rsidRDefault="00071134" w:rsidP="00071134">
      <w:pPr>
        <w:pBdr>
          <w:top w:val="nil"/>
          <w:left w:val="nil"/>
          <w:bottom w:val="nil"/>
          <w:right w:val="nil"/>
          <w:between w:val="nil"/>
        </w:pBdr>
        <w:shd w:val="clear" w:color="auto" w:fill="FFFFFF"/>
        <w:spacing w:after="100" w:line="276" w:lineRule="auto"/>
        <w:jc w:val="both"/>
        <w:rPr>
          <w:rFonts w:eastAsia="Palatino Linotype" w:cs="Palatino Linotype"/>
        </w:rPr>
      </w:pPr>
      <w:r w:rsidRPr="00071134">
        <w:rPr>
          <w:rFonts w:eastAsia="Palatino Linotype" w:cs="Palatino Linotype"/>
        </w:rPr>
        <w:t>To maximize the effectiveness of Savings Plans, businesses should follow these key practices:</w:t>
      </w:r>
    </w:p>
    <w:p w14:paraId="796706D7" w14:textId="2E7BCF5E" w:rsidR="00D857D1" w:rsidRPr="00D857D1" w:rsidRDefault="000241E1" w:rsidP="00D857D1">
      <w:pPr>
        <w:pStyle w:val="NormalBPBHEB"/>
      </w:pPr>
      <w:r w:rsidRPr="00F0316E">
        <w:rPr>
          <w:b/>
          <w:bCs/>
        </w:rPr>
        <w:t>Regular Analysis and Adjustment</w:t>
      </w:r>
      <w:r>
        <w:rPr>
          <w:b/>
          <w:bCs/>
        </w:rPr>
        <w:t xml:space="preserve">: </w:t>
      </w:r>
      <w:r w:rsidR="00071134" w:rsidRPr="00071134">
        <w:t>Frequently review Savings Plans usage to improve cloud spending</w:t>
      </w:r>
      <w:r w:rsidR="00D857D1" w:rsidRPr="00D857D1">
        <w:rPr>
          <w:b/>
        </w:rPr>
        <w:t xml:space="preserve"> </w:t>
      </w:r>
      <w:r w:rsidR="00D857D1" w:rsidRPr="00D857D1">
        <w:t xml:space="preserve">expenditures </w:t>
      </w:r>
      <w:sdt>
        <w:sdtPr>
          <w:id w:val="82418518"/>
          <w:citation/>
        </w:sdtPr>
        <w:sdtContent>
          <w:r w:rsidR="00D857D1" w:rsidRPr="00D857D1">
            <w:fldChar w:fldCharType="begin"/>
          </w:r>
          <w:r w:rsidR="00D857D1" w:rsidRPr="00D857D1">
            <w:instrText xml:space="preserve">CITATION AWS0a \l 1033 </w:instrText>
          </w:r>
          <w:r w:rsidR="00D857D1" w:rsidRPr="00D857D1">
            <w:fldChar w:fldCharType="separate"/>
          </w:r>
          <w:r w:rsidR="00D109AF" w:rsidRPr="00D109AF">
            <w:rPr>
              <w:noProof/>
            </w:rPr>
            <w:t>[44]</w:t>
          </w:r>
          <w:r w:rsidR="00D857D1" w:rsidRPr="00D857D1">
            <w:fldChar w:fldCharType="end"/>
          </w:r>
        </w:sdtContent>
      </w:sdt>
      <w:r w:rsidR="00D857D1" w:rsidRPr="00D857D1">
        <w:t>.</w:t>
      </w:r>
    </w:p>
    <w:p w14:paraId="02CFB7D2" w14:textId="78B5D75B" w:rsidR="00877FF0" w:rsidRPr="00877FF0" w:rsidRDefault="00D857D1" w:rsidP="00877FF0">
      <w:pPr>
        <w:pStyle w:val="NormalBPBHEB"/>
        <w:rPr>
          <w:bCs/>
        </w:rPr>
      </w:pPr>
      <w:r w:rsidRPr="00D857D1">
        <w:rPr>
          <w:b/>
          <w:bCs/>
        </w:rPr>
        <w:t xml:space="preserve">Collaboration Between Teams: </w:t>
      </w:r>
      <w:r w:rsidR="00071134" w:rsidRPr="00071134">
        <w:t>Finance and technical teams should work together to align savings plans with infrastructure needs for better cost efficiency</w:t>
      </w:r>
      <w:r w:rsidR="00877FF0" w:rsidRPr="00877FF0">
        <w:rPr>
          <w:b/>
        </w:rPr>
        <w:t xml:space="preserve"> </w:t>
      </w:r>
      <w:sdt>
        <w:sdtPr>
          <w:id w:val="-562407496"/>
          <w:citation/>
        </w:sdtPr>
        <w:sdtContent>
          <w:r w:rsidR="00877FF0" w:rsidRPr="00877FF0">
            <w:fldChar w:fldCharType="begin"/>
          </w:r>
          <w:r w:rsidR="00877FF0" w:rsidRPr="00877FF0">
            <w:instrText xml:space="preserve"> CITATION Gri20 \l 1033 </w:instrText>
          </w:r>
          <w:r w:rsidR="00877FF0" w:rsidRPr="00877FF0">
            <w:fldChar w:fldCharType="separate"/>
          </w:r>
          <w:r w:rsidR="00D109AF" w:rsidRPr="00D109AF">
            <w:rPr>
              <w:noProof/>
            </w:rPr>
            <w:t>[45]</w:t>
          </w:r>
          <w:r w:rsidR="00877FF0" w:rsidRPr="00877FF0">
            <w:fldChar w:fldCharType="end"/>
          </w:r>
        </w:sdtContent>
      </w:sdt>
    </w:p>
    <w:p w14:paraId="1CA25878" w14:textId="777C9502" w:rsidR="00F6516D" w:rsidRPr="00F6516D" w:rsidRDefault="00877FF0" w:rsidP="00F6516D">
      <w:pPr>
        <w:pStyle w:val="NormalBPBHEB"/>
        <w:rPr>
          <w:b/>
          <w:bCs/>
        </w:rPr>
      </w:pPr>
      <w:r w:rsidRPr="00877FF0">
        <w:rPr>
          <w:b/>
          <w:bCs/>
        </w:rPr>
        <w:t xml:space="preserve">Forecasting and Long-Term Planning: </w:t>
      </w:r>
      <w:r w:rsidR="00071134" w:rsidRPr="00071134">
        <w:t>Use AWS tools like Cost Explorer and AWS Budgets for forecasting to prepare for growth and usage changes</w:t>
      </w:r>
      <w:r w:rsidR="00F6516D" w:rsidRPr="00F6516D">
        <w:t xml:space="preserve"> </w:t>
      </w:r>
      <w:sdt>
        <w:sdtPr>
          <w:id w:val="-34273747"/>
          <w:citation/>
        </w:sdtPr>
        <w:sdtContent>
          <w:r w:rsidR="00F6516D" w:rsidRPr="00F6516D">
            <w:fldChar w:fldCharType="begin"/>
          </w:r>
          <w:r w:rsidR="00F6516D" w:rsidRPr="00F6516D">
            <w:instrText xml:space="preserve">CITATION AWS0b \l 1033 </w:instrText>
          </w:r>
          <w:r w:rsidR="00F6516D" w:rsidRPr="00F6516D">
            <w:fldChar w:fldCharType="separate"/>
          </w:r>
          <w:r w:rsidR="00D109AF" w:rsidRPr="00D109AF">
            <w:rPr>
              <w:noProof/>
            </w:rPr>
            <w:t>[46]</w:t>
          </w:r>
          <w:r w:rsidR="00F6516D" w:rsidRPr="00F6516D">
            <w:fldChar w:fldCharType="end"/>
          </w:r>
        </w:sdtContent>
      </w:sdt>
      <w:r w:rsidR="00F6516D" w:rsidRPr="00F6516D">
        <w:t>.</w:t>
      </w:r>
    </w:p>
    <w:p w14:paraId="1B28B4A2" w14:textId="77777777" w:rsidR="00F6516D" w:rsidRPr="00F6516D" w:rsidRDefault="00F6516D" w:rsidP="00F6516D">
      <w:pPr>
        <w:keepNext/>
        <w:keepLines/>
        <w:spacing w:before="200" w:after="0" w:line="276" w:lineRule="auto"/>
        <w:jc w:val="both"/>
        <w:outlineLvl w:val="1"/>
        <w:rPr>
          <w:rFonts w:eastAsia="Palatino Linotype" w:cs="Palatino Linotype"/>
          <w:color w:val="2F5496" w:themeColor="accent1" w:themeShade="BF"/>
          <w:sz w:val="36"/>
          <w:szCs w:val="36"/>
        </w:rPr>
      </w:pPr>
      <w:r w:rsidRPr="00F6516D">
        <w:rPr>
          <w:rFonts w:eastAsia="Palatino Linotype" w:cs="Palatino Linotype"/>
          <w:color w:val="2F5496" w:themeColor="accent1" w:themeShade="BF"/>
          <w:sz w:val="36"/>
          <w:szCs w:val="36"/>
        </w:rPr>
        <w:t xml:space="preserve">Use Cases </w:t>
      </w:r>
    </w:p>
    <w:p w14:paraId="04D39B22" w14:textId="77777777" w:rsidR="00071134" w:rsidRPr="00071134" w:rsidRDefault="00071134" w:rsidP="00071134">
      <w:pPr>
        <w:pBdr>
          <w:top w:val="nil"/>
          <w:left w:val="nil"/>
          <w:bottom w:val="nil"/>
          <w:right w:val="nil"/>
          <w:between w:val="nil"/>
        </w:pBdr>
        <w:shd w:val="clear" w:color="auto" w:fill="FFFFFF"/>
        <w:spacing w:after="100" w:line="276" w:lineRule="auto"/>
        <w:jc w:val="both"/>
        <w:rPr>
          <w:rFonts w:eastAsia="Palatino Linotype" w:cs="Palatino Linotype"/>
        </w:rPr>
      </w:pPr>
      <w:r w:rsidRPr="00071134">
        <w:rPr>
          <w:rFonts w:eastAsia="Palatino Linotype" w:cs="Palatino Linotype"/>
        </w:rPr>
        <w:t>A Gartner report highlights the flexibility of Savings Plans as a primary reason organizations are choosing them over Reserved Instances. This flexibility is especially beneficial for industries with varied demands. Key use cases include:</w:t>
      </w:r>
    </w:p>
    <w:p w14:paraId="24E472A1" w14:textId="6681472C" w:rsidR="00A82E50" w:rsidRPr="00A82E50" w:rsidRDefault="00CC3362" w:rsidP="00A82E50">
      <w:pPr>
        <w:pStyle w:val="NormalBPBHEB"/>
        <w:rPr>
          <w:bCs/>
        </w:rPr>
      </w:pPr>
      <w:r w:rsidRPr="004E4D2A">
        <w:rPr>
          <w:b/>
          <w:bCs/>
        </w:rPr>
        <w:t>Predictable Workloads</w:t>
      </w:r>
      <w:r>
        <w:rPr>
          <w:b/>
          <w:bCs/>
        </w:rPr>
        <w:t xml:space="preserve">: </w:t>
      </w:r>
      <w:r w:rsidR="00071134" w:rsidRPr="00071134">
        <w:t>Ideal for businesses with consistent workloads, such as production applications and database management</w:t>
      </w:r>
      <w:r w:rsidR="00A82E50" w:rsidRPr="00A82E50">
        <w:rPr>
          <w:b/>
        </w:rPr>
        <w:t xml:space="preserve"> </w:t>
      </w:r>
      <w:sdt>
        <w:sdtPr>
          <w:id w:val="1089971380"/>
          <w:citation/>
        </w:sdtPr>
        <w:sdtContent>
          <w:r w:rsidR="00A82E50" w:rsidRPr="00A82E50">
            <w:fldChar w:fldCharType="begin"/>
          </w:r>
          <w:r w:rsidR="00A82E50" w:rsidRPr="00A82E50">
            <w:instrText xml:space="preserve">CITATION AWS0a \l 1033 </w:instrText>
          </w:r>
          <w:r w:rsidR="00A82E50" w:rsidRPr="00A82E50">
            <w:fldChar w:fldCharType="separate"/>
          </w:r>
          <w:r w:rsidR="00D109AF" w:rsidRPr="00D109AF">
            <w:rPr>
              <w:noProof/>
            </w:rPr>
            <w:t>[44]</w:t>
          </w:r>
          <w:r w:rsidR="00A82E50" w:rsidRPr="00A82E50">
            <w:fldChar w:fldCharType="end"/>
          </w:r>
        </w:sdtContent>
      </w:sdt>
      <w:r w:rsidR="00A82E50" w:rsidRPr="00A82E50">
        <w:t>.</w:t>
      </w:r>
    </w:p>
    <w:p w14:paraId="441D2218" w14:textId="08CBE5B2" w:rsidR="008F784C" w:rsidRPr="008F784C" w:rsidRDefault="00A82E50" w:rsidP="008F784C">
      <w:pPr>
        <w:pStyle w:val="NormalBPBHEB"/>
        <w:rPr>
          <w:bCs/>
        </w:rPr>
      </w:pPr>
      <w:r w:rsidRPr="00A82E50">
        <w:rPr>
          <w:b/>
          <w:bCs/>
        </w:rPr>
        <w:t xml:space="preserve">Hybrid Workloads: </w:t>
      </w:r>
      <w:r w:rsidR="00071134" w:rsidRPr="00071134">
        <w:t>Organizations can use Savings Plans across multiple regions or instance types to balance usage</w:t>
      </w:r>
      <w:r w:rsidR="008F784C" w:rsidRPr="008F784C">
        <w:rPr>
          <w:b/>
        </w:rPr>
        <w:t xml:space="preserve"> </w:t>
      </w:r>
      <w:sdt>
        <w:sdtPr>
          <w:id w:val="908200582"/>
          <w:citation/>
        </w:sdtPr>
        <w:sdtContent>
          <w:r w:rsidR="008F784C" w:rsidRPr="008F784C">
            <w:fldChar w:fldCharType="begin"/>
          </w:r>
          <w:r w:rsidR="008F784C" w:rsidRPr="008F784C">
            <w:instrText xml:space="preserve">CITATION AWS0b \l 1033 </w:instrText>
          </w:r>
          <w:r w:rsidR="008F784C" w:rsidRPr="008F784C">
            <w:fldChar w:fldCharType="separate"/>
          </w:r>
          <w:r w:rsidR="00D109AF" w:rsidRPr="00D109AF">
            <w:rPr>
              <w:noProof/>
            </w:rPr>
            <w:t>[46]</w:t>
          </w:r>
          <w:r w:rsidR="008F784C" w:rsidRPr="008F784C">
            <w:fldChar w:fldCharType="end"/>
          </w:r>
        </w:sdtContent>
      </w:sdt>
      <w:r w:rsidR="008F784C" w:rsidRPr="008F784C">
        <w:t>.</w:t>
      </w:r>
    </w:p>
    <w:p w14:paraId="1748A1B5" w14:textId="7763A7FB" w:rsidR="008539A2" w:rsidRPr="008539A2" w:rsidRDefault="008F784C" w:rsidP="008539A2">
      <w:pPr>
        <w:pStyle w:val="NormalBPBHEB"/>
      </w:pPr>
      <w:r w:rsidRPr="008F784C">
        <w:rPr>
          <w:b/>
          <w:bCs/>
        </w:rPr>
        <w:t xml:space="preserve">Startups and Growing Businesses: </w:t>
      </w:r>
      <w:r w:rsidR="00071134" w:rsidRPr="00071134">
        <w:t>Startups can secure savings while scaling, keeping cloud costs manageable</w:t>
      </w:r>
      <w:r w:rsidR="008539A2" w:rsidRPr="008539A2">
        <w:t xml:space="preserve"> </w:t>
      </w:r>
      <w:sdt>
        <w:sdtPr>
          <w:id w:val="347525386"/>
          <w:citation/>
        </w:sdtPr>
        <w:sdtContent>
          <w:r w:rsidR="008539A2" w:rsidRPr="008539A2">
            <w:fldChar w:fldCharType="begin"/>
          </w:r>
          <w:r w:rsidR="008539A2" w:rsidRPr="008539A2">
            <w:instrText xml:space="preserve"> CITATION Gri20 \l 1033 </w:instrText>
          </w:r>
          <w:r w:rsidR="008539A2" w:rsidRPr="008539A2">
            <w:fldChar w:fldCharType="separate"/>
          </w:r>
          <w:r w:rsidR="00D109AF" w:rsidRPr="00D109AF">
            <w:rPr>
              <w:noProof/>
            </w:rPr>
            <w:t>[45]</w:t>
          </w:r>
          <w:r w:rsidR="008539A2" w:rsidRPr="008539A2">
            <w:fldChar w:fldCharType="end"/>
          </w:r>
        </w:sdtContent>
      </w:sdt>
      <w:r w:rsidR="008539A2" w:rsidRPr="008539A2">
        <w:t>.</w:t>
      </w:r>
    </w:p>
    <w:p w14:paraId="58706DD3" w14:textId="77777777" w:rsidR="008539A2" w:rsidRPr="008539A2" w:rsidRDefault="008539A2" w:rsidP="008539A2">
      <w:pPr>
        <w:keepNext/>
        <w:keepLines/>
        <w:spacing w:before="200" w:after="0" w:line="276" w:lineRule="auto"/>
        <w:jc w:val="both"/>
        <w:outlineLvl w:val="1"/>
        <w:rPr>
          <w:rFonts w:eastAsia="Palatino Linotype" w:cs="Palatino Linotype"/>
          <w:color w:val="2F5496" w:themeColor="accent1" w:themeShade="BF"/>
          <w:sz w:val="36"/>
          <w:szCs w:val="36"/>
        </w:rPr>
      </w:pPr>
      <w:r w:rsidRPr="008539A2">
        <w:rPr>
          <w:rFonts w:eastAsia="Palatino Linotype" w:cs="Palatino Linotype"/>
          <w:color w:val="2F5496" w:themeColor="accent1" w:themeShade="BF"/>
          <w:sz w:val="36"/>
          <w:szCs w:val="36"/>
        </w:rPr>
        <w:t>Wrap up</w:t>
      </w:r>
    </w:p>
    <w:p w14:paraId="7F950127" w14:textId="77777777" w:rsidR="00071134" w:rsidRPr="00071134" w:rsidRDefault="00071134" w:rsidP="00071134">
      <w:pPr>
        <w:pBdr>
          <w:top w:val="nil"/>
          <w:left w:val="nil"/>
          <w:bottom w:val="nil"/>
          <w:right w:val="nil"/>
          <w:between w:val="nil"/>
        </w:pBdr>
        <w:shd w:val="clear" w:color="auto" w:fill="FFFFFF"/>
        <w:spacing w:after="100" w:line="276" w:lineRule="auto"/>
        <w:jc w:val="both"/>
        <w:rPr>
          <w:rFonts w:eastAsia="Palatino Linotype" w:cs="Palatino Linotype"/>
        </w:rPr>
      </w:pPr>
      <w:r w:rsidRPr="00071134">
        <w:rPr>
          <w:rFonts w:eastAsia="Palatino Linotype" w:cs="Palatino Linotype"/>
        </w:rPr>
        <w:t xml:space="preserve">AWS Savings Plans offer a flexible, cost-effective way to control cloud spending, providing substantial savings and predictable billing. By using tools like AWS Cost Explorer and AWS Budgets, businesses can check and enhance their usage, aligning cloud infrastructure with financial goals. </w:t>
      </w:r>
    </w:p>
    <w:p w14:paraId="484FBF2C" w14:textId="77777777" w:rsidR="002076B6" w:rsidRPr="00CF3BC1" w:rsidRDefault="002076B6" w:rsidP="002076B6">
      <w:pPr>
        <w:jc w:val="both"/>
      </w:pPr>
      <w:r>
        <w:t xml:space="preserve">On </w:t>
      </w:r>
      <w:r w:rsidRPr="008539A2">
        <w:rPr>
          <w:b/>
          <w:bCs/>
        </w:rPr>
        <w:t xml:space="preserve">Figure </w:t>
      </w:r>
      <w:r w:rsidRPr="008539A2">
        <w:rPr>
          <w:b/>
          <w:bCs/>
        </w:rPr>
        <w:fldChar w:fldCharType="begin"/>
      </w:r>
      <w:r w:rsidRPr="008539A2">
        <w:rPr>
          <w:b/>
          <w:bCs/>
        </w:rPr>
        <w:instrText xml:space="preserve"> SEQ Figure \* ARABIC </w:instrText>
      </w:r>
      <w:r w:rsidRPr="008539A2">
        <w:rPr>
          <w:b/>
          <w:bCs/>
        </w:rPr>
        <w:fldChar w:fldCharType="separate"/>
      </w:r>
      <w:r w:rsidRPr="008539A2">
        <w:rPr>
          <w:b/>
          <w:bCs/>
        </w:rPr>
        <w:t>6</w:t>
      </w:r>
      <w:r w:rsidRPr="008539A2">
        <w:rPr>
          <w:b/>
          <w:bCs/>
        </w:rPr>
        <w:fldChar w:fldCharType="end"/>
      </w:r>
      <w:r w:rsidRPr="00CF3BC1">
        <w:t xml:space="preserve"> </w:t>
      </w:r>
      <w:r>
        <w:t>below we show t</w:t>
      </w:r>
      <w:r w:rsidRPr="00CF3BC1">
        <w:t>he four pillars of Cloud Financial Management. (AWS Well-Architected Framework documentation).</w:t>
      </w:r>
    </w:p>
    <w:p w14:paraId="48CBE550" w14:textId="77777777" w:rsidR="00CF3BC1" w:rsidRDefault="00A3159F" w:rsidP="00CF3BC1">
      <w:pPr>
        <w:keepNext/>
        <w:jc w:val="center"/>
      </w:pPr>
      <w:r>
        <w:rPr>
          <w:noProof/>
        </w:rPr>
        <w:drawing>
          <wp:inline distT="0" distB="0" distL="0" distR="0" wp14:anchorId="10879EE4" wp14:editId="3DE73A57">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43301" name="Picture 6"/>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47529" cy="2318972"/>
                    </a:xfrm>
                    <a:prstGeom prst="rect">
                      <a:avLst/>
                    </a:prstGeom>
                    <a:noFill/>
                  </pic:spPr>
                </pic:pic>
              </a:graphicData>
            </a:graphic>
          </wp:inline>
        </w:drawing>
      </w:r>
    </w:p>
    <w:p w14:paraId="51291AC8" w14:textId="0419FA6E" w:rsidR="00CF3BC1" w:rsidRPr="00AA3C78" w:rsidRDefault="0060105F" w:rsidP="00CF3BC1">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r w:rsidR="00A3159F">
        <w:fldChar w:fldCharType="begin"/>
      </w:r>
      <w:r w:rsidR="00A3159F">
        <w:instrText xml:space="preserve"> SEQ Figure \* ARABIC </w:instrText>
      </w:r>
      <w:r w:rsidR="00A3159F">
        <w:fldChar w:fldCharType="separate"/>
      </w:r>
      <w:r w:rsidR="00A3159F">
        <w:fldChar w:fldCharType="end"/>
      </w:r>
    </w:p>
    <w:p w14:paraId="1F779C7C" w14:textId="77777777" w:rsidR="009407EE" w:rsidRPr="009407EE" w:rsidRDefault="009407EE" w:rsidP="003C4CF1">
      <w:pPr>
        <w:pStyle w:val="Title"/>
      </w:pPr>
      <w:bookmarkStart w:id="16" w:name="_Hlk150872616"/>
      <w:r w:rsidRPr="009407EE">
        <w:t xml:space="preserve">Part 3: Media Services </w:t>
      </w:r>
    </w:p>
    <w:p w14:paraId="3321A3D6" w14:textId="1365637B" w:rsidR="00305A2D" w:rsidRDefault="009407EE" w:rsidP="00C6594B">
      <w:pPr>
        <w:pBdr>
          <w:top w:val="nil"/>
          <w:left w:val="nil"/>
          <w:bottom w:val="nil"/>
          <w:right w:val="nil"/>
          <w:between w:val="nil"/>
        </w:pBdr>
        <w:shd w:val="clear" w:color="auto" w:fill="FFFFFF"/>
        <w:spacing w:after="100" w:line="276" w:lineRule="auto"/>
        <w:jc w:val="both"/>
      </w:pPr>
      <w:r w:rsidRPr="009407EE">
        <w:rPr>
          <w:rFonts w:eastAsia="Palatino Linotype" w:cs="Palatino Linotype"/>
        </w:rPr>
        <w:t>Figure 7 below serves as a pivotal guide for understanding how AWS Media Services meet diverse multimedia processing requirements. This diagram encapsulates the interconnected components and workflows that enable scalable, efficient, and cost-effective media solutions, aligning with AWS's commitment to delivering seamless multimedia experiences. Comprehensive visualization provides insights into how AWS services like Amazon Elastic Transcoder, AWS Elemental MediaLive, and Amazon S3 synergize to support end-to-end media processing, storage, and delivery.</w:t>
      </w:r>
      <w:bookmarkStart w:id="17" w:name="_Hlk155348525"/>
    </w:p>
    <w:bookmarkEnd w:id="17"/>
    <w:p w14:paraId="5B4FB097" w14:textId="77777777" w:rsidR="00386143" w:rsidRDefault="00A3159F"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6AB5E735" wp14:editId="5F73C0A8">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447629" name="Picture 7"/>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69442" cy="3000864"/>
                    </a:xfrm>
                    <a:prstGeom prst="rect">
                      <a:avLst/>
                    </a:prstGeom>
                    <a:noFill/>
                  </pic:spPr>
                </pic:pic>
              </a:graphicData>
            </a:graphic>
          </wp:inline>
        </w:drawing>
      </w:r>
    </w:p>
    <w:p w14:paraId="3610AE28" w14:textId="44164AF7" w:rsidR="002248F8" w:rsidRDefault="006C354B" w:rsidP="00386143">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01187E">
        <w:t>Media Services Application Mapper on AWS</w:t>
      </w:r>
      <w:r>
        <w:t>" (AWS Solutions Library).</w:t>
      </w:r>
      <w:r w:rsidR="00A3159F">
        <w:fldChar w:fldCharType="begin"/>
      </w:r>
      <w:r w:rsidR="00A3159F">
        <w:instrText xml:space="preserve"> SEQ Figure \* ARABIC </w:instrText>
      </w:r>
      <w:r w:rsidR="00A3159F">
        <w:fldChar w:fldCharType="separate"/>
      </w:r>
      <w:r w:rsidR="00A3159F">
        <w:fldChar w:fldCharType="end"/>
      </w:r>
    </w:p>
    <w:p w14:paraId="5A72B890" w14:textId="77777777" w:rsidR="00302AA8" w:rsidRPr="00AA3C78" w:rsidRDefault="00302AA8" w:rsidP="00302AA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lastic Transcoder</w:t>
      </w:r>
    </w:p>
    <w:p w14:paraId="64CC2EDB" w14:textId="0A152BED" w:rsidR="00163683" w:rsidRPr="0003075F" w:rsidRDefault="003E5565" w:rsidP="00163683">
      <w:pPr>
        <w:jc w:val="both"/>
      </w:pPr>
      <w:r w:rsidRPr="003E5565">
        <w:rPr>
          <w:rFonts w:eastAsia="Palatino Linotype" w:cs="Palatino Linotype"/>
        </w:rPr>
        <w:t>Amazon Elastic Transcoder is a fully managed service that efficiently converts media files into various formats for best playback on different devices. Key features include</w:t>
      </w:r>
      <w:r w:rsidR="00163683">
        <w:rPr>
          <w:rFonts w:eastAsia="Palatino Linotype" w:cs="Palatino Linotype"/>
        </w:rPr>
        <w:t xml:space="preserve"> </w:t>
      </w:r>
      <w:r w:rsidR="00163683" w:rsidRPr="0003075F">
        <w:t>(Amazon Web Services, 2022b)</w:t>
      </w:r>
      <w:r w:rsidR="00163683">
        <w:t>:</w:t>
      </w:r>
    </w:p>
    <w:p w14:paraId="24458536" w14:textId="6BB5CAAF" w:rsidR="00D6184B" w:rsidRPr="00D6184B" w:rsidRDefault="00163683" w:rsidP="00D6184B">
      <w:pPr>
        <w:pStyle w:val="NormalBPBHEB"/>
      </w:pPr>
      <w:r w:rsidRPr="00F0316E">
        <w:rPr>
          <w:b/>
          <w:bCs/>
        </w:rPr>
        <w:t>Elastic Scalability</w:t>
      </w:r>
      <w:r>
        <w:rPr>
          <w:b/>
          <w:bCs/>
        </w:rPr>
        <w:t xml:space="preserve">: </w:t>
      </w:r>
      <w:r w:rsidR="003E5565" w:rsidRPr="003E5565">
        <w:t>Automatically adjusts to the volume of transcoding jobs</w:t>
      </w:r>
      <w:r w:rsidR="00D6184B" w:rsidRPr="00D6184B">
        <w:rPr>
          <w:b/>
        </w:rPr>
        <w:t xml:space="preserve"> </w:t>
      </w:r>
      <w:sdt>
        <w:sdtPr>
          <w:id w:val="-853421126"/>
          <w:citation/>
        </w:sdtPr>
        <w:sdtContent>
          <w:r w:rsidR="00D6184B" w:rsidRPr="00D6184B">
            <w:fldChar w:fldCharType="begin"/>
          </w:r>
          <w:r w:rsidR="00D6184B" w:rsidRPr="00D6184B">
            <w:instrText xml:space="preserve"> CITATION AWS2b4 \l 1033 </w:instrText>
          </w:r>
          <w:r w:rsidR="00D6184B" w:rsidRPr="00D6184B">
            <w:fldChar w:fldCharType="separate"/>
          </w:r>
          <w:r w:rsidR="00D109AF" w:rsidRPr="00D109AF">
            <w:rPr>
              <w:noProof/>
            </w:rPr>
            <w:t>[47]</w:t>
          </w:r>
          <w:r w:rsidR="00D6184B" w:rsidRPr="00D6184B">
            <w:fldChar w:fldCharType="end"/>
          </w:r>
        </w:sdtContent>
      </w:sdt>
      <w:r w:rsidR="00D6184B" w:rsidRPr="00D6184B">
        <w:t>.</w:t>
      </w:r>
    </w:p>
    <w:p w14:paraId="2300D723" w14:textId="2AEF0AC5" w:rsidR="000D7299" w:rsidRPr="000D7299" w:rsidRDefault="00D6184B" w:rsidP="000D7299">
      <w:pPr>
        <w:pStyle w:val="NormalBPBHEB"/>
      </w:pPr>
      <w:r w:rsidRPr="00D6184B">
        <w:rPr>
          <w:rFonts w:eastAsiaTheme="minorHAnsi" w:cstheme="minorBidi"/>
          <w:b/>
          <w:bCs/>
        </w:rPr>
        <w:t xml:space="preserve">Customizable Presets: </w:t>
      </w:r>
      <w:r w:rsidR="003E5565" w:rsidRPr="003E5565">
        <w:t>Offers predefined and custom presets for different resolutions, bitrates, and codecs</w:t>
      </w:r>
      <w:r w:rsidR="000D7299" w:rsidRPr="000D7299">
        <w:rPr>
          <w:b/>
        </w:rPr>
        <w:t xml:space="preserve"> </w:t>
      </w:r>
      <w:sdt>
        <w:sdtPr>
          <w:id w:val="259499500"/>
          <w:citation/>
        </w:sdtPr>
        <w:sdtContent>
          <w:r w:rsidR="000D7299" w:rsidRPr="000D7299">
            <w:fldChar w:fldCharType="begin"/>
          </w:r>
          <w:r w:rsidR="000D7299" w:rsidRPr="000D7299">
            <w:instrText xml:space="preserve"> CITATION Joh22 \l 1033 </w:instrText>
          </w:r>
          <w:r w:rsidR="000D7299" w:rsidRPr="000D7299">
            <w:fldChar w:fldCharType="separate"/>
          </w:r>
          <w:r w:rsidR="00D109AF" w:rsidRPr="00D109AF">
            <w:rPr>
              <w:noProof/>
            </w:rPr>
            <w:t>[48]</w:t>
          </w:r>
          <w:r w:rsidR="000D7299" w:rsidRPr="000D7299">
            <w:fldChar w:fldCharType="end"/>
          </w:r>
        </w:sdtContent>
      </w:sdt>
      <w:r w:rsidR="000D7299" w:rsidRPr="000D7299">
        <w:t>.</w:t>
      </w:r>
    </w:p>
    <w:p w14:paraId="31FF3E12" w14:textId="2D4F9D8B" w:rsidR="00F83981" w:rsidRPr="00F83981" w:rsidRDefault="000D7299" w:rsidP="00F83981">
      <w:pPr>
        <w:pStyle w:val="NormalBPBHEB"/>
      </w:pPr>
      <w:r w:rsidRPr="000D7299">
        <w:rPr>
          <w:rFonts w:eastAsiaTheme="minorHAnsi" w:cstheme="minorBidi"/>
          <w:b/>
          <w:bCs/>
        </w:rPr>
        <w:t xml:space="preserve">Thumbnail Generation: </w:t>
      </w:r>
      <w:r w:rsidR="003E5565" w:rsidRPr="003E5565">
        <w:t>Creates thumbnails from videos at set intervals</w:t>
      </w:r>
      <w:bookmarkStart w:id="18" w:name="_Hlk189836008"/>
      <w:r w:rsidR="00F83981" w:rsidRPr="00F83981">
        <w:t xml:space="preserve"> </w:t>
      </w:r>
      <w:sdt>
        <w:sdtPr>
          <w:id w:val="1361858394"/>
          <w:citation/>
        </w:sdtPr>
        <w:sdtContent>
          <w:r w:rsidR="00F83981" w:rsidRPr="00F83981">
            <w:fldChar w:fldCharType="begin"/>
          </w:r>
          <w:r w:rsidR="00F83981" w:rsidRPr="00F83981">
            <w:instrText xml:space="preserve">CITATION AWS235 \l 1033 </w:instrText>
          </w:r>
          <w:r w:rsidR="00F83981" w:rsidRPr="00F83981">
            <w:fldChar w:fldCharType="separate"/>
          </w:r>
          <w:r w:rsidR="00D109AF" w:rsidRPr="00D109AF">
            <w:rPr>
              <w:noProof/>
            </w:rPr>
            <w:t>[49]</w:t>
          </w:r>
          <w:r w:rsidR="00F83981" w:rsidRPr="00F83981">
            <w:fldChar w:fldCharType="end"/>
          </w:r>
        </w:sdtContent>
      </w:sdt>
    </w:p>
    <w:p w14:paraId="27FCF8FB" w14:textId="3D3B95E0" w:rsidR="00F83981" w:rsidRPr="00F83981" w:rsidRDefault="00F83981" w:rsidP="00F83981">
      <w:pPr>
        <w:keepNext/>
        <w:keepLines/>
        <w:spacing w:before="200" w:after="0" w:line="276" w:lineRule="auto"/>
        <w:jc w:val="both"/>
        <w:outlineLvl w:val="1"/>
        <w:rPr>
          <w:rFonts w:eastAsia="Palatino Linotype" w:cs="Palatino Linotype"/>
          <w:color w:val="2F5496" w:themeColor="accent1" w:themeShade="BF"/>
          <w:sz w:val="36"/>
          <w:szCs w:val="36"/>
        </w:rPr>
      </w:pPr>
      <w:r w:rsidRPr="00F83981">
        <w:rPr>
          <w:rFonts w:eastAsia="Palatino Linotype" w:cs="Palatino Linotype"/>
          <w:color w:val="2F5496" w:themeColor="accent1" w:themeShade="BF"/>
          <w:sz w:val="36"/>
          <w:szCs w:val="36"/>
        </w:rPr>
        <w:t xml:space="preserve">Use Cases </w:t>
      </w:r>
      <w:bookmarkEnd w:id="18"/>
    </w:p>
    <w:p w14:paraId="4582D4D8" w14:textId="46A64E75" w:rsidR="001515AD" w:rsidRPr="001515AD" w:rsidRDefault="00455D99" w:rsidP="001515AD">
      <w:pPr>
        <w:pStyle w:val="NormalBPBHEB"/>
      </w:pPr>
      <w:r w:rsidRPr="00DE29ED">
        <w:t xml:space="preserve">The service supports a broad range of input and output formats, allowing users to transcode media files into formats suitable for web browsers, mobile devices, smart TVs, and other platforms </w:t>
      </w:r>
      <w:sdt>
        <w:sdtPr>
          <w:id w:val="-1336909111"/>
          <w:citation/>
        </w:sdtPr>
        <w:sdtContent>
          <w:r>
            <w:fldChar w:fldCharType="begin"/>
          </w:r>
          <w:r>
            <w:instrText xml:space="preserve"> CITATION Smi23 \l 1033 </w:instrText>
          </w:r>
          <w:r>
            <w:fldChar w:fldCharType="separate"/>
          </w:r>
          <w:r w:rsidR="00D109AF" w:rsidRPr="00D109AF">
            <w:rPr>
              <w:noProof/>
            </w:rPr>
            <w:t>[50]</w:t>
          </w:r>
          <w:r>
            <w:fldChar w:fldCharType="end"/>
          </w:r>
        </w:sdtContent>
      </w:sdt>
      <w:r w:rsidRPr="00DE29ED">
        <w:t>.</w:t>
      </w:r>
      <w:r>
        <w:t xml:space="preserve"> Below we find examples of the service’s application</w:t>
      </w:r>
      <w:r w:rsidR="001515AD" w:rsidRPr="001515AD">
        <w:rPr>
          <w:b/>
        </w:rPr>
        <w:t xml:space="preserve"> </w:t>
      </w:r>
      <w:sdt>
        <w:sdtPr>
          <w:id w:val="1043787958"/>
          <w:citation/>
        </w:sdtPr>
        <w:sdtContent>
          <w:r w:rsidR="001515AD" w:rsidRPr="001515AD">
            <w:fldChar w:fldCharType="begin"/>
          </w:r>
          <w:r w:rsidR="001515AD" w:rsidRPr="001515AD">
            <w:instrText xml:space="preserve"> CITATION Jon24 \l 1033 </w:instrText>
          </w:r>
          <w:r w:rsidR="001515AD" w:rsidRPr="001515AD">
            <w:fldChar w:fldCharType="separate"/>
          </w:r>
          <w:r w:rsidR="00D109AF" w:rsidRPr="00D109AF">
            <w:rPr>
              <w:noProof/>
            </w:rPr>
            <w:t>[51]</w:t>
          </w:r>
          <w:r w:rsidR="001515AD" w:rsidRPr="001515AD">
            <w:fldChar w:fldCharType="end"/>
          </w:r>
        </w:sdtContent>
      </w:sdt>
    </w:p>
    <w:p w14:paraId="72A9058B" w14:textId="472C4DD7" w:rsidR="003E5565" w:rsidRPr="003E5565" w:rsidRDefault="001515AD" w:rsidP="001515AD">
      <w:pPr>
        <w:jc w:val="both"/>
        <w:rPr>
          <w:rFonts w:eastAsia="Palatino Linotype" w:cs="Palatino Linotype"/>
        </w:rPr>
      </w:pPr>
      <w:r w:rsidRPr="001515AD">
        <w:rPr>
          <w:b/>
          <w:bCs/>
        </w:rPr>
        <w:t xml:space="preserve">User-Generated Content Processing: </w:t>
      </w:r>
      <w:r w:rsidR="003E5565" w:rsidRPr="003E5565">
        <w:rPr>
          <w:rFonts w:eastAsia="Palatino Linotype" w:cs="Palatino Linotype"/>
        </w:rPr>
        <w:t>Prepares media for seamless playback across various devices.</w:t>
      </w:r>
    </w:p>
    <w:p w14:paraId="01FEE3DF" w14:textId="639FB334" w:rsidR="00821A2A" w:rsidRPr="00821A2A" w:rsidRDefault="00E561C3" w:rsidP="00821A2A">
      <w:pPr>
        <w:pStyle w:val="NormalBPBHEB"/>
      </w:pPr>
      <w:r w:rsidRPr="00F0316E">
        <w:rPr>
          <w:b/>
          <w:bCs/>
        </w:rPr>
        <w:t>Dynamic Adaptive Live Streaming (HLS)</w:t>
      </w:r>
      <w:r>
        <w:rPr>
          <w:b/>
          <w:bCs/>
        </w:rPr>
        <w:t xml:space="preserve">: </w:t>
      </w:r>
      <w:r w:rsidR="003E5565" w:rsidRPr="003E5565">
        <w:t>Supports DASH and HLS for enhanced streaming experiences</w:t>
      </w:r>
      <w:bookmarkStart w:id="19" w:name="_Hlk189836210"/>
      <w:r w:rsidR="00821A2A" w:rsidRPr="00821A2A">
        <w:rPr>
          <w:b/>
        </w:rPr>
        <w:t xml:space="preserve"> </w:t>
      </w:r>
      <w:sdt>
        <w:sdtPr>
          <w:id w:val="-1837918579"/>
          <w:citation/>
        </w:sdtPr>
        <w:sdtContent>
          <w:r w:rsidR="00821A2A" w:rsidRPr="00821A2A">
            <w:fldChar w:fldCharType="begin"/>
          </w:r>
          <w:r w:rsidR="00821A2A" w:rsidRPr="00821A2A">
            <w:instrText xml:space="preserve"> CITATION Jon24 \l 1033 </w:instrText>
          </w:r>
          <w:r w:rsidR="00821A2A" w:rsidRPr="00821A2A">
            <w:fldChar w:fldCharType="separate"/>
          </w:r>
          <w:r w:rsidR="00D109AF" w:rsidRPr="00D109AF">
            <w:rPr>
              <w:noProof/>
            </w:rPr>
            <w:t>[51]</w:t>
          </w:r>
          <w:r w:rsidR="00821A2A" w:rsidRPr="00821A2A">
            <w:fldChar w:fldCharType="end"/>
          </w:r>
        </w:sdtContent>
      </w:sdt>
    </w:p>
    <w:p w14:paraId="033ED929" w14:textId="2A7891D1" w:rsidR="003E5565" w:rsidRPr="003E5565" w:rsidRDefault="00821A2A" w:rsidP="00821A2A">
      <w:pPr>
        <w:pStyle w:val="NormalBPBHEB"/>
      </w:pPr>
      <w:r w:rsidRPr="00821A2A">
        <w:rPr>
          <w:rFonts w:eastAsiaTheme="minorHAnsi" w:cstheme="minorBidi"/>
          <w:b/>
          <w:bCs/>
        </w:rPr>
        <w:t xml:space="preserve">User-Generated Content Processing: </w:t>
      </w:r>
      <w:bookmarkEnd w:id="19"/>
      <w:r w:rsidR="003E5565" w:rsidRPr="003E5565">
        <w:t>Efficiently processes content uploaded by users.</w:t>
      </w:r>
    </w:p>
    <w:p w14:paraId="0E0D45F7" w14:textId="77777777" w:rsidR="004B2758" w:rsidRPr="004B2758" w:rsidRDefault="004B2758" w:rsidP="004B2758">
      <w:pPr>
        <w:keepNext/>
        <w:keepLines/>
        <w:spacing w:before="200" w:after="0" w:line="276" w:lineRule="auto"/>
        <w:jc w:val="both"/>
        <w:outlineLvl w:val="1"/>
        <w:rPr>
          <w:rFonts w:eastAsia="Palatino Linotype" w:cs="Palatino Linotype"/>
          <w:color w:val="2F5496" w:themeColor="accent1" w:themeShade="BF"/>
          <w:sz w:val="36"/>
          <w:szCs w:val="36"/>
        </w:rPr>
      </w:pPr>
      <w:r w:rsidRPr="004B2758">
        <w:rPr>
          <w:rFonts w:eastAsia="Palatino Linotype" w:cs="Palatino Linotype"/>
          <w:color w:val="2F5496" w:themeColor="accent1" w:themeShade="BF"/>
          <w:sz w:val="36"/>
          <w:szCs w:val="36"/>
        </w:rPr>
        <w:t>Best Practices for Effective Usage</w:t>
      </w:r>
    </w:p>
    <w:p w14:paraId="2E41CBF4" w14:textId="0CCA7CBD" w:rsidR="004B2758" w:rsidRPr="004B2758" w:rsidRDefault="004B2758" w:rsidP="004B2758">
      <w:pPr>
        <w:jc w:val="both"/>
      </w:pPr>
      <w:r w:rsidRPr="004B2758">
        <w:t xml:space="preserve">Seamless integration with Amazon S3 allows users to store input and output files, simplifying the management of media assets throughout the transcoding process </w:t>
      </w:r>
      <w:sdt>
        <w:sdtPr>
          <w:id w:val="1018124553"/>
          <w:citation/>
        </w:sdtPr>
        <w:sdtContent>
          <w:r w:rsidRPr="004B2758">
            <w:fldChar w:fldCharType="begin"/>
          </w:r>
          <w:r w:rsidRPr="004B2758">
            <w:instrText xml:space="preserve">CITATION AWS24 \l 1033 </w:instrText>
          </w:r>
          <w:r w:rsidRPr="004B2758">
            <w:fldChar w:fldCharType="separate"/>
          </w:r>
          <w:r w:rsidR="00D109AF" w:rsidRPr="00D109AF">
            <w:rPr>
              <w:noProof/>
            </w:rPr>
            <w:t>[52]</w:t>
          </w:r>
          <w:r w:rsidRPr="004B2758">
            <w:fldChar w:fldCharType="end"/>
          </w:r>
        </w:sdtContent>
      </w:sdt>
      <w:r w:rsidRPr="004B2758">
        <w:t xml:space="preserve">. Amazon Elastic Transcoder can </w:t>
      </w:r>
      <w:r w:rsidR="006C3FCE" w:rsidRPr="004B2758">
        <w:t>be coupled</w:t>
      </w:r>
      <w:r w:rsidRPr="004B2758">
        <w:t xml:space="preserve"> with Amazon CloudFront to ensure low-latency and high-performance delivery of transcoded media files to end-users globally </w:t>
      </w:r>
      <w:sdt>
        <w:sdtPr>
          <w:id w:val="-262620201"/>
          <w:citation/>
        </w:sdtPr>
        <w:sdtContent>
          <w:r w:rsidRPr="004B2758">
            <w:fldChar w:fldCharType="begin"/>
          </w:r>
          <w:r w:rsidRPr="004B2758">
            <w:instrText xml:space="preserve"> CITATION AWS2b4 \l 1033 </w:instrText>
          </w:r>
          <w:r w:rsidRPr="004B2758">
            <w:fldChar w:fldCharType="separate"/>
          </w:r>
          <w:r w:rsidR="00D109AF" w:rsidRPr="00D109AF">
            <w:rPr>
              <w:noProof/>
            </w:rPr>
            <w:t>[47]</w:t>
          </w:r>
          <w:r w:rsidRPr="004B2758">
            <w:fldChar w:fldCharType="end"/>
          </w:r>
        </w:sdtContent>
      </w:sdt>
      <w:r w:rsidRPr="004B2758">
        <w:t>.</w:t>
      </w:r>
    </w:p>
    <w:p w14:paraId="2D3A2476" w14:textId="38C81E26" w:rsidR="004B2758" w:rsidRPr="004B2758" w:rsidRDefault="004B2758" w:rsidP="004B2758">
      <w:pPr>
        <w:pBdr>
          <w:top w:val="nil"/>
          <w:left w:val="nil"/>
          <w:bottom w:val="nil"/>
          <w:right w:val="nil"/>
          <w:between w:val="nil"/>
        </w:pBdr>
        <w:shd w:val="clear" w:color="auto" w:fill="FFFFFF"/>
        <w:spacing w:after="100" w:line="276" w:lineRule="auto"/>
        <w:jc w:val="both"/>
        <w:rPr>
          <w:rFonts w:eastAsia="Palatino Linotype" w:cs="Palatino Linotype"/>
        </w:rPr>
      </w:pPr>
      <w:r w:rsidRPr="004B2758">
        <w:rPr>
          <w:rFonts w:eastAsia="Palatino Linotype" w:cs="Palatino Linotype"/>
          <w:b/>
          <w:bCs/>
        </w:rPr>
        <w:t xml:space="preserve">Optimal Preset Selection: </w:t>
      </w:r>
      <w:r w:rsidRPr="004B2758">
        <w:rPr>
          <w:rFonts w:eastAsia="Palatino Linotype" w:cs="Palatino Linotype"/>
        </w:rPr>
        <w:t xml:space="preserve">Careful consideration of transcoding presets is crucial for achieving the right balance between file size, quality, and compatibility with target devices </w:t>
      </w:r>
      <w:sdt>
        <w:sdtPr>
          <w:rPr>
            <w:rFonts w:eastAsia="Palatino Linotype" w:cs="Palatino Linotype"/>
          </w:rPr>
          <w:id w:val="1925680118"/>
          <w:citation/>
        </w:sdtPr>
        <w:sdtContent>
          <w:r w:rsidRPr="004B2758">
            <w:rPr>
              <w:rFonts w:eastAsia="Palatino Linotype" w:cs="Palatino Linotype"/>
            </w:rPr>
            <w:fldChar w:fldCharType="begin"/>
          </w:r>
          <w:r w:rsidRPr="004B2758">
            <w:rPr>
              <w:rFonts w:eastAsia="Palatino Linotype" w:cs="Palatino Linotype"/>
            </w:rPr>
            <w:instrText xml:space="preserve"> CITATION Smi23 \l 1033 </w:instrText>
          </w:r>
          <w:r w:rsidRPr="004B2758">
            <w:rPr>
              <w:rFonts w:eastAsia="Palatino Linotype" w:cs="Palatino Linotype"/>
            </w:rPr>
            <w:fldChar w:fldCharType="separate"/>
          </w:r>
          <w:r w:rsidR="00D109AF" w:rsidRPr="00D109AF">
            <w:rPr>
              <w:rFonts w:eastAsia="Palatino Linotype" w:cs="Palatino Linotype"/>
              <w:noProof/>
            </w:rPr>
            <w:t>[50]</w:t>
          </w:r>
          <w:r w:rsidRPr="004B2758">
            <w:rPr>
              <w:rFonts w:eastAsia="Palatino Linotype" w:cs="Palatino Linotype"/>
            </w:rPr>
            <w:fldChar w:fldCharType="end"/>
          </w:r>
        </w:sdtContent>
      </w:sdt>
      <w:r w:rsidRPr="004B2758">
        <w:rPr>
          <w:rFonts w:eastAsia="Palatino Linotype" w:cs="Palatino Linotype"/>
        </w:rPr>
        <w:t>.</w:t>
      </w:r>
    </w:p>
    <w:p w14:paraId="2A958E06" w14:textId="6DD27CF5" w:rsidR="004B2758" w:rsidRPr="004B2758" w:rsidRDefault="004B2758" w:rsidP="004B2758">
      <w:pPr>
        <w:pBdr>
          <w:top w:val="nil"/>
          <w:left w:val="nil"/>
          <w:bottom w:val="nil"/>
          <w:right w:val="nil"/>
          <w:between w:val="nil"/>
        </w:pBdr>
        <w:shd w:val="clear" w:color="auto" w:fill="FFFFFF"/>
        <w:spacing w:after="100" w:line="276" w:lineRule="auto"/>
        <w:jc w:val="both"/>
        <w:rPr>
          <w:rFonts w:eastAsia="Palatino Linotype" w:cs="Palatino Linotype"/>
        </w:rPr>
      </w:pPr>
      <w:r w:rsidRPr="004B2758">
        <w:rPr>
          <w:rFonts w:eastAsia="Palatino Linotype" w:cs="Palatino Linotype"/>
          <w:b/>
          <w:bCs/>
        </w:rPr>
        <w:t xml:space="preserve">Cost Optimization: </w:t>
      </w:r>
      <w:r w:rsidRPr="004B2758">
        <w:rPr>
          <w:rFonts w:eastAsia="Palatino Linotype" w:cs="Palatino Linotype"/>
        </w:rPr>
        <w:t xml:space="preserve">Understanding the cost structure and improving transcoding configurations based on the specific needs of the project is essential for the cost-effective usage of Amazon Elastic Transcoder </w:t>
      </w:r>
      <w:sdt>
        <w:sdtPr>
          <w:rPr>
            <w:rFonts w:eastAsia="Palatino Linotype" w:cs="Palatino Linotype"/>
          </w:rPr>
          <w:id w:val="-1611045054"/>
          <w:citation/>
        </w:sdtPr>
        <w:sdtContent>
          <w:r w:rsidRPr="004B2758">
            <w:rPr>
              <w:rFonts w:eastAsia="Palatino Linotype" w:cs="Palatino Linotype"/>
            </w:rPr>
            <w:fldChar w:fldCharType="begin"/>
          </w:r>
          <w:r w:rsidRPr="004B2758">
            <w:rPr>
              <w:rFonts w:eastAsia="Palatino Linotype" w:cs="Palatino Linotype"/>
            </w:rPr>
            <w:instrText xml:space="preserve"> CITATION Jon24 \l 1033 </w:instrText>
          </w:r>
          <w:r w:rsidRPr="004B2758">
            <w:rPr>
              <w:rFonts w:eastAsia="Palatino Linotype" w:cs="Palatino Linotype"/>
            </w:rPr>
            <w:fldChar w:fldCharType="separate"/>
          </w:r>
          <w:r w:rsidR="00D109AF" w:rsidRPr="00D109AF">
            <w:rPr>
              <w:rFonts w:eastAsia="Palatino Linotype" w:cs="Palatino Linotype"/>
              <w:noProof/>
            </w:rPr>
            <w:t>[51]</w:t>
          </w:r>
          <w:r w:rsidRPr="004B2758">
            <w:rPr>
              <w:rFonts w:eastAsia="Palatino Linotype" w:cs="Palatino Linotype"/>
            </w:rPr>
            <w:fldChar w:fldCharType="end"/>
          </w:r>
        </w:sdtContent>
      </w:sdt>
      <w:r w:rsidRPr="004B2758">
        <w:rPr>
          <w:rFonts w:eastAsia="Palatino Linotype" w:cs="Palatino Linotype"/>
        </w:rPr>
        <w:t>.</w:t>
      </w:r>
    </w:p>
    <w:p w14:paraId="05739353" w14:textId="77777777" w:rsidR="003E5565" w:rsidRPr="003E5565" w:rsidRDefault="003E5565" w:rsidP="003E5565">
      <w:pPr>
        <w:pStyle w:val="NormalBPBHEB"/>
      </w:pPr>
      <w:r w:rsidRPr="003E5565">
        <w:t>Amazon Elastic Transcoder enables organizations to deliver high-quality multimedia content reliably.</w:t>
      </w:r>
    </w:p>
    <w:p w14:paraId="6605303B" w14:textId="77777777" w:rsidR="00AC53A7" w:rsidRPr="00AC53A7" w:rsidRDefault="00AC53A7" w:rsidP="00AC53A7">
      <w:pPr>
        <w:keepNext/>
        <w:keepLines/>
        <w:spacing w:before="240" w:after="0"/>
        <w:outlineLvl w:val="0"/>
        <w:rPr>
          <w:rFonts w:eastAsiaTheme="majorEastAsia" w:cstheme="majorBidi"/>
          <w:sz w:val="44"/>
          <w:szCs w:val="32"/>
        </w:rPr>
      </w:pPr>
      <w:r w:rsidRPr="00AC53A7">
        <w:rPr>
          <w:rFonts w:eastAsiaTheme="majorEastAsia" w:cstheme="majorBidi"/>
          <w:sz w:val="44"/>
          <w:szCs w:val="32"/>
        </w:rPr>
        <w:t>Amazon Interactive Video Service</w:t>
      </w:r>
    </w:p>
    <w:p w14:paraId="0BD58B60" w14:textId="77777777" w:rsidR="003E5565" w:rsidRPr="003E5565" w:rsidRDefault="003E5565" w:rsidP="003E5565">
      <w:pPr>
        <w:pStyle w:val="NormalBPBHEB"/>
      </w:pPr>
      <w:r w:rsidRPr="003E5565">
        <w:t>Amazon IVS is a managed service for live video streaming that includes interactive features. Key features include:</w:t>
      </w:r>
    </w:p>
    <w:p w14:paraId="24AB29F0" w14:textId="0F11653B" w:rsidR="0085016F" w:rsidRPr="0085016F" w:rsidRDefault="00052297" w:rsidP="0085016F">
      <w:pPr>
        <w:pStyle w:val="NormalBPBHEB"/>
      </w:pPr>
      <w:r w:rsidRPr="008222D4">
        <w:rPr>
          <w:b/>
          <w:bCs/>
        </w:rPr>
        <w:t>Low Latency</w:t>
      </w:r>
      <w:r>
        <w:rPr>
          <w:b/>
          <w:bCs/>
        </w:rPr>
        <w:t xml:space="preserve">: </w:t>
      </w:r>
      <w:r w:rsidR="003E5565" w:rsidRPr="003E5565">
        <w:t>Ensures minimal delays for immediate interaction</w:t>
      </w:r>
      <w:r w:rsidR="0085016F" w:rsidRPr="0085016F">
        <w:rPr>
          <w:b/>
        </w:rPr>
        <w:t xml:space="preserve"> </w:t>
      </w:r>
      <w:sdt>
        <w:sdtPr>
          <w:id w:val="2103757862"/>
          <w:citation/>
        </w:sdtPr>
        <w:sdtContent>
          <w:r w:rsidR="0085016F" w:rsidRPr="0085016F">
            <w:fldChar w:fldCharType="begin"/>
          </w:r>
          <w:r w:rsidR="0085016F" w:rsidRPr="0085016F">
            <w:instrText xml:space="preserve"> CITATION Jon24 \l 1033 </w:instrText>
          </w:r>
          <w:r w:rsidR="0085016F" w:rsidRPr="0085016F">
            <w:fldChar w:fldCharType="separate"/>
          </w:r>
          <w:r w:rsidR="00D109AF" w:rsidRPr="00D109AF">
            <w:rPr>
              <w:noProof/>
            </w:rPr>
            <w:t>[51]</w:t>
          </w:r>
          <w:r w:rsidR="0085016F" w:rsidRPr="0085016F">
            <w:fldChar w:fldCharType="end"/>
          </w:r>
        </w:sdtContent>
      </w:sdt>
      <w:r w:rsidR="0085016F" w:rsidRPr="0085016F">
        <w:t>.</w:t>
      </w:r>
    </w:p>
    <w:p w14:paraId="0F19DF84" w14:textId="078F2D7E" w:rsidR="00E17331" w:rsidRPr="00E17331" w:rsidRDefault="0085016F" w:rsidP="00E17331">
      <w:pPr>
        <w:pStyle w:val="NormalBPBHEB"/>
      </w:pPr>
      <w:r w:rsidRPr="0085016F">
        <w:rPr>
          <w:rFonts w:eastAsiaTheme="minorHAnsi" w:cstheme="minorBidi"/>
          <w:b/>
          <w:bCs/>
        </w:rPr>
        <w:t xml:space="preserve">Scalable Infrastructure: </w:t>
      </w:r>
      <w:r w:rsidR="003E5565" w:rsidRPr="003E5565">
        <w:t>Adjusts automatically to audience size</w:t>
      </w:r>
      <w:r w:rsidR="00E17331" w:rsidRPr="00E17331">
        <w:rPr>
          <w:b/>
        </w:rPr>
        <w:t xml:space="preserve"> </w:t>
      </w:r>
      <w:sdt>
        <w:sdtPr>
          <w:id w:val="1809202081"/>
          <w:citation/>
        </w:sdtPr>
        <w:sdtContent>
          <w:r w:rsidR="00E17331" w:rsidRPr="00E17331">
            <w:fldChar w:fldCharType="begin"/>
          </w:r>
          <w:r w:rsidR="00E17331" w:rsidRPr="00E17331">
            <w:instrText xml:space="preserve"> CITATION Smi23 \l 1033 </w:instrText>
          </w:r>
          <w:r w:rsidR="00E17331" w:rsidRPr="00E17331">
            <w:fldChar w:fldCharType="separate"/>
          </w:r>
          <w:r w:rsidR="00D109AF" w:rsidRPr="00D109AF">
            <w:rPr>
              <w:noProof/>
            </w:rPr>
            <w:t>[50]</w:t>
          </w:r>
          <w:r w:rsidR="00E17331" w:rsidRPr="00E17331">
            <w:fldChar w:fldCharType="end"/>
          </w:r>
        </w:sdtContent>
      </w:sdt>
      <w:r w:rsidR="00E17331" w:rsidRPr="00E17331">
        <w:t>.</w:t>
      </w:r>
    </w:p>
    <w:p w14:paraId="3ACA688D" w14:textId="6EA081CC" w:rsidR="003E5565" w:rsidRPr="003E5565" w:rsidRDefault="00E17331" w:rsidP="00E17331">
      <w:pPr>
        <w:pStyle w:val="NormalBPBHEB"/>
      </w:pPr>
      <w:r w:rsidRPr="00E17331">
        <w:rPr>
          <w:rFonts w:eastAsiaTheme="minorHAnsi" w:cstheme="minorBidi"/>
          <w:b/>
          <w:bCs/>
        </w:rPr>
        <w:t>Streamlined Live Streaming</w:t>
      </w:r>
      <w:r w:rsidRPr="00E17331">
        <w:rPr>
          <w:rFonts w:eastAsiaTheme="minorHAnsi" w:cstheme="minorBidi"/>
        </w:rPr>
        <w:t xml:space="preserve">: </w:t>
      </w:r>
      <w:r w:rsidR="003E5565" w:rsidRPr="003E5565">
        <w:t>Simplifies the management of live video delivery.</w:t>
      </w:r>
    </w:p>
    <w:p w14:paraId="6D193025" w14:textId="59300A8D" w:rsidR="007F0059" w:rsidRPr="007F0059" w:rsidRDefault="00C42B26" w:rsidP="007F0059">
      <w:pPr>
        <w:pStyle w:val="NormalBPBHEB"/>
      </w:pPr>
      <w:r w:rsidRPr="002658C5">
        <w:rPr>
          <w:b/>
          <w:bCs/>
        </w:rPr>
        <w:t>Real-Time Interaction</w:t>
      </w:r>
      <w:r>
        <w:rPr>
          <w:b/>
          <w:bCs/>
        </w:rPr>
        <w:t xml:space="preserve">: </w:t>
      </w:r>
      <w:r w:rsidR="003E5565" w:rsidRPr="003E5565">
        <w:t>Includes features like live chat, polls, and Q&amp;A</w:t>
      </w:r>
      <w:r w:rsidR="007F0059" w:rsidRPr="007F0059">
        <w:t xml:space="preserve"> </w:t>
      </w:r>
      <w:sdt>
        <w:sdtPr>
          <w:id w:val="-94712629"/>
          <w:citation/>
        </w:sdtPr>
        <w:sdtContent>
          <w:r w:rsidR="007F0059" w:rsidRPr="007F0059">
            <w:fldChar w:fldCharType="begin"/>
          </w:r>
          <w:r w:rsidR="007F0059" w:rsidRPr="007F0059">
            <w:instrText xml:space="preserve"> CITATION AWS2b4 \l 1033 </w:instrText>
          </w:r>
          <w:r w:rsidR="007F0059" w:rsidRPr="007F0059">
            <w:fldChar w:fldCharType="separate"/>
          </w:r>
          <w:r w:rsidR="00D109AF" w:rsidRPr="00D109AF">
            <w:rPr>
              <w:noProof/>
            </w:rPr>
            <w:t>[47]</w:t>
          </w:r>
          <w:r w:rsidR="007F0059" w:rsidRPr="007F0059">
            <w:fldChar w:fldCharType="end"/>
          </w:r>
        </w:sdtContent>
      </w:sdt>
      <w:r w:rsidR="007F0059" w:rsidRPr="007F0059">
        <w:t>.</w:t>
      </w:r>
    </w:p>
    <w:p w14:paraId="7A58E9A8" w14:textId="7E4A6E06" w:rsidR="007F0059" w:rsidRPr="007F0059" w:rsidRDefault="007F0059" w:rsidP="007F0059">
      <w:pPr>
        <w:keepNext/>
        <w:keepLines/>
        <w:spacing w:before="200" w:after="0" w:line="276" w:lineRule="auto"/>
        <w:jc w:val="both"/>
        <w:outlineLvl w:val="1"/>
        <w:rPr>
          <w:rFonts w:eastAsia="Palatino Linotype" w:cs="Palatino Linotype"/>
          <w:color w:val="2F5496" w:themeColor="accent1" w:themeShade="BF"/>
          <w:sz w:val="36"/>
          <w:szCs w:val="36"/>
        </w:rPr>
      </w:pPr>
      <w:r w:rsidRPr="007F0059">
        <w:rPr>
          <w:rFonts w:eastAsia="Palatino Linotype" w:cs="Palatino Linotype"/>
          <w:color w:val="2F5496" w:themeColor="accent1" w:themeShade="BF"/>
          <w:sz w:val="36"/>
          <w:szCs w:val="36"/>
        </w:rPr>
        <w:t xml:space="preserve">Use Cases </w:t>
      </w:r>
    </w:p>
    <w:p w14:paraId="42CF20DE" w14:textId="77777777" w:rsidR="00190C48" w:rsidRPr="00190C48" w:rsidRDefault="00190C48" w:rsidP="00190C48">
      <w:pPr>
        <w:pBdr>
          <w:top w:val="nil"/>
          <w:left w:val="nil"/>
          <w:bottom w:val="nil"/>
          <w:right w:val="nil"/>
          <w:between w:val="nil"/>
        </w:pBdr>
        <w:shd w:val="clear" w:color="auto" w:fill="FFFFFF"/>
        <w:spacing w:after="100" w:line="276" w:lineRule="auto"/>
        <w:jc w:val="both"/>
        <w:rPr>
          <w:rFonts w:eastAsia="Palatino Linotype" w:cs="Palatino Linotype"/>
        </w:rPr>
      </w:pPr>
      <w:r w:rsidRPr="00190C48">
        <w:rPr>
          <w:rFonts w:eastAsia="Palatino Linotype" w:cs="Palatino Linotype"/>
          <w:b/>
          <w:bCs/>
        </w:rPr>
        <w:t xml:space="preserve">Live Events and Webinars: </w:t>
      </w:r>
      <w:r w:rsidRPr="00190C48">
        <w:rPr>
          <w:rFonts w:eastAsia="Palatino Linotype" w:cs="Palatino Linotype"/>
        </w:rPr>
        <w:t>Ideal for events requiring active audience participation, such as live Q&amp;A and polls.</w:t>
      </w:r>
    </w:p>
    <w:p w14:paraId="1F2CCBC1" w14:textId="77777777" w:rsidR="00190C48" w:rsidRPr="00190C48" w:rsidRDefault="00190C48" w:rsidP="00190C48">
      <w:pPr>
        <w:pBdr>
          <w:top w:val="nil"/>
          <w:left w:val="nil"/>
          <w:bottom w:val="nil"/>
          <w:right w:val="nil"/>
          <w:between w:val="nil"/>
        </w:pBdr>
        <w:shd w:val="clear" w:color="auto" w:fill="FFFFFF"/>
        <w:spacing w:after="100" w:line="276" w:lineRule="auto"/>
        <w:jc w:val="both"/>
        <w:rPr>
          <w:rFonts w:eastAsia="Palatino Linotype" w:cs="Palatino Linotype"/>
        </w:rPr>
      </w:pPr>
      <w:r w:rsidRPr="00190C48">
        <w:rPr>
          <w:rFonts w:eastAsia="Palatino Linotype" w:cs="Palatino Linotype"/>
          <w:b/>
          <w:bCs/>
        </w:rPr>
        <w:t xml:space="preserve">Gaming and Esports: </w:t>
      </w:r>
      <w:r w:rsidRPr="00190C48">
        <w:rPr>
          <w:rFonts w:eastAsia="Palatino Linotype" w:cs="Palatino Linotype"/>
        </w:rPr>
        <w:t>Low-latency capabilities make it a preferred choice for gaming streams, ensuring minimal delays.</w:t>
      </w:r>
    </w:p>
    <w:p w14:paraId="14915C32" w14:textId="77777777" w:rsidR="00190C48" w:rsidRPr="00190C48" w:rsidRDefault="00190C48" w:rsidP="00190C48">
      <w:pPr>
        <w:pBdr>
          <w:top w:val="nil"/>
          <w:left w:val="nil"/>
          <w:bottom w:val="nil"/>
          <w:right w:val="nil"/>
          <w:between w:val="nil"/>
        </w:pBdr>
        <w:shd w:val="clear" w:color="auto" w:fill="FFFFFF"/>
        <w:spacing w:after="100" w:line="276" w:lineRule="auto"/>
        <w:jc w:val="both"/>
        <w:rPr>
          <w:rFonts w:eastAsia="Palatino Linotype" w:cs="Palatino Linotype"/>
        </w:rPr>
      </w:pPr>
      <w:r w:rsidRPr="00190C48">
        <w:rPr>
          <w:rFonts w:eastAsia="Palatino Linotype" w:cs="Palatino Linotype"/>
          <w:b/>
          <w:bCs/>
        </w:rPr>
        <w:t xml:space="preserve">Online Education and Training: </w:t>
      </w:r>
      <w:r w:rsidRPr="00190C48">
        <w:rPr>
          <w:rFonts w:eastAsia="Palatino Linotype" w:cs="Palatino Linotype"/>
        </w:rPr>
        <w:t>Supports interactive workshops, live classes, and training sessions.</w:t>
      </w:r>
    </w:p>
    <w:p w14:paraId="7E85EB78" w14:textId="279A5DF5" w:rsidR="006B4B7A" w:rsidRPr="006B4B7A" w:rsidRDefault="006B4B7A" w:rsidP="006B4B7A">
      <w:pPr>
        <w:keepNext/>
        <w:keepLines/>
        <w:spacing w:before="200" w:after="0" w:line="276" w:lineRule="auto"/>
        <w:jc w:val="both"/>
        <w:outlineLvl w:val="1"/>
        <w:rPr>
          <w:rFonts w:eastAsia="Palatino Linotype" w:cs="Palatino Linotype"/>
          <w:color w:val="2F5496" w:themeColor="accent1" w:themeShade="BF"/>
          <w:sz w:val="36"/>
          <w:szCs w:val="36"/>
        </w:rPr>
      </w:pPr>
      <w:r w:rsidRPr="006B4B7A">
        <w:rPr>
          <w:rFonts w:eastAsia="Palatino Linotype" w:cs="Palatino Linotype"/>
          <w:color w:val="2F5496" w:themeColor="accent1" w:themeShade="BF"/>
          <w:sz w:val="36"/>
          <w:szCs w:val="36"/>
        </w:rPr>
        <w:t xml:space="preserve">Best Practices </w:t>
      </w:r>
    </w:p>
    <w:p w14:paraId="72A74BE2" w14:textId="77777777" w:rsidR="006B4B7A" w:rsidRPr="006B4B7A" w:rsidRDefault="006B4B7A" w:rsidP="006B4B7A">
      <w:pPr>
        <w:pBdr>
          <w:top w:val="nil"/>
          <w:left w:val="nil"/>
          <w:bottom w:val="nil"/>
          <w:right w:val="nil"/>
          <w:between w:val="nil"/>
        </w:pBdr>
        <w:shd w:val="clear" w:color="auto" w:fill="FFFFFF"/>
        <w:spacing w:after="100" w:line="276" w:lineRule="auto"/>
        <w:jc w:val="both"/>
        <w:rPr>
          <w:rFonts w:eastAsia="Palatino Linotype" w:cs="Palatino Linotype"/>
        </w:rPr>
      </w:pPr>
      <w:r w:rsidRPr="006B4B7A">
        <w:rPr>
          <w:rFonts w:eastAsia="Palatino Linotype" w:cs="Palatino Linotype"/>
        </w:rPr>
        <w:t xml:space="preserve">IVS offers integration with AWS Services through the </w:t>
      </w:r>
      <w:r w:rsidRPr="006B4B7A">
        <w:rPr>
          <w:rFonts w:eastAsia="Palatino Linotype" w:cs="Palatino Linotype"/>
          <w:b/>
          <w:bCs/>
        </w:rPr>
        <w:t>IVS Player SDK, e</w:t>
      </w:r>
      <w:r w:rsidRPr="006B4B7A">
        <w:rPr>
          <w:rFonts w:eastAsia="Palatino Linotype" w:cs="Palatino Linotype"/>
        </w:rPr>
        <w:t xml:space="preserve">nsuring smooth integration of video streams into apps, delivering consistent playback quality, and the </w:t>
      </w:r>
      <w:r w:rsidRPr="006B4B7A">
        <w:rPr>
          <w:rFonts w:eastAsia="Palatino Linotype" w:cs="Palatino Linotype"/>
          <w:b/>
          <w:bCs/>
        </w:rPr>
        <w:t>AWS Elemental Media Services</w:t>
      </w:r>
      <w:r w:rsidRPr="006B4B7A">
        <w:rPr>
          <w:rFonts w:eastAsia="Palatino Linotype" w:cs="Palatino Linotype"/>
        </w:rPr>
        <w:t>, which adds advanced features like content protection, ad insertion, and transcoding. Other best practices for IVS implementation include:</w:t>
      </w:r>
    </w:p>
    <w:p w14:paraId="17170F85" w14:textId="77777777" w:rsidR="006B4B7A" w:rsidRPr="006B4B7A" w:rsidRDefault="006B4B7A" w:rsidP="006B4B7A">
      <w:pPr>
        <w:pBdr>
          <w:top w:val="nil"/>
          <w:left w:val="nil"/>
          <w:bottom w:val="nil"/>
          <w:right w:val="nil"/>
          <w:between w:val="nil"/>
        </w:pBdr>
        <w:shd w:val="clear" w:color="auto" w:fill="FFFFFF"/>
        <w:spacing w:after="100" w:line="276" w:lineRule="auto"/>
        <w:jc w:val="both"/>
        <w:rPr>
          <w:rFonts w:eastAsia="Palatino Linotype" w:cs="Palatino Linotype"/>
        </w:rPr>
      </w:pPr>
      <w:r w:rsidRPr="006B4B7A">
        <w:rPr>
          <w:rFonts w:eastAsia="Palatino Linotype" w:cs="Palatino Linotype"/>
          <w:b/>
          <w:bCs/>
        </w:rPr>
        <w:t xml:space="preserve">Enhancing Viewer Engagement: </w:t>
      </w:r>
      <w:r w:rsidRPr="006B4B7A">
        <w:rPr>
          <w:rFonts w:eastAsia="Palatino Linotype" w:cs="Palatino Linotype"/>
        </w:rPr>
        <w:t>Use interactive features strategically to match content goals and audience expectations.</w:t>
      </w:r>
    </w:p>
    <w:p w14:paraId="6ABB22E0" w14:textId="77777777" w:rsidR="006B4B7A" w:rsidRPr="006B4B7A" w:rsidRDefault="006B4B7A" w:rsidP="006B4B7A">
      <w:pPr>
        <w:pBdr>
          <w:top w:val="nil"/>
          <w:left w:val="nil"/>
          <w:bottom w:val="nil"/>
          <w:right w:val="nil"/>
          <w:between w:val="nil"/>
        </w:pBdr>
        <w:shd w:val="clear" w:color="auto" w:fill="FFFFFF"/>
        <w:spacing w:after="100" w:line="276" w:lineRule="auto"/>
        <w:jc w:val="both"/>
        <w:rPr>
          <w:rFonts w:eastAsia="Palatino Linotype" w:cs="Palatino Linotype"/>
        </w:rPr>
      </w:pPr>
      <w:r w:rsidRPr="006B4B7A">
        <w:rPr>
          <w:rFonts w:eastAsia="Palatino Linotype" w:cs="Palatino Linotype"/>
          <w:b/>
          <w:bCs/>
        </w:rPr>
        <w:t xml:space="preserve">Leveraging Analytics: </w:t>
      </w:r>
      <w:r w:rsidRPr="006B4B7A">
        <w:rPr>
          <w:rFonts w:eastAsia="Palatino Linotype" w:cs="Palatino Linotype"/>
        </w:rPr>
        <w:t>Regularly analyze performance data to improve content and user experience.</w:t>
      </w:r>
    </w:p>
    <w:p w14:paraId="69FEC564" w14:textId="77777777" w:rsidR="003E5565" w:rsidRPr="003E5565" w:rsidRDefault="003E5565" w:rsidP="003E5565">
      <w:pPr>
        <w:pStyle w:val="NormalBPBHEB"/>
      </w:pPr>
      <w:r w:rsidRPr="003E5565">
        <w:t xml:space="preserve">Amazon IVS offers a powerful solution for creating engaging live video experiences. </w:t>
      </w:r>
    </w:p>
    <w:p w14:paraId="75C16159" w14:textId="77777777" w:rsidR="00D113C1" w:rsidRPr="00D113C1" w:rsidRDefault="00D113C1" w:rsidP="00D113C1">
      <w:pPr>
        <w:keepNext/>
        <w:keepLines/>
        <w:spacing w:before="200" w:after="0" w:line="276" w:lineRule="auto"/>
        <w:jc w:val="both"/>
        <w:outlineLvl w:val="1"/>
        <w:rPr>
          <w:rFonts w:eastAsia="Palatino Linotype" w:cs="Palatino Linotype"/>
          <w:color w:val="2F5496" w:themeColor="accent1" w:themeShade="BF"/>
          <w:sz w:val="36"/>
          <w:szCs w:val="36"/>
        </w:rPr>
      </w:pPr>
      <w:r w:rsidRPr="00D113C1">
        <w:rPr>
          <w:rFonts w:eastAsia="Palatino Linotype" w:cs="Palatino Linotype"/>
          <w:color w:val="2F5496" w:themeColor="accent1" w:themeShade="BF"/>
          <w:sz w:val="36"/>
          <w:szCs w:val="36"/>
        </w:rPr>
        <w:t>Wrap up</w:t>
      </w:r>
    </w:p>
    <w:p w14:paraId="1DFE68C1" w14:textId="12BCA4EC" w:rsidR="003E5565" w:rsidRPr="003E5565" w:rsidRDefault="00D113C1" w:rsidP="00214181">
      <w:pPr>
        <w:pBdr>
          <w:top w:val="nil"/>
          <w:left w:val="nil"/>
          <w:bottom w:val="nil"/>
          <w:right w:val="nil"/>
          <w:between w:val="nil"/>
        </w:pBdr>
        <w:shd w:val="clear" w:color="auto" w:fill="FFFFFF"/>
        <w:spacing w:after="100" w:line="276" w:lineRule="auto"/>
        <w:jc w:val="both"/>
      </w:pPr>
      <w:r w:rsidRPr="00D113C1">
        <w:rPr>
          <w:rFonts w:eastAsia="Palatino Linotype" w:cs="Palatino Linotype"/>
        </w:rPr>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3A1A1049" w14:textId="77777777" w:rsidR="003C764F" w:rsidRPr="003C764F" w:rsidRDefault="003C764F" w:rsidP="003C764F">
      <w:pPr>
        <w:keepNext/>
        <w:keepLines/>
        <w:spacing w:before="240" w:after="0"/>
        <w:outlineLvl w:val="0"/>
        <w:rPr>
          <w:rFonts w:eastAsiaTheme="majorEastAsia" w:cstheme="majorBidi"/>
          <w:sz w:val="44"/>
          <w:szCs w:val="32"/>
        </w:rPr>
      </w:pPr>
      <w:r w:rsidRPr="003C764F">
        <w:rPr>
          <w:rFonts w:eastAsiaTheme="majorEastAsia" w:cstheme="majorBidi"/>
          <w:sz w:val="44"/>
          <w:szCs w:val="32"/>
        </w:rPr>
        <w:t>Amazon Kinesis Video Streams</w:t>
      </w:r>
    </w:p>
    <w:p w14:paraId="1F04D64A" w14:textId="77777777" w:rsidR="003E5565" w:rsidRPr="003E5565" w:rsidRDefault="003E5565" w:rsidP="003E5565">
      <w:pPr>
        <w:pStyle w:val="NormalBPBHEB"/>
      </w:pPr>
      <w:r w:rsidRPr="003E5565">
        <w:t>A robust solution for processing and analyzing video streams in the cloud. It supports real-time ingestion and storage, ideal for various applications including machine learning and surveillance.</w:t>
      </w:r>
    </w:p>
    <w:p w14:paraId="10A90E1F" w14:textId="77777777" w:rsidR="00B22DD2" w:rsidRPr="00B22DD2" w:rsidRDefault="00B22DD2" w:rsidP="00B22DD2">
      <w:pPr>
        <w:keepNext/>
        <w:keepLines/>
        <w:spacing w:before="200" w:after="0" w:line="276" w:lineRule="auto"/>
        <w:jc w:val="both"/>
        <w:outlineLvl w:val="1"/>
        <w:rPr>
          <w:rFonts w:eastAsia="Palatino Linotype" w:cs="Palatino Linotype"/>
          <w:color w:val="2F5496" w:themeColor="accent1" w:themeShade="BF"/>
          <w:sz w:val="36"/>
          <w:szCs w:val="36"/>
        </w:rPr>
      </w:pPr>
      <w:r w:rsidRPr="00B22DD2">
        <w:rPr>
          <w:rFonts w:eastAsia="Palatino Linotype" w:cs="Palatino Linotype"/>
          <w:color w:val="2F5496" w:themeColor="accent1" w:themeShade="BF"/>
          <w:sz w:val="36"/>
          <w:szCs w:val="36"/>
        </w:rPr>
        <w:t xml:space="preserve">Key Features </w:t>
      </w:r>
    </w:p>
    <w:p w14:paraId="408F7A5A" w14:textId="3393A7E9" w:rsidR="00B22DD2" w:rsidRPr="00B22DD2" w:rsidRDefault="00B22DD2" w:rsidP="00B22DD2">
      <w:r w:rsidRPr="00B22DD2">
        <w:t xml:space="preserve">Real-Time Video Ingestion enables the ingestion of real-time video data from cameras, connected devices, and mobile applications </w:t>
      </w:r>
      <w:sdt>
        <w:sdtPr>
          <w:id w:val="-1519770777"/>
          <w:citation/>
        </w:sdtPr>
        <w:sdtContent>
          <w:r w:rsidRPr="00B22DD2">
            <w:fldChar w:fldCharType="begin"/>
          </w:r>
          <w:r w:rsidRPr="00B22DD2">
            <w:instrText xml:space="preserve">CITATION AWS236 \l 1033 </w:instrText>
          </w:r>
          <w:r w:rsidRPr="00B22DD2">
            <w:fldChar w:fldCharType="separate"/>
          </w:r>
          <w:r w:rsidR="00D109AF" w:rsidRPr="00D109AF">
            <w:rPr>
              <w:noProof/>
            </w:rPr>
            <w:t>[53]</w:t>
          </w:r>
          <w:r w:rsidRPr="00B22DD2">
            <w:fldChar w:fldCharType="end"/>
          </w:r>
        </w:sdtContent>
      </w:sdt>
      <w:r w:rsidRPr="00B22DD2">
        <w:t>. Other key features include:</w:t>
      </w:r>
    </w:p>
    <w:p w14:paraId="0DB7B34E" w14:textId="5E95DA4D" w:rsidR="004208AA" w:rsidRPr="0000563A" w:rsidRDefault="00101363" w:rsidP="004208AA">
      <w:r w:rsidRPr="0000563A">
        <w:rPr>
          <w:b/>
          <w:bCs/>
        </w:rPr>
        <w:t>Scalable and Flexible</w:t>
      </w:r>
      <w:r w:rsidRPr="0000563A">
        <w:t xml:space="preserve">: </w:t>
      </w:r>
      <w:r w:rsidR="003E5565" w:rsidRPr="003E5565">
        <w:rPr>
          <w:rFonts w:eastAsia="Palatino Linotype" w:cs="Palatino Linotype"/>
        </w:rPr>
        <w:t>Handles changing workloads and multiple streams</w:t>
      </w:r>
      <w:r w:rsidR="004208AA" w:rsidRPr="004208AA">
        <w:t xml:space="preserve"> </w:t>
      </w:r>
      <w:sdt>
        <w:sdtPr>
          <w:id w:val="1512413668"/>
          <w:citation/>
        </w:sdtPr>
        <w:sdtContent>
          <w:r w:rsidR="004208AA">
            <w:fldChar w:fldCharType="begin"/>
          </w:r>
          <w:r w:rsidR="004208AA">
            <w:instrText xml:space="preserve"> CITATION Smi23 \l 1033 </w:instrText>
          </w:r>
          <w:r w:rsidR="004208AA">
            <w:fldChar w:fldCharType="separate"/>
          </w:r>
          <w:r w:rsidR="00D109AF" w:rsidRPr="00D109AF">
            <w:rPr>
              <w:noProof/>
            </w:rPr>
            <w:t>[50]</w:t>
          </w:r>
          <w:r w:rsidR="004208AA">
            <w:fldChar w:fldCharType="end"/>
          </w:r>
        </w:sdtContent>
      </w:sdt>
      <w:r w:rsidR="004208AA" w:rsidRPr="0000563A">
        <w:t>.</w:t>
      </w:r>
    </w:p>
    <w:p w14:paraId="416231AE" w14:textId="0E5927C4" w:rsidR="00721522" w:rsidRPr="00721522" w:rsidRDefault="004208AA" w:rsidP="00721522">
      <w:r w:rsidRPr="0000563A">
        <w:rPr>
          <w:b/>
          <w:bCs/>
        </w:rPr>
        <w:t>AWS Integration</w:t>
      </w:r>
      <w:r w:rsidRPr="0000563A">
        <w:t xml:space="preserve">: </w:t>
      </w:r>
      <w:r w:rsidR="003E5565" w:rsidRPr="003E5565">
        <w:rPr>
          <w:rFonts w:eastAsia="Palatino Linotype" w:cs="Palatino Linotype"/>
        </w:rPr>
        <w:t>Create end-of-end pipelines with tools like Amazon Kinesis Data Analytics and Amazon S3</w:t>
      </w:r>
      <w:r w:rsidR="00721522" w:rsidRPr="00721522">
        <w:t xml:space="preserve"> </w:t>
      </w:r>
      <w:sdt>
        <w:sdtPr>
          <w:id w:val="817918840"/>
          <w:citation/>
        </w:sdtPr>
        <w:sdtContent>
          <w:r w:rsidR="00721522" w:rsidRPr="00721522">
            <w:fldChar w:fldCharType="begin"/>
          </w:r>
          <w:r w:rsidR="00721522" w:rsidRPr="00721522">
            <w:instrText xml:space="preserve"> CITATION Jon24 \l 1033 </w:instrText>
          </w:r>
          <w:r w:rsidR="00721522" w:rsidRPr="00721522">
            <w:fldChar w:fldCharType="separate"/>
          </w:r>
          <w:r w:rsidR="00D109AF" w:rsidRPr="00D109AF">
            <w:rPr>
              <w:noProof/>
            </w:rPr>
            <w:t>[51]</w:t>
          </w:r>
          <w:r w:rsidR="00721522" w:rsidRPr="00721522">
            <w:fldChar w:fldCharType="end"/>
          </w:r>
        </w:sdtContent>
      </w:sdt>
      <w:r w:rsidR="00721522" w:rsidRPr="00721522">
        <w:t>.</w:t>
      </w:r>
    </w:p>
    <w:p w14:paraId="3D79A834" w14:textId="77777777" w:rsidR="00D95D4F" w:rsidRPr="00D95D4F" w:rsidRDefault="00D95D4F" w:rsidP="00D95D4F">
      <w:pPr>
        <w:keepNext/>
        <w:keepLines/>
        <w:spacing w:before="200" w:after="0" w:line="276" w:lineRule="auto"/>
        <w:jc w:val="both"/>
        <w:outlineLvl w:val="1"/>
        <w:rPr>
          <w:rFonts w:eastAsia="Palatino Linotype" w:cs="Palatino Linotype"/>
          <w:color w:val="2F5496" w:themeColor="accent1" w:themeShade="BF"/>
          <w:sz w:val="36"/>
          <w:szCs w:val="36"/>
        </w:rPr>
      </w:pPr>
      <w:r w:rsidRPr="00D95D4F">
        <w:rPr>
          <w:rFonts w:eastAsia="Palatino Linotype" w:cs="Palatino Linotype"/>
          <w:color w:val="2F5496" w:themeColor="accent1" w:themeShade="BF"/>
          <w:sz w:val="36"/>
          <w:szCs w:val="36"/>
        </w:rPr>
        <w:t xml:space="preserve">Use Cases </w:t>
      </w:r>
    </w:p>
    <w:p w14:paraId="7F36B1D2" w14:textId="3752E708" w:rsidR="00D95D4F" w:rsidRPr="00D95D4F" w:rsidRDefault="00D95D4F" w:rsidP="00D95D4F">
      <w:r w:rsidRPr="00D95D4F">
        <w:t xml:space="preserve">Success cases, like those listed below, benefit from Secure and Durable Storage. It ensures reliable storage of video streams, supporting applications like analytics, machine learning, and playback </w:t>
      </w:r>
      <w:sdt>
        <w:sdtPr>
          <w:id w:val="-1454397509"/>
          <w:citation/>
        </w:sdtPr>
        <w:sdtContent>
          <w:r w:rsidRPr="00D95D4F">
            <w:fldChar w:fldCharType="begin"/>
          </w:r>
          <w:r w:rsidRPr="00D95D4F">
            <w:instrText xml:space="preserve"> CITATION AWS2b4 \l 1033 </w:instrText>
          </w:r>
          <w:r w:rsidRPr="00D95D4F">
            <w:fldChar w:fldCharType="separate"/>
          </w:r>
          <w:r w:rsidR="00D109AF" w:rsidRPr="00D109AF">
            <w:rPr>
              <w:noProof/>
            </w:rPr>
            <w:t>[47]</w:t>
          </w:r>
          <w:r w:rsidRPr="00D95D4F">
            <w:fldChar w:fldCharType="end"/>
          </w:r>
        </w:sdtContent>
      </w:sdt>
      <w:r w:rsidRPr="00D95D4F">
        <w:t>.</w:t>
      </w:r>
    </w:p>
    <w:p w14:paraId="36154C1B" w14:textId="129BC1C2" w:rsidR="003E5565" w:rsidRPr="003E5565" w:rsidRDefault="00AF2FCF" w:rsidP="00721522">
      <w:pPr>
        <w:pStyle w:val="NormalBPBHEB"/>
      </w:pPr>
      <w:r w:rsidRPr="0000563A">
        <w:rPr>
          <w:b/>
          <w:bCs/>
        </w:rPr>
        <w:t>Video Analytics and Machine Learning</w:t>
      </w:r>
      <w:r>
        <w:rPr>
          <w:b/>
          <w:bCs/>
        </w:rPr>
        <w:t xml:space="preserve">: </w:t>
      </w:r>
      <w:r w:rsidR="003E5565" w:rsidRPr="003E5565">
        <w:t>Enables object detection and facial recognition.</w:t>
      </w:r>
    </w:p>
    <w:p w14:paraId="6A1574FC" w14:textId="7FC9B553" w:rsidR="003E5565" w:rsidRPr="003E5565" w:rsidRDefault="00CE2917" w:rsidP="003E5565">
      <w:pPr>
        <w:pStyle w:val="NormalBPBHEB"/>
      </w:pPr>
      <w:r w:rsidRPr="0000563A">
        <w:rPr>
          <w:b/>
          <w:bCs/>
        </w:rPr>
        <w:t>Security and Surveillance</w:t>
      </w:r>
      <w:r>
        <w:rPr>
          <w:b/>
          <w:bCs/>
        </w:rPr>
        <w:t xml:space="preserve">: </w:t>
      </w:r>
      <w:r w:rsidR="003E5565" w:rsidRPr="003E5565">
        <w:t>Supports monitoring with multi-camera setups.</w:t>
      </w:r>
    </w:p>
    <w:p w14:paraId="5435C4D5" w14:textId="6F99EC53" w:rsidR="003E5565" w:rsidRPr="003E5565" w:rsidRDefault="00C853B1" w:rsidP="003E5565">
      <w:pPr>
        <w:pStyle w:val="NormalBPBHEB"/>
      </w:pPr>
      <w:r w:rsidRPr="0000563A">
        <w:rPr>
          <w:b/>
          <w:bCs/>
        </w:rPr>
        <w:t>Live Streaming and Content Delivery</w:t>
      </w:r>
      <w:r>
        <w:rPr>
          <w:b/>
          <w:bCs/>
        </w:rPr>
        <w:t xml:space="preserve">: </w:t>
      </w:r>
      <w:r w:rsidR="003E5565" w:rsidRPr="003E5565">
        <w:t>Delivers high-quality broadcasts for events and gaming.</w:t>
      </w:r>
    </w:p>
    <w:p w14:paraId="1C1401F3" w14:textId="30257E2F" w:rsidR="00FD08F0" w:rsidRPr="00FD08F0" w:rsidRDefault="00FD08F0" w:rsidP="00FD08F0">
      <w:pPr>
        <w:keepNext/>
        <w:keepLines/>
        <w:spacing w:before="200" w:after="0" w:line="276" w:lineRule="auto"/>
        <w:jc w:val="both"/>
        <w:outlineLvl w:val="1"/>
        <w:rPr>
          <w:rFonts w:eastAsia="Palatino Linotype" w:cs="Palatino Linotype"/>
          <w:color w:val="2F5496" w:themeColor="accent1" w:themeShade="BF"/>
          <w:sz w:val="36"/>
          <w:szCs w:val="36"/>
        </w:rPr>
      </w:pPr>
      <w:r w:rsidRPr="00FD08F0">
        <w:rPr>
          <w:rFonts w:eastAsia="Palatino Linotype" w:cs="Palatino Linotype"/>
          <w:color w:val="2F5496" w:themeColor="accent1" w:themeShade="BF"/>
          <w:sz w:val="36"/>
          <w:szCs w:val="36"/>
        </w:rPr>
        <w:t xml:space="preserve">Best Practices </w:t>
      </w:r>
    </w:p>
    <w:p w14:paraId="469B7642" w14:textId="75B8FB29" w:rsidR="00FD08F0" w:rsidRPr="00FD08F0" w:rsidRDefault="00FD08F0" w:rsidP="00FD08F0">
      <w:r w:rsidRPr="00FD08F0">
        <w:t xml:space="preserve">For the effective deployment of Amazon Kinesis, AK Data Analytics, which performs real-time analytics on streaming data, enabling actionable insights </w:t>
      </w:r>
      <w:sdt>
        <w:sdtPr>
          <w:id w:val="-504129706"/>
          <w:citation/>
        </w:sdtPr>
        <w:sdtContent>
          <w:r w:rsidRPr="00FD08F0">
            <w:fldChar w:fldCharType="begin"/>
          </w:r>
          <w:r w:rsidRPr="00FD08F0">
            <w:instrText xml:space="preserve"> CITATION AWS2b4 \l 1033 </w:instrText>
          </w:r>
          <w:r w:rsidRPr="00FD08F0">
            <w:fldChar w:fldCharType="separate"/>
          </w:r>
          <w:r w:rsidR="00D109AF" w:rsidRPr="00D109AF">
            <w:rPr>
              <w:noProof/>
            </w:rPr>
            <w:t>[47]</w:t>
          </w:r>
          <w:r w:rsidRPr="00FD08F0">
            <w:fldChar w:fldCharType="end"/>
          </w:r>
        </w:sdtContent>
      </w:sdt>
      <w:r w:rsidRPr="00FD08F0">
        <w:t xml:space="preserve">. Also, Amazon Rekognition adds advanced image and video analysis, including object detection and activity tracking </w:t>
      </w:r>
      <w:sdt>
        <w:sdtPr>
          <w:id w:val="2074459670"/>
          <w:citation/>
        </w:sdtPr>
        <w:sdtContent>
          <w:r w:rsidRPr="00FD08F0">
            <w:fldChar w:fldCharType="begin"/>
          </w:r>
          <w:r w:rsidRPr="00FD08F0">
            <w:instrText xml:space="preserve"> CITATION Jon24 \l 1033 </w:instrText>
          </w:r>
          <w:r w:rsidRPr="00FD08F0">
            <w:fldChar w:fldCharType="separate"/>
          </w:r>
          <w:r w:rsidR="00D109AF" w:rsidRPr="00D109AF">
            <w:rPr>
              <w:noProof/>
            </w:rPr>
            <w:t>[51]</w:t>
          </w:r>
          <w:r w:rsidRPr="00FD08F0">
            <w:fldChar w:fldCharType="end"/>
          </w:r>
        </w:sdtContent>
      </w:sdt>
      <w:r w:rsidRPr="00FD08F0">
        <w:t>. Other best practices include:</w:t>
      </w:r>
    </w:p>
    <w:p w14:paraId="5514978B" w14:textId="13E7B1BC" w:rsidR="00FD08F0" w:rsidRPr="00FD08F0" w:rsidRDefault="00FD08F0" w:rsidP="00FD08F0">
      <w:r w:rsidRPr="00FD08F0">
        <w:rPr>
          <w:b/>
          <w:bCs/>
        </w:rPr>
        <w:t xml:space="preserve">Improving Cost and Performance: </w:t>
      </w:r>
      <w:r w:rsidRPr="00FD08F0">
        <w:t xml:space="preserve">Configure storage, resolution, and throughput settings based on specific needs </w:t>
      </w:r>
      <w:sdt>
        <w:sdtPr>
          <w:id w:val="1044483711"/>
          <w:citation/>
        </w:sdtPr>
        <w:sdtContent>
          <w:r w:rsidRPr="00FD08F0">
            <w:fldChar w:fldCharType="begin"/>
          </w:r>
          <w:r w:rsidRPr="00FD08F0">
            <w:instrText xml:space="preserve"> CITATION Smi23 \l 1033 </w:instrText>
          </w:r>
          <w:r w:rsidRPr="00FD08F0">
            <w:fldChar w:fldCharType="separate"/>
          </w:r>
          <w:r w:rsidR="00D109AF" w:rsidRPr="00D109AF">
            <w:rPr>
              <w:noProof/>
            </w:rPr>
            <w:t>[50]</w:t>
          </w:r>
          <w:r w:rsidRPr="00FD08F0">
            <w:fldChar w:fldCharType="end"/>
          </w:r>
        </w:sdtContent>
      </w:sdt>
      <w:r w:rsidRPr="00FD08F0">
        <w:t>.</w:t>
      </w:r>
    </w:p>
    <w:p w14:paraId="120699F9" w14:textId="77777777" w:rsidR="00FD08F0" w:rsidRPr="00FD08F0" w:rsidRDefault="00FD08F0" w:rsidP="00FD08F0">
      <w:r w:rsidRPr="00FD08F0">
        <w:rPr>
          <w:b/>
          <w:bCs/>
        </w:rPr>
        <w:t xml:space="preserve">Ensuring Security: </w:t>
      </w:r>
      <w:r w:rsidRPr="00FD08F0">
        <w:t>Implement encryption and access controls to safeguard video data.</w:t>
      </w:r>
    </w:p>
    <w:p w14:paraId="0C5CE206" w14:textId="77777777" w:rsidR="003E5565" w:rsidRPr="003E5565" w:rsidRDefault="003E5565" w:rsidP="003E5565">
      <w:pPr>
        <w:pStyle w:val="NormalBPBHEB"/>
      </w:pPr>
      <w:r w:rsidRPr="003E5565">
        <w:t>In summary, Amazon Kinesis Video Streams harnesses video data for analytics and live streaming, integrating seamlessly with AWS to enhance digital workflows.</w:t>
      </w:r>
    </w:p>
    <w:p w14:paraId="3D02B4A7" w14:textId="77777777" w:rsidR="00632B03" w:rsidRPr="00632B03" w:rsidRDefault="00632B03" w:rsidP="00632B03">
      <w:pPr>
        <w:keepNext/>
        <w:keepLines/>
        <w:spacing w:before="240" w:after="0"/>
        <w:outlineLvl w:val="0"/>
        <w:rPr>
          <w:rFonts w:eastAsiaTheme="majorEastAsia" w:cstheme="majorBidi"/>
          <w:sz w:val="44"/>
          <w:szCs w:val="32"/>
        </w:rPr>
      </w:pPr>
      <w:r w:rsidRPr="00632B03">
        <w:rPr>
          <w:rFonts w:eastAsiaTheme="majorEastAsia" w:cstheme="majorBidi"/>
          <w:sz w:val="44"/>
          <w:szCs w:val="32"/>
        </w:rPr>
        <w:t>Amazon Nimble Studio</w:t>
      </w:r>
    </w:p>
    <w:p w14:paraId="104293BA" w14:textId="77777777" w:rsidR="003E5565" w:rsidRPr="003E5565" w:rsidRDefault="003E5565" w:rsidP="003E5565">
      <w:pPr>
        <w:pStyle w:val="NormalBPBHEB"/>
      </w:pPr>
      <w:r w:rsidRPr="003E5565">
        <w:t xml:space="preserve">Amazon Nimble Studio is a cloud-based service from AWS designed for animation, visual effects (VFX), and interactive media production. </w:t>
      </w:r>
    </w:p>
    <w:p w14:paraId="778EDAB1" w14:textId="77777777" w:rsidR="00F67217" w:rsidRPr="00F67217" w:rsidRDefault="00F67217" w:rsidP="00F67217">
      <w:pPr>
        <w:keepNext/>
        <w:keepLines/>
        <w:spacing w:before="200" w:after="0" w:line="276" w:lineRule="auto"/>
        <w:jc w:val="both"/>
        <w:outlineLvl w:val="1"/>
        <w:rPr>
          <w:rFonts w:eastAsia="Palatino Linotype" w:cs="Palatino Linotype"/>
          <w:color w:val="2F5496" w:themeColor="accent1" w:themeShade="BF"/>
          <w:sz w:val="36"/>
          <w:szCs w:val="36"/>
        </w:rPr>
      </w:pPr>
      <w:r w:rsidRPr="00F67217">
        <w:rPr>
          <w:rFonts w:eastAsia="Palatino Linotype" w:cs="Palatino Linotype"/>
          <w:color w:val="2F5496" w:themeColor="accent1" w:themeShade="BF"/>
          <w:sz w:val="36"/>
          <w:szCs w:val="36"/>
        </w:rPr>
        <w:t xml:space="preserve">Key Features </w:t>
      </w:r>
    </w:p>
    <w:p w14:paraId="3E68C218" w14:textId="7C6ABBC5" w:rsidR="00F67217" w:rsidRPr="00F67217" w:rsidRDefault="00AC6BB0" w:rsidP="00F67217">
      <w:r>
        <w:t>Next</w:t>
      </w:r>
      <w:r w:rsidR="00F67217">
        <w:t xml:space="preserve"> </w:t>
      </w:r>
      <w:r>
        <w:t xml:space="preserve">we </w:t>
      </w:r>
      <w:r w:rsidR="00F67217" w:rsidRPr="00F67217">
        <w:t>highlight features, applications, and benefits of Amazon Nimble Studio in the media and entertainment industry:</w:t>
      </w:r>
    </w:p>
    <w:p w14:paraId="392F3FBA" w14:textId="0AC06A96" w:rsidR="003E5565" w:rsidRPr="003E5565" w:rsidRDefault="003E555F" w:rsidP="003E5565">
      <w:pPr>
        <w:pStyle w:val="NormalBPBHEB"/>
      </w:pPr>
      <w:r w:rsidRPr="008251F1">
        <w:rPr>
          <w:b/>
          <w:bCs/>
        </w:rPr>
        <w:t>Virtual Studio in the Cloud</w:t>
      </w:r>
      <w:r w:rsidRPr="003E5565">
        <w:t xml:space="preserve"> </w:t>
      </w:r>
      <w:r w:rsidR="003E5565" w:rsidRPr="003E5565">
        <w:t xml:space="preserve">Allows collaborative content creation from anywhere. </w:t>
      </w:r>
    </w:p>
    <w:p w14:paraId="1ECC8058" w14:textId="14E37122" w:rsidR="00E60126" w:rsidRPr="0011762C" w:rsidRDefault="00F3730E" w:rsidP="00E60126">
      <w:bookmarkStart w:id="20" w:name="_Hlk189837230"/>
      <w:r w:rsidRPr="008251F1">
        <w:rPr>
          <w:b/>
          <w:bCs/>
        </w:rPr>
        <w:t>End-to-End Production</w:t>
      </w:r>
      <w:r w:rsidRPr="008251F1">
        <w:t xml:space="preserve">: </w:t>
      </w:r>
      <w:bookmarkEnd w:id="20"/>
      <w:r w:rsidR="003E5565" w:rsidRPr="003E5565">
        <w:rPr>
          <w:rFonts w:eastAsia="Palatino Linotype" w:cs="Palatino Linotype"/>
        </w:rPr>
        <w:t>Provides tools for production, including virtual workstations and scalable storage</w:t>
      </w:r>
      <w:r w:rsidR="00E60126" w:rsidRPr="00E60126">
        <w:t xml:space="preserve"> </w:t>
      </w:r>
      <w:sdt>
        <w:sdtPr>
          <w:id w:val="-1707860845"/>
          <w:citation/>
        </w:sdtPr>
        <w:sdtContent>
          <w:r w:rsidR="00E60126">
            <w:fldChar w:fldCharType="begin"/>
          </w:r>
          <w:r w:rsidR="00E60126">
            <w:instrText xml:space="preserve"> CITATION AWS2b4 \l 1033 </w:instrText>
          </w:r>
          <w:r w:rsidR="00E60126">
            <w:fldChar w:fldCharType="separate"/>
          </w:r>
          <w:r w:rsidR="00D109AF" w:rsidRPr="00D109AF">
            <w:rPr>
              <w:noProof/>
            </w:rPr>
            <w:t>[47]</w:t>
          </w:r>
          <w:r w:rsidR="00E60126">
            <w:fldChar w:fldCharType="end"/>
          </w:r>
        </w:sdtContent>
      </w:sdt>
      <w:r w:rsidR="00E60126">
        <w:t>.</w:t>
      </w:r>
    </w:p>
    <w:p w14:paraId="4D60B529" w14:textId="26646505" w:rsidR="003E5565" w:rsidRPr="003E5565" w:rsidRDefault="00E60126" w:rsidP="00E60126">
      <w:pPr>
        <w:pStyle w:val="NormalBPBHEB"/>
      </w:pPr>
      <w:r w:rsidRPr="0011762C">
        <w:rPr>
          <w:b/>
          <w:bCs/>
        </w:rPr>
        <w:t>Collaborative Workflows</w:t>
      </w:r>
      <w:r w:rsidRPr="0011762C">
        <w:t xml:space="preserve">: </w:t>
      </w:r>
      <w:r w:rsidR="003E5565" w:rsidRPr="003E5565">
        <w:t xml:space="preserve">Helps simultaneous project work by team members. </w:t>
      </w:r>
    </w:p>
    <w:p w14:paraId="04327537" w14:textId="0F02F23F" w:rsidR="00171B51" w:rsidRPr="0011762C" w:rsidRDefault="00171B51" w:rsidP="00171B51">
      <w:r w:rsidRPr="0011762C">
        <w:rPr>
          <w:b/>
          <w:bCs/>
        </w:rPr>
        <w:t>Elastic Rendering</w:t>
      </w:r>
      <w:r w:rsidRPr="0011762C">
        <w:t xml:space="preserve">: Scales giving resources based on project requirements, reducing processing times </w:t>
      </w:r>
      <w:sdt>
        <w:sdtPr>
          <w:id w:val="-1615587905"/>
          <w:citation/>
        </w:sdtPr>
        <w:sdtContent>
          <w:r>
            <w:fldChar w:fldCharType="begin"/>
          </w:r>
          <w:r>
            <w:instrText xml:space="preserve"> CITATION Smi23 \l 1033 </w:instrText>
          </w:r>
          <w:r>
            <w:fldChar w:fldCharType="separate"/>
          </w:r>
          <w:r w:rsidR="00D109AF" w:rsidRPr="00D109AF">
            <w:rPr>
              <w:noProof/>
            </w:rPr>
            <w:t>[50]</w:t>
          </w:r>
          <w:r>
            <w:fldChar w:fldCharType="end"/>
          </w:r>
        </w:sdtContent>
      </w:sdt>
      <w:r w:rsidRPr="0011762C">
        <w:t>.</w:t>
      </w:r>
    </w:p>
    <w:p w14:paraId="4C6C88B4" w14:textId="5AC9D70E" w:rsidR="003E5565" w:rsidRPr="003E5565" w:rsidRDefault="009E25FB" w:rsidP="004B5E34">
      <w:pPr>
        <w:keepNext/>
        <w:keepLines/>
        <w:spacing w:before="200" w:after="0" w:line="276" w:lineRule="auto"/>
        <w:jc w:val="both"/>
        <w:outlineLvl w:val="1"/>
        <w:rPr>
          <w:rFonts w:eastAsia="Palatino Linotype" w:cs="Palatino Linotype"/>
        </w:rPr>
      </w:pPr>
      <w:bookmarkStart w:id="21" w:name="_Hlk189837470"/>
      <w:r w:rsidRPr="009E25FB">
        <w:rPr>
          <w:rFonts w:eastAsia="Palatino Linotype" w:cs="Palatino Linotype"/>
          <w:color w:val="2F5496" w:themeColor="accent1" w:themeShade="BF"/>
          <w:sz w:val="36"/>
          <w:szCs w:val="36"/>
        </w:rPr>
        <w:t xml:space="preserve">Use Cases </w:t>
      </w:r>
      <w:bookmarkEnd w:id="21"/>
    </w:p>
    <w:p w14:paraId="7AC546EA" w14:textId="659B2C3D" w:rsidR="003E5565" w:rsidRPr="003E5565" w:rsidRDefault="00395490" w:rsidP="003E5565">
      <w:pPr>
        <w:pStyle w:val="NormalBPBHEB"/>
      </w:pPr>
      <w:r w:rsidRPr="0011762C">
        <w:rPr>
          <w:b/>
          <w:bCs/>
        </w:rPr>
        <w:t>Animation and VFX</w:t>
      </w:r>
      <w:r>
        <w:rPr>
          <w:b/>
          <w:bCs/>
        </w:rPr>
        <w:t xml:space="preserve">: </w:t>
      </w:r>
      <w:r w:rsidR="003E5565" w:rsidRPr="003E5565">
        <w:t xml:space="preserve">Enhances quality and productivity in production. </w:t>
      </w:r>
    </w:p>
    <w:p w14:paraId="7D3E83ED" w14:textId="662AB9DE" w:rsidR="003E5565" w:rsidRPr="003E5565" w:rsidRDefault="007A5E5C" w:rsidP="003E5565">
      <w:pPr>
        <w:pStyle w:val="NormalBPBHEB"/>
      </w:pPr>
      <w:r w:rsidRPr="0011762C">
        <w:rPr>
          <w:b/>
          <w:bCs/>
        </w:rPr>
        <w:t>Remote Media Collaboration</w:t>
      </w:r>
      <w:r>
        <w:rPr>
          <w:b/>
          <w:bCs/>
        </w:rPr>
        <w:t xml:space="preserve">: </w:t>
      </w:r>
      <w:r w:rsidR="003E5565" w:rsidRPr="003E5565">
        <w:t xml:space="preserve">Supports effective collaboration among geographically dispersed teams. </w:t>
      </w:r>
    </w:p>
    <w:p w14:paraId="6258244A" w14:textId="0C4AFDD2" w:rsidR="003E5565" w:rsidRPr="003E5565" w:rsidRDefault="003E5565" w:rsidP="003E5565">
      <w:pPr>
        <w:pStyle w:val="NormalBPBHEB"/>
      </w:pPr>
      <w:r w:rsidRPr="003E5565">
        <w:rPr>
          <w:b/>
          <w:bCs/>
        </w:rPr>
        <w:t>Interactive Media and Gaming</w:t>
      </w:r>
      <w:r w:rsidRPr="003E5565">
        <w:t>: Creates interactive gaming experiences compatible with popular engines.</w:t>
      </w:r>
    </w:p>
    <w:p w14:paraId="413F2D76" w14:textId="5EE06EE5" w:rsidR="009547C6" w:rsidRPr="009547C6" w:rsidRDefault="009547C6" w:rsidP="009547C6">
      <w:pPr>
        <w:keepNext/>
        <w:keepLines/>
        <w:spacing w:before="200" w:after="0" w:line="276" w:lineRule="auto"/>
        <w:jc w:val="both"/>
        <w:outlineLvl w:val="1"/>
        <w:rPr>
          <w:rFonts w:eastAsia="Palatino Linotype" w:cs="Palatino Linotype"/>
          <w:color w:val="2F5496" w:themeColor="accent1" w:themeShade="BF"/>
          <w:sz w:val="36"/>
          <w:szCs w:val="36"/>
        </w:rPr>
      </w:pPr>
      <w:r w:rsidRPr="009547C6">
        <w:rPr>
          <w:rFonts w:eastAsia="Palatino Linotype" w:cs="Palatino Linotype"/>
          <w:color w:val="2F5496" w:themeColor="accent1" w:themeShade="BF"/>
          <w:sz w:val="36"/>
          <w:szCs w:val="36"/>
        </w:rPr>
        <w:t xml:space="preserve">Best Practices </w:t>
      </w:r>
    </w:p>
    <w:p w14:paraId="2FBFE035" w14:textId="77777777" w:rsidR="009547C6" w:rsidRPr="009547C6" w:rsidRDefault="009547C6" w:rsidP="009547C6">
      <w:r w:rsidRPr="009547C6">
        <w:rPr>
          <w:b/>
          <w:bCs/>
        </w:rPr>
        <w:t xml:space="preserve">Amazon S3 and Amazon FSx for Lustre </w:t>
      </w:r>
      <w:r w:rsidRPr="009547C6">
        <w:t>are tools to integrate Amazon Nimble with Amazon S3 for scalable storage and Amazon FSx for Lustre for high-performance file systems. Among the best practices to improve the use of Amazon Nimble are:</w:t>
      </w:r>
    </w:p>
    <w:p w14:paraId="6F093102" w14:textId="77777777" w:rsidR="009547C6" w:rsidRPr="009547C6" w:rsidRDefault="009547C6" w:rsidP="009547C6">
      <w:r w:rsidRPr="009547C6">
        <w:rPr>
          <w:b/>
          <w:bCs/>
        </w:rPr>
        <w:t xml:space="preserve">Improving Workstation Configurations: </w:t>
      </w:r>
      <w:r w:rsidRPr="009547C6">
        <w:t>Select the right instance types and GPU configurations for the best performance.</w:t>
      </w:r>
    </w:p>
    <w:p w14:paraId="4EAA1F2C" w14:textId="77777777" w:rsidR="009547C6" w:rsidRPr="009547C6" w:rsidRDefault="009547C6" w:rsidP="009547C6">
      <w:r w:rsidRPr="009547C6">
        <w:rPr>
          <w:b/>
          <w:bCs/>
        </w:rPr>
        <w:t xml:space="preserve">Implementing Secure Collaboration: </w:t>
      </w:r>
      <w:r w:rsidRPr="009547C6">
        <w:t>Configure access controls, encrypt data, and audit permissions regularly.</w:t>
      </w:r>
    </w:p>
    <w:p w14:paraId="3E176B36" w14:textId="77777777" w:rsidR="003508E7" w:rsidRPr="003508E7" w:rsidRDefault="003508E7" w:rsidP="003508E7">
      <w:pPr>
        <w:keepNext/>
        <w:keepLines/>
        <w:spacing w:before="200" w:after="0" w:line="276" w:lineRule="auto"/>
        <w:jc w:val="both"/>
        <w:outlineLvl w:val="1"/>
        <w:rPr>
          <w:rFonts w:eastAsia="Palatino Linotype" w:cs="Palatino Linotype"/>
          <w:color w:val="2F5496" w:themeColor="accent1" w:themeShade="BF"/>
          <w:sz w:val="36"/>
          <w:szCs w:val="36"/>
        </w:rPr>
      </w:pPr>
      <w:r w:rsidRPr="003508E7">
        <w:rPr>
          <w:rFonts w:eastAsia="Palatino Linotype" w:cs="Palatino Linotype"/>
          <w:color w:val="2F5496" w:themeColor="accent1" w:themeShade="BF"/>
          <w:sz w:val="36"/>
          <w:szCs w:val="36"/>
        </w:rPr>
        <w:t>Wrap up</w:t>
      </w:r>
    </w:p>
    <w:p w14:paraId="4184FCA6" w14:textId="77777777" w:rsidR="003E5565" w:rsidRPr="003E5565" w:rsidRDefault="003E5565" w:rsidP="003E5565">
      <w:pPr>
        <w:pStyle w:val="NormalBPBHEB"/>
      </w:pPr>
      <w:r w:rsidRPr="003E5565">
        <w:t xml:space="preserve">Amazon Nimble Studio simplifies content creation workflows for the media and entertainment industry, promoting collaboration and scalability. </w:t>
      </w:r>
    </w:p>
    <w:p w14:paraId="377AC3B8" w14:textId="77777777" w:rsidR="00C05B5D" w:rsidRPr="00C05B5D" w:rsidRDefault="00C05B5D" w:rsidP="00C05B5D">
      <w:pPr>
        <w:keepNext/>
        <w:keepLines/>
        <w:spacing w:before="240" w:after="0"/>
        <w:outlineLvl w:val="0"/>
        <w:rPr>
          <w:rFonts w:eastAsiaTheme="majorEastAsia" w:cstheme="majorBidi"/>
          <w:sz w:val="44"/>
          <w:szCs w:val="32"/>
        </w:rPr>
      </w:pPr>
      <w:r w:rsidRPr="00C05B5D">
        <w:rPr>
          <w:rFonts w:eastAsiaTheme="majorEastAsia" w:cstheme="majorBidi"/>
          <w:sz w:val="44"/>
          <w:szCs w:val="32"/>
        </w:rPr>
        <w:t>AWS Elemental Appliances &amp; Software</w:t>
      </w:r>
    </w:p>
    <w:p w14:paraId="1CE690D0" w14:textId="25092FF0" w:rsidR="006B45F0" w:rsidRPr="008865C3" w:rsidRDefault="003E5565" w:rsidP="006B45F0">
      <w:r w:rsidRPr="003E5565">
        <w:rPr>
          <w:rFonts w:eastAsia="Palatino Linotype" w:cs="Palatino Linotype"/>
        </w:rPr>
        <w:t>AWS Elemental Appliances &amp; Software offers solutions for video processing and delivery</w:t>
      </w:r>
      <w:r w:rsidR="00C047A4">
        <w:t>, e</w:t>
      </w:r>
      <w:r w:rsidR="00471A27" w:rsidRPr="003E5565">
        <w:rPr>
          <w:rFonts w:eastAsia="Palatino Linotype" w:cs="Palatino Linotype"/>
        </w:rPr>
        <w:t>nabl</w:t>
      </w:r>
      <w:r w:rsidR="00C047A4">
        <w:t>ing</w:t>
      </w:r>
      <w:r w:rsidR="00471A27" w:rsidRPr="003E5565">
        <w:rPr>
          <w:rFonts w:eastAsia="Palatino Linotype" w:cs="Palatino Linotype"/>
        </w:rPr>
        <w:t xml:space="preserve"> high-quality real-time live streaming</w:t>
      </w:r>
      <w:r w:rsidR="006B45F0">
        <w:t xml:space="preserve"> </w:t>
      </w:r>
      <w:sdt>
        <w:sdtPr>
          <w:id w:val="337816439"/>
          <w:citation/>
        </w:sdtPr>
        <w:sdtContent>
          <w:r w:rsidR="006B45F0">
            <w:fldChar w:fldCharType="begin"/>
          </w:r>
          <w:r w:rsidR="006B45F0">
            <w:instrText xml:space="preserve">CITATION AWSnd \l 1033 </w:instrText>
          </w:r>
          <w:r w:rsidR="006B45F0">
            <w:fldChar w:fldCharType="separate"/>
          </w:r>
          <w:r w:rsidR="00D109AF" w:rsidRPr="00D109AF">
            <w:rPr>
              <w:noProof/>
            </w:rPr>
            <w:t>[54]</w:t>
          </w:r>
          <w:r w:rsidR="006B45F0">
            <w:fldChar w:fldCharType="end"/>
          </w:r>
        </w:sdtContent>
      </w:sdt>
      <w:r w:rsidR="006B45F0">
        <w:t>.</w:t>
      </w:r>
    </w:p>
    <w:p w14:paraId="50523B26" w14:textId="232D1FF3" w:rsidR="00B15DC4" w:rsidRPr="00B15DC4" w:rsidRDefault="00B15DC4" w:rsidP="00B15DC4">
      <w:pPr>
        <w:keepNext/>
        <w:keepLines/>
        <w:spacing w:before="200" w:after="0" w:line="276" w:lineRule="auto"/>
        <w:jc w:val="both"/>
        <w:outlineLvl w:val="1"/>
        <w:rPr>
          <w:rFonts w:eastAsia="Palatino Linotype" w:cs="Palatino Linotype"/>
          <w:color w:val="2F5496" w:themeColor="accent1" w:themeShade="BF"/>
          <w:sz w:val="36"/>
          <w:szCs w:val="36"/>
        </w:rPr>
      </w:pPr>
      <w:r w:rsidRPr="00B15DC4">
        <w:rPr>
          <w:rFonts w:eastAsia="Palatino Linotype" w:cs="Palatino Linotype"/>
          <w:color w:val="2F5496" w:themeColor="accent1" w:themeShade="BF"/>
          <w:sz w:val="36"/>
          <w:szCs w:val="36"/>
        </w:rPr>
        <w:t>Key Features</w:t>
      </w:r>
    </w:p>
    <w:p w14:paraId="56CD7034" w14:textId="6910CCA8" w:rsidR="00B15DC4" w:rsidRDefault="00B15DC4" w:rsidP="00B15DC4">
      <w:pPr>
        <w:pStyle w:val="NormalBPBHEB"/>
      </w:pPr>
      <w:r w:rsidRPr="00B15DC4">
        <w:rPr>
          <w:rFonts w:eastAsiaTheme="minorHAnsi" w:cstheme="minorBidi"/>
        </w:rPr>
        <w:t>AWS Elemental includes the following key features to reinforce its role in delivering high-quality, scalable, and efficient video content across various platforms</w:t>
      </w:r>
      <w:r w:rsidRPr="003E5565">
        <w:t xml:space="preserve"> </w:t>
      </w:r>
      <w:r>
        <w:t>–</w:t>
      </w:r>
      <w:r w:rsidR="003E5565" w:rsidRPr="003E5565">
        <w:t xml:space="preserve"> </w:t>
      </w:r>
    </w:p>
    <w:p w14:paraId="4BDC40FD" w14:textId="11C1EB0C" w:rsidR="00670C84" w:rsidRPr="008865C3" w:rsidRDefault="006B45F0" w:rsidP="00670C84">
      <w:r w:rsidRPr="008865C3">
        <w:rPr>
          <w:b/>
          <w:bCs/>
        </w:rPr>
        <w:t>Elemental Server</w:t>
      </w:r>
      <w:r w:rsidRPr="008865C3">
        <w:t xml:space="preserve">: </w:t>
      </w:r>
      <w:r w:rsidR="003E5565" w:rsidRPr="003E5565">
        <w:rPr>
          <w:rFonts w:eastAsia="Palatino Linotype" w:cs="Palatino Linotype"/>
        </w:rPr>
        <w:t>Provides on-premises transcoding for on-demand video</w:t>
      </w:r>
      <w:r w:rsidR="00670C84" w:rsidRPr="008865C3">
        <w:t xml:space="preserve"> </w:t>
      </w:r>
      <w:sdt>
        <w:sdtPr>
          <w:id w:val="-716960430"/>
          <w:citation/>
        </w:sdtPr>
        <w:sdtContent>
          <w:r w:rsidR="00670C84">
            <w:fldChar w:fldCharType="begin"/>
          </w:r>
          <w:r w:rsidR="00670C84">
            <w:instrText xml:space="preserve"> CITATION Smi23 \l 1033 </w:instrText>
          </w:r>
          <w:r w:rsidR="00670C84">
            <w:fldChar w:fldCharType="separate"/>
          </w:r>
          <w:r w:rsidR="00D109AF" w:rsidRPr="00D109AF">
            <w:rPr>
              <w:noProof/>
            </w:rPr>
            <w:t>[50]</w:t>
          </w:r>
          <w:r w:rsidR="00670C84">
            <w:fldChar w:fldCharType="end"/>
          </w:r>
        </w:sdtContent>
      </w:sdt>
      <w:r w:rsidR="00670C84">
        <w:t>.</w:t>
      </w:r>
    </w:p>
    <w:p w14:paraId="1BB68630" w14:textId="2719CDA3" w:rsidR="009F7546" w:rsidRDefault="00670C84" w:rsidP="009F7546">
      <w:r w:rsidRPr="008865C3">
        <w:rPr>
          <w:b/>
          <w:bCs/>
        </w:rPr>
        <w:t>Elemental Conductor</w:t>
      </w:r>
      <w:r w:rsidRPr="008865C3">
        <w:t xml:space="preserve">: </w:t>
      </w:r>
      <w:r w:rsidR="003E5565" w:rsidRPr="003E5565">
        <w:rPr>
          <w:rFonts w:eastAsia="Palatino Linotype" w:cs="Palatino Linotype"/>
        </w:rPr>
        <w:t>Centralizes management for Live and Server instances</w:t>
      </w:r>
      <w:r w:rsidR="009F7546" w:rsidRPr="009F7546">
        <w:t xml:space="preserve"> </w:t>
      </w:r>
      <w:sdt>
        <w:sdtPr>
          <w:id w:val="299268410"/>
          <w:citation/>
        </w:sdtPr>
        <w:sdtContent>
          <w:r w:rsidR="009F7546">
            <w:fldChar w:fldCharType="begin"/>
          </w:r>
          <w:r w:rsidR="009F7546">
            <w:instrText xml:space="preserve"> CITATION Jon24 \l 1033 </w:instrText>
          </w:r>
          <w:r w:rsidR="009F7546">
            <w:fldChar w:fldCharType="separate"/>
          </w:r>
          <w:r w:rsidR="00D109AF" w:rsidRPr="00D109AF">
            <w:rPr>
              <w:noProof/>
            </w:rPr>
            <w:t>[51]</w:t>
          </w:r>
          <w:r w:rsidR="009F7546">
            <w:fldChar w:fldCharType="end"/>
          </w:r>
        </w:sdtContent>
      </w:sdt>
      <w:r w:rsidR="009F7546">
        <w:t>.</w:t>
      </w:r>
    </w:p>
    <w:p w14:paraId="66E83092" w14:textId="4446A053" w:rsidR="003E5565" w:rsidRPr="003E5565" w:rsidRDefault="009F7546" w:rsidP="009F7546">
      <w:pPr>
        <w:pStyle w:val="NormalBPBHEB"/>
      </w:pPr>
      <w:r w:rsidRPr="004D00A4">
        <w:rPr>
          <w:b/>
          <w:bCs/>
        </w:rPr>
        <w:t>Complete Video Processing Solution</w:t>
      </w:r>
      <w:r w:rsidRPr="004D00A4">
        <w:t xml:space="preserve">: </w:t>
      </w:r>
      <w:r w:rsidR="003E5565" w:rsidRPr="003E5565">
        <w:t xml:space="preserve">Covers encoding, transcoding, packaging, and delivery. </w:t>
      </w:r>
    </w:p>
    <w:p w14:paraId="4D8BBA59" w14:textId="70FAE51C" w:rsidR="003937E2" w:rsidRPr="003937E2" w:rsidRDefault="00A239CF" w:rsidP="003937E2">
      <w:r w:rsidRPr="004D00A4">
        <w:rPr>
          <w:b/>
          <w:bCs/>
        </w:rPr>
        <w:t>Scalability and Flexibility</w:t>
      </w:r>
      <w:r w:rsidRPr="004D00A4">
        <w:t xml:space="preserve">: </w:t>
      </w:r>
      <w:r w:rsidR="003E5565" w:rsidRPr="003E5565">
        <w:rPr>
          <w:rFonts w:eastAsia="Palatino Linotype" w:cs="Palatino Linotype"/>
        </w:rPr>
        <w:t>Adaptable to varying project demands</w:t>
      </w:r>
      <w:r w:rsidR="003937E2" w:rsidRPr="003937E2">
        <w:t xml:space="preserve"> </w:t>
      </w:r>
      <w:sdt>
        <w:sdtPr>
          <w:id w:val="289557348"/>
          <w:citation/>
        </w:sdtPr>
        <w:sdtContent>
          <w:r w:rsidR="003937E2" w:rsidRPr="003937E2">
            <w:fldChar w:fldCharType="begin"/>
          </w:r>
          <w:r w:rsidR="003937E2" w:rsidRPr="003937E2">
            <w:instrText xml:space="preserve">CITATION AWSnd \l 1033 </w:instrText>
          </w:r>
          <w:r w:rsidR="003937E2" w:rsidRPr="003937E2">
            <w:fldChar w:fldCharType="separate"/>
          </w:r>
          <w:r w:rsidR="00D109AF" w:rsidRPr="00D109AF">
            <w:rPr>
              <w:noProof/>
            </w:rPr>
            <w:t>[54]</w:t>
          </w:r>
          <w:r w:rsidR="003937E2" w:rsidRPr="003937E2">
            <w:fldChar w:fldCharType="end"/>
          </w:r>
        </w:sdtContent>
      </w:sdt>
      <w:r w:rsidR="003937E2" w:rsidRPr="003937E2">
        <w:t>.</w:t>
      </w:r>
    </w:p>
    <w:p w14:paraId="0478B43D" w14:textId="6B2C39D2" w:rsidR="003937E2" w:rsidRPr="003937E2" w:rsidRDefault="003937E2" w:rsidP="003937E2">
      <w:pPr>
        <w:keepNext/>
        <w:keepLines/>
        <w:spacing w:before="200" w:after="0" w:line="276" w:lineRule="auto"/>
        <w:jc w:val="both"/>
        <w:outlineLvl w:val="1"/>
        <w:rPr>
          <w:rFonts w:eastAsia="Palatino Linotype" w:cs="Palatino Linotype"/>
          <w:color w:val="2F5496" w:themeColor="accent1" w:themeShade="BF"/>
          <w:sz w:val="36"/>
          <w:szCs w:val="36"/>
        </w:rPr>
      </w:pPr>
      <w:r w:rsidRPr="003937E2">
        <w:rPr>
          <w:rFonts w:eastAsia="Palatino Linotype" w:cs="Palatino Linotype"/>
          <w:color w:val="2F5496" w:themeColor="accent1" w:themeShade="BF"/>
          <w:sz w:val="36"/>
          <w:szCs w:val="36"/>
        </w:rPr>
        <w:t xml:space="preserve">Use Cases </w:t>
      </w:r>
    </w:p>
    <w:p w14:paraId="0231D0A6" w14:textId="53A107FE" w:rsidR="00821AB0" w:rsidRPr="008865C3" w:rsidRDefault="003937E2" w:rsidP="00821AB0">
      <w:r w:rsidRPr="003937E2">
        <w:rPr>
          <w:b/>
          <w:bCs/>
        </w:rPr>
        <w:t xml:space="preserve">Live Event Streaming: </w:t>
      </w:r>
      <w:r w:rsidR="003E5565" w:rsidRPr="003E5565">
        <w:rPr>
          <w:rFonts w:eastAsia="Palatino Linotype" w:cs="Palatino Linotype"/>
        </w:rPr>
        <w:t>Real-time content encoding for global viewing</w:t>
      </w:r>
      <w:r w:rsidR="00821AB0" w:rsidRPr="00821AB0">
        <w:t xml:space="preserve"> </w:t>
      </w:r>
      <w:sdt>
        <w:sdtPr>
          <w:id w:val="1602455049"/>
          <w:citation/>
        </w:sdtPr>
        <w:sdtContent>
          <w:r w:rsidR="00821AB0">
            <w:fldChar w:fldCharType="begin"/>
          </w:r>
          <w:r w:rsidR="00821AB0">
            <w:instrText xml:space="preserve"> CITATION Smi23 \l 1033 </w:instrText>
          </w:r>
          <w:r w:rsidR="00821AB0">
            <w:fldChar w:fldCharType="separate"/>
          </w:r>
          <w:r w:rsidR="00D109AF" w:rsidRPr="00D109AF">
            <w:rPr>
              <w:noProof/>
            </w:rPr>
            <w:t>[50]</w:t>
          </w:r>
          <w:r w:rsidR="00821AB0">
            <w:fldChar w:fldCharType="end"/>
          </w:r>
        </w:sdtContent>
      </w:sdt>
      <w:r w:rsidR="00821AB0">
        <w:t>.</w:t>
      </w:r>
    </w:p>
    <w:p w14:paraId="4E6FE681" w14:textId="76F2ABEE" w:rsidR="0057238E" w:rsidRPr="008865C3" w:rsidRDefault="00821AB0" w:rsidP="0057238E">
      <w:r w:rsidRPr="008865C3">
        <w:rPr>
          <w:b/>
          <w:bCs/>
        </w:rPr>
        <w:t>On-Demand Video Processing</w:t>
      </w:r>
      <w:r>
        <w:rPr>
          <w:b/>
          <w:bCs/>
        </w:rPr>
        <w:t xml:space="preserve">: </w:t>
      </w:r>
      <w:r w:rsidR="003E5565" w:rsidRPr="003E5565">
        <w:rPr>
          <w:rFonts w:eastAsia="Palatino Linotype" w:cs="Palatino Linotype"/>
        </w:rPr>
        <w:t>Transcodes and packages video files for multiple platforms</w:t>
      </w:r>
      <w:r w:rsidR="0057238E" w:rsidRPr="0057238E">
        <w:t xml:space="preserve"> </w:t>
      </w:r>
      <w:sdt>
        <w:sdtPr>
          <w:id w:val="1918204987"/>
          <w:citation/>
        </w:sdtPr>
        <w:sdtContent>
          <w:r w:rsidR="0057238E">
            <w:fldChar w:fldCharType="begin"/>
          </w:r>
          <w:r w:rsidR="0057238E">
            <w:instrText xml:space="preserve">CITATION AWSnd \l 1033 </w:instrText>
          </w:r>
          <w:r w:rsidR="0057238E">
            <w:fldChar w:fldCharType="separate"/>
          </w:r>
          <w:r w:rsidR="00D109AF" w:rsidRPr="00D109AF">
            <w:rPr>
              <w:noProof/>
            </w:rPr>
            <w:t>[54]</w:t>
          </w:r>
          <w:r w:rsidR="0057238E">
            <w:fldChar w:fldCharType="end"/>
          </w:r>
        </w:sdtContent>
      </w:sdt>
      <w:r w:rsidR="0057238E">
        <w:t>.</w:t>
      </w:r>
    </w:p>
    <w:p w14:paraId="377EB1FB" w14:textId="35EAC94B" w:rsidR="003E5565" w:rsidRPr="003E5565" w:rsidRDefault="0057238E" w:rsidP="0057238E">
      <w:pPr>
        <w:pStyle w:val="NormalBPBHEB"/>
      </w:pPr>
      <w:r w:rsidRPr="008865C3">
        <w:rPr>
          <w:b/>
          <w:bCs/>
        </w:rPr>
        <w:t>Multi-Screen Video Delivery</w:t>
      </w:r>
      <w:r>
        <w:rPr>
          <w:b/>
          <w:bCs/>
        </w:rPr>
        <w:t xml:space="preserve">: </w:t>
      </w:r>
      <w:r w:rsidR="003E5565" w:rsidRPr="003E5565">
        <w:t>Creates adaptive bitrate streams for best viewing.</w:t>
      </w:r>
    </w:p>
    <w:p w14:paraId="55E1AD34" w14:textId="23A96911" w:rsidR="008B45E4" w:rsidRPr="008B45E4" w:rsidRDefault="008B45E4" w:rsidP="008B45E4">
      <w:pPr>
        <w:keepNext/>
        <w:keepLines/>
        <w:spacing w:before="200" w:after="0" w:line="276" w:lineRule="auto"/>
        <w:jc w:val="both"/>
        <w:outlineLvl w:val="1"/>
        <w:rPr>
          <w:rFonts w:eastAsia="Palatino Linotype" w:cs="Palatino Linotype"/>
          <w:color w:val="2F5496" w:themeColor="accent1" w:themeShade="BF"/>
          <w:sz w:val="36"/>
          <w:szCs w:val="36"/>
        </w:rPr>
      </w:pPr>
      <w:r w:rsidRPr="008B45E4">
        <w:rPr>
          <w:rFonts w:eastAsia="Palatino Linotype" w:cs="Palatino Linotype"/>
          <w:color w:val="2F5496" w:themeColor="accent1" w:themeShade="BF"/>
          <w:sz w:val="36"/>
          <w:szCs w:val="36"/>
        </w:rPr>
        <w:t xml:space="preserve">Best Practices </w:t>
      </w:r>
    </w:p>
    <w:p w14:paraId="4DBE86F2" w14:textId="59E62D59" w:rsidR="008B45E4" w:rsidRPr="008B45E4" w:rsidRDefault="008B45E4" w:rsidP="008B45E4">
      <w:r w:rsidRPr="008B45E4">
        <w:rPr>
          <w:b/>
          <w:bCs/>
        </w:rPr>
        <w:t>AWS Elemental MediaPackage</w:t>
      </w:r>
      <w:r w:rsidRPr="008B45E4">
        <w:t xml:space="preserve"> enhances live or on-demand content delivery by packaging and originating video for diverse devices, and </w:t>
      </w:r>
      <w:r w:rsidRPr="008B45E4">
        <w:rPr>
          <w:b/>
          <w:bCs/>
        </w:rPr>
        <w:t xml:space="preserve">AWS Elemental MediaLive </w:t>
      </w:r>
      <w:r w:rsidRPr="008B45E4">
        <w:t xml:space="preserve">facilitates real-time video encoding, enabling high-quality live streaming to global viewers </w:t>
      </w:r>
      <w:sdt>
        <w:sdtPr>
          <w:id w:val="2088878182"/>
          <w:citation/>
        </w:sdtPr>
        <w:sdtContent>
          <w:r w:rsidRPr="008B45E4">
            <w:fldChar w:fldCharType="begin"/>
          </w:r>
          <w:r w:rsidRPr="008B45E4">
            <w:instrText xml:space="preserve">CITATION AWSnd \l 1033 </w:instrText>
          </w:r>
          <w:r w:rsidRPr="008B45E4">
            <w:fldChar w:fldCharType="separate"/>
          </w:r>
          <w:r w:rsidR="00D109AF" w:rsidRPr="00D109AF">
            <w:rPr>
              <w:noProof/>
            </w:rPr>
            <w:t>[54]</w:t>
          </w:r>
          <w:r w:rsidRPr="008B45E4">
            <w:fldChar w:fldCharType="end"/>
          </w:r>
        </w:sdtContent>
      </w:sdt>
      <w:r w:rsidRPr="008B45E4">
        <w:t>. To achieve success in every MediaPackage implementation, AWS recommends the following best practices:</w:t>
      </w:r>
    </w:p>
    <w:p w14:paraId="214BD0B3" w14:textId="77777777" w:rsidR="008B45E4" w:rsidRPr="008B45E4" w:rsidRDefault="008B45E4" w:rsidP="008B45E4">
      <w:r w:rsidRPr="008B45E4">
        <w:rPr>
          <w:b/>
          <w:bCs/>
        </w:rPr>
        <w:t xml:space="preserve">Improving Video Workflows: </w:t>
      </w:r>
      <w:r w:rsidRPr="008B45E4">
        <w:t>Use the suite's scalability and flexibility to align resources with project requirements and dynamic workloads.</w:t>
      </w:r>
    </w:p>
    <w:p w14:paraId="7492343F" w14:textId="598DD8C4" w:rsidR="008B45E4" w:rsidRPr="008B45E4" w:rsidRDefault="008B45E4" w:rsidP="008B45E4">
      <w:r w:rsidRPr="008B45E4">
        <w:rPr>
          <w:b/>
          <w:bCs/>
        </w:rPr>
        <w:t xml:space="preserve">Implementing Security Measures: </w:t>
      </w:r>
      <w:r w:rsidRPr="008B45E4">
        <w:t xml:space="preserve">Protect video assets by employing encryption protocols and robust access controls throughout the processing pipeline </w:t>
      </w:r>
      <w:sdt>
        <w:sdtPr>
          <w:id w:val="1065525992"/>
          <w:citation/>
        </w:sdtPr>
        <w:sdtContent>
          <w:r w:rsidRPr="008B45E4">
            <w:fldChar w:fldCharType="begin"/>
          </w:r>
          <w:r w:rsidRPr="008B45E4">
            <w:instrText xml:space="preserve"> CITATION Smi23 \l 1033 </w:instrText>
          </w:r>
          <w:r w:rsidRPr="008B45E4">
            <w:fldChar w:fldCharType="separate"/>
          </w:r>
          <w:r w:rsidR="00D109AF" w:rsidRPr="00D109AF">
            <w:rPr>
              <w:noProof/>
            </w:rPr>
            <w:t>[50]</w:t>
          </w:r>
          <w:r w:rsidRPr="008B45E4">
            <w:fldChar w:fldCharType="end"/>
          </w:r>
        </w:sdtContent>
      </w:sdt>
      <w:r w:rsidRPr="008B45E4">
        <w:t>.</w:t>
      </w:r>
    </w:p>
    <w:p w14:paraId="40593C8C" w14:textId="77777777" w:rsidR="00E80F3D" w:rsidRPr="00E80F3D" w:rsidRDefault="00E80F3D" w:rsidP="00E80F3D">
      <w:pPr>
        <w:keepNext/>
        <w:keepLines/>
        <w:spacing w:before="200" w:after="0" w:line="276" w:lineRule="auto"/>
        <w:jc w:val="both"/>
        <w:outlineLvl w:val="1"/>
        <w:rPr>
          <w:rFonts w:eastAsia="Palatino Linotype" w:cs="Palatino Linotype"/>
          <w:color w:val="2F5496" w:themeColor="accent1" w:themeShade="BF"/>
          <w:sz w:val="36"/>
          <w:szCs w:val="36"/>
        </w:rPr>
      </w:pPr>
      <w:r w:rsidRPr="00E80F3D">
        <w:rPr>
          <w:rFonts w:eastAsia="Palatino Linotype" w:cs="Palatino Linotype"/>
          <w:color w:val="2F5496" w:themeColor="accent1" w:themeShade="BF"/>
          <w:sz w:val="36"/>
          <w:szCs w:val="36"/>
        </w:rPr>
        <w:t>Wrap up</w:t>
      </w:r>
    </w:p>
    <w:p w14:paraId="3A7493E3" w14:textId="77777777" w:rsidR="00E80F3D" w:rsidRPr="00E80F3D" w:rsidRDefault="00E80F3D" w:rsidP="00E80F3D">
      <w:r w:rsidRPr="00E80F3D">
        <w:t>AWS Elemental Appliances &amp; Software is a cornerstone in the video processing landscape, offering a comprehensive suite of tools to meet the needs of content creators and distributors. With its focus on scalability, flexibility, and integration with other AWS services, it paves the way for efficient and high-quality video content delivery.</w:t>
      </w:r>
    </w:p>
    <w:p w14:paraId="6E79E738" w14:textId="77777777" w:rsidR="00781A54" w:rsidRPr="00781A54" w:rsidRDefault="00781A54" w:rsidP="00781A54">
      <w:pPr>
        <w:keepNext/>
        <w:keepLines/>
        <w:spacing w:before="240" w:after="0"/>
        <w:outlineLvl w:val="0"/>
        <w:rPr>
          <w:rFonts w:eastAsia="Palatino Linotype" w:cstheme="majorBidi"/>
          <w:sz w:val="44"/>
          <w:szCs w:val="32"/>
        </w:rPr>
      </w:pPr>
      <w:r w:rsidRPr="00781A54">
        <w:rPr>
          <w:rFonts w:eastAsia="Palatino Linotype" w:cstheme="majorBidi"/>
          <w:sz w:val="44"/>
          <w:szCs w:val="32"/>
        </w:rPr>
        <w:t>AWS Elemental MediaConnect</w:t>
      </w:r>
    </w:p>
    <w:p w14:paraId="33C3041D" w14:textId="77777777" w:rsidR="003E5565" w:rsidRPr="003E5565" w:rsidRDefault="003E5565" w:rsidP="003E5565">
      <w:pPr>
        <w:pStyle w:val="NormalBPBHEB"/>
      </w:pPr>
      <w:r w:rsidRPr="003E5565">
        <w:t>AWS Elemental MediaConnect provides secure and high-quality transport for live video between sources and destinations. It is crucial for real-time workflows in live streaming and media production.</w:t>
      </w:r>
    </w:p>
    <w:p w14:paraId="5F3A3D95" w14:textId="77777777" w:rsidR="001958B9" w:rsidRPr="001958B9" w:rsidRDefault="001958B9" w:rsidP="001958B9">
      <w:pPr>
        <w:keepNext/>
        <w:keepLines/>
        <w:spacing w:before="200" w:after="0" w:line="276" w:lineRule="auto"/>
        <w:jc w:val="both"/>
        <w:outlineLvl w:val="1"/>
        <w:rPr>
          <w:rFonts w:eastAsia="Palatino Linotype" w:cs="Palatino Linotype"/>
          <w:color w:val="2F5496" w:themeColor="accent1" w:themeShade="BF"/>
          <w:sz w:val="36"/>
          <w:szCs w:val="36"/>
        </w:rPr>
      </w:pPr>
      <w:r w:rsidRPr="001958B9">
        <w:rPr>
          <w:rFonts w:eastAsia="Palatino Linotype" w:cs="Palatino Linotype"/>
          <w:color w:val="2F5496" w:themeColor="accent1" w:themeShade="BF"/>
          <w:sz w:val="36"/>
          <w:szCs w:val="36"/>
        </w:rPr>
        <w:t xml:space="preserve">Key Features </w:t>
      </w:r>
    </w:p>
    <w:p w14:paraId="5AE3EEE8" w14:textId="277CD3AD" w:rsidR="003E5565" w:rsidRPr="003E5565" w:rsidRDefault="001958B9" w:rsidP="001958B9">
      <w:pPr>
        <w:pStyle w:val="NormalBPBHEB"/>
      </w:pPr>
      <w:r w:rsidRPr="001958B9">
        <w:rPr>
          <w:rFonts w:eastAsiaTheme="minorHAnsi" w:cstheme="minorBidi"/>
          <w:b/>
          <w:bCs/>
        </w:rPr>
        <w:t>Secure Transport</w:t>
      </w:r>
      <w:r w:rsidRPr="001958B9">
        <w:rPr>
          <w:rFonts w:eastAsiaTheme="minorHAnsi" w:cstheme="minorBidi"/>
        </w:rPr>
        <w:t xml:space="preserve">: </w:t>
      </w:r>
      <w:r w:rsidR="003E5565" w:rsidRPr="003E5565">
        <w:t xml:space="preserve">Encrypts live video and </w:t>
      </w:r>
      <w:r w:rsidR="006C3FCE" w:rsidRPr="003E5565">
        <w:t>use</w:t>
      </w:r>
      <w:r w:rsidR="003E5565" w:rsidRPr="003E5565">
        <w:t xml:space="preserve"> secure network protocols.</w:t>
      </w:r>
    </w:p>
    <w:p w14:paraId="7175E39D" w14:textId="13CEA595" w:rsidR="004405F5" w:rsidRDefault="007806CC" w:rsidP="004405F5">
      <w:r w:rsidRPr="008A7577">
        <w:rPr>
          <w:b/>
          <w:bCs/>
        </w:rPr>
        <w:t>Hub-and-Spoke Model</w:t>
      </w:r>
      <w:r w:rsidRPr="008A7577">
        <w:t xml:space="preserve">: </w:t>
      </w:r>
      <w:r w:rsidR="003E5565" w:rsidRPr="003E5565">
        <w:rPr>
          <w:rFonts w:eastAsia="Palatino Linotype" w:cs="Palatino Linotype"/>
        </w:rPr>
        <w:t>Offers flexible, scalable connections for easier workflow management</w:t>
      </w:r>
      <w:r w:rsidR="004405F5" w:rsidRPr="004405F5">
        <w:t xml:space="preserve"> </w:t>
      </w:r>
      <w:sdt>
        <w:sdtPr>
          <w:id w:val="-508603314"/>
          <w:citation/>
        </w:sdtPr>
        <w:sdtContent>
          <w:r w:rsidR="004405F5">
            <w:fldChar w:fldCharType="begin"/>
          </w:r>
          <w:r w:rsidR="004405F5">
            <w:instrText xml:space="preserve"> CITATION Jon24 \l 1033 </w:instrText>
          </w:r>
          <w:r w:rsidR="004405F5">
            <w:fldChar w:fldCharType="separate"/>
          </w:r>
          <w:r w:rsidR="00D109AF" w:rsidRPr="00D109AF">
            <w:rPr>
              <w:noProof/>
            </w:rPr>
            <w:t>[51]</w:t>
          </w:r>
          <w:r w:rsidR="004405F5">
            <w:fldChar w:fldCharType="end"/>
          </w:r>
        </w:sdtContent>
      </w:sdt>
      <w:r w:rsidR="004405F5">
        <w:t>.</w:t>
      </w:r>
    </w:p>
    <w:p w14:paraId="45F3131A" w14:textId="52AA04C1" w:rsidR="003E5565" w:rsidRPr="003E5565" w:rsidRDefault="004405F5" w:rsidP="004405F5">
      <w:pPr>
        <w:pStyle w:val="NormalBPBHEB"/>
      </w:pPr>
      <w:r w:rsidRPr="0086075D">
        <w:rPr>
          <w:b/>
          <w:bCs/>
        </w:rPr>
        <w:t>Live Video Transport</w:t>
      </w:r>
      <w:r w:rsidRPr="0086075D">
        <w:t xml:space="preserve">: </w:t>
      </w:r>
      <w:r w:rsidR="003E5565" w:rsidRPr="003E5565">
        <w:t>Efficiently transmits live video, integral to various workflows.</w:t>
      </w:r>
    </w:p>
    <w:p w14:paraId="1930A2B1" w14:textId="4F81D7D5" w:rsidR="003E5565" w:rsidRPr="003E5565" w:rsidRDefault="00586F9B" w:rsidP="003E5565">
      <w:pPr>
        <w:pStyle w:val="NormalBPBHEB"/>
      </w:pPr>
      <w:r w:rsidRPr="0086075D">
        <w:rPr>
          <w:b/>
          <w:bCs/>
        </w:rPr>
        <w:t>Low Latency</w:t>
      </w:r>
      <w:r w:rsidRPr="0086075D">
        <w:t xml:space="preserve">: </w:t>
      </w:r>
      <w:r w:rsidR="003E5565" w:rsidRPr="003E5565">
        <w:t>Ensures minimal delays for real-time applications</w:t>
      </w:r>
      <w:r w:rsidR="000E2EEE">
        <w:t xml:space="preserve"> </w:t>
      </w:r>
      <w:sdt>
        <w:sdtPr>
          <w:id w:val="-363054845"/>
          <w:citation/>
        </w:sdtPr>
        <w:sdtContent>
          <w:r w:rsidR="000E2EEE">
            <w:fldChar w:fldCharType="begin"/>
          </w:r>
          <w:r w:rsidR="000E2EEE">
            <w:instrText xml:space="preserve">CITATION AWSnd \l 1033 </w:instrText>
          </w:r>
          <w:r w:rsidR="000E2EEE">
            <w:fldChar w:fldCharType="separate"/>
          </w:r>
          <w:r w:rsidR="00D109AF" w:rsidRPr="00D109AF">
            <w:rPr>
              <w:noProof/>
            </w:rPr>
            <w:t>[54]</w:t>
          </w:r>
          <w:r w:rsidR="000E2EEE">
            <w:fldChar w:fldCharType="end"/>
          </w:r>
        </w:sdtContent>
      </w:sdt>
      <w:r w:rsidR="000E2EEE" w:rsidRPr="0086075D">
        <w:t>.</w:t>
      </w:r>
    </w:p>
    <w:p w14:paraId="4866005A" w14:textId="542A7E9D" w:rsidR="009C7AD3" w:rsidRPr="009C7AD3" w:rsidRDefault="009C7AD3" w:rsidP="009C7AD3">
      <w:pPr>
        <w:keepNext/>
        <w:keepLines/>
        <w:spacing w:before="200" w:after="0" w:line="276" w:lineRule="auto"/>
        <w:jc w:val="both"/>
        <w:outlineLvl w:val="1"/>
        <w:rPr>
          <w:rFonts w:eastAsia="Palatino Linotype" w:cs="Palatino Linotype"/>
          <w:color w:val="2F5496" w:themeColor="accent1" w:themeShade="BF"/>
          <w:sz w:val="36"/>
          <w:szCs w:val="36"/>
        </w:rPr>
      </w:pPr>
      <w:r w:rsidRPr="009C7AD3">
        <w:rPr>
          <w:rFonts w:eastAsia="Palatino Linotype" w:cs="Palatino Linotype"/>
          <w:color w:val="2F5496" w:themeColor="accent1" w:themeShade="BF"/>
          <w:sz w:val="36"/>
          <w:szCs w:val="36"/>
        </w:rPr>
        <w:t xml:space="preserve">Use Cases </w:t>
      </w:r>
    </w:p>
    <w:p w14:paraId="1349D9D3" w14:textId="145DDC58" w:rsidR="00BF6FC6" w:rsidRPr="008A7577" w:rsidRDefault="009C7AD3" w:rsidP="00BF6FC6">
      <w:r w:rsidRPr="009C7AD3">
        <w:rPr>
          <w:b/>
          <w:bCs/>
        </w:rPr>
        <w:t xml:space="preserve">Live Event Broadcasting: </w:t>
      </w:r>
      <w:r w:rsidR="003E5565" w:rsidRPr="003E5565">
        <w:rPr>
          <w:rFonts w:eastAsia="Palatino Linotype" w:cs="Palatino Linotype"/>
        </w:rPr>
        <w:t>Transmits live video for global events without interruptions</w:t>
      </w:r>
      <w:r w:rsidR="00BF6FC6" w:rsidRPr="00BF6FC6">
        <w:t xml:space="preserve"> </w:t>
      </w:r>
      <w:sdt>
        <w:sdtPr>
          <w:id w:val="-1463494894"/>
          <w:citation/>
        </w:sdtPr>
        <w:sdtContent>
          <w:r w:rsidR="00BF6FC6">
            <w:fldChar w:fldCharType="begin"/>
          </w:r>
          <w:r w:rsidR="00BF6FC6">
            <w:instrText xml:space="preserve"> CITATION Smi23 \l 1033 </w:instrText>
          </w:r>
          <w:r w:rsidR="00BF6FC6">
            <w:fldChar w:fldCharType="separate"/>
          </w:r>
          <w:r w:rsidR="00D109AF" w:rsidRPr="00D109AF">
            <w:rPr>
              <w:noProof/>
            </w:rPr>
            <w:t>[50]</w:t>
          </w:r>
          <w:r w:rsidR="00BF6FC6">
            <w:fldChar w:fldCharType="end"/>
          </w:r>
        </w:sdtContent>
      </w:sdt>
      <w:r w:rsidR="00BF6FC6">
        <w:t>.</w:t>
      </w:r>
    </w:p>
    <w:p w14:paraId="4B6DED74" w14:textId="1336385D" w:rsidR="003E5565" w:rsidRPr="003E5565" w:rsidRDefault="00BF6FC6" w:rsidP="00BF6FC6">
      <w:pPr>
        <w:pStyle w:val="NormalBPBHEB"/>
      </w:pPr>
      <w:r w:rsidRPr="008A7577">
        <w:rPr>
          <w:b/>
          <w:bCs/>
        </w:rPr>
        <w:t>Contribution and Distribution</w:t>
      </w:r>
      <w:r>
        <w:rPr>
          <w:b/>
          <w:bCs/>
        </w:rPr>
        <w:t xml:space="preserve">: </w:t>
      </w:r>
      <w:r w:rsidR="003E5565" w:rsidRPr="003E5565">
        <w:t>Eases video transport from remote locations to studios.</w:t>
      </w:r>
    </w:p>
    <w:p w14:paraId="533B60F8" w14:textId="6AC59812" w:rsidR="003E5565" w:rsidRPr="003E5565" w:rsidRDefault="004226DD" w:rsidP="003E5565">
      <w:pPr>
        <w:pStyle w:val="NormalBPBHEB"/>
      </w:pPr>
      <w:r w:rsidRPr="008A7577">
        <w:rPr>
          <w:b/>
          <w:bCs/>
        </w:rPr>
        <w:t>Cloud-Based Workflows</w:t>
      </w:r>
      <w:r>
        <w:rPr>
          <w:b/>
          <w:bCs/>
        </w:rPr>
        <w:t xml:space="preserve">: </w:t>
      </w:r>
      <w:r w:rsidR="003E5565" w:rsidRPr="003E5565">
        <w:t>Links on-premises sources with cloud resources for media processing.</w:t>
      </w:r>
    </w:p>
    <w:p w14:paraId="41175761" w14:textId="630B2573" w:rsidR="0058647E" w:rsidRPr="0058647E" w:rsidRDefault="0058647E" w:rsidP="0058647E">
      <w:pPr>
        <w:keepNext/>
        <w:keepLines/>
        <w:spacing w:before="200" w:after="0" w:line="276" w:lineRule="auto"/>
        <w:jc w:val="both"/>
        <w:outlineLvl w:val="1"/>
        <w:rPr>
          <w:rFonts w:eastAsia="Palatino Linotype" w:cs="Palatino Linotype"/>
          <w:color w:val="2F5496" w:themeColor="accent1" w:themeShade="BF"/>
          <w:sz w:val="36"/>
          <w:szCs w:val="36"/>
        </w:rPr>
      </w:pPr>
      <w:r w:rsidRPr="0058647E">
        <w:rPr>
          <w:rFonts w:eastAsia="Palatino Linotype" w:cs="Palatino Linotype"/>
          <w:color w:val="2F5496" w:themeColor="accent1" w:themeShade="BF"/>
          <w:sz w:val="36"/>
          <w:szCs w:val="36"/>
        </w:rPr>
        <w:t xml:space="preserve">Best Practices </w:t>
      </w:r>
    </w:p>
    <w:p w14:paraId="44C750FD" w14:textId="24F7A70E" w:rsidR="0058647E" w:rsidRPr="0058647E" w:rsidRDefault="0058647E" w:rsidP="00AC4471">
      <w:pPr>
        <w:pStyle w:val="NormalBPBHEB"/>
      </w:pPr>
      <w:r w:rsidRPr="0058647E">
        <w:rPr>
          <w:b/>
          <w:bCs/>
        </w:rPr>
        <w:t>AWS Elemental MediaLive</w:t>
      </w:r>
      <w:r>
        <w:rPr>
          <w:b/>
          <w:bCs/>
        </w:rPr>
        <w:t xml:space="preserve">: </w:t>
      </w:r>
      <w:r w:rsidRPr="0058647E">
        <w:t>Enhances live video workflows by offering real-time processing capabilities.</w:t>
      </w:r>
    </w:p>
    <w:p w14:paraId="5C5F3B51" w14:textId="79872392" w:rsidR="0058647E" w:rsidRPr="0058647E" w:rsidRDefault="0058647E" w:rsidP="00AC4471">
      <w:pPr>
        <w:pStyle w:val="NormalBPBHEB"/>
      </w:pPr>
      <w:r w:rsidRPr="0058647E">
        <w:rPr>
          <w:b/>
          <w:bCs/>
        </w:rPr>
        <w:t>AWS Elemental MediaPackage</w:t>
      </w:r>
      <w:r>
        <w:rPr>
          <w:b/>
          <w:bCs/>
        </w:rPr>
        <w:t xml:space="preserve">: </w:t>
      </w:r>
      <w:r w:rsidRPr="0058647E">
        <w:t>Prepares live video streams for diverse devices and platforms efficiently.</w:t>
      </w:r>
    </w:p>
    <w:p w14:paraId="4C737C00" w14:textId="77777777" w:rsidR="0058647E" w:rsidRPr="0058647E" w:rsidRDefault="0058647E" w:rsidP="00AC4471">
      <w:pPr>
        <w:pStyle w:val="NormalBPBHEB"/>
      </w:pPr>
      <w:r w:rsidRPr="0058647E">
        <w:rPr>
          <w:b/>
          <w:bCs/>
        </w:rPr>
        <w:t xml:space="preserve">Improving Transport Workflows: </w:t>
      </w:r>
      <w:r w:rsidRPr="0058647E">
        <w:t>Strategically positioned hubs to improve manageability and reduce complexity.</w:t>
      </w:r>
    </w:p>
    <w:p w14:paraId="385F712F" w14:textId="77777777" w:rsidR="00AE5A66" w:rsidRPr="00AE5A66" w:rsidRDefault="00AE5A66" w:rsidP="00AE5A66">
      <w:pPr>
        <w:keepNext/>
        <w:keepLines/>
        <w:spacing w:before="200" w:after="0" w:line="276" w:lineRule="auto"/>
        <w:jc w:val="both"/>
        <w:outlineLvl w:val="1"/>
        <w:rPr>
          <w:rFonts w:eastAsia="Palatino Linotype" w:cs="Palatino Linotype"/>
          <w:color w:val="2F5496" w:themeColor="accent1" w:themeShade="BF"/>
          <w:sz w:val="36"/>
          <w:szCs w:val="36"/>
        </w:rPr>
      </w:pPr>
      <w:r w:rsidRPr="00AE5A66">
        <w:rPr>
          <w:rFonts w:eastAsia="Palatino Linotype" w:cs="Palatino Linotype"/>
          <w:color w:val="2F5496" w:themeColor="accent1" w:themeShade="BF"/>
          <w:sz w:val="36"/>
          <w:szCs w:val="36"/>
        </w:rPr>
        <w:t>Wrap up</w:t>
      </w:r>
    </w:p>
    <w:p w14:paraId="3BF4A74D" w14:textId="77777777" w:rsidR="003E5565" w:rsidRPr="003E5565" w:rsidRDefault="003E5565" w:rsidP="003E5565">
      <w:pPr>
        <w:pStyle w:val="NormalBPBHEB"/>
      </w:pPr>
      <w:r w:rsidRPr="003E5565">
        <w:t>AWS Elemental MediaConnect is a reliable solution for live video transport, with strong integration capabilities and a focus on high-quality transmission.</w:t>
      </w:r>
    </w:p>
    <w:p w14:paraId="0A08FA25" w14:textId="77777777" w:rsidR="00C918B6" w:rsidRPr="00C918B6" w:rsidRDefault="00C918B6" w:rsidP="00C918B6">
      <w:pPr>
        <w:keepNext/>
        <w:keepLines/>
        <w:spacing w:before="240" w:after="0"/>
        <w:outlineLvl w:val="0"/>
        <w:rPr>
          <w:rFonts w:eastAsia="Palatino Linotype" w:cstheme="majorBidi"/>
          <w:sz w:val="44"/>
          <w:szCs w:val="32"/>
        </w:rPr>
      </w:pPr>
      <w:r w:rsidRPr="00C918B6">
        <w:rPr>
          <w:rFonts w:eastAsia="Palatino Linotype" w:cstheme="majorBidi"/>
          <w:sz w:val="44"/>
          <w:szCs w:val="32"/>
        </w:rPr>
        <w:t>AWS Elemental MediaConvert</w:t>
      </w:r>
    </w:p>
    <w:p w14:paraId="430C1A13" w14:textId="42FFCAD7" w:rsidR="003E5565" w:rsidRPr="003E5565" w:rsidRDefault="003E5565" w:rsidP="003E5565">
      <w:pPr>
        <w:pStyle w:val="NormalBPBHEB"/>
      </w:pPr>
      <w:r w:rsidRPr="003E5565">
        <w:t>AWS Elemental MediaConvert offers scalable, file-based video transcoding for compatibility across different devices and platforms.</w:t>
      </w:r>
    </w:p>
    <w:p w14:paraId="4251335A" w14:textId="74FABB2F" w:rsidR="003E5565" w:rsidRPr="003E5565" w:rsidRDefault="003E5565" w:rsidP="005D61D0">
      <w:pPr>
        <w:pStyle w:val="Heading2"/>
      </w:pPr>
      <w:r w:rsidRPr="003E5565">
        <w:t>Key Features</w:t>
      </w:r>
    </w:p>
    <w:p w14:paraId="402BE57A" w14:textId="039696F1" w:rsidR="003E5565" w:rsidRPr="003E5565" w:rsidRDefault="00E3258D" w:rsidP="003E5565">
      <w:pPr>
        <w:pStyle w:val="NormalBPBHEB"/>
      </w:pPr>
      <w:r w:rsidRPr="00283CA9">
        <w:rPr>
          <w:b/>
          <w:bCs/>
        </w:rPr>
        <w:t>File-Based Video Transcoding</w:t>
      </w:r>
      <w:r w:rsidRPr="00283CA9">
        <w:t xml:space="preserve">: </w:t>
      </w:r>
      <w:r w:rsidR="003E5565" w:rsidRPr="003E5565">
        <w:t>Converts video files into various formats.</w:t>
      </w:r>
    </w:p>
    <w:p w14:paraId="0BFB7FDC" w14:textId="77777777" w:rsidR="00736523" w:rsidRPr="00283CA9" w:rsidRDefault="00DA64E7" w:rsidP="00736523">
      <w:r w:rsidRPr="00283CA9">
        <w:rPr>
          <w:b/>
          <w:bCs/>
        </w:rPr>
        <w:t>Scalability</w:t>
      </w:r>
      <w:r w:rsidR="003E5565" w:rsidRPr="003E5565">
        <w:rPr>
          <w:rFonts w:eastAsia="Palatino Linotype" w:cs="Palatino Linotype"/>
        </w:rPr>
        <w:t>: Handles from single files to millions, adapting to workload changes</w:t>
      </w:r>
      <w:r w:rsidR="00736523" w:rsidRPr="00283CA9">
        <w:t>(AWS Elemental, n.d.).</w:t>
      </w:r>
    </w:p>
    <w:p w14:paraId="23ACC7F0" w14:textId="77777777" w:rsidR="00ED3446" w:rsidRPr="00283CA9" w:rsidRDefault="00736523" w:rsidP="00ED3446">
      <w:r w:rsidRPr="00283CA9">
        <w:rPr>
          <w:b/>
          <w:bCs/>
        </w:rPr>
        <w:t>Wide Format Support</w:t>
      </w:r>
      <w:r w:rsidRPr="00283CA9">
        <w:t xml:space="preserve">: </w:t>
      </w:r>
      <w:r w:rsidR="003E5565" w:rsidRPr="003E5565">
        <w:rPr>
          <w:rFonts w:eastAsia="Palatino Linotype" w:cs="Palatino Linotype"/>
        </w:rPr>
        <w:t>Supports a wide range of input and output formats</w:t>
      </w:r>
      <w:r w:rsidR="00ED3446" w:rsidRPr="00283CA9">
        <w:t>(Smith, 2023).</w:t>
      </w:r>
    </w:p>
    <w:p w14:paraId="36825788" w14:textId="60685EBC" w:rsidR="003E5565" w:rsidRPr="003E5565" w:rsidRDefault="00ED3446" w:rsidP="003E5565">
      <w:pPr>
        <w:pStyle w:val="NormalBPBHEB"/>
      </w:pPr>
      <w:r w:rsidRPr="00283CA9">
        <w:rPr>
          <w:b/>
          <w:bCs/>
        </w:rPr>
        <w:t>Automated Resource Scaling</w:t>
      </w:r>
      <w:r>
        <w:t xml:space="preserve">: </w:t>
      </w:r>
      <w:r w:rsidR="00B11586" w:rsidRPr="00283CA9">
        <w:t>Prepares video content for live events and scheduled broadcasts, meeting industry standards efficiently.</w:t>
      </w:r>
    </w:p>
    <w:p w14:paraId="4164C6CF" w14:textId="49A86045" w:rsidR="003E5565" w:rsidRPr="003E5565" w:rsidRDefault="003E5565" w:rsidP="000F49CC">
      <w:pPr>
        <w:pStyle w:val="Heading2"/>
      </w:pPr>
      <w:r w:rsidRPr="003E5565">
        <w:t>Use Cases</w:t>
      </w:r>
    </w:p>
    <w:p w14:paraId="522BDB33" w14:textId="6BF9D672" w:rsidR="003E5565" w:rsidRPr="003E5565" w:rsidRDefault="008A69FD" w:rsidP="003E5565">
      <w:pPr>
        <w:pStyle w:val="NormalBPBHEB"/>
      </w:pPr>
      <w:r w:rsidRPr="00283CA9">
        <w:rPr>
          <w:b/>
          <w:bCs/>
        </w:rPr>
        <w:t>Multi-Screen Video Delivery</w:t>
      </w:r>
      <w:r>
        <w:rPr>
          <w:b/>
          <w:bCs/>
        </w:rPr>
        <w:t xml:space="preserve">: </w:t>
      </w:r>
      <w:r w:rsidR="003E5565" w:rsidRPr="003E5565">
        <w:t>Optimizes videos for smartphones, tablets, and smart TVs.</w:t>
      </w:r>
    </w:p>
    <w:p w14:paraId="778511DC" w14:textId="5B7898E2" w:rsidR="003E5565" w:rsidRPr="003E5565" w:rsidRDefault="00A60009" w:rsidP="003E5565">
      <w:pPr>
        <w:pStyle w:val="NormalBPBHEB"/>
      </w:pPr>
      <w:r w:rsidRPr="00283CA9">
        <w:rPr>
          <w:b/>
          <w:bCs/>
        </w:rPr>
        <w:t>OTT Streaming</w:t>
      </w:r>
      <w:r>
        <w:rPr>
          <w:b/>
          <w:bCs/>
        </w:rPr>
        <w:t xml:space="preserve">: </w:t>
      </w:r>
      <w:r w:rsidR="003E5565" w:rsidRPr="003E5565">
        <w:t>Transcodes content for internet-based viewing.</w:t>
      </w:r>
    </w:p>
    <w:p w14:paraId="470B1910" w14:textId="6D6BB980" w:rsidR="003E5565" w:rsidRPr="003E5565" w:rsidRDefault="004E4138" w:rsidP="003E5565">
      <w:pPr>
        <w:pStyle w:val="NormalBPBHEB"/>
      </w:pPr>
      <w:r w:rsidRPr="00283CA9">
        <w:rPr>
          <w:b/>
          <w:bCs/>
        </w:rPr>
        <w:t>Broadcast Workflows</w:t>
      </w:r>
      <w:r>
        <w:rPr>
          <w:b/>
          <w:bCs/>
        </w:rPr>
        <w:t xml:space="preserve">: </w:t>
      </w:r>
      <w:r w:rsidR="003E5565" w:rsidRPr="003E5565">
        <w:t>Prepares video for live events and broadcasts efficiently.</w:t>
      </w:r>
    </w:p>
    <w:p w14:paraId="0CE2D2F2" w14:textId="0550102D" w:rsidR="00725E42" w:rsidRPr="00725E42" w:rsidRDefault="00725E42" w:rsidP="00725E42">
      <w:pPr>
        <w:keepNext/>
        <w:keepLines/>
        <w:spacing w:before="200" w:after="0" w:line="276" w:lineRule="auto"/>
        <w:jc w:val="both"/>
        <w:outlineLvl w:val="1"/>
        <w:rPr>
          <w:rFonts w:eastAsia="Palatino Linotype" w:cs="Palatino Linotype"/>
          <w:color w:val="2F5496" w:themeColor="accent1" w:themeShade="BF"/>
          <w:sz w:val="36"/>
          <w:szCs w:val="36"/>
        </w:rPr>
      </w:pPr>
      <w:r w:rsidRPr="00725E42">
        <w:rPr>
          <w:rFonts w:eastAsia="Palatino Linotype" w:cs="Palatino Linotype"/>
          <w:color w:val="2F5496" w:themeColor="accent1" w:themeShade="BF"/>
          <w:sz w:val="36"/>
          <w:szCs w:val="36"/>
        </w:rPr>
        <w:t xml:space="preserve">Best Practices </w:t>
      </w:r>
    </w:p>
    <w:p w14:paraId="74C35192" w14:textId="77777777" w:rsidR="00725E42" w:rsidRPr="00725E42" w:rsidRDefault="00725E42" w:rsidP="00725E42">
      <w:r w:rsidRPr="00725E42">
        <w:rPr>
          <w:b/>
          <w:bCs/>
        </w:rPr>
        <w:t xml:space="preserve">AWS Elemental MediaPackage: </w:t>
      </w:r>
      <w:r w:rsidRPr="00725E42">
        <w:t>Prepares transcoded videos for delivery to various devices, streamlining workflows.</w:t>
      </w:r>
    </w:p>
    <w:p w14:paraId="041D4F12" w14:textId="77777777" w:rsidR="00725E42" w:rsidRPr="00725E42" w:rsidRDefault="00725E42" w:rsidP="00725E42">
      <w:r w:rsidRPr="00725E42">
        <w:rPr>
          <w:b/>
          <w:bCs/>
        </w:rPr>
        <w:t xml:space="preserve">AWS Elemental MediaLive: </w:t>
      </w:r>
      <w:r w:rsidRPr="00725E42">
        <w:t>Combines with MediaLive for end-to-end live video workflows, enhancing both services.</w:t>
      </w:r>
    </w:p>
    <w:p w14:paraId="736F10EB" w14:textId="77777777" w:rsidR="00725E42" w:rsidRPr="00725E42" w:rsidRDefault="00725E42" w:rsidP="00725E42">
      <w:r w:rsidRPr="00725E42">
        <w:rPr>
          <w:b/>
          <w:bCs/>
        </w:rPr>
        <w:t xml:space="preserve">Improving Transcoding Settings: </w:t>
      </w:r>
      <w:r w:rsidRPr="00725E42">
        <w:t>Select codecs, resolutions, and bitrates based on specific use cases to balance quality and file size.</w:t>
      </w:r>
    </w:p>
    <w:p w14:paraId="06E90E19" w14:textId="77777777" w:rsidR="00725E42" w:rsidRPr="00725E42" w:rsidRDefault="00725E42" w:rsidP="00725E42">
      <w:r w:rsidRPr="00725E42">
        <w:rPr>
          <w:b/>
          <w:bCs/>
        </w:rPr>
        <w:t xml:space="preserve">Utilizing Automated Workflows: </w:t>
      </w:r>
      <w:r w:rsidRPr="00725E42">
        <w:t>Implement job templates and pre-configured settings to streamline processes and minimize errors.</w:t>
      </w:r>
    </w:p>
    <w:p w14:paraId="69A4E260" w14:textId="77777777" w:rsidR="00922958" w:rsidRPr="00922958" w:rsidRDefault="00922958" w:rsidP="00922958">
      <w:pPr>
        <w:keepNext/>
        <w:keepLines/>
        <w:spacing w:before="200" w:after="0" w:line="276" w:lineRule="auto"/>
        <w:jc w:val="both"/>
        <w:outlineLvl w:val="1"/>
        <w:rPr>
          <w:rFonts w:eastAsia="Palatino Linotype" w:cs="Palatino Linotype"/>
          <w:color w:val="2F5496" w:themeColor="accent1" w:themeShade="BF"/>
          <w:sz w:val="36"/>
          <w:szCs w:val="36"/>
        </w:rPr>
      </w:pPr>
      <w:r w:rsidRPr="00922958">
        <w:rPr>
          <w:rFonts w:eastAsia="Palatino Linotype" w:cs="Palatino Linotype"/>
          <w:color w:val="2F5496" w:themeColor="accent1" w:themeShade="BF"/>
          <w:sz w:val="36"/>
          <w:szCs w:val="36"/>
        </w:rPr>
        <w:t>Wrap up</w:t>
      </w:r>
    </w:p>
    <w:p w14:paraId="3078A85B" w14:textId="77777777" w:rsidR="003E5565" w:rsidRPr="003E5565" w:rsidRDefault="003E5565" w:rsidP="003E5565">
      <w:pPr>
        <w:pStyle w:val="NormalBPBHEB"/>
      </w:pPr>
      <w:r w:rsidRPr="003E5565">
        <w:t>AWS Elemental MediaConvert is a scalable solution for video transcoding, enhanced by integration with other AWS services for efficient media processing.</w:t>
      </w:r>
    </w:p>
    <w:p w14:paraId="2D98F665" w14:textId="77777777" w:rsidR="00DF5993" w:rsidRPr="00DF5993" w:rsidRDefault="00DF5993" w:rsidP="00DF5993">
      <w:pPr>
        <w:keepNext/>
        <w:keepLines/>
        <w:spacing w:before="240" w:after="0"/>
        <w:outlineLvl w:val="0"/>
        <w:rPr>
          <w:rFonts w:eastAsia="Palatino Linotype" w:cstheme="majorBidi"/>
          <w:sz w:val="44"/>
          <w:szCs w:val="32"/>
        </w:rPr>
      </w:pPr>
      <w:r w:rsidRPr="00DF5993">
        <w:rPr>
          <w:rFonts w:eastAsia="Palatino Linotype" w:cstheme="majorBidi"/>
          <w:sz w:val="44"/>
          <w:szCs w:val="32"/>
        </w:rPr>
        <w:t>AWS Elemental MediaLive</w:t>
      </w:r>
    </w:p>
    <w:p w14:paraId="5CD4DEE8" w14:textId="77777777" w:rsidR="003E5565" w:rsidRPr="003E5565" w:rsidRDefault="003E5565" w:rsidP="003E5565">
      <w:pPr>
        <w:pStyle w:val="NormalBPBHEB"/>
      </w:pPr>
      <w:r w:rsidRPr="003E5565">
        <w:t>AWS Elemental MediaLive enables real-time video encoding for live broadcasting and multiscreen delivery. It supports various workflows with scalability and resilience.</w:t>
      </w:r>
    </w:p>
    <w:p w14:paraId="2DC7D17F" w14:textId="77777777" w:rsidR="002A4628" w:rsidRPr="002A4628" w:rsidRDefault="002A4628" w:rsidP="002A4628">
      <w:pPr>
        <w:keepNext/>
        <w:keepLines/>
        <w:spacing w:before="200" w:after="0" w:line="276" w:lineRule="auto"/>
        <w:jc w:val="both"/>
        <w:outlineLvl w:val="1"/>
        <w:rPr>
          <w:rFonts w:eastAsia="Palatino Linotype" w:cs="Palatino Linotype"/>
          <w:color w:val="2F5496" w:themeColor="accent1" w:themeShade="BF"/>
          <w:sz w:val="36"/>
          <w:szCs w:val="36"/>
        </w:rPr>
      </w:pPr>
      <w:r w:rsidRPr="002A4628">
        <w:rPr>
          <w:rFonts w:eastAsia="Palatino Linotype" w:cs="Palatino Linotype"/>
          <w:color w:val="2F5496" w:themeColor="accent1" w:themeShade="BF"/>
          <w:sz w:val="36"/>
          <w:szCs w:val="36"/>
        </w:rPr>
        <w:t>Key Features</w:t>
      </w:r>
    </w:p>
    <w:p w14:paraId="5DDD68BF" w14:textId="780ACB89" w:rsidR="003E5565" w:rsidRPr="003E5565" w:rsidRDefault="00D366C9" w:rsidP="007E7D28">
      <w:pPr>
        <w:pStyle w:val="NormalBPBHEB"/>
      </w:pPr>
      <w:r w:rsidRPr="002C2F0D">
        <w:rPr>
          <w:b/>
          <w:bCs/>
        </w:rPr>
        <w:t>Live Video Encoding</w:t>
      </w:r>
      <w:r w:rsidRPr="002C2F0D">
        <w:t xml:space="preserve">: </w:t>
      </w:r>
      <w:r w:rsidR="003E5565" w:rsidRPr="003E5565">
        <w:t xml:space="preserve">Enables real-time encoding for live events, 24/7 channels, and OTT content. </w:t>
      </w:r>
    </w:p>
    <w:p w14:paraId="14769DCE" w14:textId="02299242" w:rsidR="003C4B51" w:rsidRPr="002C2F0D" w:rsidRDefault="003E5565" w:rsidP="007E7D28">
      <w:pPr>
        <w:pStyle w:val="NormalBPBHEB"/>
      </w:pPr>
      <w:r w:rsidRPr="003E5565">
        <w:rPr>
          <w:b/>
          <w:bCs/>
        </w:rPr>
        <w:t>Scalable Architecture</w:t>
      </w:r>
      <w:r w:rsidR="002C5C5C">
        <w:t xml:space="preserve">: </w:t>
      </w:r>
      <w:r w:rsidRPr="003E5565">
        <w:t>Automatically adjusts resources to meet workload demands efficiently</w:t>
      </w:r>
      <w:r w:rsidR="003C4B51" w:rsidRPr="003C4B51">
        <w:t xml:space="preserve"> </w:t>
      </w:r>
      <w:sdt>
        <w:sdtPr>
          <w:id w:val="129987760"/>
          <w:citation/>
        </w:sdtPr>
        <w:sdtContent>
          <w:r w:rsidR="003C4B51">
            <w:fldChar w:fldCharType="begin"/>
          </w:r>
          <w:r w:rsidR="003C4B51">
            <w:instrText xml:space="preserve"> CITATION AWSds \l 1033 </w:instrText>
          </w:r>
          <w:r w:rsidR="003C4B51">
            <w:fldChar w:fldCharType="separate"/>
          </w:r>
          <w:r w:rsidR="00D109AF" w:rsidRPr="00D109AF">
            <w:rPr>
              <w:noProof/>
            </w:rPr>
            <w:t>[55]</w:t>
          </w:r>
          <w:r w:rsidR="003C4B51">
            <w:fldChar w:fldCharType="end"/>
          </w:r>
        </w:sdtContent>
      </w:sdt>
      <w:r w:rsidR="003C4B51" w:rsidRPr="002C2F0D">
        <w:t>.</w:t>
      </w:r>
    </w:p>
    <w:p w14:paraId="654CA31D" w14:textId="2A8DC8AF" w:rsidR="00071505" w:rsidRPr="003E5565" w:rsidRDefault="003C4B51" w:rsidP="007E7D28">
      <w:pPr>
        <w:pStyle w:val="NormalBPBHEB"/>
      </w:pPr>
      <w:bookmarkStart w:id="22" w:name="_Hlk189838842"/>
      <w:r w:rsidRPr="002C2F0D">
        <w:rPr>
          <w:b/>
          <w:bCs/>
        </w:rPr>
        <w:t>Wide Format Support</w:t>
      </w:r>
      <w:r w:rsidRPr="002C2F0D">
        <w:t xml:space="preserve">: </w:t>
      </w:r>
      <w:bookmarkEnd w:id="22"/>
      <w:r w:rsidR="003E5565" w:rsidRPr="003E5565">
        <w:t>Compatible with diverse codecs, resolutions, and formats for broad platform delivery</w:t>
      </w:r>
      <w:r w:rsidR="00071505" w:rsidRPr="003E5565">
        <w:t>.</w:t>
      </w:r>
    </w:p>
    <w:p w14:paraId="6671471C" w14:textId="096C92EA" w:rsidR="00DF3F7D" w:rsidRPr="00DF3F7D" w:rsidRDefault="00071505" w:rsidP="007E7D28">
      <w:pPr>
        <w:pStyle w:val="NormalBPBHEB"/>
      </w:pPr>
      <w:r w:rsidRPr="0081101E">
        <w:rPr>
          <w:b/>
          <w:bCs/>
        </w:rPr>
        <w:t>Customizable</w:t>
      </w:r>
      <w:r w:rsidRPr="003E5565">
        <w:t xml:space="preserve"> </w:t>
      </w:r>
      <w:r w:rsidR="0081101E" w:rsidRPr="002C2F0D">
        <w:rPr>
          <w:b/>
          <w:bCs/>
        </w:rPr>
        <w:t>Channel</w:t>
      </w:r>
      <w:r w:rsidRPr="003E5565">
        <w:t xml:space="preserve">: </w:t>
      </w:r>
      <w:r w:rsidR="003E5565" w:rsidRPr="003E5565">
        <w:t>Users can set specific input sources, output destinations, and encoding parameters</w:t>
      </w:r>
      <w:r w:rsidR="00DF3F7D" w:rsidRPr="00DF3F7D">
        <w:t xml:space="preserve"> </w:t>
      </w:r>
      <w:sdt>
        <w:sdtPr>
          <w:id w:val="-345251380"/>
          <w:citation/>
        </w:sdtPr>
        <w:sdtContent>
          <w:r w:rsidR="00DF3F7D" w:rsidRPr="00DF3F7D">
            <w:fldChar w:fldCharType="begin"/>
          </w:r>
          <w:r w:rsidR="00DF3F7D" w:rsidRPr="00DF3F7D">
            <w:instrText xml:space="preserve"> CITATION Jon24 \l 1033 </w:instrText>
          </w:r>
          <w:r w:rsidR="00DF3F7D" w:rsidRPr="00DF3F7D">
            <w:fldChar w:fldCharType="separate"/>
          </w:r>
          <w:r w:rsidR="00D109AF" w:rsidRPr="00D109AF">
            <w:rPr>
              <w:noProof/>
            </w:rPr>
            <w:t>[51]</w:t>
          </w:r>
          <w:r w:rsidR="00DF3F7D" w:rsidRPr="00DF3F7D">
            <w:fldChar w:fldCharType="end"/>
          </w:r>
        </w:sdtContent>
      </w:sdt>
    </w:p>
    <w:p w14:paraId="22C1F343" w14:textId="77777777" w:rsidR="00DF3F7D" w:rsidRPr="00DF3F7D" w:rsidRDefault="00DF3F7D" w:rsidP="00DF3F7D">
      <w:pPr>
        <w:keepNext/>
        <w:keepLines/>
        <w:spacing w:before="200" w:after="0" w:line="276" w:lineRule="auto"/>
        <w:jc w:val="both"/>
        <w:outlineLvl w:val="1"/>
        <w:rPr>
          <w:rFonts w:eastAsia="Palatino Linotype" w:cs="Palatino Linotype"/>
          <w:color w:val="2F5496" w:themeColor="accent1" w:themeShade="BF"/>
          <w:sz w:val="36"/>
          <w:szCs w:val="36"/>
        </w:rPr>
      </w:pPr>
      <w:r w:rsidRPr="00DF3F7D">
        <w:rPr>
          <w:rFonts w:eastAsia="Palatino Linotype" w:cs="Palatino Linotype"/>
          <w:color w:val="2F5496" w:themeColor="accent1" w:themeShade="BF"/>
          <w:sz w:val="36"/>
          <w:szCs w:val="36"/>
        </w:rPr>
        <w:t xml:space="preserve">Use Cases </w:t>
      </w:r>
    </w:p>
    <w:p w14:paraId="06F69DF0" w14:textId="592D5154" w:rsidR="00D61B2C" w:rsidRPr="002C2F0D" w:rsidRDefault="003E5565" w:rsidP="00D61B2C">
      <w:r w:rsidRPr="00A35531">
        <w:rPr>
          <w:b/>
          <w:bCs/>
        </w:rPr>
        <w:t>Live Events</w:t>
      </w:r>
      <w:r w:rsidRPr="003E5565">
        <w:t>: Ideal for sports, concerts, and news broadcasts with reliable streaming</w:t>
      </w:r>
      <w:r w:rsidR="00D61B2C" w:rsidRPr="00D61B2C">
        <w:t xml:space="preserve"> </w:t>
      </w:r>
      <w:sdt>
        <w:sdtPr>
          <w:id w:val="-318508975"/>
          <w:citation/>
        </w:sdtPr>
        <w:sdtContent>
          <w:r w:rsidR="00D61B2C">
            <w:fldChar w:fldCharType="begin"/>
          </w:r>
          <w:r w:rsidR="00D61B2C">
            <w:instrText xml:space="preserve"> CITATION Smi23 \l 1033 </w:instrText>
          </w:r>
          <w:r w:rsidR="00D61B2C">
            <w:fldChar w:fldCharType="separate"/>
          </w:r>
          <w:r w:rsidR="00D109AF" w:rsidRPr="00D109AF">
            <w:rPr>
              <w:noProof/>
            </w:rPr>
            <w:t>[50]</w:t>
          </w:r>
          <w:r w:rsidR="00D61B2C">
            <w:fldChar w:fldCharType="end"/>
          </w:r>
        </w:sdtContent>
      </w:sdt>
      <w:r w:rsidR="00D61B2C" w:rsidRPr="002C2F0D">
        <w:t>.</w:t>
      </w:r>
    </w:p>
    <w:p w14:paraId="7C893328" w14:textId="548AF7F7" w:rsidR="00D41ED9" w:rsidRPr="002C2F0D" w:rsidRDefault="00D61B2C" w:rsidP="00D41ED9">
      <w:r w:rsidRPr="002C2F0D">
        <w:rPr>
          <w:b/>
          <w:bCs/>
        </w:rPr>
        <w:t>24/7 Broadcasting</w:t>
      </w:r>
      <w:r>
        <w:rPr>
          <w:b/>
          <w:bCs/>
        </w:rPr>
        <w:t xml:space="preserve">: </w:t>
      </w:r>
      <w:r w:rsidR="003E5565" w:rsidRPr="003E5565">
        <w:t>Supports continuous operations for broadcasters</w:t>
      </w:r>
      <w:r w:rsidR="00D41ED9" w:rsidRPr="00D41ED9">
        <w:t xml:space="preserve"> </w:t>
      </w:r>
      <w:sdt>
        <w:sdtPr>
          <w:id w:val="388007362"/>
          <w:citation/>
        </w:sdtPr>
        <w:sdtContent>
          <w:r w:rsidR="00D41ED9">
            <w:fldChar w:fldCharType="begin"/>
          </w:r>
          <w:r w:rsidR="00D41ED9">
            <w:instrText xml:space="preserve"> CITATION Jon24 \l 1033 </w:instrText>
          </w:r>
          <w:r w:rsidR="00D41ED9">
            <w:fldChar w:fldCharType="separate"/>
          </w:r>
          <w:r w:rsidR="00D109AF" w:rsidRPr="00D109AF">
            <w:rPr>
              <w:noProof/>
            </w:rPr>
            <w:t>[51]</w:t>
          </w:r>
          <w:r w:rsidR="00D41ED9">
            <w:fldChar w:fldCharType="end"/>
          </w:r>
        </w:sdtContent>
      </w:sdt>
      <w:r w:rsidR="00D41ED9">
        <w:t>.</w:t>
      </w:r>
    </w:p>
    <w:p w14:paraId="4D355CC3" w14:textId="5AA844FA" w:rsidR="003E5565" w:rsidRPr="003E5565" w:rsidRDefault="00D41ED9" w:rsidP="00D41ED9">
      <w:pPr>
        <w:pStyle w:val="NormalBPBHEB"/>
      </w:pPr>
      <w:r w:rsidRPr="002C2F0D">
        <w:rPr>
          <w:b/>
          <w:bCs/>
        </w:rPr>
        <w:t xml:space="preserve">OTT </w:t>
      </w:r>
      <w:r w:rsidR="003E5565" w:rsidRPr="00D41ED9">
        <w:rPr>
          <w:b/>
          <w:bCs/>
        </w:rPr>
        <w:t>Streaming</w:t>
      </w:r>
      <w:r w:rsidR="003E5565" w:rsidRPr="003E5565">
        <w:t xml:space="preserve">: </w:t>
      </w:r>
      <w:r w:rsidR="006C3FCE" w:rsidRPr="003E5565">
        <w:t>Helps with</w:t>
      </w:r>
      <w:r w:rsidR="003E5565" w:rsidRPr="003E5565">
        <w:t xml:space="preserve"> live content delivery for internet-based platforms.</w:t>
      </w:r>
    </w:p>
    <w:p w14:paraId="1B8583D4" w14:textId="3AC1DCDD" w:rsidR="007D41B6" w:rsidRPr="007D41B6" w:rsidRDefault="007D41B6" w:rsidP="007D41B6">
      <w:pPr>
        <w:keepNext/>
        <w:keepLines/>
        <w:spacing w:before="200" w:after="0" w:line="276" w:lineRule="auto"/>
        <w:jc w:val="both"/>
        <w:outlineLvl w:val="1"/>
        <w:rPr>
          <w:rFonts w:eastAsia="Palatino Linotype" w:cs="Palatino Linotype"/>
          <w:color w:val="2F5496" w:themeColor="accent1" w:themeShade="BF"/>
          <w:sz w:val="36"/>
          <w:szCs w:val="36"/>
        </w:rPr>
      </w:pPr>
      <w:r w:rsidRPr="007D41B6">
        <w:rPr>
          <w:rFonts w:eastAsia="Palatino Linotype" w:cs="Palatino Linotype"/>
          <w:color w:val="2F5496" w:themeColor="accent1" w:themeShade="BF"/>
          <w:sz w:val="36"/>
          <w:szCs w:val="36"/>
        </w:rPr>
        <w:t xml:space="preserve">Best Practices </w:t>
      </w:r>
    </w:p>
    <w:p w14:paraId="32E4BF4E" w14:textId="6C1F115D" w:rsidR="003E5565" w:rsidRPr="003E5565" w:rsidRDefault="007D41B6" w:rsidP="007D41B6">
      <w:pPr>
        <w:pStyle w:val="NormalBPBHEB"/>
      </w:pPr>
      <w:r w:rsidRPr="007D41B6">
        <w:rPr>
          <w:rFonts w:eastAsiaTheme="minorHAnsi" w:cstheme="minorBidi"/>
          <w:b/>
          <w:bCs/>
        </w:rPr>
        <w:t xml:space="preserve">AWS Elemental MediaPackage: </w:t>
      </w:r>
      <w:r w:rsidR="003E5565" w:rsidRPr="003E5565">
        <w:t xml:space="preserve">Prepares streams for seamless delivery to devices. </w:t>
      </w:r>
    </w:p>
    <w:p w14:paraId="64C870B6" w14:textId="48C1FF7F" w:rsidR="00164761" w:rsidRPr="002C2F0D" w:rsidRDefault="00F9467C" w:rsidP="00164761">
      <w:r w:rsidRPr="002C2F0D">
        <w:rPr>
          <w:b/>
          <w:bCs/>
        </w:rPr>
        <w:t>AWS CloudTrail</w:t>
      </w:r>
      <w:r>
        <w:rPr>
          <w:b/>
          <w:bCs/>
        </w:rPr>
        <w:t xml:space="preserve">: </w:t>
      </w:r>
      <w:r w:rsidR="003E5565" w:rsidRPr="003E5565">
        <w:t>Monitors API activity for security and compliance</w:t>
      </w:r>
      <w:r w:rsidR="00164761" w:rsidRPr="00164761">
        <w:t xml:space="preserve"> </w:t>
      </w:r>
      <w:sdt>
        <w:sdtPr>
          <w:id w:val="478655610"/>
          <w:citation/>
        </w:sdtPr>
        <w:sdtContent>
          <w:r w:rsidR="00164761">
            <w:fldChar w:fldCharType="begin"/>
          </w:r>
          <w:r w:rsidR="00164761">
            <w:instrText xml:space="preserve"> CITATION AWSds \l 1033 </w:instrText>
          </w:r>
          <w:r w:rsidR="00164761">
            <w:fldChar w:fldCharType="separate"/>
          </w:r>
          <w:r w:rsidR="00D109AF" w:rsidRPr="00D109AF">
            <w:rPr>
              <w:noProof/>
            </w:rPr>
            <w:t>[55]</w:t>
          </w:r>
          <w:r w:rsidR="00164761">
            <w:fldChar w:fldCharType="end"/>
          </w:r>
        </w:sdtContent>
      </w:sdt>
      <w:r w:rsidR="00164761">
        <w:t>.</w:t>
      </w:r>
    </w:p>
    <w:p w14:paraId="6E789021" w14:textId="1A8FE2B2" w:rsidR="003E5565" w:rsidRPr="003E5565" w:rsidRDefault="00164761" w:rsidP="00164761">
      <w:pPr>
        <w:pStyle w:val="NormalBPBHEB"/>
      </w:pPr>
      <w:r w:rsidRPr="002C2F0D">
        <w:rPr>
          <w:b/>
          <w:bCs/>
        </w:rPr>
        <w:t>Video Quality</w:t>
      </w:r>
      <w:r>
        <w:rPr>
          <w:b/>
          <w:bCs/>
        </w:rPr>
        <w:t xml:space="preserve">: </w:t>
      </w:r>
      <w:r w:rsidR="006C3FCE" w:rsidRPr="003E5565">
        <w:t>Improve</w:t>
      </w:r>
      <w:r w:rsidR="003E5565" w:rsidRPr="003E5565">
        <w:t xml:space="preserve"> bitrate and codecs for different devices and bandwidths. </w:t>
      </w:r>
    </w:p>
    <w:p w14:paraId="223E3E39" w14:textId="51DCE75E" w:rsidR="003E5565" w:rsidRPr="003E5565" w:rsidRDefault="00182624" w:rsidP="003E5565">
      <w:pPr>
        <w:pStyle w:val="NormalBPBHEB"/>
      </w:pPr>
      <w:r w:rsidRPr="002C2F0D">
        <w:rPr>
          <w:b/>
          <w:bCs/>
        </w:rPr>
        <w:t>Redundancy</w:t>
      </w:r>
      <w:r>
        <w:rPr>
          <w:b/>
          <w:bCs/>
        </w:rPr>
        <w:t>:</w:t>
      </w:r>
      <w:r w:rsidRPr="003E5565">
        <w:t xml:space="preserve"> </w:t>
      </w:r>
      <w:r w:rsidR="003E5565" w:rsidRPr="003E5565">
        <w:t>Set up backup inputs and outputs for uninterrupted streaming.</w:t>
      </w:r>
    </w:p>
    <w:p w14:paraId="3EA61974" w14:textId="77777777" w:rsidR="006F4A59" w:rsidRPr="006F4A59" w:rsidRDefault="006F4A59" w:rsidP="006F4A59">
      <w:pPr>
        <w:keepNext/>
        <w:keepLines/>
        <w:spacing w:before="200" w:after="0" w:line="276" w:lineRule="auto"/>
        <w:jc w:val="both"/>
        <w:outlineLvl w:val="1"/>
        <w:rPr>
          <w:rFonts w:eastAsia="Palatino Linotype" w:cs="Palatino Linotype"/>
          <w:color w:val="2F5496" w:themeColor="accent1" w:themeShade="BF"/>
          <w:sz w:val="36"/>
          <w:szCs w:val="36"/>
        </w:rPr>
      </w:pPr>
      <w:r w:rsidRPr="006F4A59">
        <w:rPr>
          <w:rFonts w:eastAsia="Palatino Linotype" w:cs="Palatino Linotype"/>
          <w:color w:val="2F5496" w:themeColor="accent1" w:themeShade="BF"/>
          <w:sz w:val="36"/>
          <w:szCs w:val="36"/>
        </w:rPr>
        <w:t>Wrap up</w:t>
      </w:r>
    </w:p>
    <w:p w14:paraId="2D3E0798" w14:textId="77777777" w:rsidR="003E5565" w:rsidRPr="003E5565" w:rsidRDefault="003E5565" w:rsidP="003E5565">
      <w:pPr>
        <w:pStyle w:val="NormalBPBHEB"/>
      </w:pPr>
      <w:r w:rsidRPr="003E5565">
        <w:t>AWS Elemental MediaLive is a comprehensive solution for live video encoding, offering flexibility and integration with other AWS services to deliver high-quality streaming experiences.</w:t>
      </w:r>
    </w:p>
    <w:p w14:paraId="3067C899" w14:textId="77777777" w:rsidR="00A45FFE" w:rsidRPr="00A45FFE" w:rsidRDefault="00A45FFE" w:rsidP="00A45FFE">
      <w:pPr>
        <w:keepNext/>
        <w:keepLines/>
        <w:spacing w:before="240" w:after="0"/>
        <w:outlineLvl w:val="0"/>
        <w:rPr>
          <w:rFonts w:eastAsia="Palatino Linotype" w:cstheme="majorBidi"/>
          <w:sz w:val="44"/>
          <w:szCs w:val="32"/>
        </w:rPr>
      </w:pPr>
      <w:r w:rsidRPr="00A45FFE">
        <w:rPr>
          <w:rFonts w:eastAsia="Palatino Linotype" w:cstheme="majorBidi"/>
          <w:sz w:val="44"/>
          <w:szCs w:val="32"/>
        </w:rPr>
        <w:t>AWS Elemental MediaLive</w:t>
      </w:r>
    </w:p>
    <w:p w14:paraId="1EA50CA9" w14:textId="77777777" w:rsidR="003E5565" w:rsidRPr="003E5565" w:rsidRDefault="003E5565" w:rsidP="003E5565">
      <w:pPr>
        <w:pStyle w:val="NormalBPBHEB"/>
      </w:pPr>
      <w:r w:rsidRPr="003E5565">
        <w:t>AWS Elemental MediaPackage simplifies video delivery by packaging live and on-demand streams for various devices, ensuring high-quality streaming.</w:t>
      </w:r>
    </w:p>
    <w:p w14:paraId="0CEF26C9" w14:textId="77777777" w:rsidR="000C0860" w:rsidRPr="000C0860" w:rsidRDefault="000C0860" w:rsidP="000C0860">
      <w:pPr>
        <w:keepNext/>
        <w:keepLines/>
        <w:spacing w:before="200" w:after="0" w:line="276" w:lineRule="auto"/>
        <w:jc w:val="both"/>
        <w:outlineLvl w:val="1"/>
        <w:rPr>
          <w:rFonts w:eastAsia="Palatino Linotype" w:cs="Palatino Linotype"/>
          <w:color w:val="2F5496" w:themeColor="accent1" w:themeShade="BF"/>
          <w:sz w:val="36"/>
          <w:szCs w:val="36"/>
        </w:rPr>
      </w:pPr>
      <w:r w:rsidRPr="000C0860">
        <w:rPr>
          <w:rFonts w:eastAsia="Palatino Linotype" w:cs="Palatino Linotype"/>
          <w:color w:val="2F5496" w:themeColor="accent1" w:themeShade="BF"/>
          <w:sz w:val="36"/>
          <w:szCs w:val="36"/>
        </w:rPr>
        <w:t xml:space="preserve">Key Features </w:t>
      </w:r>
    </w:p>
    <w:p w14:paraId="07E53501" w14:textId="19907C81" w:rsidR="003E5565" w:rsidRPr="003E5565" w:rsidRDefault="003E5565" w:rsidP="003977F5">
      <w:pPr>
        <w:pStyle w:val="NormalBPBHEB"/>
      </w:pPr>
      <w:r w:rsidRPr="00732772">
        <w:rPr>
          <w:b/>
          <w:bCs/>
        </w:rPr>
        <w:t>Dynamic Video Packaging</w:t>
      </w:r>
      <w:r w:rsidRPr="003E5565">
        <w:t>: Prepares and protects video streams for diverse devices by packaging them in multiple formats.</w:t>
      </w:r>
    </w:p>
    <w:p w14:paraId="7F2F1FA2" w14:textId="08609F05" w:rsidR="003E5565" w:rsidRPr="003E5565" w:rsidRDefault="00141AA3" w:rsidP="003977F5">
      <w:pPr>
        <w:pStyle w:val="NormalBPBHEB"/>
      </w:pPr>
      <w:r w:rsidRPr="00E072A5">
        <w:rPr>
          <w:b/>
          <w:bCs/>
        </w:rPr>
        <w:t>Scalable Architecture</w:t>
      </w:r>
      <w:r w:rsidRPr="00E072A5">
        <w:t xml:space="preserve">: </w:t>
      </w:r>
      <w:r w:rsidR="003E5565" w:rsidRPr="003E5565">
        <w:t>Automatically scale resources to keep reliability during peak loads.</w:t>
      </w:r>
    </w:p>
    <w:p w14:paraId="4DDD7380" w14:textId="6509B822" w:rsidR="003E5565" w:rsidRPr="003E5565" w:rsidRDefault="003E5565" w:rsidP="003977F5">
      <w:pPr>
        <w:pStyle w:val="NormalBPBHEB"/>
      </w:pPr>
      <w:r w:rsidRPr="00BE4965">
        <w:rPr>
          <w:b/>
          <w:bCs/>
        </w:rPr>
        <w:t>Multiple Streaming Formats</w:t>
      </w:r>
      <w:r w:rsidRPr="003E5565">
        <w:t>: Supports formats like HLS, DASH, and CMAF</w:t>
      </w:r>
      <w:r w:rsidR="00BE4965">
        <w:t xml:space="preserve"> </w:t>
      </w:r>
      <w:sdt>
        <w:sdtPr>
          <w:id w:val="-1947381245"/>
          <w:citation/>
        </w:sdtPr>
        <w:sdtContent>
          <w:r w:rsidR="00BE4965">
            <w:fldChar w:fldCharType="begin"/>
          </w:r>
          <w:r w:rsidR="00BE4965">
            <w:instrText xml:space="preserve"> CITATION Smi23 \l 1033 </w:instrText>
          </w:r>
          <w:r w:rsidR="00BE4965">
            <w:fldChar w:fldCharType="separate"/>
          </w:r>
          <w:r w:rsidR="00D109AF" w:rsidRPr="00D109AF">
            <w:rPr>
              <w:noProof/>
            </w:rPr>
            <w:t>[50]</w:t>
          </w:r>
          <w:r w:rsidR="00BE4965">
            <w:fldChar w:fldCharType="end"/>
          </w:r>
        </w:sdtContent>
      </w:sdt>
      <w:r w:rsidR="00BE4965">
        <w:t>.</w:t>
      </w:r>
    </w:p>
    <w:p w14:paraId="3CC9A6D4" w14:textId="5B39AD11" w:rsidR="008F70AA" w:rsidRPr="00E072A5" w:rsidRDefault="003E5565" w:rsidP="003977F5">
      <w:pPr>
        <w:pStyle w:val="NormalBPBHEB"/>
      </w:pPr>
      <w:r w:rsidRPr="00756396">
        <w:rPr>
          <w:b/>
          <w:bCs/>
        </w:rPr>
        <w:t>Digital Rights Management (DRM)</w:t>
      </w:r>
      <w:r w:rsidRPr="003E5565">
        <w:t>: Ensures secure content distribution through DRM integration</w:t>
      </w:r>
      <w:r w:rsidR="008F70AA">
        <w:t>.</w:t>
      </w:r>
    </w:p>
    <w:p w14:paraId="17E47B38" w14:textId="42FE4C16" w:rsidR="009B3973" w:rsidRPr="009B3973" w:rsidRDefault="008F70AA" w:rsidP="003977F5">
      <w:pPr>
        <w:pStyle w:val="NormalBPBHEB"/>
      </w:pPr>
      <w:r w:rsidRPr="00E072A5">
        <w:rPr>
          <w:b/>
          <w:bCs/>
        </w:rPr>
        <w:t>Customizable Channels</w:t>
      </w:r>
      <w:r w:rsidRPr="00E072A5">
        <w:t xml:space="preserve">: </w:t>
      </w:r>
      <w:r w:rsidR="003E5565" w:rsidRPr="003E5565">
        <w:t>Allows tailored packaging configurations based on specific needs</w:t>
      </w:r>
      <w:bookmarkStart w:id="23" w:name="_Hlk189840446"/>
      <w:r w:rsidR="009B3973" w:rsidRPr="009B3973">
        <w:t xml:space="preserve"> </w:t>
      </w:r>
      <w:sdt>
        <w:sdtPr>
          <w:id w:val="82109639"/>
          <w:citation/>
        </w:sdtPr>
        <w:sdtContent>
          <w:r w:rsidR="009B3973" w:rsidRPr="009B3973">
            <w:fldChar w:fldCharType="begin"/>
          </w:r>
          <w:r w:rsidR="009B3973" w:rsidRPr="009B3973">
            <w:instrText xml:space="preserve"> CITATION Jon24 \l 1033 </w:instrText>
          </w:r>
          <w:r w:rsidR="009B3973" w:rsidRPr="009B3973">
            <w:fldChar w:fldCharType="separate"/>
          </w:r>
          <w:r w:rsidR="00D109AF" w:rsidRPr="00D109AF">
            <w:rPr>
              <w:noProof/>
            </w:rPr>
            <w:t>[51]</w:t>
          </w:r>
          <w:r w:rsidR="009B3973" w:rsidRPr="009B3973">
            <w:fldChar w:fldCharType="end"/>
          </w:r>
        </w:sdtContent>
      </w:sdt>
      <w:r w:rsidR="009B3973" w:rsidRPr="009B3973">
        <w:t>.</w:t>
      </w:r>
    </w:p>
    <w:p w14:paraId="3357C313" w14:textId="77777777" w:rsidR="009B3973" w:rsidRPr="009B3973" w:rsidRDefault="009B3973" w:rsidP="009B3973">
      <w:pPr>
        <w:keepNext/>
        <w:keepLines/>
        <w:spacing w:before="200" w:after="0" w:line="276" w:lineRule="auto"/>
        <w:jc w:val="both"/>
        <w:outlineLvl w:val="1"/>
        <w:rPr>
          <w:rFonts w:eastAsia="Palatino Linotype" w:cs="Palatino Linotype"/>
          <w:color w:val="2F5496" w:themeColor="accent1" w:themeShade="BF"/>
          <w:sz w:val="36"/>
          <w:szCs w:val="36"/>
        </w:rPr>
      </w:pPr>
      <w:r w:rsidRPr="009B3973">
        <w:rPr>
          <w:rFonts w:eastAsia="Palatino Linotype" w:cs="Palatino Linotype"/>
          <w:color w:val="2F5496" w:themeColor="accent1" w:themeShade="BF"/>
          <w:sz w:val="36"/>
          <w:szCs w:val="36"/>
        </w:rPr>
        <w:t xml:space="preserve">Use Cases </w:t>
      </w:r>
      <w:bookmarkEnd w:id="23"/>
    </w:p>
    <w:p w14:paraId="75600FDD" w14:textId="56E0E517" w:rsidR="003E5565" w:rsidRPr="003977F5" w:rsidRDefault="003E5565" w:rsidP="003977F5">
      <w:pPr>
        <w:pStyle w:val="NormalBPBHEB"/>
      </w:pPr>
      <w:r w:rsidRPr="003977F5">
        <w:t>Multiscreen Video Delivery: Delivers content to smartphones, tablets, and smart TVs.</w:t>
      </w:r>
    </w:p>
    <w:p w14:paraId="014D7AF0" w14:textId="6780E5B1" w:rsidR="003E5565" w:rsidRPr="003977F5" w:rsidRDefault="003E5565" w:rsidP="003977F5">
      <w:pPr>
        <w:pStyle w:val="NormalBPBHEB"/>
      </w:pPr>
      <w:r w:rsidRPr="003977F5">
        <w:t>Live Event Streaming: Enables low-latency delivery for live broadcasts</w:t>
      </w:r>
      <w:r w:rsidR="001100BD" w:rsidRPr="003977F5">
        <w:t xml:space="preserve"> </w:t>
      </w:r>
      <w:sdt>
        <w:sdtPr>
          <w:id w:val="-418722786"/>
          <w:citation/>
        </w:sdtPr>
        <w:sdtContent>
          <w:r w:rsidR="001100BD" w:rsidRPr="003977F5">
            <w:fldChar w:fldCharType="begin"/>
          </w:r>
          <w:r w:rsidR="001100BD" w:rsidRPr="003977F5">
            <w:instrText xml:space="preserve"> CITATION Smi23 \l 1033 </w:instrText>
          </w:r>
          <w:r w:rsidR="001100BD" w:rsidRPr="003977F5">
            <w:fldChar w:fldCharType="separate"/>
          </w:r>
          <w:r w:rsidR="00D109AF" w:rsidRPr="00D109AF">
            <w:rPr>
              <w:noProof/>
            </w:rPr>
            <w:t>[50]</w:t>
          </w:r>
          <w:r w:rsidR="001100BD" w:rsidRPr="003977F5">
            <w:fldChar w:fldCharType="end"/>
          </w:r>
        </w:sdtContent>
      </w:sdt>
      <w:r w:rsidRPr="003977F5">
        <w:t>.</w:t>
      </w:r>
    </w:p>
    <w:p w14:paraId="14720129" w14:textId="59382AAF" w:rsidR="003E5565" w:rsidRPr="003977F5" w:rsidRDefault="003E5565" w:rsidP="003977F5">
      <w:pPr>
        <w:pStyle w:val="NormalBPBHEB"/>
      </w:pPr>
      <w:r w:rsidRPr="003977F5">
        <w:t>Video-on-Demand (VOD): Packages on-demand content for efficient streaming.</w:t>
      </w:r>
    </w:p>
    <w:p w14:paraId="38344D4B" w14:textId="20E5EA16" w:rsidR="003E5565" w:rsidRPr="003E5565" w:rsidRDefault="003E5565" w:rsidP="009B5A42">
      <w:pPr>
        <w:pStyle w:val="Heading2"/>
      </w:pPr>
      <w:r w:rsidRPr="003E5565">
        <w:t>Best Practices</w:t>
      </w:r>
    </w:p>
    <w:p w14:paraId="49860359" w14:textId="1B7221AC" w:rsidR="003E5565" w:rsidRPr="003E5565" w:rsidRDefault="003E5565" w:rsidP="003E5565">
      <w:pPr>
        <w:pStyle w:val="NormalBPBHEB"/>
      </w:pPr>
      <w:r w:rsidRPr="007C79E6">
        <w:rPr>
          <w:b/>
          <w:bCs/>
        </w:rPr>
        <w:t>Combine with MediaLive</w:t>
      </w:r>
      <w:r w:rsidRPr="003E5565">
        <w:t>: For seamless live streaming workflows.</w:t>
      </w:r>
    </w:p>
    <w:p w14:paraId="353B43A7" w14:textId="7E86FDDE" w:rsidR="003E5565" w:rsidRPr="003E5565" w:rsidRDefault="003E5565" w:rsidP="003E5565">
      <w:pPr>
        <w:pStyle w:val="NormalBPBHEB"/>
      </w:pPr>
      <w:r w:rsidRPr="007C79E6">
        <w:rPr>
          <w:b/>
          <w:bCs/>
        </w:rPr>
        <w:t>Monitor with AWS CloudTrail</w:t>
      </w:r>
      <w:r w:rsidRPr="003E5565">
        <w:t>: Enhances security through API activity logs.</w:t>
      </w:r>
    </w:p>
    <w:p w14:paraId="3D9F1ABC" w14:textId="1E3AC7B2" w:rsidR="003E5565" w:rsidRPr="003E5565" w:rsidRDefault="003E5565" w:rsidP="003E5565">
      <w:pPr>
        <w:pStyle w:val="NormalBPBHEB"/>
      </w:pPr>
      <w:r w:rsidRPr="00B134DD">
        <w:rPr>
          <w:b/>
          <w:bCs/>
        </w:rPr>
        <w:t>Adjust Packaging Configurations</w:t>
      </w:r>
      <w:r w:rsidRPr="003E5565">
        <w:t>: Fine-tune quality and bitrate based on audience needs.</w:t>
      </w:r>
    </w:p>
    <w:p w14:paraId="1BD17990" w14:textId="26A9D1E2" w:rsidR="003E5565" w:rsidRPr="003E5565" w:rsidRDefault="003E5565" w:rsidP="003E5565">
      <w:pPr>
        <w:pStyle w:val="NormalBPBHEB"/>
      </w:pPr>
      <w:r w:rsidRPr="00B134DD">
        <w:rPr>
          <w:b/>
          <w:bCs/>
        </w:rPr>
        <w:t>Use CDN Integration</w:t>
      </w:r>
      <w:r w:rsidRPr="003E5565">
        <w:t>: Improves scalability and reduces latency.</w:t>
      </w:r>
    </w:p>
    <w:p w14:paraId="41145264" w14:textId="77777777" w:rsidR="00AD5440" w:rsidRPr="00AD5440" w:rsidRDefault="00AD5440" w:rsidP="00AD5440">
      <w:pPr>
        <w:keepNext/>
        <w:keepLines/>
        <w:spacing w:before="200" w:after="0" w:line="276" w:lineRule="auto"/>
        <w:jc w:val="both"/>
        <w:outlineLvl w:val="1"/>
        <w:rPr>
          <w:rFonts w:eastAsia="Palatino Linotype" w:cs="Palatino Linotype"/>
          <w:color w:val="2F5496" w:themeColor="accent1" w:themeShade="BF"/>
          <w:sz w:val="36"/>
          <w:szCs w:val="36"/>
        </w:rPr>
      </w:pPr>
      <w:r w:rsidRPr="00AD5440">
        <w:rPr>
          <w:rFonts w:eastAsia="Palatino Linotype" w:cs="Palatino Linotype"/>
          <w:color w:val="2F5496" w:themeColor="accent1" w:themeShade="BF"/>
          <w:sz w:val="36"/>
          <w:szCs w:val="36"/>
        </w:rPr>
        <w:t>Wrap up</w:t>
      </w:r>
    </w:p>
    <w:p w14:paraId="6EA2E022" w14:textId="77777777" w:rsidR="003E5565" w:rsidRPr="003E5565" w:rsidRDefault="003E5565" w:rsidP="003E5565">
      <w:pPr>
        <w:pStyle w:val="NormalBPBHEB"/>
      </w:pPr>
      <w:r w:rsidRPr="003E5565">
        <w:t>AWS Elemental MediaPackage is essential for secure and efficient video delivery, making it ideal for broadcasters and streaming platforms.</w:t>
      </w:r>
    </w:p>
    <w:p w14:paraId="05F463E1" w14:textId="77777777" w:rsidR="00E0547B" w:rsidRPr="00E0547B" w:rsidRDefault="00E0547B" w:rsidP="00E0547B">
      <w:pPr>
        <w:keepNext/>
        <w:keepLines/>
        <w:spacing w:before="240" w:after="0"/>
        <w:outlineLvl w:val="0"/>
        <w:rPr>
          <w:rFonts w:eastAsia="Palatino Linotype" w:cstheme="majorBidi"/>
          <w:sz w:val="44"/>
          <w:szCs w:val="32"/>
        </w:rPr>
      </w:pPr>
      <w:r w:rsidRPr="00E0547B">
        <w:rPr>
          <w:rFonts w:eastAsia="Palatino Linotype" w:cstheme="majorBidi"/>
          <w:sz w:val="44"/>
          <w:szCs w:val="32"/>
        </w:rPr>
        <w:t>AWS Elemental MediaStore</w:t>
      </w:r>
    </w:p>
    <w:p w14:paraId="6B59F1BD" w14:textId="77777777" w:rsidR="003E5565" w:rsidRPr="003E5565" w:rsidRDefault="003E5565" w:rsidP="003E5565">
      <w:pPr>
        <w:pStyle w:val="NormalBPBHEB"/>
      </w:pPr>
      <w:r w:rsidRPr="003E5565">
        <w:t>AWS Elemental MediaStore offers optimized storage for media workflows, ensuring low-latency and durable content delivery.</w:t>
      </w:r>
    </w:p>
    <w:p w14:paraId="268D1AC2" w14:textId="28A2C9CA" w:rsidR="00F04E2F" w:rsidRPr="00F04E2F" w:rsidRDefault="00F04E2F" w:rsidP="00F04E2F">
      <w:pPr>
        <w:keepNext/>
        <w:keepLines/>
        <w:spacing w:before="200" w:after="0" w:line="276" w:lineRule="auto"/>
        <w:jc w:val="both"/>
        <w:outlineLvl w:val="1"/>
        <w:rPr>
          <w:rFonts w:eastAsia="Palatino Linotype" w:cs="Palatino Linotype"/>
          <w:color w:val="2F5496" w:themeColor="accent1" w:themeShade="BF"/>
          <w:sz w:val="36"/>
          <w:szCs w:val="36"/>
        </w:rPr>
      </w:pPr>
      <w:r w:rsidRPr="00F04E2F">
        <w:rPr>
          <w:rFonts w:eastAsia="Palatino Linotype" w:cs="Palatino Linotype"/>
          <w:color w:val="2F5496" w:themeColor="accent1" w:themeShade="BF"/>
          <w:sz w:val="36"/>
          <w:szCs w:val="36"/>
        </w:rPr>
        <w:t xml:space="preserve">Key Features </w:t>
      </w:r>
    </w:p>
    <w:p w14:paraId="73913532" w14:textId="0E485EC5" w:rsidR="003E5565" w:rsidRPr="003E5565" w:rsidRDefault="00F04E2F" w:rsidP="00F04E2F">
      <w:pPr>
        <w:pStyle w:val="NormalBPBHEB"/>
      </w:pPr>
      <w:r w:rsidRPr="00F04E2F">
        <w:rPr>
          <w:rFonts w:eastAsiaTheme="minorHAnsi" w:cstheme="minorBidi"/>
          <w:b/>
          <w:bCs/>
        </w:rPr>
        <w:t>Durable Storage</w:t>
      </w:r>
      <w:r w:rsidRPr="00F04E2F">
        <w:rPr>
          <w:rFonts w:eastAsiaTheme="minorHAnsi" w:cstheme="minorBidi"/>
        </w:rPr>
        <w:t xml:space="preserve">: </w:t>
      </w:r>
      <w:r w:rsidR="003E5565" w:rsidRPr="003E5565">
        <w:t>Multi-AZ replication protects against data loss.</w:t>
      </w:r>
    </w:p>
    <w:p w14:paraId="24B2BD32" w14:textId="1B63F6AA" w:rsidR="003E5565" w:rsidRPr="003E5565" w:rsidRDefault="0080505D" w:rsidP="003E5565">
      <w:pPr>
        <w:pStyle w:val="NormalBPBHEB"/>
      </w:pPr>
      <w:r w:rsidRPr="00FE654F">
        <w:rPr>
          <w:b/>
          <w:bCs/>
        </w:rPr>
        <w:t>HTTP-based API</w:t>
      </w:r>
      <w:r>
        <w:rPr>
          <w:b/>
          <w:bCs/>
        </w:rPr>
        <w:t>:</w:t>
      </w:r>
      <w:r w:rsidRPr="003E5565">
        <w:t xml:space="preserve"> </w:t>
      </w:r>
      <w:r w:rsidR="003E5565" w:rsidRPr="003E5565">
        <w:t>Eases easy asset retrieval.</w:t>
      </w:r>
    </w:p>
    <w:p w14:paraId="2B0FCF41" w14:textId="786C4532" w:rsidR="00A67DF0" w:rsidRDefault="00C2015F" w:rsidP="00A67DF0">
      <w:r w:rsidRPr="00FE654F">
        <w:rPr>
          <w:b/>
          <w:bCs/>
        </w:rPr>
        <w:t>Byte-Range Requests</w:t>
      </w:r>
      <w:r w:rsidRPr="00FE654F">
        <w:t xml:space="preserve">: </w:t>
      </w:r>
      <w:r w:rsidR="003E5565" w:rsidRPr="003E5565">
        <w:t>Supports partial file access for efficient streaming</w:t>
      </w:r>
      <w:r w:rsidR="00A67DF0" w:rsidRPr="00A67DF0">
        <w:t xml:space="preserve"> </w:t>
      </w:r>
      <w:sdt>
        <w:sdtPr>
          <w:id w:val="2073998242"/>
          <w:citation/>
        </w:sdtPr>
        <w:sdtContent>
          <w:r w:rsidR="00A67DF0">
            <w:fldChar w:fldCharType="begin"/>
          </w:r>
          <w:r w:rsidR="00A67DF0">
            <w:instrText xml:space="preserve"> CITATION Smi23 \l 1033 </w:instrText>
          </w:r>
          <w:r w:rsidR="00A67DF0">
            <w:fldChar w:fldCharType="separate"/>
          </w:r>
          <w:r w:rsidR="00D109AF" w:rsidRPr="00D109AF">
            <w:rPr>
              <w:noProof/>
            </w:rPr>
            <w:t>[50]</w:t>
          </w:r>
          <w:r w:rsidR="00A67DF0">
            <w:fldChar w:fldCharType="end"/>
          </w:r>
        </w:sdtContent>
      </w:sdt>
      <w:r w:rsidR="00A67DF0" w:rsidRPr="00FE654F">
        <w:t>.</w:t>
      </w:r>
    </w:p>
    <w:p w14:paraId="3CA2F497" w14:textId="188EBE3E" w:rsidR="003E5565" w:rsidRPr="003E5565" w:rsidRDefault="00A67DF0" w:rsidP="00A67DF0">
      <w:pPr>
        <w:pStyle w:val="NormalBPBHEB"/>
      </w:pPr>
      <w:r w:rsidRPr="00FE654F">
        <w:rPr>
          <w:b/>
          <w:bCs/>
        </w:rPr>
        <w:t>Optimized Media Storage</w:t>
      </w:r>
      <w:r w:rsidRPr="00FE654F">
        <w:t xml:space="preserve">: </w:t>
      </w:r>
      <w:r w:rsidR="003E5565" w:rsidRPr="003E5565">
        <w:t>Designed for low-latency access and high reliability.</w:t>
      </w:r>
    </w:p>
    <w:p w14:paraId="45CD0227" w14:textId="298A2F4A" w:rsidR="00CC1188" w:rsidRPr="00CC1188" w:rsidRDefault="0006798B" w:rsidP="00CC1188">
      <w:r w:rsidRPr="00FE654F">
        <w:rPr>
          <w:b/>
          <w:bCs/>
        </w:rPr>
        <w:t>Scalable Architecture</w:t>
      </w:r>
      <w:r w:rsidRPr="00FE654F">
        <w:t>:</w:t>
      </w:r>
      <w:r w:rsidR="003E5565" w:rsidRPr="003E5565">
        <w:t xml:space="preserve"> Replicates objects across Availability Zones for durability</w:t>
      </w:r>
      <w:r w:rsidR="00CC1188" w:rsidRPr="00CC1188">
        <w:t xml:space="preserve"> </w:t>
      </w:r>
      <w:bookmarkStart w:id="24" w:name="_Hlk189841615"/>
      <w:sdt>
        <w:sdtPr>
          <w:id w:val="-532427851"/>
          <w:citation/>
        </w:sdtPr>
        <w:sdtContent>
          <w:r w:rsidR="00CC1188" w:rsidRPr="00CC1188">
            <w:fldChar w:fldCharType="begin"/>
          </w:r>
          <w:r w:rsidR="00CC1188" w:rsidRPr="00CC1188">
            <w:instrText xml:space="preserve"> CITATION AWSdu \l 1033 </w:instrText>
          </w:r>
          <w:r w:rsidR="00CC1188" w:rsidRPr="00CC1188">
            <w:fldChar w:fldCharType="separate"/>
          </w:r>
          <w:r w:rsidR="00D109AF" w:rsidRPr="00D109AF">
            <w:rPr>
              <w:noProof/>
            </w:rPr>
            <w:t>[56]</w:t>
          </w:r>
          <w:r w:rsidR="00CC1188" w:rsidRPr="00CC1188">
            <w:fldChar w:fldCharType="end"/>
          </w:r>
        </w:sdtContent>
      </w:sdt>
      <w:r w:rsidR="00CC1188" w:rsidRPr="00CC1188">
        <w:t>.</w:t>
      </w:r>
    </w:p>
    <w:p w14:paraId="64D87DFD" w14:textId="77777777" w:rsidR="00CC1188" w:rsidRPr="00CC1188" w:rsidRDefault="00CC1188" w:rsidP="00CC1188">
      <w:pPr>
        <w:keepNext/>
        <w:keepLines/>
        <w:spacing w:before="200" w:after="0" w:line="276" w:lineRule="auto"/>
        <w:jc w:val="both"/>
        <w:outlineLvl w:val="1"/>
        <w:rPr>
          <w:rFonts w:eastAsia="Palatino Linotype" w:cs="Palatino Linotype"/>
          <w:color w:val="2F5496" w:themeColor="accent1" w:themeShade="BF"/>
          <w:sz w:val="36"/>
          <w:szCs w:val="36"/>
        </w:rPr>
      </w:pPr>
      <w:r w:rsidRPr="00CC1188">
        <w:rPr>
          <w:rFonts w:eastAsia="Palatino Linotype" w:cs="Palatino Linotype"/>
          <w:color w:val="2F5496" w:themeColor="accent1" w:themeShade="BF"/>
          <w:sz w:val="36"/>
          <w:szCs w:val="36"/>
        </w:rPr>
        <w:t xml:space="preserve">Use Cases </w:t>
      </w:r>
      <w:bookmarkEnd w:id="24"/>
    </w:p>
    <w:p w14:paraId="76A57A29" w14:textId="5C5F5399" w:rsidR="003E5565" w:rsidRPr="003E5565" w:rsidRDefault="003C1FC2" w:rsidP="003E5565">
      <w:pPr>
        <w:pStyle w:val="NormalBPBHEB"/>
      </w:pPr>
      <w:r w:rsidRPr="00FE654F">
        <w:rPr>
          <w:b/>
          <w:bCs/>
        </w:rPr>
        <w:t>Content Delivery</w:t>
      </w:r>
      <w:r>
        <w:rPr>
          <w:b/>
          <w:bCs/>
        </w:rPr>
        <w:t xml:space="preserve">: </w:t>
      </w:r>
      <w:r w:rsidR="003E5565" w:rsidRPr="003E5565">
        <w:t>Ensures responsive media access with low latency.</w:t>
      </w:r>
    </w:p>
    <w:p w14:paraId="12D64F77" w14:textId="527FEE72" w:rsidR="00DA6B50" w:rsidRPr="00FE654F" w:rsidRDefault="00CB38C2" w:rsidP="00DA6B50">
      <w:r w:rsidRPr="00FE654F">
        <w:rPr>
          <w:b/>
          <w:bCs/>
        </w:rPr>
        <w:t>Live Streaming</w:t>
      </w:r>
      <w:r>
        <w:rPr>
          <w:b/>
          <w:bCs/>
        </w:rPr>
        <w:t xml:space="preserve">: </w:t>
      </w:r>
      <w:r w:rsidR="003E5565" w:rsidRPr="003E5565">
        <w:t>Supports real-time storage for live broadcasts</w:t>
      </w:r>
      <w:r w:rsidR="00DA6B50" w:rsidRPr="00DA6B50">
        <w:t xml:space="preserve"> </w:t>
      </w:r>
      <w:sdt>
        <w:sdtPr>
          <w:id w:val="-858890743"/>
          <w:citation/>
        </w:sdtPr>
        <w:sdtContent>
          <w:r w:rsidR="00DA6B50">
            <w:fldChar w:fldCharType="begin"/>
          </w:r>
          <w:r w:rsidR="00DA6B50">
            <w:instrText xml:space="preserve"> CITATION Jon24 \l 1033 </w:instrText>
          </w:r>
          <w:r w:rsidR="00DA6B50">
            <w:fldChar w:fldCharType="separate"/>
          </w:r>
          <w:r w:rsidR="00D109AF" w:rsidRPr="00D109AF">
            <w:rPr>
              <w:noProof/>
            </w:rPr>
            <w:t>[51]</w:t>
          </w:r>
          <w:r w:rsidR="00DA6B50">
            <w:fldChar w:fldCharType="end"/>
          </w:r>
        </w:sdtContent>
      </w:sdt>
      <w:r w:rsidR="00DA6B50">
        <w:t>.</w:t>
      </w:r>
    </w:p>
    <w:p w14:paraId="22004624" w14:textId="42B3557B" w:rsidR="003E5565" w:rsidRPr="003E5565" w:rsidRDefault="00DA6B50" w:rsidP="00DA6B50">
      <w:pPr>
        <w:pStyle w:val="NormalBPBHEB"/>
      </w:pPr>
      <w:r w:rsidRPr="00FE654F">
        <w:rPr>
          <w:b/>
          <w:bCs/>
        </w:rPr>
        <w:t>Video-on-Demand Applications</w:t>
      </w:r>
      <w:r>
        <w:rPr>
          <w:b/>
          <w:bCs/>
        </w:rPr>
        <w:t xml:space="preserve">: </w:t>
      </w:r>
      <w:r w:rsidR="003E5565" w:rsidRPr="003E5565">
        <w:t>Provides reliable access for on-demand libraries.</w:t>
      </w:r>
    </w:p>
    <w:p w14:paraId="2EAE3E06" w14:textId="6FF6C95E" w:rsidR="00BB4712" w:rsidRPr="00BB4712" w:rsidRDefault="00BB4712" w:rsidP="00BB4712">
      <w:pPr>
        <w:keepNext/>
        <w:keepLines/>
        <w:spacing w:before="200" w:after="0" w:line="276" w:lineRule="auto"/>
        <w:jc w:val="both"/>
        <w:outlineLvl w:val="1"/>
        <w:rPr>
          <w:rFonts w:eastAsia="Palatino Linotype" w:cs="Palatino Linotype"/>
          <w:color w:val="2F5496" w:themeColor="accent1" w:themeShade="BF"/>
          <w:sz w:val="36"/>
          <w:szCs w:val="36"/>
        </w:rPr>
      </w:pPr>
      <w:r w:rsidRPr="00BB4712">
        <w:rPr>
          <w:rFonts w:eastAsia="Palatino Linotype" w:cs="Palatino Linotype"/>
          <w:color w:val="2F5496" w:themeColor="accent1" w:themeShade="BF"/>
          <w:sz w:val="36"/>
          <w:szCs w:val="36"/>
        </w:rPr>
        <w:t>Best Practice</w:t>
      </w:r>
      <w:r>
        <w:rPr>
          <w:rFonts w:eastAsia="Palatino Linotype" w:cs="Palatino Linotype"/>
          <w:color w:val="2F5496" w:themeColor="accent1" w:themeShade="BF"/>
          <w:sz w:val="36"/>
          <w:szCs w:val="36"/>
        </w:rPr>
        <w:t>s</w:t>
      </w:r>
    </w:p>
    <w:p w14:paraId="663DED9F" w14:textId="495B2D6C" w:rsidR="003E5565" w:rsidRPr="003E5565" w:rsidRDefault="003E5565" w:rsidP="003E5565">
      <w:pPr>
        <w:pStyle w:val="NormalBPBHEB"/>
      </w:pPr>
      <w:r w:rsidRPr="006A650C">
        <w:rPr>
          <w:b/>
          <w:bCs/>
        </w:rPr>
        <w:t>Integrate with Amazon CloudFront**:</w:t>
      </w:r>
      <w:r w:rsidRPr="003E5565">
        <w:t xml:space="preserve"> Enhances delivery performance.</w:t>
      </w:r>
    </w:p>
    <w:p w14:paraId="00FF8FFB" w14:textId="66834101" w:rsidR="00297959" w:rsidRPr="00FE654F" w:rsidRDefault="003E5565" w:rsidP="00297959">
      <w:r w:rsidRPr="00297959">
        <w:rPr>
          <w:b/>
          <w:bCs/>
        </w:rPr>
        <w:t>Work with Media Services</w:t>
      </w:r>
      <w:r w:rsidRPr="003E5565">
        <w:t>: Seamlessly connects with AWS solutions for end-to-end workflows</w:t>
      </w:r>
      <w:r w:rsidR="00297959" w:rsidRPr="00297959">
        <w:t xml:space="preserve"> </w:t>
      </w:r>
      <w:sdt>
        <w:sdtPr>
          <w:id w:val="-1195002958"/>
          <w:citation/>
        </w:sdtPr>
        <w:sdtContent>
          <w:r w:rsidR="00297959">
            <w:fldChar w:fldCharType="begin"/>
          </w:r>
          <w:r w:rsidR="00297959">
            <w:instrText xml:space="preserve"> CITATION AWSds \l 1033 </w:instrText>
          </w:r>
          <w:r w:rsidR="00297959">
            <w:fldChar w:fldCharType="separate"/>
          </w:r>
          <w:r w:rsidR="00D109AF" w:rsidRPr="00D109AF">
            <w:rPr>
              <w:noProof/>
            </w:rPr>
            <w:t>[55]</w:t>
          </w:r>
          <w:r w:rsidR="00297959">
            <w:fldChar w:fldCharType="end"/>
          </w:r>
        </w:sdtContent>
      </w:sdt>
      <w:r w:rsidR="00297959">
        <w:t xml:space="preserve">; </w:t>
      </w:r>
      <w:sdt>
        <w:sdtPr>
          <w:id w:val="-1600635891"/>
          <w:citation/>
        </w:sdtPr>
        <w:sdtContent>
          <w:r w:rsidR="00297959">
            <w:fldChar w:fldCharType="begin"/>
          </w:r>
          <w:r w:rsidR="00297959">
            <w:instrText xml:space="preserve">CITATION AWSdt \l 1033 </w:instrText>
          </w:r>
          <w:r w:rsidR="00297959">
            <w:fldChar w:fldCharType="separate"/>
          </w:r>
          <w:r w:rsidR="00D109AF" w:rsidRPr="00D109AF">
            <w:rPr>
              <w:noProof/>
            </w:rPr>
            <w:t>[57]</w:t>
          </w:r>
          <w:r w:rsidR="00297959">
            <w:fldChar w:fldCharType="end"/>
          </w:r>
        </w:sdtContent>
      </w:sdt>
    </w:p>
    <w:p w14:paraId="3B49AD48" w14:textId="674352CB" w:rsidR="003E5565" w:rsidRPr="003E5565" w:rsidRDefault="00297959" w:rsidP="00297959">
      <w:pPr>
        <w:pStyle w:val="NormalBPBHEB"/>
      </w:pPr>
      <w:r w:rsidRPr="00FE654F">
        <w:rPr>
          <w:b/>
          <w:bCs/>
        </w:rPr>
        <w:t>Multi-AZ Configuration</w:t>
      </w:r>
      <w:r>
        <w:rPr>
          <w:b/>
          <w:bCs/>
        </w:rPr>
        <w:t xml:space="preserve">: </w:t>
      </w:r>
      <w:r w:rsidR="003E5565" w:rsidRPr="003E5565">
        <w:t>Improves durability across Availability Zones.</w:t>
      </w:r>
    </w:p>
    <w:p w14:paraId="14897282" w14:textId="18D21D0A" w:rsidR="003E5565" w:rsidRPr="003E5565" w:rsidRDefault="003E5565" w:rsidP="003E5565">
      <w:pPr>
        <w:pStyle w:val="NormalBPBHEB"/>
      </w:pPr>
      <w:r w:rsidRPr="00297959">
        <w:rPr>
          <w:b/>
          <w:bCs/>
        </w:rPr>
        <w:t>Pair with CDN</w:t>
      </w:r>
      <w:r w:rsidRPr="003E5565">
        <w:t>: Reduces latency and improves global delivery.</w:t>
      </w:r>
    </w:p>
    <w:p w14:paraId="53DA4FF6" w14:textId="77777777" w:rsidR="00061F7B" w:rsidRPr="00061F7B" w:rsidRDefault="00061F7B" w:rsidP="00061F7B">
      <w:pPr>
        <w:keepNext/>
        <w:keepLines/>
        <w:spacing w:before="200" w:after="0" w:line="276" w:lineRule="auto"/>
        <w:jc w:val="both"/>
        <w:outlineLvl w:val="1"/>
        <w:rPr>
          <w:rFonts w:eastAsia="Palatino Linotype" w:cs="Palatino Linotype"/>
          <w:color w:val="2F5496" w:themeColor="accent1" w:themeShade="BF"/>
          <w:sz w:val="36"/>
          <w:szCs w:val="36"/>
        </w:rPr>
      </w:pPr>
      <w:r w:rsidRPr="00061F7B">
        <w:rPr>
          <w:rFonts w:eastAsia="Palatino Linotype" w:cs="Palatino Linotype"/>
          <w:color w:val="2F5496" w:themeColor="accent1" w:themeShade="BF"/>
          <w:sz w:val="36"/>
          <w:szCs w:val="36"/>
        </w:rPr>
        <w:t>Wrap up</w:t>
      </w:r>
    </w:p>
    <w:p w14:paraId="52F50844" w14:textId="77777777" w:rsidR="003E5565" w:rsidRPr="003E5565" w:rsidRDefault="003E5565" w:rsidP="003E5565">
      <w:pPr>
        <w:pStyle w:val="NormalBPBHEB"/>
      </w:pPr>
      <w:r w:rsidRPr="003E5565">
        <w:t>AWS Elemental MediaStore is crucial for efficient media storage and delivery, making it suitable for live streaming and VOD applications.</w:t>
      </w:r>
    </w:p>
    <w:p w14:paraId="22C0F1C9" w14:textId="77777777" w:rsidR="00981595" w:rsidRPr="00981595" w:rsidRDefault="00981595" w:rsidP="00981595">
      <w:pPr>
        <w:keepNext/>
        <w:keepLines/>
        <w:spacing w:before="240" w:after="0"/>
        <w:outlineLvl w:val="0"/>
        <w:rPr>
          <w:rFonts w:eastAsiaTheme="majorEastAsia" w:cstheme="majorBidi"/>
          <w:sz w:val="44"/>
          <w:szCs w:val="32"/>
        </w:rPr>
      </w:pPr>
      <w:r w:rsidRPr="00981595">
        <w:rPr>
          <w:rFonts w:eastAsiaTheme="majorEastAsia" w:cstheme="majorBidi"/>
          <w:sz w:val="44"/>
          <w:szCs w:val="32"/>
        </w:rPr>
        <w:t>AWS Elemental MediaTailor</w:t>
      </w:r>
    </w:p>
    <w:p w14:paraId="3B3DA7BA" w14:textId="76D34BAB" w:rsidR="003E5565" w:rsidRPr="003E5565" w:rsidRDefault="003E5565" w:rsidP="003E5565">
      <w:pPr>
        <w:pStyle w:val="NormalBPBHEB"/>
      </w:pPr>
      <w:r w:rsidRPr="003E5565">
        <w:t>AWS Elemental MediaTailor allows content providers to deliver personalized advertisements seamlessly integrated into media workflows. It uses server-side ad insertion to ensure consistent viewing experience across devices.</w:t>
      </w:r>
    </w:p>
    <w:p w14:paraId="0D1435CF" w14:textId="230AC699" w:rsidR="00E14EA0" w:rsidRPr="00E14EA0" w:rsidRDefault="00E14EA0" w:rsidP="00E14EA0">
      <w:pPr>
        <w:keepNext/>
        <w:keepLines/>
        <w:spacing w:before="200" w:after="0" w:line="276" w:lineRule="auto"/>
        <w:jc w:val="both"/>
        <w:outlineLvl w:val="1"/>
        <w:rPr>
          <w:rFonts w:eastAsia="Palatino Linotype" w:cs="Palatino Linotype"/>
          <w:color w:val="2F5496" w:themeColor="accent1" w:themeShade="BF"/>
          <w:sz w:val="36"/>
          <w:szCs w:val="36"/>
        </w:rPr>
      </w:pPr>
      <w:r w:rsidRPr="00E14EA0">
        <w:rPr>
          <w:rFonts w:eastAsia="Palatino Linotype" w:cs="Palatino Linotype"/>
          <w:color w:val="2F5496" w:themeColor="accent1" w:themeShade="BF"/>
          <w:sz w:val="36"/>
          <w:szCs w:val="36"/>
        </w:rPr>
        <w:t xml:space="preserve">Key Features </w:t>
      </w:r>
    </w:p>
    <w:p w14:paraId="25392002" w14:textId="08442593" w:rsidR="003E5565" w:rsidRPr="003E5565" w:rsidRDefault="007474E1" w:rsidP="003E5565">
      <w:pPr>
        <w:pStyle w:val="NormalBPBHEB"/>
      </w:pPr>
      <w:r w:rsidRPr="006B268C">
        <w:rPr>
          <w:b/>
          <w:bCs/>
        </w:rPr>
        <w:t>Personalized Ad Delivery</w:t>
      </w:r>
      <w:r w:rsidRPr="006B268C">
        <w:t xml:space="preserve">: </w:t>
      </w:r>
      <w:r w:rsidR="003E5565" w:rsidRPr="003E5565">
        <w:t xml:space="preserve">Enables targeted ad delivery by integrating ads into video streams directly, providing a smooth experience on smart TVs, tablets, and smartphones. </w:t>
      </w:r>
    </w:p>
    <w:p w14:paraId="14488028" w14:textId="73092B98" w:rsidR="005F4415" w:rsidRPr="006B268C" w:rsidRDefault="00E17A51" w:rsidP="005F4415">
      <w:r w:rsidRPr="006B268C">
        <w:rPr>
          <w:b/>
          <w:bCs/>
        </w:rPr>
        <w:t>Scalable Ad Insertion</w:t>
      </w:r>
      <w:r w:rsidRPr="006B268C">
        <w:t xml:space="preserve">: </w:t>
      </w:r>
      <w:r w:rsidR="003E5565" w:rsidRPr="003E5565">
        <w:t>Supports dynamic ad insertion, scaling resources to accommodate various audience sizes and complex workflows</w:t>
      </w:r>
      <w:r w:rsidR="005F4415" w:rsidRPr="005F4415">
        <w:t xml:space="preserve"> </w:t>
      </w:r>
      <w:sdt>
        <w:sdtPr>
          <w:id w:val="-600647156"/>
          <w:citation/>
        </w:sdtPr>
        <w:sdtContent>
          <w:r w:rsidR="005F4415">
            <w:fldChar w:fldCharType="begin"/>
          </w:r>
          <w:r w:rsidR="005F4415">
            <w:instrText xml:space="preserve">CITATION AWSnd \l 1033 </w:instrText>
          </w:r>
          <w:r w:rsidR="005F4415">
            <w:fldChar w:fldCharType="separate"/>
          </w:r>
          <w:r w:rsidR="00D109AF" w:rsidRPr="00D109AF">
            <w:rPr>
              <w:noProof/>
            </w:rPr>
            <w:t>[54]</w:t>
          </w:r>
          <w:r w:rsidR="005F4415">
            <w:fldChar w:fldCharType="end"/>
          </w:r>
        </w:sdtContent>
      </w:sdt>
      <w:r w:rsidR="005F4415" w:rsidRPr="006B268C">
        <w:t>.</w:t>
      </w:r>
    </w:p>
    <w:p w14:paraId="26109C7E" w14:textId="3C692E7C" w:rsidR="003E5565" w:rsidRPr="003E5565" w:rsidRDefault="005F4415" w:rsidP="005F4415">
      <w:pPr>
        <w:pStyle w:val="NormalBPBHEB"/>
      </w:pPr>
      <w:r w:rsidRPr="006B268C">
        <w:rPr>
          <w:b/>
          <w:bCs/>
        </w:rPr>
        <w:t>Server-Side Ad Insertion</w:t>
      </w:r>
      <w:r w:rsidRPr="006B268C">
        <w:t xml:space="preserve">: </w:t>
      </w:r>
      <w:r w:rsidR="003E5565" w:rsidRPr="003E5565">
        <w:t xml:space="preserve">Inserts ads directly into the video stream, cutting buffering and playback disruptions common with client-side methods. </w:t>
      </w:r>
    </w:p>
    <w:p w14:paraId="31E3AEE7" w14:textId="5220EF4C" w:rsidR="003E5565" w:rsidRPr="003E5565" w:rsidRDefault="00BA66B5" w:rsidP="003E5565">
      <w:pPr>
        <w:pStyle w:val="NormalBPBHEB"/>
      </w:pPr>
      <w:r w:rsidRPr="006B268C">
        <w:rPr>
          <w:b/>
          <w:bCs/>
        </w:rPr>
        <w:t>Targeted Ad Delivery</w:t>
      </w:r>
      <w:r w:rsidRPr="006B268C">
        <w:t xml:space="preserve">: </w:t>
      </w:r>
      <w:r w:rsidR="003E5565" w:rsidRPr="003E5565">
        <w:t>Enhances ad placement through integrations with AWS Elemental MediaPackage and Ad Decision Servers (ADS), based on viewer profiles</w:t>
      </w:r>
      <w:r w:rsidR="0053132B" w:rsidRPr="0053132B">
        <w:t xml:space="preserve"> </w:t>
      </w:r>
      <w:sdt>
        <w:sdtPr>
          <w:id w:val="581721874"/>
          <w:citation/>
        </w:sdtPr>
        <w:sdtContent>
          <w:r w:rsidR="0053132B">
            <w:fldChar w:fldCharType="begin"/>
          </w:r>
          <w:r w:rsidR="0053132B">
            <w:instrText xml:space="preserve"> CITATION Smi23 \l 1033 </w:instrText>
          </w:r>
          <w:r w:rsidR="0053132B">
            <w:fldChar w:fldCharType="separate"/>
          </w:r>
          <w:r w:rsidR="00D109AF" w:rsidRPr="00D109AF">
            <w:rPr>
              <w:noProof/>
            </w:rPr>
            <w:t>[50]</w:t>
          </w:r>
          <w:r w:rsidR="0053132B">
            <w:fldChar w:fldCharType="end"/>
          </w:r>
        </w:sdtContent>
      </w:sdt>
      <w:r w:rsidR="0053132B" w:rsidRPr="006B268C">
        <w:t>.</w:t>
      </w:r>
    </w:p>
    <w:p w14:paraId="044CDFBE" w14:textId="77777777" w:rsidR="00732961" w:rsidRPr="00732961" w:rsidRDefault="00732961" w:rsidP="00732961">
      <w:pPr>
        <w:keepNext/>
        <w:keepLines/>
        <w:spacing w:before="200" w:after="0" w:line="276" w:lineRule="auto"/>
        <w:jc w:val="both"/>
        <w:outlineLvl w:val="1"/>
        <w:rPr>
          <w:rFonts w:eastAsia="Palatino Linotype" w:cs="Palatino Linotype"/>
          <w:color w:val="2F5496" w:themeColor="accent1" w:themeShade="BF"/>
          <w:sz w:val="36"/>
          <w:szCs w:val="36"/>
        </w:rPr>
      </w:pPr>
      <w:r w:rsidRPr="00732961">
        <w:rPr>
          <w:rFonts w:eastAsia="Palatino Linotype" w:cs="Palatino Linotype"/>
          <w:color w:val="2F5496" w:themeColor="accent1" w:themeShade="BF"/>
          <w:sz w:val="36"/>
          <w:szCs w:val="36"/>
        </w:rPr>
        <w:t xml:space="preserve">Use Cases </w:t>
      </w:r>
    </w:p>
    <w:p w14:paraId="1B8845F2" w14:textId="3F4F68B5" w:rsidR="003E5565" w:rsidRPr="003E5565" w:rsidRDefault="0002075E" w:rsidP="003E5565">
      <w:pPr>
        <w:pStyle w:val="NormalBPBHEB"/>
      </w:pPr>
      <w:r w:rsidRPr="006B268C">
        <w:rPr>
          <w:b/>
          <w:bCs/>
        </w:rPr>
        <w:t>Enhanced Monetization</w:t>
      </w:r>
      <w:r>
        <w:rPr>
          <w:b/>
          <w:bCs/>
        </w:rPr>
        <w:t>:</w:t>
      </w:r>
      <w:r w:rsidR="003E5565" w:rsidRPr="003E5565">
        <w:t xml:space="preserve"> Increases revenue potential by delivering ads that align with viewer interests, improving relevance and engagement. </w:t>
      </w:r>
    </w:p>
    <w:p w14:paraId="55F013A1" w14:textId="2CF482CB" w:rsidR="003E5565" w:rsidRPr="003E5565" w:rsidRDefault="00630D75" w:rsidP="003E5565">
      <w:pPr>
        <w:pStyle w:val="NormalBPBHEB"/>
      </w:pPr>
      <w:r w:rsidRPr="006B268C">
        <w:rPr>
          <w:b/>
          <w:bCs/>
        </w:rPr>
        <w:t>Consistent Viewer Experience</w:t>
      </w:r>
      <w:r>
        <w:rPr>
          <w:b/>
          <w:bCs/>
        </w:rPr>
        <w:t xml:space="preserve">: </w:t>
      </w:r>
      <w:r w:rsidR="003E5565" w:rsidRPr="003E5565">
        <w:t>Provides smooth transitions between content and ads, boosting overall audience satisfaction.</w:t>
      </w:r>
    </w:p>
    <w:p w14:paraId="62B25813" w14:textId="0CE37122" w:rsidR="00CE019D" w:rsidRDefault="00000000" w:rsidP="00F24E03">
      <w:pPr>
        <w:pStyle w:val="NormalBPBHEB"/>
      </w:pPr>
      <w:sdt>
        <w:sdtPr>
          <w:id w:val="-782034418"/>
          <w:citation/>
        </w:sdtPr>
        <w:sdtContent>
          <w:r w:rsidR="0073212C">
            <w:fldChar w:fldCharType="begin"/>
          </w:r>
          <w:r w:rsidR="0073212C">
            <w:instrText xml:space="preserve"> CITATION Smi23 \l 1033 </w:instrText>
          </w:r>
          <w:r w:rsidR="0073212C">
            <w:fldChar w:fldCharType="separate"/>
          </w:r>
          <w:r w:rsidR="00D109AF" w:rsidRPr="00D109AF">
            <w:rPr>
              <w:noProof/>
            </w:rPr>
            <w:t>[50]</w:t>
          </w:r>
          <w:r w:rsidR="0073212C">
            <w:fldChar w:fldCharType="end"/>
          </w:r>
        </w:sdtContent>
      </w:sdt>
      <w:r w:rsidR="00F24E03" w:rsidRPr="00630D75">
        <w:rPr>
          <w:b/>
          <w:bCs/>
        </w:rPr>
        <w:t>Figure 8</w:t>
      </w:r>
      <w:r w:rsidR="00F24E03">
        <w:t xml:space="preserve"> </w:t>
      </w:r>
      <w:r w:rsidR="00F20223">
        <w:t>below</w:t>
      </w:r>
      <w:r w:rsidR="00F24E03">
        <w:t xml:space="preserve"> show</w:t>
      </w:r>
      <w:r w:rsidR="00F20223">
        <w:t>s h</w:t>
      </w:r>
      <w:r w:rsidR="00CE019D" w:rsidRPr="00C3664A">
        <w:t>ow to configure advanced features in AWS Elemental MediaTailor</w:t>
      </w:r>
      <w:r w:rsidR="00CE019D">
        <w:t xml:space="preserve">: </w:t>
      </w:r>
      <w:r w:rsidR="00CE019D" w:rsidRPr="00C3664A">
        <w:t>Holistic view of OTT streaming solution with MediaTailor, various origin types, an ADS connection, and media types served through a CDN</w:t>
      </w:r>
      <w:r w:rsidR="00F20223">
        <w:t>:</w:t>
      </w:r>
    </w:p>
    <w:p w14:paraId="4129DEC4" w14:textId="77777777" w:rsidR="000351DF" w:rsidRDefault="00A3159F" w:rsidP="000351DF">
      <w:pPr>
        <w:keepNext/>
        <w:jc w:val="center"/>
      </w:pPr>
      <w:r>
        <w:rPr>
          <w:noProof/>
        </w:rPr>
        <w:drawing>
          <wp:inline distT="0" distB="0" distL="0" distR="0" wp14:anchorId="76B2D627" wp14:editId="45CE904D">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24132" cy="2467618"/>
                    </a:xfrm>
                    <a:prstGeom prst="rect">
                      <a:avLst/>
                    </a:prstGeom>
                    <a:noFill/>
                  </pic:spPr>
                </pic:pic>
              </a:graphicData>
            </a:graphic>
          </wp:inline>
        </w:drawing>
      </w:r>
    </w:p>
    <w:p w14:paraId="7E53EF73" w14:textId="1130BA0E" w:rsidR="000351DF" w:rsidRDefault="00E947F0" w:rsidP="00630D75">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rsidR="00A3159F">
        <w:fldChar w:fldCharType="begin"/>
      </w:r>
      <w:r w:rsidR="00A3159F">
        <w:instrText xml:space="preserve"> SEQ Figure \* ARABIC </w:instrText>
      </w:r>
      <w:r w:rsidR="00A3159F">
        <w:fldChar w:fldCharType="separate"/>
      </w:r>
      <w:r w:rsidR="00A3159F">
        <w:fldChar w:fldCharType="end"/>
      </w:r>
    </w:p>
    <w:p w14:paraId="262D1BF0" w14:textId="4DBBD832" w:rsidR="00630D75" w:rsidRPr="00630D75" w:rsidRDefault="00BC60D9" w:rsidP="00BC60D9">
      <w:pPr>
        <w:keepNext/>
        <w:keepLines/>
        <w:spacing w:before="200" w:after="0" w:line="276" w:lineRule="auto"/>
        <w:jc w:val="both"/>
        <w:outlineLvl w:val="1"/>
        <w:rPr>
          <w:rFonts w:eastAsia="Palatino Linotype" w:cs="Palatino Linotype"/>
        </w:rPr>
      </w:pPr>
      <w:r w:rsidRPr="00BC60D9">
        <w:rPr>
          <w:rFonts w:eastAsia="Palatino Linotype" w:cs="Palatino Linotype"/>
          <w:color w:val="2F5496" w:themeColor="accent1" w:themeShade="BF"/>
          <w:sz w:val="36"/>
          <w:szCs w:val="36"/>
        </w:rPr>
        <w:t xml:space="preserve">Best Practices </w:t>
      </w:r>
    </w:p>
    <w:p w14:paraId="2B95946A" w14:textId="4C25976D" w:rsidR="00630D75" w:rsidRPr="00630D75" w:rsidRDefault="00566287" w:rsidP="00630D75">
      <w:pPr>
        <w:pBdr>
          <w:top w:val="nil"/>
          <w:left w:val="nil"/>
          <w:bottom w:val="nil"/>
          <w:right w:val="nil"/>
          <w:between w:val="nil"/>
        </w:pBdr>
        <w:shd w:val="clear" w:color="auto" w:fill="FFFFFF"/>
        <w:spacing w:after="100" w:line="276" w:lineRule="auto"/>
        <w:jc w:val="both"/>
        <w:rPr>
          <w:rFonts w:eastAsia="Palatino Linotype" w:cs="Palatino Linotype"/>
        </w:rPr>
      </w:pPr>
      <w:r w:rsidRPr="006B268C">
        <w:rPr>
          <w:b/>
          <w:bCs/>
        </w:rPr>
        <w:t>AWS Elemental MediaPackage</w:t>
      </w:r>
      <w:r>
        <w:rPr>
          <w:b/>
          <w:bCs/>
        </w:rPr>
        <w:t xml:space="preserve">: </w:t>
      </w:r>
      <w:r w:rsidR="00630D75" w:rsidRPr="00630D75">
        <w:rPr>
          <w:rFonts w:eastAsia="Palatino Linotype" w:cs="Palatino Linotype"/>
        </w:rPr>
        <w:t>Works with MediaPackage for low-latency, high-quality video streaming with embedded ads.</w:t>
      </w:r>
    </w:p>
    <w:p w14:paraId="246B7243" w14:textId="3278EACD" w:rsidR="00630D75" w:rsidRPr="00630D75" w:rsidRDefault="005F444A" w:rsidP="00630D75">
      <w:pPr>
        <w:pBdr>
          <w:top w:val="nil"/>
          <w:left w:val="nil"/>
          <w:bottom w:val="nil"/>
          <w:right w:val="nil"/>
          <w:between w:val="nil"/>
        </w:pBdr>
        <w:shd w:val="clear" w:color="auto" w:fill="FFFFFF"/>
        <w:spacing w:after="100" w:line="276" w:lineRule="auto"/>
        <w:jc w:val="both"/>
        <w:rPr>
          <w:rFonts w:eastAsia="Palatino Linotype" w:cs="Palatino Linotype"/>
        </w:rPr>
      </w:pPr>
      <w:r w:rsidRPr="006B268C">
        <w:rPr>
          <w:b/>
          <w:bCs/>
        </w:rPr>
        <w:t>Ad Decision Servers (ADS)</w:t>
      </w:r>
      <w:r>
        <w:rPr>
          <w:b/>
          <w:bCs/>
        </w:rPr>
        <w:t xml:space="preserve">: </w:t>
      </w:r>
      <w:r w:rsidR="00630D75" w:rsidRPr="00630D75">
        <w:rPr>
          <w:rFonts w:eastAsia="Palatino Linotype" w:cs="Palatino Linotype"/>
        </w:rPr>
        <w:t>Compatible with industry-standard ADS for correct ad targeting.</w:t>
      </w:r>
    </w:p>
    <w:p w14:paraId="490B4051" w14:textId="3841DF57" w:rsidR="00630D75" w:rsidRPr="00630D75" w:rsidRDefault="002C3D04" w:rsidP="00630D75">
      <w:pPr>
        <w:pBdr>
          <w:top w:val="nil"/>
          <w:left w:val="nil"/>
          <w:bottom w:val="nil"/>
          <w:right w:val="nil"/>
          <w:between w:val="nil"/>
        </w:pBdr>
        <w:shd w:val="clear" w:color="auto" w:fill="FFFFFF"/>
        <w:spacing w:after="100" w:line="276" w:lineRule="auto"/>
        <w:jc w:val="both"/>
        <w:rPr>
          <w:rFonts w:eastAsia="Palatino Linotype" w:cs="Palatino Linotype"/>
        </w:rPr>
      </w:pPr>
      <w:r w:rsidRPr="006B268C">
        <w:rPr>
          <w:b/>
          <w:bCs/>
        </w:rPr>
        <w:t>Viewer Profile Management</w:t>
      </w:r>
      <w:r>
        <w:rPr>
          <w:b/>
          <w:bCs/>
        </w:rPr>
        <w:t xml:space="preserve">: </w:t>
      </w:r>
      <w:r w:rsidR="00630D75" w:rsidRPr="00630D75">
        <w:rPr>
          <w:rFonts w:eastAsia="Palatino Linotype" w:cs="Palatino Linotype"/>
        </w:rPr>
        <w:t>Create detailed viewer profiles to improve ad targeting and content delivery.</w:t>
      </w:r>
    </w:p>
    <w:p w14:paraId="4FAF444F" w14:textId="54E8A8F6" w:rsidR="00630D75" w:rsidRPr="00630D75" w:rsidRDefault="001204DE" w:rsidP="00630D75">
      <w:pPr>
        <w:pBdr>
          <w:top w:val="nil"/>
          <w:left w:val="nil"/>
          <w:bottom w:val="nil"/>
          <w:right w:val="nil"/>
          <w:between w:val="nil"/>
        </w:pBdr>
        <w:shd w:val="clear" w:color="auto" w:fill="FFFFFF"/>
        <w:spacing w:after="100" w:line="276" w:lineRule="auto"/>
        <w:jc w:val="both"/>
        <w:rPr>
          <w:rFonts w:eastAsia="Palatino Linotype" w:cs="Palatino Linotype"/>
        </w:rPr>
      </w:pPr>
      <w:r w:rsidRPr="006B268C">
        <w:rPr>
          <w:b/>
          <w:bCs/>
        </w:rPr>
        <w:t>Collaborative Ad Campaign Planning</w:t>
      </w:r>
      <w:r>
        <w:rPr>
          <w:b/>
          <w:bCs/>
        </w:rPr>
        <w:t xml:space="preserve">: </w:t>
      </w:r>
      <w:r w:rsidR="00630D75" w:rsidRPr="00630D75">
        <w:rPr>
          <w:rFonts w:eastAsia="Palatino Linotype" w:cs="Palatino Linotype"/>
        </w:rPr>
        <w:t>Collaborate with advertisers to better match ad content with audience preferences for better campaign results.</w:t>
      </w:r>
    </w:p>
    <w:p w14:paraId="5E5CFFE3" w14:textId="77777777" w:rsidR="00DD1C70" w:rsidRPr="00DD1C70" w:rsidRDefault="00DD1C70" w:rsidP="00DD1C70">
      <w:pPr>
        <w:keepNext/>
        <w:keepLines/>
        <w:spacing w:before="200" w:after="0" w:line="276" w:lineRule="auto"/>
        <w:jc w:val="both"/>
        <w:outlineLvl w:val="1"/>
        <w:rPr>
          <w:rFonts w:eastAsia="Palatino Linotype" w:cs="Palatino Linotype"/>
          <w:color w:val="2F5496" w:themeColor="accent1" w:themeShade="BF"/>
          <w:sz w:val="36"/>
          <w:szCs w:val="36"/>
        </w:rPr>
      </w:pPr>
      <w:r w:rsidRPr="00DD1C70">
        <w:rPr>
          <w:rFonts w:eastAsia="Palatino Linotype" w:cs="Palatino Linotype"/>
          <w:color w:val="2F5496" w:themeColor="accent1" w:themeShade="BF"/>
          <w:sz w:val="36"/>
          <w:szCs w:val="36"/>
        </w:rPr>
        <w:t>Wrap up</w:t>
      </w:r>
    </w:p>
    <w:p w14:paraId="318800FD" w14:textId="77777777" w:rsidR="00630D75" w:rsidRPr="00630D75" w:rsidRDefault="00630D75" w:rsidP="00630D75">
      <w:pPr>
        <w:pBdr>
          <w:top w:val="nil"/>
          <w:left w:val="nil"/>
          <w:bottom w:val="nil"/>
          <w:right w:val="nil"/>
          <w:between w:val="nil"/>
        </w:pBdr>
        <w:shd w:val="clear" w:color="auto" w:fill="FFFFFF"/>
        <w:spacing w:after="100" w:line="276" w:lineRule="auto"/>
        <w:jc w:val="both"/>
        <w:rPr>
          <w:rFonts w:eastAsia="Palatino Linotype" w:cs="Palatino Linotype"/>
        </w:rPr>
      </w:pPr>
      <w:r w:rsidRPr="00630D75">
        <w:rPr>
          <w:rFonts w:eastAsia="Palatino Linotype" w:cs="Palatino Linotype"/>
        </w:rPr>
        <w:t>AWS Elemental MediaTailor transforms delivery into a digital landscape, allowing content providers to maximize monetization, boost viewer engagement, and enhance ad campaign effectiveness.</w:t>
      </w:r>
    </w:p>
    <w:p w14:paraId="276684A0" w14:textId="77777777" w:rsidR="004A70C9" w:rsidRDefault="004A70C9" w:rsidP="004A70C9">
      <w:pPr>
        <w:pStyle w:val="Title"/>
      </w:pPr>
      <w:r>
        <w:t>Part 4: Amazon Managed Blockchain</w:t>
      </w:r>
      <w:r w:rsidRPr="00AA3C78">
        <w:t xml:space="preserve"> </w:t>
      </w:r>
    </w:p>
    <w:p w14:paraId="4F7AC9D7" w14:textId="5195B74E" w:rsidR="00374E4E" w:rsidRPr="00374E4E" w:rsidRDefault="004A70C9" w:rsidP="00374E4E">
      <w:pPr>
        <w:pBdr>
          <w:top w:val="nil"/>
          <w:left w:val="nil"/>
          <w:bottom w:val="nil"/>
          <w:right w:val="nil"/>
          <w:between w:val="nil"/>
        </w:pBdr>
        <w:shd w:val="clear" w:color="auto" w:fill="FFFFFF"/>
        <w:spacing w:after="100" w:line="276" w:lineRule="auto"/>
        <w:jc w:val="both"/>
        <w:rPr>
          <w:rFonts w:eastAsia="Palatino Linotype" w:cs="Palatino Linotype"/>
        </w:rPr>
      </w:pPr>
      <w:r w:rsidRPr="00374E4E">
        <w:rPr>
          <w:rFonts w:eastAsia="Palatino Linotype" w:cs="Palatino Linotype"/>
        </w:rPr>
        <w:t>Figure 9</w:t>
      </w:r>
      <w:r>
        <w:rPr>
          <w:rFonts w:eastAsia="Palatino Linotype" w:cs="Palatino Linotype"/>
        </w:rPr>
        <w:t xml:space="preserve"> below </w:t>
      </w:r>
      <w:r w:rsidRPr="00374E4E">
        <w:rPr>
          <w:rFonts w:eastAsia="Palatino Linotype" w:cs="Palatino Linotype"/>
        </w:rPr>
        <w:t>provides a representation of how blockchain can enhance the security and transparency of digital identities. The diagram emphasizes the integration of Amazon Managed Blockchain into applications that require immutable and decentralized data structures for secure identification systems</w:t>
      </w:r>
      <w:r>
        <w:rPr>
          <w:rFonts w:eastAsia="Palatino Linotype" w:cs="Palatino Linotype"/>
        </w:rPr>
        <w:t xml:space="preserve"> </w:t>
      </w:r>
      <w:sdt>
        <w:sdtPr>
          <w:rPr>
            <w:rFonts w:eastAsia="Palatino Linotype" w:cs="Palatino Linotype"/>
          </w:rPr>
          <w:id w:val="615181480"/>
          <w:citation/>
        </w:sdtPr>
        <w:sdtContent>
          <w:r>
            <w:rPr>
              <w:rFonts w:eastAsia="Palatino Linotype" w:cs="Palatino Linotype"/>
            </w:rPr>
            <w:fldChar w:fldCharType="begin"/>
          </w:r>
          <w:r>
            <w:rPr>
              <w:rFonts w:eastAsia="Palatino Linotype" w:cs="Palatino Linotype"/>
            </w:rPr>
            <w:instrText xml:space="preserve"> CITATION AWS3p \l 1033 </w:instrText>
          </w:r>
          <w:r>
            <w:rPr>
              <w:rFonts w:eastAsia="Palatino Linotype" w:cs="Palatino Linotype"/>
            </w:rPr>
            <w:fldChar w:fldCharType="separate"/>
          </w:r>
          <w:r w:rsidR="00D109AF" w:rsidRPr="00D109AF">
            <w:rPr>
              <w:rFonts w:eastAsia="Palatino Linotype" w:cs="Palatino Linotype"/>
              <w:noProof/>
            </w:rPr>
            <w:t>[58]</w:t>
          </w:r>
          <w:r>
            <w:rPr>
              <w:rFonts w:eastAsia="Palatino Linotype" w:cs="Palatino Linotype"/>
            </w:rPr>
            <w:fldChar w:fldCharType="end"/>
          </w:r>
        </w:sdtContent>
      </w:sdt>
      <w:r w:rsidRPr="00374E4E">
        <w:rPr>
          <w:rFonts w:eastAsia="Palatino Linotype" w:cs="Palatino Linotype"/>
        </w:rPr>
        <w:t>.</w:t>
      </w:r>
    </w:p>
    <w:p w14:paraId="5B5A4587" w14:textId="2CCC851D" w:rsidR="00650215" w:rsidRPr="00AA3C78" w:rsidRDefault="00A3159F" w:rsidP="00DE598B">
      <w:pPr>
        <w:pStyle w:val="Caption"/>
      </w:pPr>
      <w:r>
        <w:rPr>
          <w:noProof/>
        </w:rPr>
        <w:drawing>
          <wp:inline distT="0" distB="0" distL="0" distR="0" wp14:anchorId="2082B6D0" wp14:editId="51ABFF10">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81943" name="Picture 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806397" cy="2432563"/>
                    </a:xfrm>
                    <a:prstGeom prst="rect">
                      <a:avLst/>
                    </a:prstGeom>
                    <a:noFill/>
                  </pic:spPr>
                </pic:pic>
              </a:graphicData>
            </a:graphic>
          </wp:inline>
        </w:drawing>
      </w:r>
      <w:r w:rsidR="00DE598B">
        <w:fldChar w:fldCharType="begin"/>
      </w:r>
      <w:r w:rsidR="00DE598B">
        <w:instrText xml:space="preserve"> SEQ Figure \* ARABIC </w:instrText>
      </w:r>
      <w:r w:rsidR="00DE598B">
        <w:fldChar w:fldCharType="separate"/>
      </w:r>
      <w:r w:rsidR="00DE598B">
        <w:fldChar w:fldCharType="end"/>
      </w:r>
    </w:p>
    <w:p w14:paraId="2F0AB026" w14:textId="4C3973A2" w:rsidR="003C2BD2" w:rsidRPr="003C2BD2" w:rsidRDefault="00000000" w:rsidP="00267C8B">
      <w:pPr>
        <w:pStyle w:val="Caption"/>
        <w:jc w:val="center"/>
      </w:pPr>
      <w:sdt>
        <w:sdtPr>
          <w:id w:val="228578379"/>
          <w:citation/>
        </w:sdtPr>
        <w:sdtContent>
          <w:r w:rsidR="007762A6">
            <w:fldChar w:fldCharType="begin"/>
          </w:r>
          <w:r w:rsidR="007762A6">
            <w:instrText xml:space="preserve"> CITATION AWS3p \l 1033 </w:instrText>
          </w:r>
          <w:r w:rsidR="007762A6">
            <w:fldChar w:fldCharType="separate"/>
          </w:r>
          <w:r w:rsidR="00D109AF" w:rsidRPr="00D109AF">
            <w:rPr>
              <w:noProof/>
            </w:rPr>
            <w:t>[58]</w:t>
          </w:r>
          <w:r w:rsidR="007762A6">
            <w:fldChar w:fldCharType="end"/>
          </w:r>
        </w:sdtContent>
      </w:sdt>
      <w:r w:rsidR="000D6AF4" w:rsidRPr="000D6AF4">
        <w:t xml:space="preserve"> </w:t>
      </w:r>
      <w:r w:rsidR="000D6AF4">
        <w:t xml:space="preserve">Figure </w:t>
      </w:r>
      <w:r w:rsidR="000D6AF4">
        <w:fldChar w:fldCharType="begin"/>
      </w:r>
      <w:r w:rsidR="000D6AF4">
        <w:instrText xml:space="preserve"> SEQ Figure \* ARABIC </w:instrText>
      </w:r>
      <w:r w:rsidR="000D6AF4">
        <w:fldChar w:fldCharType="separate"/>
      </w:r>
      <w:r w:rsidR="000D6AF4">
        <w:rPr>
          <w:noProof/>
        </w:rPr>
        <w:t>9</w:t>
      </w:r>
      <w:r w:rsidR="000D6AF4">
        <w:fldChar w:fldCharType="end"/>
      </w:r>
      <w:r w:rsidR="000D6AF4">
        <w:t xml:space="preserve"> "</w:t>
      </w:r>
      <w:r w:rsidR="000D6AF4" w:rsidRPr="00866D35">
        <w:t>Building a secure digital ID using Amazon Managed Blockchain</w:t>
      </w:r>
      <w:r w:rsidR="000D6AF4">
        <w:t>" (AWS Database Blog).</w:t>
      </w:r>
    </w:p>
    <w:p w14:paraId="7E9E0A69" w14:textId="77777777" w:rsidR="00DE39CC" w:rsidRPr="00DE39CC" w:rsidRDefault="00DE39CC" w:rsidP="00DE39CC">
      <w:pPr>
        <w:keepNext/>
        <w:keepLines/>
        <w:spacing w:before="240" w:after="0"/>
        <w:outlineLvl w:val="0"/>
        <w:rPr>
          <w:rFonts w:eastAsia="Palatino Linotype" w:cstheme="majorBidi"/>
          <w:sz w:val="44"/>
          <w:szCs w:val="32"/>
        </w:rPr>
      </w:pPr>
      <w:r w:rsidRPr="00DE39CC">
        <w:rPr>
          <w:rFonts w:eastAsia="Palatino Linotype" w:cstheme="majorBidi"/>
          <w:sz w:val="44"/>
          <w:szCs w:val="32"/>
        </w:rPr>
        <w:t>Amazon Managed Blockchain</w:t>
      </w:r>
    </w:p>
    <w:p w14:paraId="2AC4DFEC" w14:textId="41E9677B" w:rsidR="00824ECC" w:rsidRPr="00824ECC" w:rsidRDefault="00A3159F" w:rsidP="00824ECC">
      <w:pPr>
        <w:pStyle w:val="NormalBPBHEB"/>
      </w:pPr>
      <w:r w:rsidRPr="001A35B5">
        <w:t>Amazon Managed Blockchain makes it easy to create and manage scalable blockchain networks. It allows businesses to focus on innovative applications without the hassle of setting up blockchain infrastructure manually</w:t>
      </w:r>
      <w:r w:rsidR="00824ECC" w:rsidRPr="00824ECC">
        <w:rPr>
          <w:b/>
        </w:rPr>
        <w:t xml:space="preserve"> </w:t>
      </w:r>
      <w:sdt>
        <w:sdtPr>
          <w:id w:val="439267168"/>
          <w:citation/>
        </w:sdtPr>
        <w:sdtContent>
          <w:r w:rsidR="00824ECC" w:rsidRPr="00824ECC">
            <w:fldChar w:fldCharType="begin"/>
          </w:r>
          <w:r w:rsidR="00824ECC" w:rsidRPr="00824ECC">
            <w:instrText xml:space="preserve"> CITATION AWS3p \l 1033 </w:instrText>
          </w:r>
          <w:r w:rsidR="00824ECC" w:rsidRPr="00824ECC">
            <w:fldChar w:fldCharType="separate"/>
          </w:r>
          <w:r w:rsidR="00D109AF" w:rsidRPr="00D109AF">
            <w:rPr>
              <w:noProof/>
            </w:rPr>
            <w:t>[58]</w:t>
          </w:r>
          <w:r w:rsidR="00824ECC" w:rsidRPr="00824ECC">
            <w:fldChar w:fldCharType="end"/>
          </w:r>
        </w:sdtContent>
      </w:sdt>
      <w:r w:rsidR="00824ECC" w:rsidRPr="00824ECC">
        <w:t>.</w:t>
      </w:r>
    </w:p>
    <w:p w14:paraId="7DCCF2E5" w14:textId="5DCF28BD" w:rsidR="003C2BD2" w:rsidRDefault="00824ECC" w:rsidP="00824ECC">
      <w:pPr>
        <w:pStyle w:val="NormalBPBHEB"/>
      </w:pPr>
      <w:r w:rsidRPr="00824ECC">
        <w:rPr>
          <w:b/>
          <w:bCs/>
        </w:rPr>
        <w:t>Scalable Blockchain Networks</w:t>
      </w:r>
      <w:r w:rsidRPr="00824ECC">
        <w:t xml:space="preserve">: </w:t>
      </w:r>
      <w:r w:rsidR="00A3159F" w:rsidRPr="001A35B5">
        <w:t>Supports frameworks like Hyperledger Fabric and Ethereum for secure, decentralized networks without needing specialized skills</w:t>
      </w:r>
      <w:r w:rsidR="00647F00" w:rsidRPr="001A35B5">
        <w:t xml:space="preserve">. </w:t>
      </w:r>
    </w:p>
    <w:p w14:paraId="1D3682DE" w14:textId="7F4E6F6F" w:rsidR="000755A8" w:rsidRPr="00490AFE" w:rsidRDefault="00B779DA" w:rsidP="000755A8">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Fully Managed Infrastructure</w:t>
      </w:r>
      <w:r w:rsidRPr="00490AFE">
        <w:rPr>
          <w:rFonts w:eastAsia="Palatino Linotype" w:cs="Palatino Linotype"/>
        </w:rPr>
        <w:t xml:space="preserve">: </w:t>
      </w:r>
      <w:r w:rsidR="006C3FCE" w:rsidRPr="001A35B5">
        <w:t>Manages</w:t>
      </w:r>
      <w:r w:rsidR="00A3159F" w:rsidRPr="001A35B5">
        <w:t xml:space="preserve"> setup, configuration, and maintenance, freeing organizations to concentrate on application development</w:t>
      </w:r>
      <w:r w:rsidR="000755A8" w:rsidRPr="000755A8">
        <w:rPr>
          <w:rFonts w:eastAsia="Palatino Linotype" w:cs="Palatino Linotype"/>
        </w:rPr>
        <w:t xml:space="preserve"> </w:t>
      </w:r>
      <w:sdt>
        <w:sdtPr>
          <w:rPr>
            <w:rFonts w:eastAsia="Palatino Linotype" w:cs="Palatino Linotype"/>
          </w:rPr>
          <w:id w:val="-522631310"/>
          <w:citation/>
        </w:sdtPr>
        <w:sdtContent>
          <w:r w:rsidR="000755A8" w:rsidRPr="00490AFE">
            <w:rPr>
              <w:rFonts w:eastAsia="Palatino Linotype" w:cs="Palatino Linotype"/>
            </w:rPr>
            <w:fldChar w:fldCharType="begin"/>
          </w:r>
          <w:r w:rsidR="000755A8" w:rsidRPr="00490AFE">
            <w:rPr>
              <w:rFonts w:eastAsia="Palatino Linotype" w:cs="Palatino Linotype"/>
            </w:rPr>
            <w:instrText xml:space="preserve"> CITATION AWS2u \l 1033 </w:instrText>
          </w:r>
          <w:r w:rsidR="000755A8" w:rsidRPr="00490AFE">
            <w:rPr>
              <w:rFonts w:eastAsia="Palatino Linotype" w:cs="Palatino Linotype"/>
            </w:rPr>
            <w:fldChar w:fldCharType="separate"/>
          </w:r>
          <w:r w:rsidR="00D109AF" w:rsidRPr="00D109AF">
            <w:rPr>
              <w:rFonts w:eastAsia="Palatino Linotype" w:cs="Palatino Linotype"/>
              <w:noProof/>
            </w:rPr>
            <w:t>[59]</w:t>
          </w:r>
          <w:r w:rsidR="000755A8" w:rsidRPr="00490AFE">
            <w:rPr>
              <w:rFonts w:eastAsia="Palatino Linotype" w:cs="Palatino Linotype"/>
            </w:rPr>
            <w:fldChar w:fldCharType="end"/>
          </w:r>
        </w:sdtContent>
      </w:sdt>
    </w:p>
    <w:p w14:paraId="227F13AE" w14:textId="4F473F3C" w:rsidR="003C2BD2" w:rsidRDefault="000755A8" w:rsidP="000755A8">
      <w:pPr>
        <w:pStyle w:val="NormalBPBHEB"/>
      </w:pPr>
      <w:r w:rsidRPr="003C2BD2">
        <w:rPr>
          <w:b/>
          <w:bCs/>
        </w:rPr>
        <w:t>Decentralized Trust</w:t>
      </w:r>
      <w:r w:rsidRPr="003C2BD2">
        <w:t xml:space="preserve">: </w:t>
      </w:r>
      <w:r w:rsidR="00A4601D" w:rsidRPr="001A35B5">
        <w:t>Helps</w:t>
      </w:r>
      <w:r w:rsidR="00A3159F" w:rsidRPr="001A35B5">
        <w:t xml:space="preserve"> transparent and tamper-resistant data sharing among network participants</w:t>
      </w:r>
      <w:r w:rsidR="00647F00" w:rsidRPr="001A35B5">
        <w:t xml:space="preserve">. </w:t>
      </w:r>
    </w:p>
    <w:p w14:paraId="0022CB96" w14:textId="066944C7" w:rsidR="003C2BD2" w:rsidRDefault="00BC6CF4" w:rsidP="001A35B5">
      <w:pPr>
        <w:pStyle w:val="NormalBPBHEB"/>
      </w:pPr>
      <w:r w:rsidRPr="003C2BD2">
        <w:rPr>
          <w:b/>
          <w:bCs/>
        </w:rPr>
        <w:t>Operational Efficiency</w:t>
      </w:r>
      <w:r w:rsidRPr="003C2BD2">
        <w:t xml:space="preserve">: </w:t>
      </w:r>
      <w:r w:rsidR="00A3159F" w:rsidRPr="001A35B5">
        <w:t>Automates monitoring and maintenance, lowering operational overhead</w:t>
      </w:r>
      <w:r w:rsidR="00647F00" w:rsidRPr="001A35B5">
        <w:t xml:space="preserve">. </w:t>
      </w:r>
    </w:p>
    <w:p w14:paraId="26603E0C" w14:textId="77777777" w:rsidR="00BA1633" w:rsidRPr="00BA1633" w:rsidRDefault="00BA1633" w:rsidP="00BA1633">
      <w:pPr>
        <w:keepNext/>
        <w:keepLines/>
        <w:spacing w:before="200" w:after="0" w:line="276" w:lineRule="auto"/>
        <w:jc w:val="both"/>
        <w:outlineLvl w:val="1"/>
        <w:rPr>
          <w:rFonts w:eastAsia="Palatino Linotype" w:cs="Palatino Linotype"/>
          <w:color w:val="2F5496" w:themeColor="accent1" w:themeShade="BF"/>
          <w:sz w:val="36"/>
          <w:szCs w:val="36"/>
        </w:rPr>
      </w:pPr>
      <w:r w:rsidRPr="00BA1633">
        <w:rPr>
          <w:rFonts w:eastAsia="Palatino Linotype" w:cs="Palatino Linotype"/>
          <w:color w:val="2F5496" w:themeColor="accent1" w:themeShade="BF"/>
          <w:sz w:val="36"/>
          <w:szCs w:val="36"/>
        </w:rPr>
        <w:t>Use Cases</w:t>
      </w:r>
    </w:p>
    <w:p w14:paraId="7A8D2F53" w14:textId="0F57EA80" w:rsidR="003C2BD2" w:rsidRDefault="00543C7A" w:rsidP="001A35B5">
      <w:pPr>
        <w:pStyle w:val="NormalBPBHEB"/>
      </w:pPr>
      <w:r w:rsidRPr="003C2BD2">
        <w:rPr>
          <w:b/>
          <w:bCs/>
        </w:rPr>
        <w:t>Supply Chain Management</w:t>
      </w:r>
      <w:r>
        <w:rPr>
          <w:b/>
          <w:bCs/>
        </w:rPr>
        <w:t xml:space="preserve">: </w:t>
      </w:r>
      <w:r w:rsidR="00A3159F" w:rsidRPr="001A35B5">
        <w:t>Improves transparency and traceability by securely documenting every transaction</w:t>
      </w:r>
      <w:r w:rsidR="00647F00" w:rsidRPr="001A35B5">
        <w:t xml:space="preserve">. </w:t>
      </w:r>
    </w:p>
    <w:p w14:paraId="155D7EDD" w14:textId="3D14BDFC" w:rsidR="003C2BD2" w:rsidRDefault="003C05B2" w:rsidP="001A35B5">
      <w:pPr>
        <w:pStyle w:val="NormalBPBHEB"/>
      </w:pPr>
      <w:r w:rsidRPr="003C2BD2">
        <w:rPr>
          <w:b/>
          <w:bCs/>
        </w:rPr>
        <w:t>Financial Transactions</w:t>
      </w:r>
      <w:r>
        <w:rPr>
          <w:b/>
          <w:bCs/>
        </w:rPr>
        <w:t xml:space="preserve">: </w:t>
      </w:r>
      <w:r w:rsidR="00A3159F" w:rsidRPr="001A35B5">
        <w:t>Provides secure, immutable transaction records, reducing risks and simplifying audits</w:t>
      </w:r>
      <w:r w:rsidR="00647F00" w:rsidRPr="001A35B5">
        <w:t xml:space="preserve">. </w:t>
      </w:r>
    </w:p>
    <w:p w14:paraId="0817E8DF" w14:textId="77777777" w:rsidR="00A54A6B" w:rsidRPr="00A54A6B" w:rsidRDefault="00A54A6B" w:rsidP="00A54A6B">
      <w:pPr>
        <w:keepNext/>
        <w:keepLines/>
        <w:spacing w:before="200" w:after="0" w:line="276" w:lineRule="auto"/>
        <w:jc w:val="both"/>
        <w:outlineLvl w:val="1"/>
        <w:rPr>
          <w:rFonts w:eastAsia="Palatino Linotype" w:cs="Palatino Linotype"/>
          <w:color w:val="2F5496" w:themeColor="accent1" w:themeShade="BF"/>
          <w:sz w:val="36"/>
          <w:szCs w:val="36"/>
        </w:rPr>
      </w:pPr>
      <w:r w:rsidRPr="00A54A6B">
        <w:rPr>
          <w:rFonts w:eastAsia="Palatino Linotype" w:cs="Palatino Linotype"/>
          <w:color w:val="2F5496" w:themeColor="accent1" w:themeShade="BF"/>
          <w:sz w:val="36"/>
          <w:szCs w:val="36"/>
        </w:rPr>
        <w:t>Best Practices</w:t>
      </w:r>
    </w:p>
    <w:p w14:paraId="0004821B" w14:textId="54F3945E" w:rsidR="003C2BD2" w:rsidRDefault="005020B4" w:rsidP="001A35B5">
      <w:pPr>
        <w:pStyle w:val="NormalBPBHEB"/>
      </w:pPr>
      <w:r w:rsidRPr="008F1E32">
        <w:rPr>
          <w:b/>
          <w:bCs/>
        </w:rPr>
        <w:t>Amazon Aurora and RDS</w:t>
      </w:r>
      <w:r w:rsidRPr="001A35B5">
        <w:t xml:space="preserve"> </w:t>
      </w:r>
      <w:r w:rsidR="00A3159F" w:rsidRPr="001A35B5">
        <w:t>Integrate blockchain with traditional databases for enhanced functionality</w:t>
      </w:r>
      <w:r w:rsidR="00647F00" w:rsidRPr="001A35B5">
        <w:t xml:space="preserve">. </w:t>
      </w:r>
    </w:p>
    <w:p w14:paraId="47FFFF0E" w14:textId="632B70E0" w:rsidR="003C2BD2" w:rsidRDefault="00735093" w:rsidP="001A35B5">
      <w:pPr>
        <w:pStyle w:val="NormalBPBHEB"/>
      </w:pPr>
      <w:r w:rsidRPr="008F1E32">
        <w:rPr>
          <w:b/>
          <w:bCs/>
        </w:rPr>
        <w:t xml:space="preserve">Scalability: </w:t>
      </w:r>
      <w:r w:rsidR="00A3159F" w:rsidRPr="001A35B5">
        <w:t>Adapts to increased participants or transactions seamlessly</w:t>
      </w:r>
      <w:r w:rsidR="00647F00" w:rsidRPr="001A35B5">
        <w:t xml:space="preserve">. </w:t>
      </w:r>
    </w:p>
    <w:p w14:paraId="42E88D3C" w14:textId="5B65AA39" w:rsidR="003C2BD2" w:rsidRDefault="004E5B5F" w:rsidP="001A35B5">
      <w:pPr>
        <w:pStyle w:val="NormalBPBHEB"/>
      </w:pPr>
      <w:r w:rsidRPr="003C2BD2">
        <w:rPr>
          <w:b/>
          <w:bCs/>
        </w:rPr>
        <w:t>Network Planning</w:t>
      </w:r>
      <w:r>
        <w:rPr>
          <w:b/>
          <w:bCs/>
        </w:rPr>
        <w:t xml:space="preserve">: </w:t>
      </w:r>
      <w:r w:rsidR="00A3159F" w:rsidRPr="001A35B5">
        <w:t>Clearly define members, policies, and permissions to ensure security and performance</w:t>
      </w:r>
      <w:r w:rsidR="00647F00" w:rsidRPr="001A35B5">
        <w:t xml:space="preserve">. </w:t>
      </w:r>
    </w:p>
    <w:p w14:paraId="6E7F13A1" w14:textId="3954DA57" w:rsidR="003C2BD2" w:rsidRDefault="00815295" w:rsidP="001A35B5">
      <w:pPr>
        <w:pStyle w:val="NormalBPBHEB"/>
      </w:pPr>
      <w:r w:rsidRPr="003C2BD2">
        <w:rPr>
          <w:b/>
          <w:bCs/>
        </w:rPr>
        <w:t>Compliance</w:t>
      </w:r>
      <w:r>
        <w:rPr>
          <w:b/>
          <w:bCs/>
        </w:rPr>
        <w:t xml:space="preserve">: </w:t>
      </w:r>
      <w:r w:rsidR="00A3159F" w:rsidRPr="001A35B5">
        <w:t>Use AWS tools to secure blockchain data and ensure regulatory compliance</w:t>
      </w:r>
      <w:r w:rsidR="00647F00" w:rsidRPr="001A35B5">
        <w:t xml:space="preserve">. </w:t>
      </w:r>
    </w:p>
    <w:p w14:paraId="65763339" w14:textId="77777777" w:rsidR="005A04AE" w:rsidRPr="005A04AE" w:rsidRDefault="005A04AE" w:rsidP="005A04AE">
      <w:pPr>
        <w:keepNext/>
        <w:keepLines/>
        <w:spacing w:before="200" w:after="0" w:line="276" w:lineRule="auto"/>
        <w:jc w:val="both"/>
        <w:outlineLvl w:val="1"/>
        <w:rPr>
          <w:rFonts w:eastAsia="Palatino Linotype" w:cs="Palatino Linotype"/>
          <w:color w:val="2F5496" w:themeColor="accent1" w:themeShade="BF"/>
          <w:sz w:val="36"/>
          <w:szCs w:val="36"/>
        </w:rPr>
      </w:pPr>
      <w:r w:rsidRPr="005A04AE">
        <w:rPr>
          <w:rFonts w:eastAsia="Palatino Linotype" w:cs="Palatino Linotype"/>
          <w:color w:val="2F5496" w:themeColor="accent1" w:themeShade="BF"/>
          <w:sz w:val="36"/>
          <w:szCs w:val="36"/>
        </w:rPr>
        <w:t>Wrap up</w:t>
      </w:r>
    </w:p>
    <w:p w14:paraId="21F32EA3" w14:textId="77777777" w:rsidR="003C2BD2" w:rsidRDefault="00A3159F" w:rsidP="001A35B5">
      <w:pPr>
        <w:pStyle w:val="NormalBPBHEB"/>
      </w:pPr>
      <w:r w:rsidRPr="001A35B5">
        <w:t>Amazon Managed Blockchain simplifies blockchain solutions, helping businesses explore innovative applications with a focus on transparency, security, and efficiency.</w:t>
      </w:r>
    </w:p>
    <w:p w14:paraId="7BECA3D8" w14:textId="77777777" w:rsidR="00D61483" w:rsidRPr="00D61483" w:rsidRDefault="00D61483" w:rsidP="00D61483">
      <w:pPr>
        <w:keepNext/>
        <w:keepLines/>
        <w:spacing w:before="240" w:after="0"/>
        <w:outlineLvl w:val="0"/>
        <w:rPr>
          <w:rFonts w:eastAsia="Palatino Linotype" w:cstheme="majorBidi"/>
          <w:sz w:val="44"/>
          <w:szCs w:val="32"/>
        </w:rPr>
      </w:pPr>
      <w:r w:rsidRPr="00D61483">
        <w:rPr>
          <w:rFonts w:eastAsia="Palatino Linotype" w:cstheme="majorBidi"/>
          <w:sz w:val="44"/>
          <w:szCs w:val="32"/>
        </w:rPr>
        <w:t>Amazon Quantum Ledger Database (QLDB)</w:t>
      </w:r>
    </w:p>
    <w:p w14:paraId="6C5636A7" w14:textId="77777777" w:rsidR="003C2BD2" w:rsidRDefault="00A3159F" w:rsidP="001A35B5">
      <w:pPr>
        <w:pStyle w:val="NormalBPBHEB"/>
      </w:pPr>
      <w:r w:rsidRPr="001A35B5">
        <w:t>Amazon QLDB is a fully managed ledger database offering immutability and cryptographic verification of transaction logs, providing reliable and tamper-proof records.</w:t>
      </w:r>
    </w:p>
    <w:p w14:paraId="7CED1D64" w14:textId="77777777" w:rsidR="006915A2" w:rsidRPr="006915A2" w:rsidRDefault="006915A2" w:rsidP="006915A2">
      <w:pPr>
        <w:keepNext/>
        <w:keepLines/>
        <w:spacing w:before="200" w:after="0" w:line="276" w:lineRule="auto"/>
        <w:jc w:val="both"/>
        <w:outlineLvl w:val="1"/>
        <w:rPr>
          <w:rFonts w:eastAsia="Palatino Linotype" w:cs="Palatino Linotype"/>
          <w:color w:val="2F5496" w:themeColor="accent1" w:themeShade="BF"/>
          <w:sz w:val="36"/>
          <w:szCs w:val="36"/>
        </w:rPr>
      </w:pPr>
      <w:r w:rsidRPr="006915A2">
        <w:rPr>
          <w:rFonts w:eastAsia="Palatino Linotype" w:cs="Palatino Linotype"/>
          <w:color w:val="2F5496" w:themeColor="accent1" w:themeShade="BF"/>
          <w:sz w:val="36"/>
          <w:szCs w:val="36"/>
        </w:rPr>
        <w:t>Key Features</w:t>
      </w:r>
    </w:p>
    <w:p w14:paraId="373F847F" w14:textId="32F544CB" w:rsidR="003C2BD2" w:rsidRDefault="003A2299" w:rsidP="001A35B5">
      <w:pPr>
        <w:pStyle w:val="NormalBPBHEB"/>
      </w:pPr>
      <w:r w:rsidRPr="003C2BD2">
        <w:rPr>
          <w:b/>
          <w:bCs/>
        </w:rPr>
        <w:t>Cryptographic Verifiability</w:t>
      </w:r>
      <w:r w:rsidRPr="003C2BD2">
        <w:t xml:space="preserve">: </w:t>
      </w:r>
      <w:r w:rsidR="00A4601D" w:rsidRPr="001A35B5">
        <w:t>Supports</w:t>
      </w:r>
      <w:r w:rsidR="00A3159F" w:rsidRPr="001A35B5">
        <w:t xml:space="preserve"> data integrity using cryptographic hash chains</w:t>
      </w:r>
      <w:r w:rsidR="00647F00" w:rsidRPr="001A35B5">
        <w:t xml:space="preserve">. </w:t>
      </w:r>
    </w:p>
    <w:p w14:paraId="1ACACB0A" w14:textId="73F24C28" w:rsidR="003C2BD2" w:rsidRDefault="00092276" w:rsidP="001A35B5">
      <w:pPr>
        <w:pStyle w:val="NormalBPBHEB"/>
      </w:pPr>
      <w:r w:rsidRPr="003C2BD2">
        <w:rPr>
          <w:b/>
          <w:bCs/>
        </w:rPr>
        <w:t>Scalable Performance</w:t>
      </w:r>
      <w:r w:rsidRPr="003C2BD2">
        <w:t xml:space="preserve">: </w:t>
      </w:r>
      <w:r w:rsidR="00A3159F" w:rsidRPr="001A35B5">
        <w:t>High throughput and low latency for large-scale applications</w:t>
      </w:r>
      <w:r w:rsidR="00647F00" w:rsidRPr="001A35B5">
        <w:t xml:space="preserve">. </w:t>
      </w:r>
    </w:p>
    <w:p w14:paraId="70DBFC5F" w14:textId="71446BEB" w:rsidR="003C2BD2" w:rsidRDefault="000140CF" w:rsidP="001A35B5">
      <w:pPr>
        <w:pStyle w:val="NormalBPBHEB"/>
      </w:pPr>
      <w:r w:rsidRPr="009D7515">
        <w:rPr>
          <w:b/>
          <w:bCs/>
        </w:rPr>
        <w:t>Transparent and Immutable</w:t>
      </w:r>
      <w:r w:rsidRPr="009D7515">
        <w:t xml:space="preserve">: </w:t>
      </w:r>
      <w:r w:rsidR="00A3159F" w:rsidRPr="001A35B5">
        <w:t>Keeps a complete, auditable history of all data changes</w:t>
      </w:r>
      <w:r w:rsidR="00647F00" w:rsidRPr="001A35B5">
        <w:t xml:space="preserve">. </w:t>
      </w:r>
    </w:p>
    <w:p w14:paraId="257E5354" w14:textId="2B3C5E0D" w:rsidR="00FA3260" w:rsidRPr="00FA3260" w:rsidRDefault="006E3BAE" w:rsidP="00FA3260">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Centralized Ledger Model</w:t>
      </w:r>
      <w:r w:rsidRPr="009D7515">
        <w:rPr>
          <w:rFonts w:eastAsia="Palatino Linotype" w:cs="Palatino Linotype"/>
        </w:rPr>
        <w:t xml:space="preserve">: </w:t>
      </w:r>
      <w:r w:rsidR="00A3159F" w:rsidRPr="001A35B5">
        <w:t>Combines blockchain integrity with traditional database performance</w:t>
      </w:r>
      <w:r w:rsidR="00FA3260" w:rsidRPr="00FA3260">
        <w:rPr>
          <w:rFonts w:eastAsia="Palatino Linotype" w:cs="Palatino Linotype"/>
        </w:rPr>
        <w:t xml:space="preserve"> </w:t>
      </w:r>
      <w:sdt>
        <w:sdtPr>
          <w:rPr>
            <w:rFonts w:eastAsia="Palatino Linotype" w:cs="Palatino Linotype"/>
          </w:rPr>
          <w:id w:val="1661037270"/>
          <w:citation/>
        </w:sdtPr>
        <w:sdtContent>
          <w:r w:rsidR="00FA3260" w:rsidRPr="00FA3260">
            <w:rPr>
              <w:rFonts w:eastAsia="Palatino Linotype" w:cs="Palatino Linotype"/>
            </w:rPr>
            <w:fldChar w:fldCharType="begin"/>
          </w:r>
          <w:r w:rsidR="00FA3260" w:rsidRPr="00FA3260">
            <w:rPr>
              <w:rFonts w:eastAsia="Palatino Linotype" w:cs="Palatino Linotype"/>
            </w:rPr>
            <w:instrText xml:space="preserve"> CITATION AWS2t \l 1033 </w:instrText>
          </w:r>
          <w:r w:rsidR="00FA3260" w:rsidRPr="00FA3260">
            <w:rPr>
              <w:rFonts w:eastAsia="Palatino Linotype" w:cs="Palatino Linotype"/>
            </w:rPr>
            <w:fldChar w:fldCharType="separate"/>
          </w:r>
          <w:r w:rsidR="00D109AF" w:rsidRPr="00D109AF">
            <w:rPr>
              <w:rFonts w:eastAsia="Palatino Linotype" w:cs="Palatino Linotype"/>
              <w:noProof/>
            </w:rPr>
            <w:t>[60]</w:t>
          </w:r>
          <w:r w:rsidR="00FA3260" w:rsidRPr="00FA3260">
            <w:rPr>
              <w:rFonts w:eastAsia="Palatino Linotype" w:cs="Palatino Linotype"/>
            </w:rPr>
            <w:fldChar w:fldCharType="end"/>
          </w:r>
        </w:sdtContent>
      </w:sdt>
      <w:r w:rsidR="00FA3260" w:rsidRPr="00FA3260">
        <w:rPr>
          <w:rFonts w:eastAsia="Palatino Linotype" w:cs="Palatino Linotype"/>
        </w:rPr>
        <w:t>.</w:t>
      </w:r>
    </w:p>
    <w:p w14:paraId="7A4F7230" w14:textId="77777777" w:rsidR="00FA3260" w:rsidRPr="00FA3260" w:rsidRDefault="00FA3260" w:rsidP="00FA3260">
      <w:pPr>
        <w:keepNext/>
        <w:keepLines/>
        <w:spacing w:before="200" w:after="0" w:line="276" w:lineRule="auto"/>
        <w:jc w:val="both"/>
        <w:outlineLvl w:val="1"/>
        <w:rPr>
          <w:rFonts w:eastAsia="Palatino Linotype" w:cs="Palatino Linotype"/>
          <w:color w:val="2F5496" w:themeColor="accent1" w:themeShade="BF"/>
          <w:sz w:val="36"/>
          <w:szCs w:val="36"/>
        </w:rPr>
      </w:pPr>
      <w:bookmarkStart w:id="25" w:name="_Hlk189846676"/>
      <w:r w:rsidRPr="00FA3260">
        <w:rPr>
          <w:rFonts w:eastAsia="Palatino Linotype" w:cs="Palatino Linotype"/>
          <w:color w:val="2F5496" w:themeColor="accent1" w:themeShade="BF"/>
          <w:sz w:val="36"/>
          <w:szCs w:val="36"/>
        </w:rPr>
        <w:t>Use Cases</w:t>
      </w:r>
    </w:p>
    <w:bookmarkEnd w:id="25"/>
    <w:p w14:paraId="2E27E700" w14:textId="421B386B" w:rsidR="003C2BD2" w:rsidRDefault="00231364" w:rsidP="00FA3260">
      <w:pPr>
        <w:pStyle w:val="NormalBPBHEB"/>
      </w:pPr>
      <w:r w:rsidRPr="003C2BD2">
        <w:rPr>
          <w:b/>
          <w:bCs/>
        </w:rPr>
        <w:t>Supply Chain Traceability</w:t>
      </w:r>
      <w:r>
        <w:rPr>
          <w:b/>
          <w:bCs/>
        </w:rPr>
        <w:t xml:space="preserve">: </w:t>
      </w:r>
      <w:r w:rsidR="00A3159F" w:rsidRPr="001A35B5">
        <w:t>Records each supply chain step for transparency and fraud reduction</w:t>
      </w:r>
      <w:r w:rsidR="00647F00" w:rsidRPr="001A35B5">
        <w:t xml:space="preserve">. </w:t>
      </w:r>
    </w:p>
    <w:p w14:paraId="634C2502" w14:textId="5BC76AAF" w:rsidR="003C2BD2" w:rsidRDefault="000C4EDD" w:rsidP="001A35B5">
      <w:pPr>
        <w:pStyle w:val="NormalBPBHEB"/>
      </w:pPr>
      <w:r w:rsidRPr="003C2BD2">
        <w:rPr>
          <w:b/>
          <w:bCs/>
        </w:rPr>
        <w:t>Regulatory Compliance</w:t>
      </w:r>
      <w:r>
        <w:rPr>
          <w:b/>
          <w:bCs/>
        </w:rPr>
        <w:t xml:space="preserve">: </w:t>
      </w:r>
      <w:r w:rsidR="00A3159F" w:rsidRPr="001A35B5">
        <w:t>Delivers immutable logs for industries like healthcare and finance to aid in compliance</w:t>
      </w:r>
      <w:r w:rsidR="00647F00" w:rsidRPr="001A35B5">
        <w:t xml:space="preserve">. </w:t>
      </w:r>
    </w:p>
    <w:p w14:paraId="53E5C8E2" w14:textId="77777777" w:rsidR="00A47EDE" w:rsidRPr="00A47EDE" w:rsidRDefault="00A47EDE" w:rsidP="00A47EDE">
      <w:pPr>
        <w:keepNext/>
        <w:keepLines/>
        <w:spacing w:before="200" w:after="0" w:line="276" w:lineRule="auto"/>
        <w:jc w:val="both"/>
        <w:outlineLvl w:val="1"/>
        <w:rPr>
          <w:rFonts w:eastAsia="Palatino Linotype" w:cs="Palatino Linotype"/>
          <w:color w:val="2F5496" w:themeColor="accent1" w:themeShade="BF"/>
          <w:sz w:val="36"/>
          <w:szCs w:val="36"/>
        </w:rPr>
      </w:pPr>
      <w:r w:rsidRPr="00A47EDE">
        <w:rPr>
          <w:rFonts w:eastAsia="Palatino Linotype" w:cs="Palatino Linotype"/>
          <w:color w:val="2F5496" w:themeColor="accent1" w:themeShade="BF"/>
          <w:sz w:val="36"/>
          <w:szCs w:val="36"/>
        </w:rPr>
        <w:t>Best Practices</w:t>
      </w:r>
    </w:p>
    <w:p w14:paraId="306750A5" w14:textId="6EE7AD1D" w:rsidR="003C2BD2" w:rsidRDefault="00A366A3" w:rsidP="001A35B5">
      <w:pPr>
        <w:pStyle w:val="NormalBPBHEB"/>
      </w:pPr>
      <w:r w:rsidRPr="005606A9">
        <w:rPr>
          <w:b/>
          <w:bCs/>
        </w:rPr>
        <w:t xml:space="preserve">Seamless AWS Integration: </w:t>
      </w:r>
      <w:r w:rsidR="00A3159F" w:rsidRPr="001A35B5">
        <w:t>Works with IAM, KMS, and CloudTrail for enhanced security and monitoring</w:t>
      </w:r>
      <w:r w:rsidR="00647F00" w:rsidRPr="001A35B5">
        <w:t xml:space="preserve">. </w:t>
      </w:r>
    </w:p>
    <w:p w14:paraId="068D928D" w14:textId="69B95B3C" w:rsidR="003C2BD2" w:rsidRDefault="00613E39" w:rsidP="001A35B5">
      <w:pPr>
        <w:pStyle w:val="NormalBPBHEB"/>
      </w:pPr>
      <w:r w:rsidRPr="005606A9">
        <w:rPr>
          <w:b/>
          <w:bCs/>
        </w:rPr>
        <w:t xml:space="preserve">Flexibility and Scalability: </w:t>
      </w:r>
      <w:r w:rsidR="00A3159F" w:rsidRPr="001A35B5">
        <w:t>Adapts to diverse applications, from transactional databases to complex systems</w:t>
      </w:r>
      <w:r w:rsidR="00647F00" w:rsidRPr="001A35B5">
        <w:t xml:space="preserve">. </w:t>
      </w:r>
    </w:p>
    <w:p w14:paraId="003BDF14" w14:textId="05C58DFC" w:rsidR="003C2BD2" w:rsidRDefault="00123C58" w:rsidP="001A35B5">
      <w:pPr>
        <w:pStyle w:val="NormalBPBHEB"/>
      </w:pPr>
      <w:r w:rsidRPr="003C2BD2">
        <w:rPr>
          <w:b/>
          <w:bCs/>
        </w:rPr>
        <w:t>Efficient Data Modeling</w:t>
      </w:r>
      <w:r>
        <w:rPr>
          <w:b/>
          <w:bCs/>
        </w:rPr>
        <w:t xml:space="preserve">: </w:t>
      </w:r>
      <w:r w:rsidR="006C3FCE" w:rsidRPr="001A35B5">
        <w:t>Improve</w:t>
      </w:r>
      <w:r w:rsidR="00A3159F" w:rsidRPr="001A35B5">
        <w:t xml:space="preserve"> ledger structures for fast, reliable queries</w:t>
      </w:r>
      <w:r w:rsidR="00647F00" w:rsidRPr="001A35B5">
        <w:t xml:space="preserve">. </w:t>
      </w:r>
    </w:p>
    <w:p w14:paraId="062D9FE0" w14:textId="7048ED4F" w:rsidR="003C2BD2" w:rsidRDefault="000F1CC8" w:rsidP="001A35B5">
      <w:pPr>
        <w:pStyle w:val="NormalBPBHEB"/>
      </w:pPr>
      <w:r w:rsidRPr="003C2BD2">
        <w:rPr>
          <w:b/>
          <w:bCs/>
        </w:rPr>
        <w:t>Security Controls</w:t>
      </w:r>
      <w:r>
        <w:rPr>
          <w:b/>
          <w:bCs/>
        </w:rPr>
        <w:t xml:space="preserve">: </w:t>
      </w:r>
      <w:r w:rsidR="00A3159F" w:rsidRPr="001A35B5">
        <w:t>Implement strict access permissions and active monitoring to safeguard ledger integrity</w:t>
      </w:r>
      <w:r w:rsidR="00647F00" w:rsidRPr="001A35B5">
        <w:t xml:space="preserve">. </w:t>
      </w:r>
    </w:p>
    <w:p w14:paraId="62E569C0" w14:textId="77777777" w:rsidR="00E46D80" w:rsidRPr="00E46D80" w:rsidRDefault="00E46D80" w:rsidP="00E46D80">
      <w:pPr>
        <w:keepNext/>
        <w:keepLines/>
        <w:spacing w:before="200" w:after="0" w:line="276" w:lineRule="auto"/>
        <w:jc w:val="both"/>
        <w:outlineLvl w:val="1"/>
        <w:rPr>
          <w:rFonts w:eastAsia="Palatino Linotype" w:cs="Palatino Linotype"/>
          <w:color w:val="2F5496" w:themeColor="accent1" w:themeShade="BF"/>
          <w:sz w:val="36"/>
          <w:szCs w:val="36"/>
        </w:rPr>
      </w:pPr>
      <w:r w:rsidRPr="00E46D80">
        <w:rPr>
          <w:rFonts w:eastAsia="Palatino Linotype" w:cs="Palatino Linotype"/>
          <w:color w:val="2F5496" w:themeColor="accent1" w:themeShade="BF"/>
          <w:sz w:val="36"/>
          <w:szCs w:val="36"/>
        </w:rPr>
        <w:t>Wrap up</w:t>
      </w:r>
    </w:p>
    <w:p w14:paraId="02FA87E3" w14:textId="3EC0F979" w:rsidR="003C2BD2" w:rsidRDefault="00A3159F" w:rsidP="001A35B5">
      <w:pPr>
        <w:pStyle w:val="NormalBPBHEB"/>
      </w:pPr>
      <w:r w:rsidRPr="001A35B5">
        <w:t xml:space="preserve">Amazon Managed Blockchain and Amazon QLDB </w:t>
      </w:r>
      <w:r w:rsidR="00A4601D" w:rsidRPr="001A35B5">
        <w:t>highlight</w:t>
      </w:r>
      <w:r w:rsidRPr="001A35B5">
        <w:t xml:space="preserve"> AWS's commitment to scalable and secure solutions for blockchain and ledger applications, empowering businesses to innovate confidently.</w:t>
      </w:r>
    </w:p>
    <w:p w14:paraId="603BB3CE" w14:textId="639BC06D" w:rsidR="003C2BD2" w:rsidRPr="004B755A" w:rsidRDefault="00A3159F" w:rsidP="004B755A">
      <w:pPr>
        <w:pStyle w:val="Heading1"/>
        <w:rPr>
          <w:rFonts w:eastAsia="Palatino Linotype"/>
        </w:rPr>
      </w:pPr>
      <w:r w:rsidRPr="004B755A">
        <w:rPr>
          <w:rFonts w:eastAsia="Palatino Linotype"/>
        </w:rPr>
        <w:t>Conclusion</w:t>
      </w:r>
    </w:p>
    <w:p w14:paraId="26EC1230" w14:textId="77777777" w:rsidR="003C2BD2" w:rsidRDefault="00A3159F" w:rsidP="001A35B5">
      <w:pPr>
        <w:pStyle w:val="NormalBPBHEB"/>
      </w:pPr>
      <w:r w:rsidRPr="001A35B5">
        <w:t>Chapter 10 emphasized the transformative potential of AWS services across various domains, including business applications, economic management, media solutions, and blockchain technologies. Each service provides organizations with the necessary tools to innovate, improve efficiency, and navigate the complexities of modern digital operations.</w:t>
      </w:r>
    </w:p>
    <w:p w14:paraId="2EBA3817" w14:textId="77777777" w:rsidR="003C2BD2" w:rsidRDefault="00A3159F" w:rsidP="001A35B5">
      <w:pPr>
        <w:pStyle w:val="NormalBPBHEB"/>
      </w:pPr>
      <w:r w:rsidRPr="001A35B5">
        <w:t>As we move into Chapter 11, the focus will shift to real-world implementation strategies and case studies. These examples will illustrate how the principles and services discussed thus far can come together to create robust, scalable, and impactful cloud-based solutions.</w:t>
      </w:r>
    </w:p>
    <w:p w14:paraId="4661E4C3" w14:textId="77777777" w:rsidR="00805750" w:rsidRDefault="00805750" w:rsidP="001A35B5">
      <w:pPr>
        <w:pStyle w:val="NormalBPBHEB"/>
      </w:pPr>
    </w:p>
    <w:p w14:paraId="128C024C" w14:textId="77777777" w:rsidR="00805750" w:rsidRDefault="00805750" w:rsidP="001A35B5">
      <w:pPr>
        <w:pStyle w:val="NormalBPBHEB"/>
      </w:pPr>
    </w:p>
    <w:bookmarkEnd w:id="16" w:displacedByCustomXml="next"/>
    <w:sdt>
      <w:sdtPr>
        <w:rPr>
          <w:rFonts w:eastAsiaTheme="minorHAnsi" w:cstheme="minorBidi"/>
          <w:sz w:val="22"/>
          <w:szCs w:val="22"/>
        </w:rPr>
        <w:id w:val="-330754586"/>
        <w:docPartObj>
          <w:docPartGallery w:val="Bibliographies"/>
          <w:docPartUnique/>
        </w:docPartObj>
      </w:sdtPr>
      <w:sdtContent>
        <w:p w14:paraId="6399DF82" w14:textId="63C0CA7E" w:rsidR="004C2A77" w:rsidRPr="004C2A77" w:rsidRDefault="00A3159F" w:rsidP="00691406">
          <w:pPr>
            <w:pStyle w:val="Heading1"/>
          </w:pPr>
          <w:r w:rsidRPr="004C2A77">
            <w:t>References</w:t>
          </w:r>
        </w:p>
        <w:sdt>
          <w:sdtPr>
            <w:id w:val="-573587230"/>
            <w:bibliography/>
          </w:sdtPr>
          <w:sdtContent>
            <w:p w14:paraId="2FD0BF7B" w14:textId="77777777" w:rsidR="00D109AF" w:rsidRDefault="00A3159F" w:rsidP="003D099F">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D109AF" w14:paraId="3EBDDC65" w14:textId="77777777">
                <w:trPr>
                  <w:divId w:val="1202132242"/>
                  <w:tblCellSpacing w:w="15" w:type="dxa"/>
                </w:trPr>
                <w:tc>
                  <w:tcPr>
                    <w:tcW w:w="50" w:type="pct"/>
                    <w:hideMark/>
                  </w:tcPr>
                  <w:p w14:paraId="650902DB" w14:textId="04BBB30D" w:rsidR="00D109AF" w:rsidRDefault="00D109AF">
                    <w:pPr>
                      <w:pStyle w:val="Bibliography"/>
                      <w:rPr>
                        <w:noProof/>
                        <w:sz w:val="24"/>
                        <w:szCs w:val="24"/>
                      </w:rPr>
                    </w:pPr>
                    <w:r>
                      <w:rPr>
                        <w:noProof/>
                      </w:rPr>
                      <w:t xml:space="preserve">[1] </w:t>
                    </w:r>
                  </w:p>
                </w:tc>
                <w:tc>
                  <w:tcPr>
                    <w:tcW w:w="0" w:type="auto"/>
                    <w:hideMark/>
                  </w:tcPr>
                  <w:p w14:paraId="25BF80D3" w14:textId="77777777" w:rsidR="00D109AF" w:rsidRDefault="00D109AF">
                    <w:pPr>
                      <w:pStyle w:val="Bibliography"/>
                      <w:rPr>
                        <w:noProof/>
                      </w:rPr>
                    </w:pPr>
                    <w:r>
                      <w:rPr>
                        <w:noProof/>
                      </w:rPr>
                      <w:t>AWS, "Introducing Alexa for Business," 2017. [Online]. Available: https://aws.amazon.com/alexaforbusiness/.. [Accessed 20 January 2025].</w:t>
                    </w:r>
                  </w:p>
                </w:tc>
              </w:tr>
              <w:tr w:rsidR="00D109AF" w14:paraId="5D160A06" w14:textId="77777777">
                <w:trPr>
                  <w:divId w:val="1202132242"/>
                  <w:tblCellSpacing w:w="15" w:type="dxa"/>
                </w:trPr>
                <w:tc>
                  <w:tcPr>
                    <w:tcW w:w="50" w:type="pct"/>
                    <w:hideMark/>
                  </w:tcPr>
                  <w:p w14:paraId="14BCDBF2" w14:textId="77777777" w:rsidR="00D109AF" w:rsidRDefault="00D109AF">
                    <w:pPr>
                      <w:pStyle w:val="Bibliography"/>
                      <w:rPr>
                        <w:noProof/>
                      </w:rPr>
                    </w:pPr>
                    <w:r>
                      <w:rPr>
                        <w:noProof/>
                      </w:rPr>
                      <w:t xml:space="preserve">[2] </w:t>
                    </w:r>
                  </w:p>
                </w:tc>
                <w:tc>
                  <w:tcPr>
                    <w:tcW w:w="0" w:type="auto"/>
                    <w:hideMark/>
                  </w:tcPr>
                  <w:p w14:paraId="2C4E90CE" w14:textId="77777777" w:rsidR="00D109AF" w:rsidRDefault="00D109AF">
                    <w:pPr>
                      <w:pStyle w:val="Bibliography"/>
                      <w:rPr>
                        <w:noProof/>
                      </w:rPr>
                    </w:pPr>
                    <w:r>
                      <w:rPr>
                        <w:noProof/>
                      </w:rPr>
                      <w:t>AWS, "Alexa for Business," 2020a. [Online]. Available: https://aws.amazon.com/alexa-for-business.. [Accessed 20 January 2025].</w:t>
                    </w:r>
                  </w:p>
                </w:tc>
              </w:tr>
              <w:tr w:rsidR="00D109AF" w14:paraId="5C5732A1" w14:textId="77777777">
                <w:trPr>
                  <w:divId w:val="1202132242"/>
                  <w:tblCellSpacing w:w="15" w:type="dxa"/>
                </w:trPr>
                <w:tc>
                  <w:tcPr>
                    <w:tcW w:w="50" w:type="pct"/>
                    <w:hideMark/>
                  </w:tcPr>
                  <w:p w14:paraId="318B6431" w14:textId="77777777" w:rsidR="00D109AF" w:rsidRDefault="00D109AF">
                    <w:pPr>
                      <w:pStyle w:val="Bibliography"/>
                      <w:rPr>
                        <w:noProof/>
                      </w:rPr>
                    </w:pPr>
                    <w:r>
                      <w:rPr>
                        <w:noProof/>
                      </w:rPr>
                      <w:t xml:space="preserve">[3] </w:t>
                    </w:r>
                  </w:p>
                </w:tc>
                <w:tc>
                  <w:tcPr>
                    <w:tcW w:w="0" w:type="auto"/>
                    <w:hideMark/>
                  </w:tcPr>
                  <w:p w14:paraId="4B8F87BD" w14:textId="77777777" w:rsidR="00D109AF" w:rsidRDefault="00D109AF">
                    <w:pPr>
                      <w:pStyle w:val="Bibliography"/>
                      <w:rPr>
                        <w:noProof/>
                      </w:rPr>
                    </w:pPr>
                    <w:r>
                      <w:rPr>
                        <w:noProof/>
                      </w:rPr>
                      <w:t>AWS, "AWS Features and Capabilities," 2020j. [Online]. Available: https://aws.amazon.com/. [Accessed 20 January 2025].</w:t>
                    </w:r>
                  </w:p>
                </w:tc>
              </w:tr>
              <w:tr w:rsidR="00D109AF" w14:paraId="2F5CF3EC" w14:textId="77777777">
                <w:trPr>
                  <w:divId w:val="1202132242"/>
                  <w:tblCellSpacing w:w="15" w:type="dxa"/>
                </w:trPr>
                <w:tc>
                  <w:tcPr>
                    <w:tcW w:w="50" w:type="pct"/>
                    <w:hideMark/>
                  </w:tcPr>
                  <w:p w14:paraId="183E2395" w14:textId="77777777" w:rsidR="00D109AF" w:rsidRDefault="00D109AF">
                    <w:pPr>
                      <w:pStyle w:val="Bibliography"/>
                      <w:rPr>
                        <w:noProof/>
                      </w:rPr>
                    </w:pPr>
                    <w:r>
                      <w:rPr>
                        <w:noProof/>
                      </w:rPr>
                      <w:t xml:space="preserve">[4] </w:t>
                    </w:r>
                  </w:p>
                </w:tc>
                <w:tc>
                  <w:tcPr>
                    <w:tcW w:w="0" w:type="auto"/>
                    <w:hideMark/>
                  </w:tcPr>
                  <w:p w14:paraId="22E7BD7C" w14:textId="77777777" w:rsidR="00D109AF" w:rsidRDefault="00D109AF">
                    <w:pPr>
                      <w:pStyle w:val="Bibliography"/>
                      <w:rPr>
                        <w:noProof/>
                      </w:rPr>
                    </w:pPr>
                    <w:r>
                      <w:rPr>
                        <w:noProof/>
                      </w:rPr>
                      <w:t>AWS, "Amazon Chime," 2017. [Online]. Available: https://aws.amazon.com/chime/.. [Accessed 20 Januaey 2025].</w:t>
                    </w:r>
                  </w:p>
                </w:tc>
              </w:tr>
              <w:tr w:rsidR="00D109AF" w14:paraId="22AAA9B5" w14:textId="77777777">
                <w:trPr>
                  <w:divId w:val="1202132242"/>
                  <w:tblCellSpacing w:w="15" w:type="dxa"/>
                </w:trPr>
                <w:tc>
                  <w:tcPr>
                    <w:tcW w:w="50" w:type="pct"/>
                    <w:hideMark/>
                  </w:tcPr>
                  <w:p w14:paraId="1C066F37" w14:textId="77777777" w:rsidR="00D109AF" w:rsidRDefault="00D109AF">
                    <w:pPr>
                      <w:pStyle w:val="Bibliography"/>
                      <w:rPr>
                        <w:noProof/>
                      </w:rPr>
                    </w:pPr>
                    <w:r>
                      <w:rPr>
                        <w:noProof/>
                      </w:rPr>
                      <w:t xml:space="preserve">[5] </w:t>
                    </w:r>
                  </w:p>
                </w:tc>
                <w:tc>
                  <w:tcPr>
                    <w:tcW w:w="0" w:type="auto"/>
                    <w:hideMark/>
                  </w:tcPr>
                  <w:p w14:paraId="3DE55996" w14:textId="77777777" w:rsidR="00D109AF" w:rsidRDefault="00D109AF">
                    <w:pPr>
                      <w:pStyle w:val="Bibliography"/>
                      <w:rPr>
                        <w:noProof/>
                      </w:rPr>
                    </w:pPr>
                    <w:r>
                      <w:rPr>
                        <w:noProof/>
                      </w:rPr>
                      <w:t>AWS, "Amazon Chime: Unified Communications," 2020m. [Online]. Available: https://aws.amazon.com/chime/. [Accessed 20 January 2025].</w:t>
                    </w:r>
                  </w:p>
                </w:tc>
              </w:tr>
              <w:tr w:rsidR="00D109AF" w14:paraId="75598345" w14:textId="77777777">
                <w:trPr>
                  <w:divId w:val="1202132242"/>
                  <w:tblCellSpacing w:w="15" w:type="dxa"/>
                </w:trPr>
                <w:tc>
                  <w:tcPr>
                    <w:tcW w:w="50" w:type="pct"/>
                    <w:hideMark/>
                  </w:tcPr>
                  <w:p w14:paraId="083D52E8" w14:textId="77777777" w:rsidR="00D109AF" w:rsidRDefault="00D109AF">
                    <w:pPr>
                      <w:pStyle w:val="Bibliography"/>
                      <w:rPr>
                        <w:noProof/>
                      </w:rPr>
                    </w:pPr>
                    <w:r>
                      <w:rPr>
                        <w:noProof/>
                      </w:rPr>
                      <w:t xml:space="preserve">[6] </w:t>
                    </w:r>
                  </w:p>
                </w:tc>
                <w:tc>
                  <w:tcPr>
                    <w:tcW w:w="0" w:type="auto"/>
                    <w:hideMark/>
                  </w:tcPr>
                  <w:p w14:paraId="33A25311" w14:textId="77777777" w:rsidR="00D109AF" w:rsidRDefault="00D109AF">
                    <w:pPr>
                      <w:pStyle w:val="Bibliography"/>
                      <w:rPr>
                        <w:noProof/>
                      </w:rPr>
                    </w:pPr>
                    <w:r>
                      <w:rPr>
                        <w:noProof/>
                      </w:rPr>
                      <w:t>AWS, "Amazon Chime SDK Features," 2020b. [Online]. Available: https://aws.amazon.com/chime/sdk/. [Accessed 20 January 2025].</w:t>
                    </w:r>
                  </w:p>
                </w:tc>
              </w:tr>
              <w:tr w:rsidR="00D109AF" w14:paraId="54A36251" w14:textId="77777777">
                <w:trPr>
                  <w:divId w:val="1202132242"/>
                  <w:tblCellSpacing w:w="15" w:type="dxa"/>
                </w:trPr>
                <w:tc>
                  <w:tcPr>
                    <w:tcW w:w="50" w:type="pct"/>
                    <w:hideMark/>
                  </w:tcPr>
                  <w:p w14:paraId="060DF4F1" w14:textId="77777777" w:rsidR="00D109AF" w:rsidRDefault="00D109AF">
                    <w:pPr>
                      <w:pStyle w:val="Bibliography"/>
                      <w:rPr>
                        <w:noProof/>
                      </w:rPr>
                    </w:pPr>
                    <w:r>
                      <w:rPr>
                        <w:noProof/>
                      </w:rPr>
                      <w:t xml:space="preserve">[7] </w:t>
                    </w:r>
                  </w:p>
                </w:tc>
                <w:tc>
                  <w:tcPr>
                    <w:tcW w:w="0" w:type="auto"/>
                    <w:hideMark/>
                  </w:tcPr>
                  <w:p w14:paraId="607A733A" w14:textId="77777777" w:rsidR="00D109AF" w:rsidRDefault="00D109AF">
                    <w:pPr>
                      <w:pStyle w:val="Bibliography"/>
                      <w:rPr>
                        <w:noProof/>
                      </w:rPr>
                    </w:pPr>
                    <w:r>
                      <w:rPr>
                        <w:noProof/>
                      </w:rPr>
                      <w:t>AWS, "Amazon Chime SDK: Real-Time Communication for Applications," n.d.j. [Online]. [Accessed 21 January 2025].</w:t>
                    </w:r>
                  </w:p>
                </w:tc>
              </w:tr>
              <w:tr w:rsidR="00D109AF" w14:paraId="56AF798E" w14:textId="77777777">
                <w:trPr>
                  <w:divId w:val="1202132242"/>
                  <w:tblCellSpacing w:w="15" w:type="dxa"/>
                </w:trPr>
                <w:tc>
                  <w:tcPr>
                    <w:tcW w:w="50" w:type="pct"/>
                    <w:hideMark/>
                  </w:tcPr>
                  <w:p w14:paraId="1AFFACFF" w14:textId="77777777" w:rsidR="00D109AF" w:rsidRDefault="00D109AF">
                    <w:pPr>
                      <w:pStyle w:val="Bibliography"/>
                      <w:rPr>
                        <w:noProof/>
                      </w:rPr>
                    </w:pPr>
                    <w:r>
                      <w:rPr>
                        <w:noProof/>
                      </w:rPr>
                      <w:t xml:space="preserve">[8] </w:t>
                    </w:r>
                  </w:p>
                </w:tc>
                <w:tc>
                  <w:tcPr>
                    <w:tcW w:w="0" w:type="auto"/>
                    <w:hideMark/>
                  </w:tcPr>
                  <w:p w14:paraId="5D9C77DE" w14:textId="77777777" w:rsidR="00D109AF" w:rsidRDefault="00D109AF">
                    <w:pPr>
                      <w:pStyle w:val="Bibliography"/>
                      <w:rPr>
                        <w:noProof/>
                      </w:rPr>
                    </w:pPr>
                    <w:r>
                      <w:rPr>
                        <w:noProof/>
                      </w:rPr>
                      <w:t>AWS, "Amazon Connect," n.d.a. [Online]. Available: https://aws.amazon.com/connect/. [Accessed 22 January 2025].</w:t>
                    </w:r>
                  </w:p>
                </w:tc>
              </w:tr>
              <w:tr w:rsidR="00D109AF" w14:paraId="2720B9D4" w14:textId="77777777">
                <w:trPr>
                  <w:divId w:val="1202132242"/>
                  <w:tblCellSpacing w:w="15" w:type="dxa"/>
                </w:trPr>
                <w:tc>
                  <w:tcPr>
                    <w:tcW w:w="50" w:type="pct"/>
                    <w:hideMark/>
                  </w:tcPr>
                  <w:p w14:paraId="24D72ABC" w14:textId="77777777" w:rsidR="00D109AF" w:rsidRDefault="00D109AF">
                    <w:pPr>
                      <w:pStyle w:val="Bibliography"/>
                      <w:rPr>
                        <w:noProof/>
                      </w:rPr>
                    </w:pPr>
                    <w:r>
                      <w:rPr>
                        <w:noProof/>
                      </w:rPr>
                      <w:t xml:space="preserve">[9] </w:t>
                    </w:r>
                  </w:p>
                </w:tc>
                <w:tc>
                  <w:tcPr>
                    <w:tcW w:w="0" w:type="auto"/>
                    <w:hideMark/>
                  </w:tcPr>
                  <w:p w14:paraId="6D8F2238" w14:textId="77777777" w:rsidR="00D109AF" w:rsidRDefault="00D109AF">
                    <w:pPr>
                      <w:pStyle w:val="Bibliography"/>
                      <w:rPr>
                        <w:noProof/>
                      </w:rPr>
                    </w:pPr>
                    <w:r>
                      <w:rPr>
                        <w:noProof/>
                      </w:rPr>
                      <w:t>AWS, "Amazon Chime SDK: Customizable Communication Solutions," n.d.i. [Online]. Available: https://aws.amazon.com/chime/sdk/. [Accessed 20 January 2025].</w:t>
                    </w:r>
                  </w:p>
                </w:tc>
              </w:tr>
              <w:tr w:rsidR="00D109AF" w14:paraId="7C4A978F" w14:textId="77777777">
                <w:trPr>
                  <w:divId w:val="1202132242"/>
                  <w:tblCellSpacing w:w="15" w:type="dxa"/>
                </w:trPr>
                <w:tc>
                  <w:tcPr>
                    <w:tcW w:w="50" w:type="pct"/>
                    <w:hideMark/>
                  </w:tcPr>
                  <w:p w14:paraId="2D85BAAE" w14:textId="77777777" w:rsidR="00D109AF" w:rsidRDefault="00D109AF">
                    <w:pPr>
                      <w:pStyle w:val="Bibliography"/>
                      <w:rPr>
                        <w:noProof/>
                      </w:rPr>
                    </w:pPr>
                    <w:r>
                      <w:rPr>
                        <w:noProof/>
                      </w:rPr>
                      <w:t xml:space="preserve">[10] </w:t>
                    </w:r>
                  </w:p>
                </w:tc>
                <w:tc>
                  <w:tcPr>
                    <w:tcW w:w="0" w:type="auto"/>
                    <w:hideMark/>
                  </w:tcPr>
                  <w:p w14:paraId="7E5775AE" w14:textId="77777777" w:rsidR="00D109AF" w:rsidRDefault="00D109AF">
                    <w:pPr>
                      <w:pStyle w:val="Bibliography"/>
                      <w:rPr>
                        <w:noProof/>
                      </w:rPr>
                    </w:pPr>
                    <w:r>
                      <w:rPr>
                        <w:noProof/>
                      </w:rPr>
                      <w:t>AWS, "Amazon Honeycode: Build No-Code Applications.," n.d.b. [Online]. Available: https://aws.amazon.com/honeycode/. [Accessed 21 January 2025].</w:t>
                    </w:r>
                  </w:p>
                </w:tc>
              </w:tr>
              <w:tr w:rsidR="00D109AF" w14:paraId="4BC163F3" w14:textId="77777777">
                <w:trPr>
                  <w:divId w:val="1202132242"/>
                  <w:tblCellSpacing w:w="15" w:type="dxa"/>
                </w:trPr>
                <w:tc>
                  <w:tcPr>
                    <w:tcW w:w="50" w:type="pct"/>
                    <w:hideMark/>
                  </w:tcPr>
                  <w:p w14:paraId="54A532D2" w14:textId="77777777" w:rsidR="00D109AF" w:rsidRDefault="00D109AF">
                    <w:pPr>
                      <w:pStyle w:val="Bibliography"/>
                      <w:rPr>
                        <w:noProof/>
                      </w:rPr>
                    </w:pPr>
                    <w:r>
                      <w:rPr>
                        <w:noProof/>
                      </w:rPr>
                      <w:t xml:space="preserve">[11] </w:t>
                    </w:r>
                  </w:p>
                </w:tc>
                <w:tc>
                  <w:tcPr>
                    <w:tcW w:w="0" w:type="auto"/>
                    <w:hideMark/>
                  </w:tcPr>
                  <w:p w14:paraId="609B9574" w14:textId="77777777" w:rsidR="00D109AF" w:rsidRDefault="00D109AF">
                    <w:pPr>
                      <w:pStyle w:val="Bibliography"/>
                      <w:rPr>
                        <w:noProof/>
                      </w:rPr>
                    </w:pPr>
                    <w:r>
                      <w:rPr>
                        <w:noProof/>
                      </w:rPr>
                      <w:t>AWS, "Amazon Pinpoint.," n.d.e. [Online]. Available: https://aws.amazon.com/pinpoint/. [Accessed 20 January 2025].</w:t>
                    </w:r>
                  </w:p>
                </w:tc>
              </w:tr>
              <w:tr w:rsidR="00D109AF" w14:paraId="7B32475B" w14:textId="77777777">
                <w:trPr>
                  <w:divId w:val="1202132242"/>
                  <w:tblCellSpacing w:w="15" w:type="dxa"/>
                </w:trPr>
                <w:tc>
                  <w:tcPr>
                    <w:tcW w:w="50" w:type="pct"/>
                    <w:hideMark/>
                  </w:tcPr>
                  <w:p w14:paraId="55242ED4" w14:textId="77777777" w:rsidR="00D109AF" w:rsidRDefault="00D109AF">
                    <w:pPr>
                      <w:pStyle w:val="Bibliography"/>
                      <w:rPr>
                        <w:noProof/>
                      </w:rPr>
                    </w:pPr>
                    <w:r>
                      <w:rPr>
                        <w:noProof/>
                      </w:rPr>
                      <w:t xml:space="preserve">[12] </w:t>
                    </w:r>
                  </w:p>
                </w:tc>
                <w:tc>
                  <w:tcPr>
                    <w:tcW w:w="0" w:type="auto"/>
                    <w:hideMark/>
                  </w:tcPr>
                  <w:p w14:paraId="682554C7" w14:textId="77777777" w:rsidR="00D109AF" w:rsidRDefault="00D109AF">
                    <w:pPr>
                      <w:pStyle w:val="Bibliography"/>
                      <w:rPr>
                        <w:noProof/>
                      </w:rPr>
                    </w:pPr>
                    <w:r>
                      <w:rPr>
                        <w:noProof/>
                      </w:rPr>
                      <w:t>AWS, "Amazon Pinpoint Documentation," 2020c. [Online]. Available: https://docs.aws.amazon.com/pinpoint/latest/developerguide/. [Accessed 20 January 2025].</w:t>
                    </w:r>
                  </w:p>
                </w:tc>
              </w:tr>
              <w:tr w:rsidR="00D109AF" w14:paraId="3631DB1F" w14:textId="77777777">
                <w:trPr>
                  <w:divId w:val="1202132242"/>
                  <w:tblCellSpacing w:w="15" w:type="dxa"/>
                </w:trPr>
                <w:tc>
                  <w:tcPr>
                    <w:tcW w:w="50" w:type="pct"/>
                    <w:hideMark/>
                  </w:tcPr>
                  <w:p w14:paraId="52E871EE" w14:textId="77777777" w:rsidR="00D109AF" w:rsidRDefault="00D109AF">
                    <w:pPr>
                      <w:pStyle w:val="Bibliography"/>
                      <w:rPr>
                        <w:noProof/>
                      </w:rPr>
                    </w:pPr>
                    <w:r>
                      <w:rPr>
                        <w:noProof/>
                      </w:rPr>
                      <w:t xml:space="preserve">[13] </w:t>
                    </w:r>
                  </w:p>
                </w:tc>
                <w:tc>
                  <w:tcPr>
                    <w:tcW w:w="0" w:type="auto"/>
                    <w:hideMark/>
                  </w:tcPr>
                  <w:p w14:paraId="3A67ABAD" w14:textId="77777777" w:rsidR="00D109AF" w:rsidRDefault="00D109AF">
                    <w:pPr>
                      <w:pStyle w:val="Bibliography"/>
                      <w:rPr>
                        <w:noProof/>
                      </w:rPr>
                    </w:pPr>
                    <w:r>
                      <w:rPr>
                        <w:noProof/>
                      </w:rPr>
                      <w:t>AWS, "Amazon Pinpoint – Features," n.d.c. [Online]. Available: https://aws.amazon.com/pinpoint/features/. [Accessed 20 January 2025].</w:t>
                    </w:r>
                  </w:p>
                </w:tc>
              </w:tr>
              <w:tr w:rsidR="00D109AF" w14:paraId="1FA00B73" w14:textId="77777777">
                <w:trPr>
                  <w:divId w:val="1202132242"/>
                  <w:tblCellSpacing w:w="15" w:type="dxa"/>
                </w:trPr>
                <w:tc>
                  <w:tcPr>
                    <w:tcW w:w="50" w:type="pct"/>
                    <w:hideMark/>
                  </w:tcPr>
                  <w:p w14:paraId="31B014D8" w14:textId="77777777" w:rsidR="00D109AF" w:rsidRDefault="00D109AF">
                    <w:pPr>
                      <w:pStyle w:val="Bibliography"/>
                      <w:rPr>
                        <w:noProof/>
                      </w:rPr>
                    </w:pPr>
                    <w:r>
                      <w:rPr>
                        <w:noProof/>
                      </w:rPr>
                      <w:t xml:space="preserve">[14] </w:t>
                    </w:r>
                  </w:p>
                </w:tc>
                <w:tc>
                  <w:tcPr>
                    <w:tcW w:w="0" w:type="auto"/>
                    <w:hideMark/>
                  </w:tcPr>
                  <w:p w14:paraId="4B1C817A" w14:textId="77777777" w:rsidR="00D109AF" w:rsidRDefault="00D109AF">
                    <w:pPr>
                      <w:pStyle w:val="Bibliography"/>
                      <w:rPr>
                        <w:noProof/>
                      </w:rPr>
                    </w:pPr>
                    <w:r>
                      <w:rPr>
                        <w:noProof/>
                      </w:rPr>
                      <w:t>AWS, "Amazon Simple Email Service (SES) – Sending Emails," n.d.d. [Online]. Available: https://aws.amazon.com/ses/features/. [Accessed 20 January 2025].</w:t>
                    </w:r>
                  </w:p>
                </w:tc>
              </w:tr>
              <w:tr w:rsidR="00D109AF" w14:paraId="4B53A0A7" w14:textId="77777777">
                <w:trPr>
                  <w:divId w:val="1202132242"/>
                  <w:tblCellSpacing w:w="15" w:type="dxa"/>
                </w:trPr>
                <w:tc>
                  <w:tcPr>
                    <w:tcW w:w="50" w:type="pct"/>
                    <w:hideMark/>
                  </w:tcPr>
                  <w:p w14:paraId="59E4045B" w14:textId="77777777" w:rsidR="00D109AF" w:rsidRDefault="00D109AF">
                    <w:pPr>
                      <w:pStyle w:val="Bibliography"/>
                      <w:rPr>
                        <w:noProof/>
                      </w:rPr>
                    </w:pPr>
                    <w:r>
                      <w:rPr>
                        <w:noProof/>
                      </w:rPr>
                      <w:t xml:space="preserve">[15] </w:t>
                    </w:r>
                  </w:p>
                </w:tc>
                <w:tc>
                  <w:tcPr>
                    <w:tcW w:w="0" w:type="auto"/>
                    <w:hideMark/>
                  </w:tcPr>
                  <w:p w14:paraId="1B87FF23" w14:textId="77777777" w:rsidR="00D109AF" w:rsidRDefault="00D109AF">
                    <w:pPr>
                      <w:pStyle w:val="Bibliography"/>
                      <w:rPr>
                        <w:noProof/>
                      </w:rPr>
                    </w:pPr>
                    <w:r>
                      <w:rPr>
                        <w:noProof/>
                      </w:rPr>
                      <w:t>AWS, "Amazon SES – Getting Started with Amazon SES," n.d.f. [Online]. Available: https://aws.amazon.com/ses/getting-started/. [Accessed 20 January 2025].</w:t>
                    </w:r>
                  </w:p>
                </w:tc>
              </w:tr>
              <w:tr w:rsidR="00D109AF" w14:paraId="575C5C94" w14:textId="77777777">
                <w:trPr>
                  <w:divId w:val="1202132242"/>
                  <w:tblCellSpacing w:w="15" w:type="dxa"/>
                </w:trPr>
                <w:tc>
                  <w:tcPr>
                    <w:tcW w:w="50" w:type="pct"/>
                    <w:hideMark/>
                  </w:tcPr>
                  <w:p w14:paraId="624716AF" w14:textId="77777777" w:rsidR="00D109AF" w:rsidRDefault="00D109AF">
                    <w:pPr>
                      <w:pStyle w:val="Bibliography"/>
                      <w:rPr>
                        <w:noProof/>
                      </w:rPr>
                    </w:pPr>
                    <w:r>
                      <w:rPr>
                        <w:noProof/>
                      </w:rPr>
                      <w:t xml:space="preserve">[16] </w:t>
                    </w:r>
                  </w:p>
                </w:tc>
                <w:tc>
                  <w:tcPr>
                    <w:tcW w:w="0" w:type="auto"/>
                    <w:hideMark/>
                  </w:tcPr>
                  <w:p w14:paraId="5C3E269E" w14:textId="77777777" w:rsidR="00D109AF" w:rsidRDefault="00D109AF">
                    <w:pPr>
                      <w:pStyle w:val="Bibliography"/>
                      <w:rPr>
                        <w:noProof/>
                      </w:rPr>
                    </w:pPr>
                    <w:r>
                      <w:rPr>
                        <w:noProof/>
                      </w:rPr>
                      <w:t>AWS, "Amazon Simple Email Service Documentation," 2020d. [Online]. Available: https://docs.aws.amazon.com/ses/latest/dg/. [Accessed 20 January 2025].</w:t>
                    </w:r>
                  </w:p>
                </w:tc>
              </w:tr>
              <w:tr w:rsidR="00D109AF" w14:paraId="0E1041AB" w14:textId="77777777">
                <w:trPr>
                  <w:divId w:val="1202132242"/>
                  <w:tblCellSpacing w:w="15" w:type="dxa"/>
                </w:trPr>
                <w:tc>
                  <w:tcPr>
                    <w:tcW w:w="50" w:type="pct"/>
                    <w:hideMark/>
                  </w:tcPr>
                  <w:p w14:paraId="0D588A29" w14:textId="77777777" w:rsidR="00D109AF" w:rsidRDefault="00D109AF">
                    <w:pPr>
                      <w:pStyle w:val="Bibliography"/>
                      <w:rPr>
                        <w:noProof/>
                      </w:rPr>
                    </w:pPr>
                    <w:r>
                      <w:rPr>
                        <w:noProof/>
                      </w:rPr>
                      <w:t xml:space="preserve">[17] </w:t>
                    </w:r>
                  </w:p>
                </w:tc>
                <w:tc>
                  <w:tcPr>
                    <w:tcW w:w="0" w:type="auto"/>
                    <w:hideMark/>
                  </w:tcPr>
                  <w:p w14:paraId="18B90C0E" w14:textId="77777777" w:rsidR="00D109AF" w:rsidRDefault="00D109AF">
                    <w:pPr>
                      <w:pStyle w:val="Bibliography"/>
                      <w:rPr>
                        <w:noProof/>
                      </w:rPr>
                    </w:pPr>
                    <w:r>
                      <w:rPr>
                        <w:noProof/>
                      </w:rPr>
                      <w:t>AWS, "Amazon SES – Email Authentication.," n.d.o. [Online]. Available: https://aws.amazon.com/ses/dkim/. [Accessed 20 January 2025].</w:t>
                    </w:r>
                  </w:p>
                </w:tc>
              </w:tr>
              <w:tr w:rsidR="00D109AF" w14:paraId="3BBB7A57" w14:textId="77777777">
                <w:trPr>
                  <w:divId w:val="1202132242"/>
                  <w:tblCellSpacing w:w="15" w:type="dxa"/>
                </w:trPr>
                <w:tc>
                  <w:tcPr>
                    <w:tcW w:w="50" w:type="pct"/>
                    <w:hideMark/>
                  </w:tcPr>
                  <w:p w14:paraId="20B3E2AA" w14:textId="77777777" w:rsidR="00D109AF" w:rsidRDefault="00D109AF">
                    <w:pPr>
                      <w:pStyle w:val="Bibliography"/>
                      <w:rPr>
                        <w:noProof/>
                      </w:rPr>
                    </w:pPr>
                    <w:r>
                      <w:rPr>
                        <w:noProof/>
                      </w:rPr>
                      <w:t xml:space="preserve">[18] </w:t>
                    </w:r>
                  </w:p>
                </w:tc>
                <w:tc>
                  <w:tcPr>
                    <w:tcW w:w="0" w:type="auto"/>
                    <w:hideMark/>
                  </w:tcPr>
                  <w:p w14:paraId="300B474F" w14:textId="77777777" w:rsidR="00D109AF" w:rsidRDefault="00D109AF">
                    <w:pPr>
                      <w:pStyle w:val="Bibliography"/>
                      <w:rPr>
                        <w:noProof/>
                      </w:rPr>
                    </w:pPr>
                    <w:r>
                      <w:rPr>
                        <w:noProof/>
                      </w:rPr>
                      <w:t>AWS, "Amazon Simple Email Service (SES).," n.d.g. [Online]. Available: https://aws.amazon.com/ses/. [Accessed 20 January 2025].</w:t>
                    </w:r>
                  </w:p>
                </w:tc>
              </w:tr>
              <w:tr w:rsidR="00D109AF" w14:paraId="0F53720E" w14:textId="77777777">
                <w:trPr>
                  <w:divId w:val="1202132242"/>
                  <w:tblCellSpacing w:w="15" w:type="dxa"/>
                </w:trPr>
                <w:tc>
                  <w:tcPr>
                    <w:tcW w:w="50" w:type="pct"/>
                    <w:hideMark/>
                  </w:tcPr>
                  <w:p w14:paraId="225130E0" w14:textId="77777777" w:rsidR="00D109AF" w:rsidRDefault="00D109AF">
                    <w:pPr>
                      <w:pStyle w:val="Bibliography"/>
                      <w:rPr>
                        <w:noProof/>
                      </w:rPr>
                    </w:pPr>
                    <w:r>
                      <w:rPr>
                        <w:noProof/>
                      </w:rPr>
                      <w:t xml:space="preserve">[19] </w:t>
                    </w:r>
                  </w:p>
                </w:tc>
                <w:tc>
                  <w:tcPr>
                    <w:tcW w:w="0" w:type="auto"/>
                    <w:hideMark/>
                  </w:tcPr>
                  <w:p w14:paraId="1FCCCFFA" w14:textId="77777777" w:rsidR="00D109AF" w:rsidRDefault="00D109AF">
                    <w:pPr>
                      <w:pStyle w:val="Bibliography"/>
                      <w:rPr>
                        <w:noProof/>
                      </w:rPr>
                    </w:pPr>
                    <w:r>
                      <w:rPr>
                        <w:noProof/>
                      </w:rPr>
                      <w:t>AWS, "Amazon WorkDocs Features.," n.d.m. [Online]. Available: https://aws.amazon.com/workdocs/features/. [Accessed 20 January 2025].</w:t>
                    </w:r>
                  </w:p>
                </w:tc>
              </w:tr>
              <w:tr w:rsidR="00D109AF" w14:paraId="4AE83640" w14:textId="77777777">
                <w:trPr>
                  <w:divId w:val="1202132242"/>
                  <w:tblCellSpacing w:w="15" w:type="dxa"/>
                </w:trPr>
                <w:tc>
                  <w:tcPr>
                    <w:tcW w:w="50" w:type="pct"/>
                    <w:hideMark/>
                  </w:tcPr>
                  <w:p w14:paraId="0F4B3A76" w14:textId="77777777" w:rsidR="00D109AF" w:rsidRDefault="00D109AF">
                    <w:pPr>
                      <w:pStyle w:val="Bibliography"/>
                      <w:rPr>
                        <w:noProof/>
                      </w:rPr>
                    </w:pPr>
                    <w:r>
                      <w:rPr>
                        <w:noProof/>
                      </w:rPr>
                      <w:t xml:space="preserve">[20] </w:t>
                    </w:r>
                  </w:p>
                </w:tc>
                <w:tc>
                  <w:tcPr>
                    <w:tcW w:w="0" w:type="auto"/>
                    <w:hideMark/>
                  </w:tcPr>
                  <w:p w14:paraId="540E7D42" w14:textId="77777777" w:rsidR="00D109AF" w:rsidRDefault="00D109AF">
                    <w:pPr>
                      <w:pStyle w:val="Bibliography"/>
                      <w:rPr>
                        <w:noProof/>
                      </w:rPr>
                    </w:pPr>
                    <w:r>
                      <w:rPr>
                        <w:noProof/>
                      </w:rPr>
                      <w:t>AWS, "Amazon WorkDocs Access Controls.," n.d.n. [Online]. Available: https://aws.amazon.com/workdocs/access-control/. [Accessed 20 January 2025].</w:t>
                    </w:r>
                  </w:p>
                </w:tc>
              </w:tr>
              <w:tr w:rsidR="00D109AF" w14:paraId="1CB4CF74" w14:textId="77777777">
                <w:trPr>
                  <w:divId w:val="1202132242"/>
                  <w:tblCellSpacing w:w="15" w:type="dxa"/>
                </w:trPr>
                <w:tc>
                  <w:tcPr>
                    <w:tcW w:w="50" w:type="pct"/>
                    <w:hideMark/>
                  </w:tcPr>
                  <w:p w14:paraId="497616F5" w14:textId="77777777" w:rsidR="00D109AF" w:rsidRDefault="00D109AF">
                    <w:pPr>
                      <w:pStyle w:val="Bibliography"/>
                      <w:rPr>
                        <w:noProof/>
                      </w:rPr>
                    </w:pPr>
                    <w:r>
                      <w:rPr>
                        <w:noProof/>
                      </w:rPr>
                      <w:t xml:space="preserve">[21] </w:t>
                    </w:r>
                  </w:p>
                </w:tc>
                <w:tc>
                  <w:tcPr>
                    <w:tcW w:w="0" w:type="auto"/>
                    <w:hideMark/>
                  </w:tcPr>
                  <w:p w14:paraId="525B8973" w14:textId="77777777" w:rsidR="00D109AF" w:rsidRDefault="00D109AF">
                    <w:pPr>
                      <w:pStyle w:val="Bibliography"/>
                      <w:rPr>
                        <w:noProof/>
                      </w:rPr>
                    </w:pPr>
                    <w:r>
                      <w:rPr>
                        <w:noProof/>
                      </w:rPr>
                      <w:t>AWS, "Amazon WorkDocs Documentation.," 2020e. [Online]. Available: Retrieved from https://docs.aws.amazon.com/workdocs/latest/userguide/. [Accessed 20 Januaey 2025].</w:t>
                    </w:r>
                  </w:p>
                </w:tc>
              </w:tr>
              <w:tr w:rsidR="00D109AF" w14:paraId="5D504279" w14:textId="77777777">
                <w:trPr>
                  <w:divId w:val="1202132242"/>
                  <w:tblCellSpacing w:w="15" w:type="dxa"/>
                </w:trPr>
                <w:tc>
                  <w:tcPr>
                    <w:tcW w:w="50" w:type="pct"/>
                    <w:hideMark/>
                  </w:tcPr>
                  <w:p w14:paraId="5F876457" w14:textId="77777777" w:rsidR="00D109AF" w:rsidRDefault="00D109AF">
                    <w:pPr>
                      <w:pStyle w:val="Bibliography"/>
                      <w:rPr>
                        <w:noProof/>
                      </w:rPr>
                    </w:pPr>
                    <w:r>
                      <w:rPr>
                        <w:noProof/>
                      </w:rPr>
                      <w:t xml:space="preserve">[22] </w:t>
                    </w:r>
                  </w:p>
                </w:tc>
                <w:tc>
                  <w:tcPr>
                    <w:tcW w:w="0" w:type="auto"/>
                    <w:hideMark/>
                  </w:tcPr>
                  <w:p w14:paraId="68213738" w14:textId="77777777" w:rsidR="00D109AF" w:rsidRDefault="00D109AF">
                    <w:pPr>
                      <w:pStyle w:val="Bibliography"/>
                      <w:rPr>
                        <w:noProof/>
                      </w:rPr>
                    </w:pPr>
                    <w:r>
                      <w:rPr>
                        <w:noProof/>
                      </w:rPr>
                      <w:t>AWS, "Amazon WorkDocs: Secure Document Collaboration," n.d.h. [Online]. Available: https://aws.amazon.com/workdocs/. [Accessed 20 January 2025].</w:t>
                    </w:r>
                  </w:p>
                </w:tc>
              </w:tr>
              <w:tr w:rsidR="00D109AF" w14:paraId="441EEABC" w14:textId="77777777">
                <w:trPr>
                  <w:divId w:val="1202132242"/>
                  <w:tblCellSpacing w:w="15" w:type="dxa"/>
                </w:trPr>
                <w:tc>
                  <w:tcPr>
                    <w:tcW w:w="50" w:type="pct"/>
                    <w:hideMark/>
                  </w:tcPr>
                  <w:p w14:paraId="6B1301B5" w14:textId="77777777" w:rsidR="00D109AF" w:rsidRDefault="00D109AF">
                    <w:pPr>
                      <w:pStyle w:val="Bibliography"/>
                      <w:rPr>
                        <w:noProof/>
                      </w:rPr>
                    </w:pPr>
                    <w:r>
                      <w:rPr>
                        <w:noProof/>
                      </w:rPr>
                      <w:t xml:space="preserve">[23] </w:t>
                    </w:r>
                  </w:p>
                </w:tc>
                <w:tc>
                  <w:tcPr>
                    <w:tcW w:w="0" w:type="auto"/>
                    <w:hideMark/>
                  </w:tcPr>
                  <w:p w14:paraId="53357038" w14:textId="77777777" w:rsidR="00D109AF" w:rsidRDefault="00D109AF">
                    <w:pPr>
                      <w:pStyle w:val="Bibliography"/>
                      <w:rPr>
                        <w:noProof/>
                      </w:rPr>
                    </w:pPr>
                    <w:r>
                      <w:rPr>
                        <w:noProof/>
                      </w:rPr>
                      <w:t>AWS, "Amazon WorkMail: Secure Email and Calendaring," n.d.p. [Online]. Available: https://aws.amazon.com/workmail/. [Accessed 20 January 2025].</w:t>
                    </w:r>
                  </w:p>
                </w:tc>
              </w:tr>
              <w:tr w:rsidR="00D109AF" w14:paraId="41E33144" w14:textId="77777777">
                <w:trPr>
                  <w:divId w:val="1202132242"/>
                  <w:tblCellSpacing w:w="15" w:type="dxa"/>
                </w:trPr>
                <w:tc>
                  <w:tcPr>
                    <w:tcW w:w="50" w:type="pct"/>
                    <w:hideMark/>
                  </w:tcPr>
                  <w:p w14:paraId="712018B1" w14:textId="77777777" w:rsidR="00D109AF" w:rsidRDefault="00D109AF">
                    <w:pPr>
                      <w:pStyle w:val="Bibliography"/>
                      <w:rPr>
                        <w:noProof/>
                      </w:rPr>
                    </w:pPr>
                    <w:r>
                      <w:rPr>
                        <w:noProof/>
                      </w:rPr>
                      <w:t xml:space="preserve">[24] </w:t>
                    </w:r>
                  </w:p>
                </w:tc>
                <w:tc>
                  <w:tcPr>
                    <w:tcW w:w="0" w:type="auto"/>
                    <w:hideMark/>
                  </w:tcPr>
                  <w:p w14:paraId="77603BCD" w14:textId="77777777" w:rsidR="00D109AF" w:rsidRDefault="00D109AF">
                    <w:pPr>
                      <w:pStyle w:val="Bibliography"/>
                      <w:rPr>
                        <w:noProof/>
                      </w:rPr>
                    </w:pPr>
                    <w:r>
                      <w:rPr>
                        <w:noProof/>
                      </w:rPr>
                      <w:t>AWS, "Amazon WorkMail Documentation.," 2020f. [Online]. Available: https://docs.aws.amazon.com/workmail/latest/userguide/. [Accessed 20 January 2025].</w:t>
                    </w:r>
                  </w:p>
                </w:tc>
              </w:tr>
              <w:tr w:rsidR="00D109AF" w14:paraId="7AA1ADD2" w14:textId="77777777">
                <w:trPr>
                  <w:divId w:val="1202132242"/>
                  <w:tblCellSpacing w:w="15" w:type="dxa"/>
                </w:trPr>
                <w:tc>
                  <w:tcPr>
                    <w:tcW w:w="50" w:type="pct"/>
                    <w:hideMark/>
                  </w:tcPr>
                  <w:p w14:paraId="43E5D90A" w14:textId="77777777" w:rsidR="00D109AF" w:rsidRDefault="00D109AF">
                    <w:pPr>
                      <w:pStyle w:val="Bibliography"/>
                      <w:rPr>
                        <w:noProof/>
                      </w:rPr>
                    </w:pPr>
                    <w:r>
                      <w:rPr>
                        <w:noProof/>
                      </w:rPr>
                      <w:t xml:space="preserve">[25] </w:t>
                    </w:r>
                  </w:p>
                </w:tc>
                <w:tc>
                  <w:tcPr>
                    <w:tcW w:w="0" w:type="auto"/>
                    <w:hideMark/>
                  </w:tcPr>
                  <w:p w14:paraId="63C43E94" w14:textId="77777777" w:rsidR="00D109AF" w:rsidRDefault="00D109AF">
                    <w:pPr>
                      <w:pStyle w:val="Bibliography"/>
                      <w:rPr>
                        <w:noProof/>
                      </w:rPr>
                    </w:pPr>
                    <w:r>
                      <w:rPr>
                        <w:noProof/>
                      </w:rPr>
                      <w:t>AWS, "AWS Supply Chain," 2023d. [Online]. Available: https://aws.amazon.com/supply-chain/. [Accessed 20 January 2025].</w:t>
                    </w:r>
                  </w:p>
                </w:tc>
              </w:tr>
              <w:tr w:rsidR="00D109AF" w14:paraId="76E5CED0" w14:textId="77777777">
                <w:trPr>
                  <w:divId w:val="1202132242"/>
                  <w:tblCellSpacing w:w="15" w:type="dxa"/>
                </w:trPr>
                <w:tc>
                  <w:tcPr>
                    <w:tcW w:w="50" w:type="pct"/>
                    <w:hideMark/>
                  </w:tcPr>
                  <w:p w14:paraId="27964D5F" w14:textId="77777777" w:rsidR="00D109AF" w:rsidRDefault="00D109AF">
                    <w:pPr>
                      <w:pStyle w:val="Bibliography"/>
                      <w:rPr>
                        <w:noProof/>
                      </w:rPr>
                    </w:pPr>
                    <w:r>
                      <w:rPr>
                        <w:noProof/>
                      </w:rPr>
                      <w:t xml:space="preserve">[26] </w:t>
                    </w:r>
                  </w:p>
                </w:tc>
                <w:tc>
                  <w:tcPr>
                    <w:tcW w:w="0" w:type="auto"/>
                    <w:hideMark/>
                  </w:tcPr>
                  <w:p w14:paraId="4C23078F" w14:textId="77777777" w:rsidR="00D109AF" w:rsidRDefault="00D109AF">
                    <w:pPr>
                      <w:pStyle w:val="Bibliography"/>
                      <w:rPr>
                        <w:noProof/>
                      </w:rPr>
                    </w:pPr>
                    <w:r>
                      <w:rPr>
                        <w:noProof/>
                      </w:rPr>
                      <w:t>AWS, "Amazon Forecast Documentation.," 2023a. [Online]. Available: https://docs.aws.amazon.com/forecast/latest/dg/. [Accessed 20 January 2025].</w:t>
                    </w:r>
                  </w:p>
                </w:tc>
              </w:tr>
              <w:tr w:rsidR="00D109AF" w14:paraId="3B0C6EAC" w14:textId="77777777">
                <w:trPr>
                  <w:divId w:val="1202132242"/>
                  <w:tblCellSpacing w:w="15" w:type="dxa"/>
                </w:trPr>
                <w:tc>
                  <w:tcPr>
                    <w:tcW w:w="50" w:type="pct"/>
                    <w:hideMark/>
                  </w:tcPr>
                  <w:p w14:paraId="693C07E8" w14:textId="77777777" w:rsidR="00D109AF" w:rsidRDefault="00D109AF">
                    <w:pPr>
                      <w:pStyle w:val="Bibliography"/>
                      <w:rPr>
                        <w:noProof/>
                      </w:rPr>
                    </w:pPr>
                    <w:r>
                      <w:rPr>
                        <w:noProof/>
                      </w:rPr>
                      <w:t xml:space="preserve">[27] </w:t>
                    </w:r>
                  </w:p>
                </w:tc>
                <w:tc>
                  <w:tcPr>
                    <w:tcW w:w="0" w:type="auto"/>
                    <w:hideMark/>
                  </w:tcPr>
                  <w:p w14:paraId="3F084358" w14:textId="77777777" w:rsidR="00D109AF" w:rsidRDefault="00D109AF">
                    <w:pPr>
                      <w:pStyle w:val="Bibliography"/>
                      <w:rPr>
                        <w:noProof/>
                      </w:rPr>
                    </w:pPr>
                    <w:r>
                      <w:rPr>
                        <w:noProof/>
                      </w:rPr>
                      <w:t>AWS, "AWS IoT Core Documentation.," 2023c. [Online]. Available: https://docs.aws.amazon.com/iot/latest/developerguide/. [Accessed 20 January 2025].</w:t>
                    </w:r>
                  </w:p>
                </w:tc>
              </w:tr>
              <w:tr w:rsidR="00D109AF" w14:paraId="09CFCD29" w14:textId="77777777">
                <w:trPr>
                  <w:divId w:val="1202132242"/>
                  <w:tblCellSpacing w:w="15" w:type="dxa"/>
                </w:trPr>
                <w:tc>
                  <w:tcPr>
                    <w:tcW w:w="50" w:type="pct"/>
                    <w:hideMark/>
                  </w:tcPr>
                  <w:p w14:paraId="66FE7EF2" w14:textId="77777777" w:rsidR="00D109AF" w:rsidRDefault="00D109AF">
                    <w:pPr>
                      <w:pStyle w:val="Bibliography"/>
                      <w:rPr>
                        <w:noProof/>
                      </w:rPr>
                    </w:pPr>
                    <w:r>
                      <w:rPr>
                        <w:noProof/>
                      </w:rPr>
                      <w:t xml:space="preserve">[28] </w:t>
                    </w:r>
                  </w:p>
                </w:tc>
                <w:tc>
                  <w:tcPr>
                    <w:tcW w:w="0" w:type="auto"/>
                    <w:hideMark/>
                  </w:tcPr>
                  <w:p w14:paraId="4C58E82C" w14:textId="77777777" w:rsidR="00D109AF" w:rsidRDefault="00D109AF">
                    <w:pPr>
                      <w:pStyle w:val="Bibliography"/>
                      <w:rPr>
                        <w:noProof/>
                      </w:rPr>
                    </w:pPr>
                    <w:r>
                      <w:rPr>
                        <w:noProof/>
                      </w:rPr>
                      <w:t>AWS, "AWS Wickr," 2023g. [Online]. Available: https://aws.amazon.com/wickr/. [Accessed 21 January 2025].</w:t>
                    </w:r>
                  </w:p>
                </w:tc>
              </w:tr>
              <w:tr w:rsidR="00D109AF" w14:paraId="303A8909" w14:textId="77777777">
                <w:trPr>
                  <w:divId w:val="1202132242"/>
                  <w:tblCellSpacing w:w="15" w:type="dxa"/>
                </w:trPr>
                <w:tc>
                  <w:tcPr>
                    <w:tcW w:w="50" w:type="pct"/>
                    <w:hideMark/>
                  </w:tcPr>
                  <w:p w14:paraId="03FE43F6" w14:textId="77777777" w:rsidR="00D109AF" w:rsidRDefault="00D109AF">
                    <w:pPr>
                      <w:pStyle w:val="Bibliography"/>
                      <w:rPr>
                        <w:noProof/>
                      </w:rPr>
                    </w:pPr>
                    <w:r>
                      <w:rPr>
                        <w:noProof/>
                      </w:rPr>
                      <w:t xml:space="preserve">[29] </w:t>
                    </w:r>
                  </w:p>
                </w:tc>
                <w:tc>
                  <w:tcPr>
                    <w:tcW w:w="0" w:type="auto"/>
                    <w:hideMark/>
                  </w:tcPr>
                  <w:p w14:paraId="4C81F255" w14:textId="77777777" w:rsidR="00D109AF" w:rsidRDefault="00D109AF">
                    <w:pPr>
                      <w:pStyle w:val="Bibliography"/>
                      <w:rPr>
                        <w:noProof/>
                      </w:rPr>
                    </w:pPr>
                    <w:r>
                      <w:rPr>
                        <w:noProof/>
                      </w:rPr>
                      <w:t>AWS, "Amazon Wickr Features and Benefits.," 2023b. [Online]. Available: https://aws.amazon.com/wickr/features/. [Accessed 21 January 2025].</w:t>
                    </w:r>
                  </w:p>
                </w:tc>
              </w:tr>
              <w:tr w:rsidR="00D109AF" w14:paraId="21A045B4" w14:textId="77777777">
                <w:trPr>
                  <w:divId w:val="1202132242"/>
                  <w:tblCellSpacing w:w="15" w:type="dxa"/>
                </w:trPr>
                <w:tc>
                  <w:tcPr>
                    <w:tcW w:w="50" w:type="pct"/>
                    <w:hideMark/>
                  </w:tcPr>
                  <w:p w14:paraId="50A7F629" w14:textId="77777777" w:rsidR="00D109AF" w:rsidRDefault="00D109AF">
                    <w:pPr>
                      <w:pStyle w:val="Bibliography"/>
                      <w:rPr>
                        <w:noProof/>
                      </w:rPr>
                    </w:pPr>
                    <w:r>
                      <w:rPr>
                        <w:noProof/>
                      </w:rPr>
                      <w:t xml:space="preserve">[30] </w:t>
                    </w:r>
                  </w:p>
                </w:tc>
                <w:tc>
                  <w:tcPr>
                    <w:tcW w:w="0" w:type="auto"/>
                    <w:hideMark/>
                  </w:tcPr>
                  <w:p w14:paraId="569B5F35" w14:textId="77777777" w:rsidR="00D109AF" w:rsidRDefault="00D109AF">
                    <w:pPr>
                      <w:pStyle w:val="Bibliography"/>
                      <w:rPr>
                        <w:noProof/>
                      </w:rPr>
                    </w:pPr>
                    <w:r>
                      <w:rPr>
                        <w:noProof/>
                      </w:rPr>
                      <w:t>Forbes Insights., "Understanding Cloud Financial Management: Best Practices and Strategies.," 2020. [Online]. Available: https://www.forbes.com/insights. [Accessed 21 January 2025].</w:t>
                    </w:r>
                  </w:p>
                </w:tc>
              </w:tr>
              <w:tr w:rsidR="00D109AF" w14:paraId="47B66B5C" w14:textId="77777777">
                <w:trPr>
                  <w:divId w:val="1202132242"/>
                  <w:tblCellSpacing w:w="15" w:type="dxa"/>
                </w:trPr>
                <w:tc>
                  <w:tcPr>
                    <w:tcW w:w="50" w:type="pct"/>
                    <w:hideMark/>
                  </w:tcPr>
                  <w:p w14:paraId="1C9ECEE1" w14:textId="77777777" w:rsidR="00D109AF" w:rsidRDefault="00D109AF">
                    <w:pPr>
                      <w:pStyle w:val="Bibliography"/>
                      <w:rPr>
                        <w:noProof/>
                      </w:rPr>
                    </w:pPr>
                    <w:r>
                      <w:rPr>
                        <w:noProof/>
                      </w:rPr>
                      <w:t xml:space="preserve">[31] </w:t>
                    </w:r>
                  </w:p>
                </w:tc>
                <w:tc>
                  <w:tcPr>
                    <w:tcW w:w="0" w:type="auto"/>
                    <w:hideMark/>
                  </w:tcPr>
                  <w:p w14:paraId="137341F7" w14:textId="77777777" w:rsidR="00D109AF" w:rsidRDefault="00D109AF">
                    <w:pPr>
                      <w:pStyle w:val="Bibliography"/>
                      <w:rPr>
                        <w:noProof/>
                      </w:rPr>
                    </w:pPr>
                    <w:r>
                      <w:rPr>
                        <w:noProof/>
                      </w:rPr>
                      <w:t>AWS, "Amazon EC2 Spot Instances: A Cost-Effective Solution for Cloud Workloads," 2022a. [Online]. Available: https://aws.amazon.com/ec2/spot/. [Accessed 21 January 2025].</w:t>
                    </w:r>
                  </w:p>
                </w:tc>
              </w:tr>
              <w:tr w:rsidR="00D109AF" w14:paraId="0D52174B" w14:textId="77777777">
                <w:trPr>
                  <w:divId w:val="1202132242"/>
                  <w:tblCellSpacing w:w="15" w:type="dxa"/>
                </w:trPr>
                <w:tc>
                  <w:tcPr>
                    <w:tcW w:w="50" w:type="pct"/>
                    <w:hideMark/>
                  </w:tcPr>
                  <w:p w14:paraId="3C417EF7" w14:textId="77777777" w:rsidR="00D109AF" w:rsidRDefault="00D109AF">
                    <w:pPr>
                      <w:pStyle w:val="Bibliography"/>
                      <w:rPr>
                        <w:noProof/>
                      </w:rPr>
                    </w:pPr>
                    <w:r>
                      <w:rPr>
                        <w:noProof/>
                      </w:rPr>
                      <w:t xml:space="preserve">[32] </w:t>
                    </w:r>
                  </w:p>
                </w:tc>
                <w:tc>
                  <w:tcPr>
                    <w:tcW w:w="0" w:type="auto"/>
                    <w:hideMark/>
                  </w:tcPr>
                  <w:p w14:paraId="37B09BB4" w14:textId="77777777" w:rsidR="00D109AF" w:rsidRDefault="00D109AF">
                    <w:pPr>
                      <w:pStyle w:val="Bibliography"/>
                      <w:rPr>
                        <w:noProof/>
                      </w:rPr>
                    </w:pPr>
                    <w:r>
                      <w:rPr>
                        <w:noProof/>
                      </w:rPr>
                      <w:t>AWS, "Amazon EC2 Spot Instances," 2022c. [Online]. Available: https://aws.amazon.com/ec2/spot/. [Accessed 21 January 2025].</w:t>
                    </w:r>
                  </w:p>
                </w:tc>
              </w:tr>
              <w:tr w:rsidR="00D109AF" w14:paraId="5CA14126" w14:textId="77777777">
                <w:trPr>
                  <w:divId w:val="1202132242"/>
                  <w:tblCellSpacing w:w="15" w:type="dxa"/>
                </w:trPr>
                <w:tc>
                  <w:tcPr>
                    <w:tcW w:w="50" w:type="pct"/>
                    <w:hideMark/>
                  </w:tcPr>
                  <w:p w14:paraId="215455FD" w14:textId="77777777" w:rsidR="00D109AF" w:rsidRDefault="00D109AF">
                    <w:pPr>
                      <w:pStyle w:val="Bibliography"/>
                      <w:rPr>
                        <w:noProof/>
                      </w:rPr>
                    </w:pPr>
                    <w:r>
                      <w:rPr>
                        <w:noProof/>
                      </w:rPr>
                      <w:t xml:space="preserve">[33] </w:t>
                    </w:r>
                  </w:p>
                </w:tc>
                <w:tc>
                  <w:tcPr>
                    <w:tcW w:w="0" w:type="auto"/>
                    <w:hideMark/>
                  </w:tcPr>
                  <w:p w14:paraId="3B739829" w14:textId="77777777" w:rsidR="00D109AF" w:rsidRDefault="00D109AF">
                    <w:pPr>
                      <w:pStyle w:val="Bibliography"/>
                      <w:rPr>
                        <w:noProof/>
                      </w:rPr>
                    </w:pPr>
                    <w:r>
                      <w:rPr>
                        <w:noProof/>
                      </w:rPr>
                      <w:t>AWS, "Using EC2 Spot Instances for Cost Savings," 2020r. [Online]. Available: Retrieved from https://aws.amazon.com/ec2/spot/. [Accessed 21 January 2025].</w:t>
                    </w:r>
                  </w:p>
                </w:tc>
              </w:tr>
              <w:tr w:rsidR="00D109AF" w14:paraId="4F79B975" w14:textId="77777777">
                <w:trPr>
                  <w:divId w:val="1202132242"/>
                  <w:tblCellSpacing w:w="15" w:type="dxa"/>
                </w:trPr>
                <w:tc>
                  <w:tcPr>
                    <w:tcW w:w="50" w:type="pct"/>
                    <w:hideMark/>
                  </w:tcPr>
                  <w:p w14:paraId="314D29FE" w14:textId="77777777" w:rsidR="00D109AF" w:rsidRDefault="00D109AF">
                    <w:pPr>
                      <w:pStyle w:val="Bibliography"/>
                      <w:rPr>
                        <w:noProof/>
                      </w:rPr>
                    </w:pPr>
                    <w:r>
                      <w:rPr>
                        <w:noProof/>
                      </w:rPr>
                      <w:t xml:space="preserve">[34] </w:t>
                    </w:r>
                  </w:p>
                </w:tc>
                <w:tc>
                  <w:tcPr>
                    <w:tcW w:w="0" w:type="auto"/>
                    <w:hideMark/>
                  </w:tcPr>
                  <w:p w14:paraId="7850D148" w14:textId="77777777" w:rsidR="00D109AF" w:rsidRDefault="00D109AF">
                    <w:pPr>
                      <w:pStyle w:val="Bibliography"/>
                      <w:rPr>
                        <w:noProof/>
                      </w:rPr>
                    </w:pPr>
                    <w:r>
                      <w:rPr>
                        <w:noProof/>
                      </w:rPr>
                      <w:t>AWS, "EC2 Spot Instances: Flexible and Cost-Effective," 2022h. [Online]. Available: https://aws.amazon.com/ec2/spot/. [Accessed 21 January 2025].</w:t>
                    </w:r>
                  </w:p>
                </w:tc>
              </w:tr>
              <w:tr w:rsidR="00D109AF" w14:paraId="3640DFF7" w14:textId="77777777">
                <w:trPr>
                  <w:divId w:val="1202132242"/>
                  <w:tblCellSpacing w:w="15" w:type="dxa"/>
                </w:trPr>
                <w:tc>
                  <w:tcPr>
                    <w:tcW w:w="50" w:type="pct"/>
                    <w:hideMark/>
                  </w:tcPr>
                  <w:p w14:paraId="0BCC928D" w14:textId="77777777" w:rsidR="00D109AF" w:rsidRDefault="00D109AF">
                    <w:pPr>
                      <w:pStyle w:val="Bibliography"/>
                      <w:rPr>
                        <w:noProof/>
                      </w:rPr>
                    </w:pPr>
                    <w:r>
                      <w:rPr>
                        <w:noProof/>
                      </w:rPr>
                      <w:t xml:space="preserve">[35] </w:t>
                    </w:r>
                  </w:p>
                </w:tc>
                <w:tc>
                  <w:tcPr>
                    <w:tcW w:w="0" w:type="auto"/>
                    <w:hideMark/>
                  </w:tcPr>
                  <w:p w14:paraId="421EE4EB" w14:textId="77777777" w:rsidR="00D109AF" w:rsidRDefault="00D109AF">
                    <w:pPr>
                      <w:pStyle w:val="Bibliography"/>
                      <w:rPr>
                        <w:noProof/>
                      </w:rPr>
                    </w:pPr>
                    <w:r>
                      <w:rPr>
                        <w:noProof/>
                      </w:rPr>
                      <w:t>AWS, "AWS Budgets: Manage Cloud Spending Effectively.," 2022e. [Online]. Available: https://aws.amazon.com/aws-cost-management/aws-budgets/. [Accessed 21 January 2025].</w:t>
                    </w:r>
                  </w:p>
                </w:tc>
              </w:tr>
              <w:tr w:rsidR="00D109AF" w14:paraId="2527F78A" w14:textId="77777777">
                <w:trPr>
                  <w:divId w:val="1202132242"/>
                  <w:tblCellSpacing w:w="15" w:type="dxa"/>
                </w:trPr>
                <w:tc>
                  <w:tcPr>
                    <w:tcW w:w="50" w:type="pct"/>
                    <w:hideMark/>
                  </w:tcPr>
                  <w:p w14:paraId="71DCE357" w14:textId="77777777" w:rsidR="00D109AF" w:rsidRDefault="00D109AF">
                    <w:pPr>
                      <w:pStyle w:val="Bibliography"/>
                      <w:rPr>
                        <w:noProof/>
                      </w:rPr>
                    </w:pPr>
                    <w:r>
                      <w:rPr>
                        <w:noProof/>
                      </w:rPr>
                      <w:t xml:space="preserve">[36] </w:t>
                    </w:r>
                  </w:p>
                </w:tc>
                <w:tc>
                  <w:tcPr>
                    <w:tcW w:w="0" w:type="auto"/>
                    <w:hideMark/>
                  </w:tcPr>
                  <w:p w14:paraId="420A6DED" w14:textId="77777777" w:rsidR="00D109AF" w:rsidRDefault="00D109AF">
                    <w:pPr>
                      <w:pStyle w:val="Bibliography"/>
                      <w:rPr>
                        <w:noProof/>
                      </w:rPr>
                    </w:pPr>
                    <w:r>
                      <w:rPr>
                        <w:noProof/>
                      </w:rPr>
                      <w:t>AWS, "Using AWS Budgets to Track Cloud Costs.," 2020q. [Online]. Available: https://aws.amazon.com/aws-cost-management/aws-budgets/. [Accessed 21 January 2025].</w:t>
                    </w:r>
                  </w:p>
                </w:tc>
              </w:tr>
              <w:tr w:rsidR="00D109AF" w14:paraId="2B130FE9" w14:textId="77777777">
                <w:trPr>
                  <w:divId w:val="1202132242"/>
                  <w:tblCellSpacing w:w="15" w:type="dxa"/>
                </w:trPr>
                <w:tc>
                  <w:tcPr>
                    <w:tcW w:w="50" w:type="pct"/>
                    <w:hideMark/>
                  </w:tcPr>
                  <w:p w14:paraId="095025D4" w14:textId="77777777" w:rsidR="00D109AF" w:rsidRDefault="00D109AF">
                    <w:pPr>
                      <w:pStyle w:val="Bibliography"/>
                      <w:rPr>
                        <w:noProof/>
                      </w:rPr>
                    </w:pPr>
                    <w:r>
                      <w:rPr>
                        <w:noProof/>
                      </w:rPr>
                      <w:t xml:space="preserve">[37] </w:t>
                    </w:r>
                  </w:p>
                </w:tc>
                <w:tc>
                  <w:tcPr>
                    <w:tcW w:w="0" w:type="auto"/>
                    <w:hideMark/>
                  </w:tcPr>
                  <w:p w14:paraId="62C7EE6F" w14:textId="77777777" w:rsidR="00D109AF" w:rsidRDefault="00D109AF">
                    <w:pPr>
                      <w:pStyle w:val="Bibliography"/>
                      <w:rPr>
                        <w:noProof/>
                      </w:rPr>
                    </w:pPr>
                    <w:r>
                      <w:rPr>
                        <w:noProof/>
                      </w:rPr>
                      <w:t>AWS, "AWS Budgets: Customizable Alerts and Forecasting. Retrieved from," 2022d. [Online]. Available: https://aws.amazon.com/aws-cost-management/aws-budgets/. [Accessed 21 January 2025].</w:t>
                    </w:r>
                  </w:p>
                </w:tc>
              </w:tr>
              <w:tr w:rsidR="00D109AF" w14:paraId="28B326EC" w14:textId="77777777">
                <w:trPr>
                  <w:divId w:val="1202132242"/>
                  <w:tblCellSpacing w:w="15" w:type="dxa"/>
                </w:trPr>
                <w:tc>
                  <w:tcPr>
                    <w:tcW w:w="50" w:type="pct"/>
                    <w:hideMark/>
                  </w:tcPr>
                  <w:p w14:paraId="15563397" w14:textId="77777777" w:rsidR="00D109AF" w:rsidRDefault="00D109AF">
                    <w:pPr>
                      <w:pStyle w:val="Bibliography"/>
                      <w:rPr>
                        <w:noProof/>
                      </w:rPr>
                    </w:pPr>
                    <w:r>
                      <w:rPr>
                        <w:noProof/>
                      </w:rPr>
                      <w:t xml:space="preserve">[38] </w:t>
                    </w:r>
                  </w:p>
                </w:tc>
                <w:tc>
                  <w:tcPr>
                    <w:tcW w:w="0" w:type="auto"/>
                    <w:hideMark/>
                  </w:tcPr>
                  <w:p w14:paraId="2705E872" w14:textId="77777777" w:rsidR="00D109AF" w:rsidRDefault="00D109AF">
                    <w:pPr>
                      <w:pStyle w:val="Bibliography"/>
                      <w:rPr>
                        <w:noProof/>
                      </w:rPr>
                    </w:pPr>
                    <w:r>
                      <w:rPr>
                        <w:noProof/>
                      </w:rPr>
                      <w:t>AWS, "AWS Cost and Usage Report: Managing AWS Consumption and Costs," 2022g. [Online]. Available: https://aws.amazon.com/aws-cost-management/aws-cost-and-usage-report/. [Accessed 21 January 2025].</w:t>
                    </w:r>
                  </w:p>
                </w:tc>
              </w:tr>
              <w:tr w:rsidR="00D109AF" w14:paraId="6C6ECBBD" w14:textId="77777777">
                <w:trPr>
                  <w:divId w:val="1202132242"/>
                  <w:tblCellSpacing w:w="15" w:type="dxa"/>
                </w:trPr>
                <w:tc>
                  <w:tcPr>
                    <w:tcW w:w="50" w:type="pct"/>
                    <w:hideMark/>
                  </w:tcPr>
                  <w:p w14:paraId="7BE8E67A" w14:textId="77777777" w:rsidR="00D109AF" w:rsidRDefault="00D109AF">
                    <w:pPr>
                      <w:pStyle w:val="Bibliography"/>
                      <w:rPr>
                        <w:noProof/>
                      </w:rPr>
                    </w:pPr>
                    <w:r>
                      <w:rPr>
                        <w:noProof/>
                      </w:rPr>
                      <w:t xml:space="preserve">[39] </w:t>
                    </w:r>
                  </w:p>
                </w:tc>
                <w:tc>
                  <w:tcPr>
                    <w:tcW w:w="0" w:type="auto"/>
                    <w:hideMark/>
                  </w:tcPr>
                  <w:p w14:paraId="30DEBFBF" w14:textId="77777777" w:rsidR="00D109AF" w:rsidRDefault="00D109AF">
                    <w:pPr>
                      <w:pStyle w:val="Bibliography"/>
                      <w:rPr>
                        <w:noProof/>
                      </w:rPr>
                    </w:pPr>
                    <w:r>
                      <w:rPr>
                        <w:noProof/>
                      </w:rPr>
                      <w:t>AWS, "AWS Cost and Usage Report: Custom Reporting and Granular Insights," 2022f. [Online]. Available: https://aws.amazon.com/aws-cost-management/aws-cost-and-usage-report/.</w:t>
                    </w:r>
                  </w:p>
                </w:tc>
              </w:tr>
              <w:tr w:rsidR="00D109AF" w14:paraId="76A3ABF0" w14:textId="77777777">
                <w:trPr>
                  <w:divId w:val="1202132242"/>
                  <w:tblCellSpacing w:w="15" w:type="dxa"/>
                </w:trPr>
                <w:tc>
                  <w:tcPr>
                    <w:tcW w:w="50" w:type="pct"/>
                    <w:hideMark/>
                  </w:tcPr>
                  <w:p w14:paraId="718B0B31" w14:textId="77777777" w:rsidR="00D109AF" w:rsidRDefault="00D109AF">
                    <w:pPr>
                      <w:pStyle w:val="Bibliography"/>
                      <w:rPr>
                        <w:noProof/>
                      </w:rPr>
                    </w:pPr>
                    <w:r>
                      <w:rPr>
                        <w:noProof/>
                      </w:rPr>
                      <w:t xml:space="preserve">[40] </w:t>
                    </w:r>
                  </w:p>
                </w:tc>
                <w:tc>
                  <w:tcPr>
                    <w:tcW w:w="0" w:type="auto"/>
                    <w:hideMark/>
                  </w:tcPr>
                  <w:p w14:paraId="7E39489D" w14:textId="77777777" w:rsidR="00D109AF" w:rsidRDefault="00D109AF">
                    <w:pPr>
                      <w:pStyle w:val="Bibliography"/>
                      <w:rPr>
                        <w:noProof/>
                      </w:rPr>
                    </w:pPr>
                    <w:r>
                      <w:rPr>
                        <w:noProof/>
                      </w:rPr>
                      <w:t>AWS, "Leveraging AWS Cost and Usage Report for Enhanced Financial Management.," 2020k. [Online]. Available: https://aws.amazon.com/aws-cost-management/aws-cost-and-usage-report/. [Accessed 21 January 2025].</w:t>
                    </w:r>
                  </w:p>
                </w:tc>
              </w:tr>
              <w:tr w:rsidR="00D109AF" w14:paraId="30B9D0A2" w14:textId="77777777">
                <w:trPr>
                  <w:divId w:val="1202132242"/>
                  <w:tblCellSpacing w:w="15" w:type="dxa"/>
                </w:trPr>
                <w:tc>
                  <w:tcPr>
                    <w:tcW w:w="50" w:type="pct"/>
                    <w:hideMark/>
                  </w:tcPr>
                  <w:p w14:paraId="00080E9A" w14:textId="77777777" w:rsidR="00D109AF" w:rsidRDefault="00D109AF">
                    <w:pPr>
                      <w:pStyle w:val="Bibliography"/>
                      <w:rPr>
                        <w:noProof/>
                      </w:rPr>
                    </w:pPr>
                    <w:r>
                      <w:rPr>
                        <w:noProof/>
                      </w:rPr>
                      <w:t xml:space="preserve">[41] </w:t>
                    </w:r>
                  </w:p>
                </w:tc>
                <w:tc>
                  <w:tcPr>
                    <w:tcW w:w="0" w:type="auto"/>
                    <w:hideMark/>
                  </w:tcPr>
                  <w:p w14:paraId="5024D986" w14:textId="77777777" w:rsidR="00D109AF" w:rsidRDefault="00D109AF">
                    <w:pPr>
                      <w:pStyle w:val="Bibliography"/>
                      <w:rPr>
                        <w:noProof/>
                      </w:rPr>
                    </w:pPr>
                    <w:r>
                      <w:rPr>
                        <w:noProof/>
                      </w:rPr>
                      <w:t>AWS, "AWS Cost Explorer: Visualizing and Managing AWS Costs and Usage," 2020h. [Online]. Available: https://aws.amazon.com/aws-cost-management/aws-cost-explorer/. [Accessed 21 January 2025].</w:t>
                    </w:r>
                  </w:p>
                </w:tc>
              </w:tr>
              <w:tr w:rsidR="00D109AF" w14:paraId="746710C8" w14:textId="77777777">
                <w:trPr>
                  <w:divId w:val="1202132242"/>
                  <w:tblCellSpacing w:w="15" w:type="dxa"/>
                </w:trPr>
                <w:tc>
                  <w:tcPr>
                    <w:tcW w:w="50" w:type="pct"/>
                    <w:hideMark/>
                  </w:tcPr>
                  <w:p w14:paraId="6385ADFE" w14:textId="77777777" w:rsidR="00D109AF" w:rsidRDefault="00D109AF">
                    <w:pPr>
                      <w:pStyle w:val="Bibliography"/>
                      <w:rPr>
                        <w:noProof/>
                      </w:rPr>
                    </w:pPr>
                    <w:r>
                      <w:rPr>
                        <w:noProof/>
                      </w:rPr>
                      <w:t xml:space="preserve">[42] </w:t>
                    </w:r>
                  </w:p>
                </w:tc>
                <w:tc>
                  <w:tcPr>
                    <w:tcW w:w="0" w:type="auto"/>
                    <w:hideMark/>
                  </w:tcPr>
                  <w:p w14:paraId="1A70CCA2" w14:textId="77777777" w:rsidR="00D109AF" w:rsidRDefault="00D109AF">
                    <w:pPr>
                      <w:pStyle w:val="Bibliography"/>
                      <w:rPr>
                        <w:noProof/>
                      </w:rPr>
                    </w:pPr>
                    <w:r>
                      <w:rPr>
                        <w:noProof/>
                      </w:rPr>
                      <w:t>AWS, "Reserved Instances: Cost Savings and Efficient Resource Management.," 2020l. [Online]. Available: https://aws.amazon.com/ec2/pricing/reserved-instances/. [Accessed 21 January 2025].</w:t>
                    </w:r>
                  </w:p>
                </w:tc>
              </w:tr>
              <w:tr w:rsidR="00D109AF" w14:paraId="08CF1C3D" w14:textId="77777777">
                <w:trPr>
                  <w:divId w:val="1202132242"/>
                  <w:tblCellSpacing w:w="15" w:type="dxa"/>
                </w:trPr>
                <w:tc>
                  <w:tcPr>
                    <w:tcW w:w="50" w:type="pct"/>
                    <w:hideMark/>
                  </w:tcPr>
                  <w:p w14:paraId="30FBAFC2" w14:textId="77777777" w:rsidR="00D109AF" w:rsidRDefault="00D109AF">
                    <w:pPr>
                      <w:pStyle w:val="Bibliography"/>
                      <w:rPr>
                        <w:noProof/>
                      </w:rPr>
                    </w:pPr>
                    <w:r>
                      <w:rPr>
                        <w:noProof/>
                      </w:rPr>
                      <w:t xml:space="preserve">[43] </w:t>
                    </w:r>
                  </w:p>
                </w:tc>
                <w:tc>
                  <w:tcPr>
                    <w:tcW w:w="0" w:type="auto"/>
                    <w:hideMark/>
                  </w:tcPr>
                  <w:p w14:paraId="42927CEB" w14:textId="77777777" w:rsidR="00D109AF" w:rsidRDefault="00D109AF">
                    <w:pPr>
                      <w:pStyle w:val="Bibliography"/>
                      <w:rPr>
                        <w:noProof/>
                      </w:rPr>
                    </w:pPr>
                    <w:r>
                      <w:rPr>
                        <w:noProof/>
                      </w:rPr>
                      <w:t>AWS, "AWS Savings Plans Overview," 2022g. [Online]. Available: https://aws.amazon.com/savingsplans/. [Accessed 21 January 2025].</w:t>
                    </w:r>
                  </w:p>
                </w:tc>
              </w:tr>
              <w:tr w:rsidR="00D109AF" w14:paraId="41ACEB05" w14:textId="77777777">
                <w:trPr>
                  <w:divId w:val="1202132242"/>
                  <w:tblCellSpacing w:w="15" w:type="dxa"/>
                </w:trPr>
                <w:tc>
                  <w:tcPr>
                    <w:tcW w:w="50" w:type="pct"/>
                    <w:hideMark/>
                  </w:tcPr>
                  <w:p w14:paraId="0C7B13F9" w14:textId="77777777" w:rsidR="00D109AF" w:rsidRDefault="00D109AF">
                    <w:pPr>
                      <w:pStyle w:val="Bibliography"/>
                      <w:rPr>
                        <w:noProof/>
                      </w:rPr>
                    </w:pPr>
                    <w:r>
                      <w:rPr>
                        <w:noProof/>
                      </w:rPr>
                      <w:t xml:space="preserve">[44] </w:t>
                    </w:r>
                  </w:p>
                </w:tc>
                <w:tc>
                  <w:tcPr>
                    <w:tcW w:w="0" w:type="auto"/>
                    <w:hideMark/>
                  </w:tcPr>
                  <w:p w14:paraId="68B9F9B1" w14:textId="77777777" w:rsidR="00D109AF" w:rsidRDefault="00D109AF">
                    <w:pPr>
                      <w:pStyle w:val="Bibliography"/>
                      <w:rPr>
                        <w:noProof/>
                      </w:rPr>
                    </w:pPr>
                    <w:r>
                      <w:rPr>
                        <w:noProof/>
                      </w:rPr>
                      <w:t>AWS, "Savings Plans: Flexible pricing for AWS compute service," 2020o. [Online]. Available: https://aws.amazon.com/savingsplans/. [Accessed 21 January 2025].</w:t>
                    </w:r>
                  </w:p>
                </w:tc>
              </w:tr>
              <w:tr w:rsidR="00D109AF" w14:paraId="44C90083" w14:textId="77777777">
                <w:trPr>
                  <w:divId w:val="1202132242"/>
                  <w:tblCellSpacing w:w="15" w:type="dxa"/>
                </w:trPr>
                <w:tc>
                  <w:tcPr>
                    <w:tcW w:w="50" w:type="pct"/>
                    <w:hideMark/>
                  </w:tcPr>
                  <w:p w14:paraId="21C0F1FD" w14:textId="77777777" w:rsidR="00D109AF" w:rsidRDefault="00D109AF">
                    <w:pPr>
                      <w:pStyle w:val="Bibliography"/>
                      <w:rPr>
                        <w:noProof/>
                      </w:rPr>
                    </w:pPr>
                    <w:r>
                      <w:rPr>
                        <w:noProof/>
                      </w:rPr>
                      <w:t xml:space="preserve">[45] </w:t>
                    </w:r>
                  </w:p>
                </w:tc>
                <w:tc>
                  <w:tcPr>
                    <w:tcW w:w="0" w:type="auto"/>
                    <w:hideMark/>
                  </w:tcPr>
                  <w:p w14:paraId="02104238" w14:textId="77777777" w:rsidR="00D109AF" w:rsidRDefault="00D109AF">
                    <w:pPr>
                      <w:pStyle w:val="Bibliography"/>
                      <w:rPr>
                        <w:noProof/>
                      </w:rPr>
                    </w:pPr>
                    <w:r>
                      <w:rPr>
                        <w:noProof/>
                      </w:rPr>
                      <w:t>P. Griggs, "How AWS Savings Plans help optimize cloud spend. Cloud Health Technologies," 2020. [Online]. Available: https://www.cloudhealthtech.com/blog/aws-savings-plans. [Accessed 21 January 2025].</w:t>
                    </w:r>
                  </w:p>
                </w:tc>
              </w:tr>
              <w:tr w:rsidR="00D109AF" w14:paraId="55B2BE3C" w14:textId="77777777">
                <w:trPr>
                  <w:divId w:val="1202132242"/>
                  <w:tblCellSpacing w:w="15" w:type="dxa"/>
                </w:trPr>
                <w:tc>
                  <w:tcPr>
                    <w:tcW w:w="50" w:type="pct"/>
                    <w:hideMark/>
                  </w:tcPr>
                  <w:p w14:paraId="6E2574D6" w14:textId="77777777" w:rsidR="00D109AF" w:rsidRDefault="00D109AF">
                    <w:pPr>
                      <w:pStyle w:val="Bibliography"/>
                      <w:rPr>
                        <w:noProof/>
                      </w:rPr>
                    </w:pPr>
                    <w:r>
                      <w:rPr>
                        <w:noProof/>
                      </w:rPr>
                      <w:t xml:space="preserve">[46] </w:t>
                    </w:r>
                  </w:p>
                </w:tc>
                <w:tc>
                  <w:tcPr>
                    <w:tcW w:w="0" w:type="auto"/>
                    <w:hideMark/>
                  </w:tcPr>
                  <w:p w14:paraId="2E001F05" w14:textId="77777777" w:rsidR="00D109AF" w:rsidRDefault="00D109AF">
                    <w:pPr>
                      <w:pStyle w:val="Bibliography"/>
                      <w:rPr>
                        <w:noProof/>
                      </w:rPr>
                    </w:pPr>
                    <w:r>
                      <w:rPr>
                        <w:noProof/>
                      </w:rPr>
                      <w:t>AWS, "AWS Cost Explorer: A tool to visualize and manage AWS costs.," 2020g. [Online]. Available: https://aws.amazon.com/aws-cost-management/aws-cost-explorer/. [Accessed 21 January 2025].</w:t>
                    </w:r>
                  </w:p>
                </w:tc>
              </w:tr>
              <w:tr w:rsidR="00D109AF" w14:paraId="427F988F" w14:textId="77777777">
                <w:trPr>
                  <w:divId w:val="1202132242"/>
                  <w:tblCellSpacing w:w="15" w:type="dxa"/>
                </w:trPr>
                <w:tc>
                  <w:tcPr>
                    <w:tcW w:w="50" w:type="pct"/>
                    <w:hideMark/>
                  </w:tcPr>
                  <w:p w14:paraId="4538DF36" w14:textId="77777777" w:rsidR="00D109AF" w:rsidRDefault="00D109AF">
                    <w:pPr>
                      <w:pStyle w:val="Bibliography"/>
                      <w:rPr>
                        <w:noProof/>
                      </w:rPr>
                    </w:pPr>
                    <w:r>
                      <w:rPr>
                        <w:noProof/>
                      </w:rPr>
                      <w:t xml:space="preserve">[47] </w:t>
                    </w:r>
                  </w:p>
                </w:tc>
                <w:tc>
                  <w:tcPr>
                    <w:tcW w:w="0" w:type="auto"/>
                    <w:hideMark/>
                  </w:tcPr>
                  <w:p w14:paraId="31D7E52C" w14:textId="77777777" w:rsidR="00D109AF" w:rsidRDefault="00D109AF">
                    <w:pPr>
                      <w:pStyle w:val="Bibliography"/>
                      <w:rPr>
                        <w:noProof/>
                      </w:rPr>
                    </w:pPr>
                    <w:r>
                      <w:rPr>
                        <w:noProof/>
                      </w:rPr>
                      <w:t>AWS, "Amazon Elastic Transcoder documentation," 2022b. [Online]. Available: https://docs.aws.amazon.com. [Accessed 23 January 2025].</w:t>
                    </w:r>
                  </w:p>
                </w:tc>
              </w:tr>
              <w:tr w:rsidR="00D109AF" w14:paraId="2DF255F2" w14:textId="77777777">
                <w:trPr>
                  <w:divId w:val="1202132242"/>
                  <w:tblCellSpacing w:w="15" w:type="dxa"/>
                </w:trPr>
                <w:tc>
                  <w:tcPr>
                    <w:tcW w:w="50" w:type="pct"/>
                    <w:hideMark/>
                  </w:tcPr>
                  <w:p w14:paraId="340C7C0B" w14:textId="77777777" w:rsidR="00D109AF" w:rsidRDefault="00D109AF">
                    <w:pPr>
                      <w:pStyle w:val="Bibliography"/>
                      <w:rPr>
                        <w:noProof/>
                      </w:rPr>
                    </w:pPr>
                    <w:r>
                      <w:rPr>
                        <w:noProof/>
                      </w:rPr>
                      <w:t xml:space="preserve">[48] </w:t>
                    </w:r>
                  </w:p>
                </w:tc>
                <w:tc>
                  <w:tcPr>
                    <w:tcW w:w="0" w:type="auto"/>
                    <w:hideMark/>
                  </w:tcPr>
                  <w:p w14:paraId="5DFF8085" w14:textId="77777777" w:rsidR="00D109AF" w:rsidRDefault="00D109AF">
                    <w:pPr>
                      <w:pStyle w:val="Bibliography"/>
                      <w:rPr>
                        <w:noProof/>
                      </w:rPr>
                    </w:pPr>
                    <w:r>
                      <w:rPr>
                        <w:noProof/>
                      </w:rPr>
                      <w:t xml:space="preserve">R. Johnson and P. Lee, "Optimizing Media Transcoding. ,," </w:t>
                    </w:r>
                    <w:r>
                      <w:rPr>
                        <w:i/>
                        <w:iCs/>
                        <w:noProof/>
                      </w:rPr>
                      <w:t xml:space="preserve">Media Tech Insights, </w:t>
                    </w:r>
                    <w:r>
                      <w:rPr>
                        <w:noProof/>
                      </w:rPr>
                      <w:t xml:space="preserve">vol. 12, no. 4, pp. 34-42, 2022. </w:t>
                    </w:r>
                  </w:p>
                </w:tc>
              </w:tr>
              <w:tr w:rsidR="00D109AF" w14:paraId="3C1989B1" w14:textId="77777777">
                <w:trPr>
                  <w:divId w:val="1202132242"/>
                  <w:tblCellSpacing w:w="15" w:type="dxa"/>
                </w:trPr>
                <w:tc>
                  <w:tcPr>
                    <w:tcW w:w="50" w:type="pct"/>
                    <w:hideMark/>
                  </w:tcPr>
                  <w:p w14:paraId="44D7E068" w14:textId="77777777" w:rsidR="00D109AF" w:rsidRDefault="00D109AF">
                    <w:pPr>
                      <w:pStyle w:val="Bibliography"/>
                      <w:rPr>
                        <w:noProof/>
                      </w:rPr>
                    </w:pPr>
                    <w:r>
                      <w:rPr>
                        <w:noProof/>
                      </w:rPr>
                      <w:t xml:space="preserve">[49] </w:t>
                    </w:r>
                  </w:p>
                </w:tc>
                <w:tc>
                  <w:tcPr>
                    <w:tcW w:w="0" w:type="auto"/>
                    <w:hideMark/>
                  </w:tcPr>
                  <w:p w14:paraId="28C8D82A" w14:textId="77777777" w:rsidR="00D109AF" w:rsidRDefault="00D109AF">
                    <w:pPr>
                      <w:pStyle w:val="Bibliography"/>
                      <w:rPr>
                        <w:noProof/>
                      </w:rPr>
                    </w:pPr>
                    <w:r>
                      <w:rPr>
                        <w:noProof/>
                      </w:rPr>
                      <w:t>AWS, "Media Services Application Mapper on AWS," 2023e. [Online]. Available: https://aws.amazon.com/solutions. [Accessed 25 January 2025].</w:t>
                    </w:r>
                  </w:p>
                </w:tc>
              </w:tr>
              <w:tr w:rsidR="00D109AF" w14:paraId="56CEB092" w14:textId="77777777">
                <w:trPr>
                  <w:divId w:val="1202132242"/>
                  <w:tblCellSpacing w:w="15" w:type="dxa"/>
                </w:trPr>
                <w:tc>
                  <w:tcPr>
                    <w:tcW w:w="50" w:type="pct"/>
                    <w:hideMark/>
                  </w:tcPr>
                  <w:p w14:paraId="3AC41B40" w14:textId="77777777" w:rsidR="00D109AF" w:rsidRDefault="00D109AF">
                    <w:pPr>
                      <w:pStyle w:val="Bibliography"/>
                      <w:rPr>
                        <w:noProof/>
                      </w:rPr>
                    </w:pPr>
                    <w:r>
                      <w:rPr>
                        <w:noProof/>
                      </w:rPr>
                      <w:t xml:space="preserve">[50] </w:t>
                    </w:r>
                  </w:p>
                </w:tc>
                <w:tc>
                  <w:tcPr>
                    <w:tcW w:w="0" w:type="auto"/>
                    <w:hideMark/>
                  </w:tcPr>
                  <w:p w14:paraId="105638D3" w14:textId="77777777" w:rsidR="00D109AF" w:rsidRDefault="00D109AF">
                    <w:pPr>
                      <w:pStyle w:val="Bibliography"/>
                      <w:rPr>
                        <w:noProof/>
                      </w:rPr>
                    </w:pPr>
                    <w:r>
                      <w:rPr>
                        <w:noProof/>
                      </w:rPr>
                      <w:t xml:space="preserve">J. Smith, "Understanding AWS Media Services.," </w:t>
                    </w:r>
                    <w:r>
                      <w:rPr>
                        <w:i/>
                        <w:iCs/>
                        <w:noProof/>
                      </w:rPr>
                      <w:t xml:space="preserve">Tech Journal, </w:t>
                    </w:r>
                    <w:r>
                      <w:rPr>
                        <w:noProof/>
                      </w:rPr>
                      <w:t xml:space="preserve">vol. 45, no. 3, pp. 23-29, 2023. </w:t>
                    </w:r>
                  </w:p>
                </w:tc>
              </w:tr>
              <w:tr w:rsidR="00D109AF" w14:paraId="5DF647AE" w14:textId="77777777">
                <w:trPr>
                  <w:divId w:val="1202132242"/>
                  <w:tblCellSpacing w:w="15" w:type="dxa"/>
                </w:trPr>
                <w:tc>
                  <w:tcPr>
                    <w:tcW w:w="50" w:type="pct"/>
                    <w:hideMark/>
                  </w:tcPr>
                  <w:p w14:paraId="5258BA8A" w14:textId="77777777" w:rsidR="00D109AF" w:rsidRDefault="00D109AF">
                    <w:pPr>
                      <w:pStyle w:val="Bibliography"/>
                      <w:rPr>
                        <w:noProof/>
                      </w:rPr>
                    </w:pPr>
                    <w:r>
                      <w:rPr>
                        <w:noProof/>
                      </w:rPr>
                      <w:t xml:space="preserve">[51] </w:t>
                    </w:r>
                  </w:p>
                </w:tc>
                <w:tc>
                  <w:tcPr>
                    <w:tcW w:w="0" w:type="auto"/>
                    <w:hideMark/>
                  </w:tcPr>
                  <w:p w14:paraId="30F91062" w14:textId="77777777" w:rsidR="00D109AF" w:rsidRDefault="00D109AF">
                    <w:pPr>
                      <w:pStyle w:val="Bibliography"/>
                      <w:rPr>
                        <w:noProof/>
                      </w:rPr>
                    </w:pPr>
                    <w:r>
                      <w:rPr>
                        <w:noProof/>
                      </w:rPr>
                      <w:t xml:space="preserve">T. Jones, "Best Practices for Cloud Media Processing," </w:t>
                    </w:r>
                    <w:r>
                      <w:rPr>
                        <w:i/>
                        <w:iCs/>
                        <w:noProof/>
                      </w:rPr>
                      <w:t xml:space="preserve">Cloud Computing Weekly, </w:t>
                    </w:r>
                    <w:r>
                      <w:rPr>
                        <w:noProof/>
                      </w:rPr>
                      <w:t xml:space="preserve">vol. 19, no. 1, pp. 10-18, 2024. </w:t>
                    </w:r>
                  </w:p>
                </w:tc>
              </w:tr>
              <w:tr w:rsidR="00D109AF" w14:paraId="185A02C1" w14:textId="77777777">
                <w:trPr>
                  <w:divId w:val="1202132242"/>
                  <w:tblCellSpacing w:w="15" w:type="dxa"/>
                </w:trPr>
                <w:tc>
                  <w:tcPr>
                    <w:tcW w:w="50" w:type="pct"/>
                    <w:hideMark/>
                  </w:tcPr>
                  <w:p w14:paraId="4C28D45F" w14:textId="77777777" w:rsidR="00D109AF" w:rsidRDefault="00D109AF">
                    <w:pPr>
                      <w:pStyle w:val="Bibliography"/>
                      <w:rPr>
                        <w:noProof/>
                      </w:rPr>
                    </w:pPr>
                    <w:r>
                      <w:rPr>
                        <w:noProof/>
                      </w:rPr>
                      <w:t xml:space="preserve">[52] </w:t>
                    </w:r>
                  </w:p>
                </w:tc>
                <w:tc>
                  <w:tcPr>
                    <w:tcW w:w="0" w:type="auto"/>
                    <w:hideMark/>
                  </w:tcPr>
                  <w:p w14:paraId="55682B82" w14:textId="77777777" w:rsidR="00D109AF" w:rsidRDefault="00D109AF">
                    <w:pPr>
                      <w:pStyle w:val="Bibliography"/>
                      <w:rPr>
                        <w:noProof/>
                      </w:rPr>
                    </w:pPr>
                    <w:r>
                      <w:rPr>
                        <w:noProof/>
                      </w:rPr>
                      <w:t>AWS, "Amazon Simple Storage Service (S3)," n.d.q. [Online]. Available: https://aws.amazon.com/s3. [Accessed 04 October 2024].</w:t>
                    </w:r>
                  </w:p>
                </w:tc>
              </w:tr>
              <w:tr w:rsidR="00D109AF" w14:paraId="130CAFAD" w14:textId="77777777">
                <w:trPr>
                  <w:divId w:val="1202132242"/>
                  <w:tblCellSpacing w:w="15" w:type="dxa"/>
                </w:trPr>
                <w:tc>
                  <w:tcPr>
                    <w:tcW w:w="50" w:type="pct"/>
                    <w:hideMark/>
                  </w:tcPr>
                  <w:p w14:paraId="50286880" w14:textId="77777777" w:rsidR="00D109AF" w:rsidRDefault="00D109AF">
                    <w:pPr>
                      <w:pStyle w:val="Bibliography"/>
                      <w:rPr>
                        <w:noProof/>
                      </w:rPr>
                    </w:pPr>
                    <w:r>
                      <w:rPr>
                        <w:noProof/>
                      </w:rPr>
                      <w:t xml:space="preserve">[53] </w:t>
                    </w:r>
                  </w:p>
                </w:tc>
                <w:tc>
                  <w:tcPr>
                    <w:tcW w:w="0" w:type="auto"/>
                    <w:hideMark/>
                  </w:tcPr>
                  <w:p w14:paraId="393DCDCB" w14:textId="77777777" w:rsidR="00D109AF" w:rsidRDefault="00D109AF">
                    <w:pPr>
                      <w:pStyle w:val="Bibliography"/>
                      <w:rPr>
                        <w:noProof/>
                      </w:rPr>
                    </w:pPr>
                    <w:r>
                      <w:rPr>
                        <w:noProof/>
                      </w:rPr>
                      <w:t>AWS, "Media Services Application Mapper on AWS," 2023f. [Online]. Available: https://aws.amazon.com/solutions. [Accessed 23 January 2025].</w:t>
                    </w:r>
                  </w:p>
                </w:tc>
              </w:tr>
              <w:tr w:rsidR="00D109AF" w14:paraId="37A1CC2E" w14:textId="77777777">
                <w:trPr>
                  <w:divId w:val="1202132242"/>
                  <w:tblCellSpacing w:w="15" w:type="dxa"/>
                </w:trPr>
                <w:tc>
                  <w:tcPr>
                    <w:tcW w:w="50" w:type="pct"/>
                    <w:hideMark/>
                  </w:tcPr>
                  <w:p w14:paraId="68BC4BE6" w14:textId="77777777" w:rsidR="00D109AF" w:rsidRDefault="00D109AF">
                    <w:pPr>
                      <w:pStyle w:val="Bibliography"/>
                      <w:rPr>
                        <w:noProof/>
                      </w:rPr>
                    </w:pPr>
                    <w:r>
                      <w:rPr>
                        <w:noProof/>
                      </w:rPr>
                      <w:t xml:space="preserve">[54] </w:t>
                    </w:r>
                  </w:p>
                </w:tc>
                <w:tc>
                  <w:tcPr>
                    <w:tcW w:w="0" w:type="auto"/>
                    <w:hideMark/>
                  </w:tcPr>
                  <w:p w14:paraId="1AB89E68" w14:textId="77777777" w:rsidR="00D109AF" w:rsidRDefault="00D109AF">
                    <w:pPr>
                      <w:pStyle w:val="Bibliography"/>
                      <w:rPr>
                        <w:noProof/>
                      </w:rPr>
                    </w:pPr>
                    <w:r>
                      <w:rPr>
                        <w:noProof/>
                      </w:rPr>
                      <w:t>AWS, "AWS Elemental Appliances &amp; Software," n.d.l. [Online]. Available: https://aws.amazon.com/elemental. [Accessed 25 January 2025].</w:t>
                    </w:r>
                  </w:p>
                </w:tc>
              </w:tr>
              <w:tr w:rsidR="00D109AF" w14:paraId="41B82628" w14:textId="77777777">
                <w:trPr>
                  <w:divId w:val="1202132242"/>
                  <w:tblCellSpacing w:w="15" w:type="dxa"/>
                </w:trPr>
                <w:tc>
                  <w:tcPr>
                    <w:tcW w:w="50" w:type="pct"/>
                    <w:hideMark/>
                  </w:tcPr>
                  <w:p w14:paraId="5522D6BA" w14:textId="77777777" w:rsidR="00D109AF" w:rsidRDefault="00D109AF">
                    <w:pPr>
                      <w:pStyle w:val="Bibliography"/>
                      <w:rPr>
                        <w:noProof/>
                      </w:rPr>
                    </w:pPr>
                    <w:r>
                      <w:rPr>
                        <w:noProof/>
                      </w:rPr>
                      <w:t xml:space="preserve">[55] </w:t>
                    </w:r>
                  </w:p>
                </w:tc>
                <w:tc>
                  <w:tcPr>
                    <w:tcW w:w="0" w:type="auto"/>
                    <w:hideMark/>
                  </w:tcPr>
                  <w:p w14:paraId="34948B7E" w14:textId="77777777" w:rsidR="00D109AF" w:rsidRDefault="00D109AF">
                    <w:pPr>
                      <w:pStyle w:val="Bibliography"/>
                      <w:rPr>
                        <w:noProof/>
                      </w:rPr>
                    </w:pPr>
                    <w:r>
                      <w:rPr>
                        <w:noProof/>
                      </w:rPr>
                      <w:t>AWS, "AWS Elemental MediaLive," n.d.s. [Online]. Available: https://aws.amazon.com/medialive. [Accessed 25 January 2025].</w:t>
                    </w:r>
                  </w:p>
                </w:tc>
              </w:tr>
              <w:tr w:rsidR="00D109AF" w14:paraId="33968150" w14:textId="77777777">
                <w:trPr>
                  <w:divId w:val="1202132242"/>
                  <w:tblCellSpacing w:w="15" w:type="dxa"/>
                </w:trPr>
                <w:tc>
                  <w:tcPr>
                    <w:tcW w:w="50" w:type="pct"/>
                    <w:hideMark/>
                  </w:tcPr>
                  <w:p w14:paraId="509CAE03" w14:textId="77777777" w:rsidR="00D109AF" w:rsidRDefault="00D109AF">
                    <w:pPr>
                      <w:pStyle w:val="Bibliography"/>
                      <w:rPr>
                        <w:noProof/>
                      </w:rPr>
                    </w:pPr>
                    <w:r>
                      <w:rPr>
                        <w:noProof/>
                      </w:rPr>
                      <w:t xml:space="preserve">[56] </w:t>
                    </w:r>
                  </w:p>
                </w:tc>
                <w:tc>
                  <w:tcPr>
                    <w:tcW w:w="0" w:type="auto"/>
                    <w:hideMark/>
                  </w:tcPr>
                  <w:p w14:paraId="25CC8EFF" w14:textId="77777777" w:rsidR="00D109AF" w:rsidRDefault="00D109AF">
                    <w:pPr>
                      <w:pStyle w:val="Bibliography"/>
                      <w:rPr>
                        <w:noProof/>
                      </w:rPr>
                    </w:pPr>
                    <w:r>
                      <w:rPr>
                        <w:noProof/>
                      </w:rPr>
                      <w:t>AWS, "AWS Elemental MediaStore," n.d.u. [Online]. Available: https://aws.amazon.com/mediastore.</w:t>
                    </w:r>
                  </w:p>
                </w:tc>
              </w:tr>
              <w:tr w:rsidR="00D109AF" w14:paraId="14E0676A" w14:textId="77777777">
                <w:trPr>
                  <w:divId w:val="1202132242"/>
                  <w:tblCellSpacing w:w="15" w:type="dxa"/>
                </w:trPr>
                <w:tc>
                  <w:tcPr>
                    <w:tcW w:w="50" w:type="pct"/>
                    <w:hideMark/>
                  </w:tcPr>
                  <w:p w14:paraId="2FEBA824" w14:textId="77777777" w:rsidR="00D109AF" w:rsidRDefault="00D109AF">
                    <w:pPr>
                      <w:pStyle w:val="Bibliography"/>
                      <w:rPr>
                        <w:noProof/>
                      </w:rPr>
                    </w:pPr>
                    <w:r>
                      <w:rPr>
                        <w:noProof/>
                      </w:rPr>
                      <w:t xml:space="preserve">[57] </w:t>
                    </w:r>
                  </w:p>
                </w:tc>
                <w:tc>
                  <w:tcPr>
                    <w:tcW w:w="0" w:type="auto"/>
                    <w:hideMark/>
                  </w:tcPr>
                  <w:p w14:paraId="7E9E2AE4" w14:textId="77777777" w:rsidR="00D109AF" w:rsidRDefault="00D109AF">
                    <w:pPr>
                      <w:pStyle w:val="Bibliography"/>
                      <w:rPr>
                        <w:noProof/>
                      </w:rPr>
                    </w:pPr>
                    <w:r>
                      <w:rPr>
                        <w:noProof/>
                      </w:rPr>
                      <w:t>AWS, "AWS Elemental MediaPackage," n.d.t. [Online]. Available: https://aws.amazon.com/mediapackage. [Accessed 25 January 2025].</w:t>
                    </w:r>
                  </w:p>
                </w:tc>
              </w:tr>
              <w:tr w:rsidR="00D109AF" w14:paraId="59FA1DB3" w14:textId="77777777">
                <w:trPr>
                  <w:divId w:val="1202132242"/>
                  <w:tblCellSpacing w:w="15" w:type="dxa"/>
                </w:trPr>
                <w:tc>
                  <w:tcPr>
                    <w:tcW w:w="50" w:type="pct"/>
                    <w:hideMark/>
                  </w:tcPr>
                  <w:p w14:paraId="7FEC0746" w14:textId="77777777" w:rsidR="00D109AF" w:rsidRDefault="00D109AF">
                    <w:pPr>
                      <w:pStyle w:val="Bibliography"/>
                      <w:rPr>
                        <w:noProof/>
                      </w:rPr>
                    </w:pPr>
                    <w:r>
                      <w:rPr>
                        <w:noProof/>
                      </w:rPr>
                      <w:t xml:space="preserve">[58] </w:t>
                    </w:r>
                  </w:p>
                </w:tc>
                <w:tc>
                  <w:tcPr>
                    <w:tcW w:w="0" w:type="auto"/>
                    <w:hideMark/>
                  </w:tcPr>
                  <w:p w14:paraId="1CE00A5C" w14:textId="77777777" w:rsidR="00D109AF" w:rsidRDefault="00D109AF">
                    <w:pPr>
                      <w:pStyle w:val="Bibliography"/>
                      <w:rPr>
                        <w:noProof/>
                      </w:rPr>
                    </w:pPr>
                    <w:r>
                      <w:rPr>
                        <w:noProof/>
                      </w:rPr>
                      <w:t>AWS, "Building a Secure Digital ID Using Amazon Managed Blockchain," 2023p. [Online]. Available: https://aws.amazon.com/blogs/database. [Accessed 25 January 2025].</w:t>
                    </w:r>
                  </w:p>
                </w:tc>
              </w:tr>
              <w:tr w:rsidR="00D109AF" w14:paraId="0B0082ED" w14:textId="77777777">
                <w:trPr>
                  <w:divId w:val="1202132242"/>
                  <w:tblCellSpacing w:w="15" w:type="dxa"/>
                </w:trPr>
                <w:tc>
                  <w:tcPr>
                    <w:tcW w:w="50" w:type="pct"/>
                    <w:hideMark/>
                  </w:tcPr>
                  <w:p w14:paraId="6B52314B" w14:textId="77777777" w:rsidR="00D109AF" w:rsidRDefault="00D109AF">
                    <w:pPr>
                      <w:pStyle w:val="Bibliography"/>
                      <w:rPr>
                        <w:noProof/>
                      </w:rPr>
                    </w:pPr>
                    <w:r>
                      <w:rPr>
                        <w:noProof/>
                      </w:rPr>
                      <w:t xml:space="preserve">[59] </w:t>
                    </w:r>
                  </w:p>
                </w:tc>
                <w:tc>
                  <w:tcPr>
                    <w:tcW w:w="0" w:type="auto"/>
                    <w:hideMark/>
                  </w:tcPr>
                  <w:p w14:paraId="4B39FF35" w14:textId="77777777" w:rsidR="00D109AF" w:rsidRDefault="00D109AF">
                    <w:pPr>
                      <w:pStyle w:val="Bibliography"/>
                      <w:rPr>
                        <w:noProof/>
                      </w:rPr>
                    </w:pPr>
                    <w:r>
                      <w:rPr>
                        <w:noProof/>
                      </w:rPr>
                      <w:t>AWS, "Amazon Managed Blockchain documentation," 2022u. [Online]. Available: https://aws.amazon.com/managed-blockchain. [Accessed 25 January 2025].</w:t>
                    </w:r>
                  </w:p>
                </w:tc>
              </w:tr>
              <w:tr w:rsidR="00D109AF" w14:paraId="55D93A70" w14:textId="77777777">
                <w:trPr>
                  <w:divId w:val="1202132242"/>
                  <w:tblCellSpacing w:w="15" w:type="dxa"/>
                </w:trPr>
                <w:tc>
                  <w:tcPr>
                    <w:tcW w:w="50" w:type="pct"/>
                    <w:hideMark/>
                  </w:tcPr>
                  <w:p w14:paraId="2DAB7C70" w14:textId="77777777" w:rsidR="00D109AF" w:rsidRDefault="00D109AF">
                    <w:pPr>
                      <w:pStyle w:val="Bibliography"/>
                      <w:rPr>
                        <w:noProof/>
                      </w:rPr>
                    </w:pPr>
                    <w:r>
                      <w:rPr>
                        <w:noProof/>
                      </w:rPr>
                      <w:t xml:space="preserve">[60] </w:t>
                    </w:r>
                  </w:p>
                </w:tc>
                <w:tc>
                  <w:tcPr>
                    <w:tcW w:w="0" w:type="auto"/>
                    <w:hideMark/>
                  </w:tcPr>
                  <w:p w14:paraId="26D1B353" w14:textId="77777777" w:rsidR="00D109AF" w:rsidRDefault="00D109AF">
                    <w:pPr>
                      <w:pStyle w:val="Bibliography"/>
                      <w:rPr>
                        <w:noProof/>
                      </w:rPr>
                    </w:pPr>
                    <w:r>
                      <w:rPr>
                        <w:noProof/>
                      </w:rPr>
                      <w:t>AWS, "Amazon Quantum Ledger Database documentation.," 2022t. [Online]. Available: https://aws.amazon.com/qldb. [Accessed 25 January 2025].</w:t>
                    </w:r>
                  </w:p>
                </w:tc>
              </w:tr>
              <w:tr w:rsidR="00D109AF" w14:paraId="1351F388" w14:textId="77777777">
                <w:trPr>
                  <w:divId w:val="1202132242"/>
                  <w:tblCellSpacing w:w="15" w:type="dxa"/>
                </w:trPr>
                <w:tc>
                  <w:tcPr>
                    <w:tcW w:w="50" w:type="pct"/>
                    <w:hideMark/>
                  </w:tcPr>
                  <w:p w14:paraId="09A3B8E0" w14:textId="77777777" w:rsidR="00D109AF" w:rsidRDefault="00D109AF">
                    <w:pPr>
                      <w:pStyle w:val="Bibliography"/>
                      <w:rPr>
                        <w:noProof/>
                      </w:rPr>
                    </w:pPr>
                    <w:r>
                      <w:rPr>
                        <w:noProof/>
                      </w:rPr>
                      <w:t xml:space="preserve">[61] </w:t>
                    </w:r>
                  </w:p>
                </w:tc>
                <w:tc>
                  <w:tcPr>
                    <w:tcW w:w="0" w:type="auto"/>
                    <w:hideMark/>
                  </w:tcPr>
                  <w:p w14:paraId="68F82936" w14:textId="77777777" w:rsidR="00D109AF" w:rsidRDefault="00D109AF">
                    <w:pPr>
                      <w:pStyle w:val="Bibliography"/>
                      <w:rPr>
                        <w:noProof/>
                      </w:rPr>
                    </w:pPr>
                    <w:r>
                      <w:rPr>
                        <w:noProof/>
                      </w:rPr>
                      <w:t>AWS, "Amazon Connect: Omnichannel Support and Customer Service," n.d.k. [Online]. Available: https://aws.amazon.com/connect/. [Accessed 20 January 2025].</w:t>
                    </w:r>
                  </w:p>
                </w:tc>
              </w:tr>
              <w:tr w:rsidR="00D109AF" w14:paraId="646A628F" w14:textId="77777777">
                <w:trPr>
                  <w:divId w:val="1202132242"/>
                  <w:tblCellSpacing w:w="15" w:type="dxa"/>
                </w:trPr>
                <w:tc>
                  <w:tcPr>
                    <w:tcW w:w="50" w:type="pct"/>
                    <w:hideMark/>
                  </w:tcPr>
                  <w:p w14:paraId="49F865FF" w14:textId="77777777" w:rsidR="00D109AF" w:rsidRDefault="00D109AF">
                    <w:pPr>
                      <w:pStyle w:val="Bibliography"/>
                      <w:rPr>
                        <w:noProof/>
                      </w:rPr>
                    </w:pPr>
                    <w:r>
                      <w:rPr>
                        <w:noProof/>
                      </w:rPr>
                      <w:t xml:space="preserve">[62] </w:t>
                    </w:r>
                  </w:p>
                </w:tc>
                <w:tc>
                  <w:tcPr>
                    <w:tcW w:w="0" w:type="auto"/>
                    <w:hideMark/>
                  </w:tcPr>
                  <w:p w14:paraId="596DCD50" w14:textId="77777777" w:rsidR="00D109AF" w:rsidRDefault="00D109AF">
                    <w:pPr>
                      <w:pStyle w:val="Bibliography"/>
                      <w:rPr>
                        <w:noProof/>
                      </w:rPr>
                    </w:pPr>
                    <w:r>
                      <w:rPr>
                        <w:noProof/>
                      </w:rPr>
                      <w:t>Gartner, "The Benefits of AWS Savings Plans in Flexible Cloud Environments.," 2021. [Online]. Available: https://www.gartner.com/en. [Accessed 21 January 2025].</w:t>
                    </w:r>
                  </w:p>
                </w:tc>
              </w:tr>
              <w:tr w:rsidR="00D109AF" w14:paraId="3F4C459A" w14:textId="77777777">
                <w:trPr>
                  <w:divId w:val="1202132242"/>
                  <w:tblCellSpacing w:w="15" w:type="dxa"/>
                </w:trPr>
                <w:tc>
                  <w:tcPr>
                    <w:tcW w:w="50" w:type="pct"/>
                    <w:hideMark/>
                  </w:tcPr>
                  <w:p w14:paraId="6053E263" w14:textId="77777777" w:rsidR="00D109AF" w:rsidRDefault="00D109AF">
                    <w:pPr>
                      <w:pStyle w:val="Bibliography"/>
                      <w:rPr>
                        <w:noProof/>
                      </w:rPr>
                    </w:pPr>
                    <w:r>
                      <w:rPr>
                        <w:noProof/>
                      </w:rPr>
                      <w:t xml:space="preserve">[63] </w:t>
                    </w:r>
                  </w:p>
                </w:tc>
                <w:tc>
                  <w:tcPr>
                    <w:tcW w:w="0" w:type="auto"/>
                    <w:hideMark/>
                  </w:tcPr>
                  <w:p w14:paraId="0D20D306" w14:textId="77777777" w:rsidR="00D109AF" w:rsidRDefault="00D109AF">
                    <w:pPr>
                      <w:pStyle w:val="Bibliography"/>
                      <w:rPr>
                        <w:noProof/>
                      </w:rPr>
                    </w:pPr>
                    <w:r>
                      <w:rPr>
                        <w:noProof/>
                      </w:rPr>
                      <w:t>AWS, "AWS Elemental MediaConvert," n.d.r. [Online]. Available: https://aws.amazon.com/mediaconvert. [Accessed 25 January 2025].</w:t>
                    </w:r>
                  </w:p>
                </w:tc>
              </w:tr>
              <w:tr w:rsidR="00D109AF" w14:paraId="29526C57" w14:textId="77777777">
                <w:trPr>
                  <w:divId w:val="1202132242"/>
                  <w:tblCellSpacing w:w="15" w:type="dxa"/>
                </w:trPr>
                <w:tc>
                  <w:tcPr>
                    <w:tcW w:w="50" w:type="pct"/>
                    <w:hideMark/>
                  </w:tcPr>
                  <w:p w14:paraId="6C16F62A" w14:textId="77777777" w:rsidR="00D109AF" w:rsidRDefault="00D109AF">
                    <w:pPr>
                      <w:pStyle w:val="Bibliography"/>
                      <w:rPr>
                        <w:noProof/>
                      </w:rPr>
                    </w:pPr>
                    <w:r>
                      <w:rPr>
                        <w:noProof/>
                      </w:rPr>
                      <w:t xml:space="preserve">[64] </w:t>
                    </w:r>
                  </w:p>
                </w:tc>
                <w:tc>
                  <w:tcPr>
                    <w:tcW w:w="0" w:type="auto"/>
                    <w:hideMark/>
                  </w:tcPr>
                  <w:p w14:paraId="47EEA590" w14:textId="77777777" w:rsidR="00D109AF" w:rsidRDefault="00D109AF">
                    <w:pPr>
                      <w:pStyle w:val="Bibliography"/>
                      <w:rPr>
                        <w:noProof/>
                      </w:rPr>
                    </w:pPr>
                    <w:r>
                      <w:rPr>
                        <w:noProof/>
                      </w:rPr>
                      <w:t>AWS, "AWS Elemental MediaTailor," n.d.x. [Online]. Available: https://aws.amazon.com/mediatailor. [Accessed 15 January 2025].</w:t>
                    </w:r>
                  </w:p>
                </w:tc>
              </w:tr>
            </w:tbl>
            <w:p w14:paraId="5A131614" w14:textId="77777777" w:rsidR="00D109AF" w:rsidRDefault="00D109AF">
              <w:pPr>
                <w:divId w:val="1202132242"/>
                <w:rPr>
                  <w:rFonts w:eastAsia="Times New Roman"/>
                  <w:noProof/>
                </w:rPr>
              </w:pPr>
            </w:p>
            <w:p w14:paraId="212068B4" w14:textId="4515789C" w:rsidR="004C2A77" w:rsidRDefault="00A3159F" w:rsidP="003D099F">
              <w:r>
                <w:rPr>
                  <w:b/>
                  <w:bCs/>
                  <w:noProof/>
                </w:rPr>
                <w:fldChar w:fldCharType="end"/>
              </w:r>
            </w:p>
          </w:sdtContent>
        </w:sdt>
      </w:sdtContent>
    </w:sdt>
    <w:p w14:paraId="2BD037F7" w14:textId="77777777" w:rsidR="002A7C58" w:rsidRPr="0094412E" w:rsidRDefault="002A7C58" w:rsidP="00575841">
      <w:pPr>
        <w:spacing w:before="0"/>
      </w:pPr>
    </w:p>
    <w:sectPr w:rsidR="002A7C58" w:rsidRPr="0094412E" w:rsidSect="00B47E2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E8BDE0" w14:textId="77777777" w:rsidR="00344A45" w:rsidRDefault="00344A45" w:rsidP="005935FF">
      <w:pPr>
        <w:spacing w:after="0" w:line="240" w:lineRule="auto"/>
      </w:pPr>
      <w:r>
        <w:separator/>
      </w:r>
    </w:p>
  </w:endnote>
  <w:endnote w:type="continuationSeparator" w:id="0">
    <w:p w14:paraId="39D3D460" w14:textId="77777777" w:rsidR="00344A45" w:rsidRDefault="00344A45" w:rsidP="005935FF">
      <w:pPr>
        <w:spacing w:after="0" w:line="240" w:lineRule="auto"/>
      </w:pPr>
      <w:r>
        <w:continuationSeparator/>
      </w:r>
    </w:p>
  </w:endnote>
  <w:endnote w:type="continuationNotice" w:id="1">
    <w:p w14:paraId="77378DBA" w14:textId="77777777" w:rsidR="00344A45" w:rsidRDefault="00344A4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310C" w14:textId="77777777" w:rsidR="008325A0" w:rsidRDefault="00832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88B9" w14:textId="77777777" w:rsidR="008325A0" w:rsidRDefault="0083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D6B6" w14:textId="77777777" w:rsidR="008F7243" w:rsidRDefault="008F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88DBCE" w14:textId="77777777" w:rsidR="00344A45" w:rsidRDefault="00344A45" w:rsidP="005935FF">
      <w:pPr>
        <w:spacing w:after="0" w:line="240" w:lineRule="auto"/>
      </w:pPr>
      <w:r>
        <w:separator/>
      </w:r>
    </w:p>
  </w:footnote>
  <w:footnote w:type="continuationSeparator" w:id="0">
    <w:p w14:paraId="57F64A7B" w14:textId="77777777" w:rsidR="00344A45" w:rsidRDefault="00344A45" w:rsidP="005935FF">
      <w:pPr>
        <w:spacing w:after="0" w:line="240" w:lineRule="auto"/>
      </w:pPr>
      <w:r>
        <w:continuationSeparator/>
      </w:r>
    </w:p>
  </w:footnote>
  <w:footnote w:type="continuationNotice" w:id="1">
    <w:p w14:paraId="397D16D2" w14:textId="77777777" w:rsidR="00344A45" w:rsidRDefault="00344A4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6643" w14:textId="77777777" w:rsidR="008325A0" w:rsidRDefault="00832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19A8" w14:textId="77777777" w:rsidR="008325A0" w:rsidRDefault="00832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5D2F" w14:textId="77777777" w:rsidR="008325A0" w:rsidRDefault="00832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E00E9"/>
    <w:multiLevelType w:val="multilevel"/>
    <w:tmpl w:val="33465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9C5FF5"/>
    <w:multiLevelType w:val="multilevel"/>
    <w:tmpl w:val="E6ACE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F95C33"/>
    <w:multiLevelType w:val="multilevel"/>
    <w:tmpl w:val="C07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733202">
    <w:abstractNumId w:val="0"/>
  </w:num>
  <w:num w:numId="2" w16cid:durableId="1371607675">
    <w:abstractNumId w:val="2"/>
  </w:num>
  <w:num w:numId="3" w16cid:durableId="136551954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215F"/>
    <w:rsid w:val="00003767"/>
    <w:rsid w:val="000045E5"/>
    <w:rsid w:val="000055DB"/>
    <w:rsid w:val="0000563A"/>
    <w:rsid w:val="0000613A"/>
    <w:rsid w:val="000072A7"/>
    <w:rsid w:val="000100ED"/>
    <w:rsid w:val="000106E7"/>
    <w:rsid w:val="00010FED"/>
    <w:rsid w:val="000110DF"/>
    <w:rsid w:val="00011185"/>
    <w:rsid w:val="000120B2"/>
    <w:rsid w:val="0001243A"/>
    <w:rsid w:val="00012C2E"/>
    <w:rsid w:val="00012FDB"/>
    <w:rsid w:val="000130C6"/>
    <w:rsid w:val="000140CF"/>
    <w:rsid w:val="000142A5"/>
    <w:rsid w:val="000151E6"/>
    <w:rsid w:val="00016A2C"/>
    <w:rsid w:val="00016FAB"/>
    <w:rsid w:val="00017008"/>
    <w:rsid w:val="00017ACD"/>
    <w:rsid w:val="0002075E"/>
    <w:rsid w:val="0002124C"/>
    <w:rsid w:val="000241E1"/>
    <w:rsid w:val="00024929"/>
    <w:rsid w:val="00030538"/>
    <w:rsid w:val="0003075F"/>
    <w:rsid w:val="00030B1E"/>
    <w:rsid w:val="00030BB4"/>
    <w:rsid w:val="0003407F"/>
    <w:rsid w:val="000351DF"/>
    <w:rsid w:val="00037DD1"/>
    <w:rsid w:val="00040048"/>
    <w:rsid w:val="000400D5"/>
    <w:rsid w:val="00040666"/>
    <w:rsid w:val="00041299"/>
    <w:rsid w:val="00042206"/>
    <w:rsid w:val="0004243D"/>
    <w:rsid w:val="00042DB0"/>
    <w:rsid w:val="000431DC"/>
    <w:rsid w:val="000436B4"/>
    <w:rsid w:val="00044F54"/>
    <w:rsid w:val="000451A5"/>
    <w:rsid w:val="00050D93"/>
    <w:rsid w:val="00050E68"/>
    <w:rsid w:val="00052297"/>
    <w:rsid w:val="00052C2C"/>
    <w:rsid w:val="00052D40"/>
    <w:rsid w:val="00053ADA"/>
    <w:rsid w:val="00054711"/>
    <w:rsid w:val="00055196"/>
    <w:rsid w:val="00055799"/>
    <w:rsid w:val="000567C9"/>
    <w:rsid w:val="00056C62"/>
    <w:rsid w:val="00060D96"/>
    <w:rsid w:val="00061F7B"/>
    <w:rsid w:val="000638B8"/>
    <w:rsid w:val="00063A78"/>
    <w:rsid w:val="000649C0"/>
    <w:rsid w:val="00064BE6"/>
    <w:rsid w:val="00064E5C"/>
    <w:rsid w:val="00065CAF"/>
    <w:rsid w:val="00065DFB"/>
    <w:rsid w:val="0006798B"/>
    <w:rsid w:val="00067DCE"/>
    <w:rsid w:val="00070CAB"/>
    <w:rsid w:val="00071134"/>
    <w:rsid w:val="00071505"/>
    <w:rsid w:val="00071C4E"/>
    <w:rsid w:val="00071F4B"/>
    <w:rsid w:val="000723E2"/>
    <w:rsid w:val="00072715"/>
    <w:rsid w:val="00072B30"/>
    <w:rsid w:val="00072D14"/>
    <w:rsid w:val="00073665"/>
    <w:rsid w:val="000736FD"/>
    <w:rsid w:val="000741B2"/>
    <w:rsid w:val="000754B8"/>
    <w:rsid w:val="00075596"/>
    <w:rsid w:val="000755A8"/>
    <w:rsid w:val="0007596A"/>
    <w:rsid w:val="000760BB"/>
    <w:rsid w:val="000761FF"/>
    <w:rsid w:val="00077E67"/>
    <w:rsid w:val="0008171E"/>
    <w:rsid w:val="00081A29"/>
    <w:rsid w:val="00081FC6"/>
    <w:rsid w:val="00084600"/>
    <w:rsid w:val="00084FEF"/>
    <w:rsid w:val="00084FF7"/>
    <w:rsid w:val="000853E7"/>
    <w:rsid w:val="00086395"/>
    <w:rsid w:val="00087144"/>
    <w:rsid w:val="00087744"/>
    <w:rsid w:val="00090FBA"/>
    <w:rsid w:val="0009122C"/>
    <w:rsid w:val="00091D7D"/>
    <w:rsid w:val="00091F39"/>
    <w:rsid w:val="000921D1"/>
    <w:rsid w:val="00092276"/>
    <w:rsid w:val="000923FF"/>
    <w:rsid w:val="00092E9B"/>
    <w:rsid w:val="00092EFA"/>
    <w:rsid w:val="0009344F"/>
    <w:rsid w:val="000942F3"/>
    <w:rsid w:val="000958FD"/>
    <w:rsid w:val="00096E28"/>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0E3C"/>
    <w:rsid w:val="000B2164"/>
    <w:rsid w:val="000B26D8"/>
    <w:rsid w:val="000B29DC"/>
    <w:rsid w:val="000B3F94"/>
    <w:rsid w:val="000B52D4"/>
    <w:rsid w:val="000B5BBD"/>
    <w:rsid w:val="000B5BE8"/>
    <w:rsid w:val="000C0860"/>
    <w:rsid w:val="000C1721"/>
    <w:rsid w:val="000C26E9"/>
    <w:rsid w:val="000C27D2"/>
    <w:rsid w:val="000C298B"/>
    <w:rsid w:val="000C32DE"/>
    <w:rsid w:val="000C4008"/>
    <w:rsid w:val="000C4E8F"/>
    <w:rsid w:val="000C4EDD"/>
    <w:rsid w:val="000C5218"/>
    <w:rsid w:val="000C5D17"/>
    <w:rsid w:val="000C6524"/>
    <w:rsid w:val="000C6753"/>
    <w:rsid w:val="000D02BC"/>
    <w:rsid w:val="000D0B0C"/>
    <w:rsid w:val="000D0E68"/>
    <w:rsid w:val="000D1940"/>
    <w:rsid w:val="000D24F9"/>
    <w:rsid w:val="000D2685"/>
    <w:rsid w:val="000D4775"/>
    <w:rsid w:val="000D4935"/>
    <w:rsid w:val="000D6AF4"/>
    <w:rsid w:val="000D6E68"/>
    <w:rsid w:val="000D7299"/>
    <w:rsid w:val="000E008F"/>
    <w:rsid w:val="000E07E1"/>
    <w:rsid w:val="000E0B0F"/>
    <w:rsid w:val="000E0E0C"/>
    <w:rsid w:val="000E1DF5"/>
    <w:rsid w:val="000E2EEE"/>
    <w:rsid w:val="000E3365"/>
    <w:rsid w:val="000E3891"/>
    <w:rsid w:val="000E3CDB"/>
    <w:rsid w:val="000E42E2"/>
    <w:rsid w:val="000E43C8"/>
    <w:rsid w:val="000E4B0E"/>
    <w:rsid w:val="000E5125"/>
    <w:rsid w:val="000E744D"/>
    <w:rsid w:val="000E7F7C"/>
    <w:rsid w:val="000F0C23"/>
    <w:rsid w:val="000F1CC8"/>
    <w:rsid w:val="000F363F"/>
    <w:rsid w:val="000F394B"/>
    <w:rsid w:val="000F44F6"/>
    <w:rsid w:val="000F49CC"/>
    <w:rsid w:val="000F4A3D"/>
    <w:rsid w:val="000F585F"/>
    <w:rsid w:val="0010024C"/>
    <w:rsid w:val="0010054F"/>
    <w:rsid w:val="00101363"/>
    <w:rsid w:val="00102D55"/>
    <w:rsid w:val="00102F97"/>
    <w:rsid w:val="00105AD3"/>
    <w:rsid w:val="0010693C"/>
    <w:rsid w:val="00106C44"/>
    <w:rsid w:val="00106F7C"/>
    <w:rsid w:val="001100BD"/>
    <w:rsid w:val="00111228"/>
    <w:rsid w:val="0011237F"/>
    <w:rsid w:val="0011253D"/>
    <w:rsid w:val="00112B52"/>
    <w:rsid w:val="00113EC8"/>
    <w:rsid w:val="00113F92"/>
    <w:rsid w:val="001147F9"/>
    <w:rsid w:val="001148EB"/>
    <w:rsid w:val="00114FB4"/>
    <w:rsid w:val="0011762C"/>
    <w:rsid w:val="001204DE"/>
    <w:rsid w:val="00120666"/>
    <w:rsid w:val="00120E53"/>
    <w:rsid w:val="00121540"/>
    <w:rsid w:val="00122810"/>
    <w:rsid w:val="00123783"/>
    <w:rsid w:val="00123C58"/>
    <w:rsid w:val="00126572"/>
    <w:rsid w:val="00126758"/>
    <w:rsid w:val="00126C86"/>
    <w:rsid w:val="00126EC4"/>
    <w:rsid w:val="00127E61"/>
    <w:rsid w:val="00130CC3"/>
    <w:rsid w:val="001317F4"/>
    <w:rsid w:val="00131BB3"/>
    <w:rsid w:val="001322EB"/>
    <w:rsid w:val="001347CC"/>
    <w:rsid w:val="001348F1"/>
    <w:rsid w:val="001351C7"/>
    <w:rsid w:val="00135722"/>
    <w:rsid w:val="001365E7"/>
    <w:rsid w:val="001368FB"/>
    <w:rsid w:val="0013709F"/>
    <w:rsid w:val="00140D5E"/>
    <w:rsid w:val="001416F4"/>
    <w:rsid w:val="00141AA3"/>
    <w:rsid w:val="00143CEC"/>
    <w:rsid w:val="00143E85"/>
    <w:rsid w:val="0014449D"/>
    <w:rsid w:val="0014548F"/>
    <w:rsid w:val="0014564F"/>
    <w:rsid w:val="00145FAD"/>
    <w:rsid w:val="001503E8"/>
    <w:rsid w:val="00150779"/>
    <w:rsid w:val="00150842"/>
    <w:rsid w:val="00150F33"/>
    <w:rsid w:val="001515AD"/>
    <w:rsid w:val="00152015"/>
    <w:rsid w:val="00152759"/>
    <w:rsid w:val="001531E8"/>
    <w:rsid w:val="0015445A"/>
    <w:rsid w:val="001554F8"/>
    <w:rsid w:val="001567B1"/>
    <w:rsid w:val="001609AF"/>
    <w:rsid w:val="001609D3"/>
    <w:rsid w:val="00161170"/>
    <w:rsid w:val="00162595"/>
    <w:rsid w:val="001626B6"/>
    <w:rsid w:val="00162EA6"/>
    <w:rsid w:val="00163683"/>
    <w:rsid w:val="00164691"/>
    <w:rsid w:val="00164761"/>
    <w:rsid w:val="00165045"/>
    <w:rsid w:val="00165CCC"/>
    <w:rsid w:val="00166046"/>
    <w:rsid w:val="00167099"/>
    <w:rsid w:val="001705A0"/>
    <w:rsid w:val="00170BB9"/>
    <w:rsid w:val="00170C2D"/>
    <w:rsid w:val="00170D10"/>
    <w:rsid w:val="00171443"/>
    <w:rsid w:val="00171B51"/>
    <w:rsid w:val="001728D9"/>
    <w:rsid w:val="00172F2B"/>
    <w:rsid w:val="0017352F"/>
    <w:rsid w:val="00174300"/>
    <w:rsid w:val="00174829"/>
    <w:rsid w:val="0017589F"/>
    <w:rsid w:val="00176A03"/>
    <w:rsid w:val="00180757"/>
    <w:rsid w:val="00180936"/>
    <w:rsid w:val="00180AC9"/>
    <w:rsid w:val="001813BD"/>
    <w:rsid w:val="001819B8"/>
    <w:rsid w:val="00181E3B"/>
    <w:rsid w:val="00181E96"/>
    <w:rsid w:val="00181FFB"/>
    <w:rsid w:val="00182624"/>
    <w:rsid w:val="001830F6"/>
    <w:rsid w:val="0018315F"/>
    <w:rsid w:val="00183837"/>
    <w:rsid w:val="00183AE7"/>
    <w:rsid w:val="00184745"/>
    <w:rsid w:val="00184F7C"/>
    <w:rsid w:val="00186141"/>
    <w:rsid w:val="00187E4F"/>
    <w:rsid w:val="00190A8A"/>
    <w:rsid w:val="00190C48"/>
    <w:rsid w:val="00190C90"/>
    <w:rsid w:val="00191BA3"/>
    <w:rsid w:val="00191EFE"/>
    <w:rsid w:val="001926E1"/>
    <w:rsid w:val="00192C3B"/>
    <w:rsid w:val="001950B5"/>
    <w:rsid w:val="0019517B"/>
    <w:rsid w:val="001958B9"/>
    <w:rsid w:val="0019696B"/>
    <w:rsid w:val="00196E0F"/>
    <w:rsid w:val="001A17D7"/>
    <w:rsid w:val="001A2EC7"/>
    <w:rsid w:val="001A35B5"/>
    <w:rsid w:val="001A3B5A"/>
    <w:rsid w:val="001A4B4D"/>
    <w:rsid w:val="001A53F6"/>
    <w:rsid w:val="001A5BE9"/>
    <w:rsid w:val="001A758B"/>
    <w:rsid w:val="001B0341"/>
    <w:rsid w:val="001B0CC2"/>
    <w:rsid w:val="001B2213"/>
    <w:rsid w:val="001B3AC8"/>
    <w:rsid w:val="001B5764"/>
    <w:rsid w:val="001B7FAF"/>
    <w:rsid w:val="001C040A"/>
    <w:rsid w:val="001C0B97"/>
    <w:rsid w:val="001C1661"/>
    <w:rsid w:val="001C1B82"/>
    <w:rsid w:val="001C2BFF"/>
    <w:rsid w:val="001C54D0"/>
    <w:rsid w:val="001C5BA7"/>
    <w:rsid w:val="001C643F"/>
    <w:rsid w:val="001C72CE"/>
    <w:rsid w:val="001C7FEA"/>
    <w:rsid w:val="001D1921"/>
    <w:rsid w:val="001D1FCE"/>
    <w:rsid w:val="001D22C1"/>
    <w:rsid w:val="001D28BC"/>
    <w:rsid w:val="001D35D7"/>
    <w:rsid w:val="001D3C5F"/>
    <w:rsid w:val="001D424E"/>
    <w:rsid w:val="001D4C56"/>
    <w:rsid w:val="001D4E46"/>
    <w:rsid w:val="001D5266"/>
    <w:rsid w:val="001D5E00"/>
    <w:rsid w:val="001D60BE"/>
    <w:rsid w:val="001D61D9"/>
    <w:rsid w:val="001D6DDC"/>
    <w:rsid w:val="001E03CB"/>
    <w:rsid w:val="001E0C50"/>
    <w:rsid w:val="001E117D"/>
    <w:rsid w:val="001E12A7"/>
    <w:rsid w:val="001E255B"/>
    <w:rsid w:val="001E2B31"/>
    <w:rsid w:val="001E3445"/>
    <w:rsid w:val="001E4C1F"/>
    <w:rsid w:val="001E709C"/>
    <w:rsid w:val="001E7F84"/>
    <w:rsid w:val="001F005E"/>
    <w:rsid w:val="001F11C7"/>
    <w:rsid w:val="001F2765"/>
    <w:rsid w:val="001F33C9"/>
    <w:rsid w:val="001F3876"/>
    <w:rsid w:val="001F3A74"/>
    <w:rsid w:val="001F3E31"/>
    <w:rsid w:val="001F476B"/>
    <w:rsid w:val="001F4B0E"/>
    <w:rsid w:val="001F55AB"/>
    <w:rsid w:val="001F6BF7"/>
    <w:rsid w:val="001F6D9D"/>
    <w:rsid w:val="0020138F"/>
    <w:rsid w:val="002030E3"/>
    <w:rsid w:val="0020494D"/>
    <w:rsid w:val="002076B6"/>
    <w:rsid w:val="002105AB"/>
    <w:rsid w:val="0021172B"/>
    <w:rsid w:val="00211A6B"/>
    <w:rsid w:val="002131C0"/>
    <w:rsid w:val="00214181"/>
    <w:rsid w:val="002157B9"/>
    <w:rsid w:val="00215A1A"/>
    <w:rsid w:val="00216446"/>
    <w:rsid w:val="00216598"/>
    <w:rsid w:val="0021678F"/>
    <w:rsid w:val="00216B4D"/>
    <w:rsid w:val="00220C28"/>
    <w:rsid w:val="00221C39"/>
    <w:rsid w:val="00222DF0"/>
    <w:rsid w:val="002239A2"/>
    <w:rsid w:val="002240A1"/>
    <w:rsid w:val="002248F8"/>
    <w:rsid w:val="00224C86"/>
    <w:rsid w:val="00224CD9"/>
    <w:rsid w:val="00224D11"/>
    <w:rsid w:val="00225042"/>
    <w:rsid w:val="00225EC4"/>
    <w:rsid w:val="00225F02"/>
    <w:rsid w:val="00226554"/>
    <w:rsid w:val="00226EE9"/>
    <w:rsid w:val="002271E5"/>
    <w:rsid w:val="00230108"/>
    <w:rsid w:val="00230239"/>
    <w:rsid w:val="00230EFB"/>
    <w:rsid w:val="00231364"/>
    <w:rsid w:val="002317E5"/>
    <w:rsid w:val="0023194B"/>
    <w:rsid w:val="00232181"/>
    <w:rsid w:val="002329D8"/>
    <w:rsid w:val="00233351"/>
    <w:rsid w:val="002349B9"/>
    <w:rsid w:val="00235C58"/>
    <w:rsid w:val="00235F15"/>
    <w:rsid w:val="00236DC3"/>
    <w:rsid w:val="00237FDC"/>
    <w:rsid w:val="00240A19"/>
    <w:rsid w:val="00242947"/>
    <w:rsid w:val="002446D3"/>
    <w:rsid w:val="00244C3E"/>
    <w:rsid w:val="002452C9"/>
    <w:rsid w:val="0024682A"/>
    <w:rsid w:val="002469B4"/>
    <w:rsid w:val="002502E7"/>
    <w:rsid w:val="00250D46"/>
    <w:rsid w:val="00251865"/>
    <w:rsid w:val="0025319A"/>
    <w:rsid w:val="002535C4"/>
    <w:rsid w:val="00255C04"/>
    <w:rsid w:val="00256B63"/>
    <w:rsid w:val="00257528"/>
    <w:rsid w:val="00257D23"/>
    <w:rsid w:val="00257DBB"/>
    <w:rsid w:val="002600D4"/>
    <w:rsid w:val="002604B2"/>
    <w:rsid w:val="00261DEF"/>
    <w:rsid w:val="00262776"/>
    <w:rsid w:val="002627BE"/>
    <w:rsid w:val="00263183"/>
    <w:rsid w:val="00263629"/>
    <w:rsid w:val="00263889"/>
    <w:rsid w:val="00263A36"/>
    <w:rsid w:val="00263AB0"/>
    <w:rsid w:val="00263B3E"/>
    <w:rsid w:val="00263DCE"/>
    <w:rsid w:val="002643F3"/>
    <w:rsid w:val="002648D0"/>
    <w:rsid w:val="002650A9"/>
    <w:rsid w:val="002658C5"/>
    <w:rsid w:val="00266499"/>
    <w:rsid w:val="002676E3"/>
    <w:rsid w:val="00267C8B"/>
    <w:rsid w:val="0027043E"/>
    <w:rsid w:val="0027092E"/>
    <w:rsid w:val="00270C88"/>
    <w:rsid w:val="00271BC1"/>
    <w:rsid w:val="00272B5E"/>
    <w:rsid w:val="00273F68"/>
    <w:rsid w:val="0027506B"/>
    <w:rsid w:val="0027660A"/>
    <w:rsid w:val="00276A6A"/>
    <w:rsid w:val="00277876"/>
    <w:rsid w:val="00281B5B"/>
    <w:rsid w:val="00282223"/>
    <w:rsid w:val="00283CA9"/>
    <w:rsid w:val="00283EFD"/>
    <w:rsid w:val="002847D2"/>
    <w:rsid w:val="0028623A"/>
    <w:rsid w:val="0028660D"/>
    <w:rsid w:val="00290578"/>
    <w:rsid w:val="00290ADB"/>
    <w:rsid w:val="00290D71"/>
    <w:rsid w:val="00291D94"/>
    <w:rsid w:val="00293141"/>
    <w:rsid w:val="0029343C"/>
    <w:rsid w:val="002945E7"/>
    <w:rsid w:val="00294923"/>
    <w:rsid w:val="00294C7F"/>
    <w:rsid w:val="00294DDB"/>
    <w:rsid w:val="00295B12"/>
    <w:rsid w:val="0029678E"/>
    <w:rsid w:val="00297358"/>
    <w:rsid w:val="00297959"/>
    <w:rsid w:val="002A0203"/>
    <w:rsid w:val="002A32F7"/>
    <w:rsid w:val="002A3A71"/>
    <w:rsid w:val="002A4628"/>
    <w:rsid w:val="002A4B5F"/>
    <w:rsid w:val="002A5B0F"/>
    <w:rsid w:val="002A6A68"/>
    <w:rsid w:val="002A7C58"/>
    <w:rsid w:val="002B0243"/>
    <w:rsid w:val="002B1677"/>
    <w:rsid w:val="002B2883"/>
    <w:rsid w:val="002B3506"/>
    <w:rsid w:val="002B35D0"/>
    <w:rsid w:val="002B3F22"/>
    <w:rsid w:val="002B418D"/>
    <w:rsid w:val="002B418E"/>
    <w:rsid w:val="002B4D26"/>
    <w:rsid w:val="002B5C88"/>
    <w:rsid w:val="002B61FE"/>
    <w:rsid w:val="002B73DF"/>
    <w:rsid w:val="002C02AB"/>
    <w:rsid w:val="002C0D08"/>
    <w:rsid w:val="002C1EA5"/>
    <w:rsid w:val="002C2F0D"/>
    <w:rsid w:val="002C3D04"/>
    <w:rsid w:val="002C4026"/>
    <w:rsid w:val="002C5C5C"/>
    <w:rsid w:val="002C638C"/>
    <w:rsid w:val="002C64FB"/>
    <w:rsid w:val="002C66B7"/>
    <w:rsid w:val="002C761F"/>
    <w:rsid w:val="002D1AAE"/>
    <w:rsid w:val="002D2D85"/>
    <w:rsid w:val="002D42CA"/>
    <w:rsid w:val="002D5C22"/>
    <w:rsid w:val="002D633A"/>
    <w:rsid w:val="002D65F2"/>
    <w:rsid w:val="002E073F"/>
    <w:rsid w:val="002E0E0E"/>
    <w:rsid w:val="002E10B6"/>
    <w:rsid w:val="002E1A1E"/>
    <w:rsid w:val="002E2602"/>
    <w:rsid w:val="002E3490"/>
    <w:rsid w:val="002E417D"/>
    <w:rsid w:val="002E5C5A"/>
    <w:rsid w:val="002E6D05"/>
    <w:rsid w:val="002E7609"/>
    <w:rsid w:val="002E7FE1"/>
    <w:rsid w:val="002F019D"/>
    <w:rsid w:val="002F0A2A"/>
    <w:rsid w:val="002F0C19"/>
    <w:rsid w:val="002F372B"/>
    <w:rsid w:val="002F3D7D"/>
    <w:rsid w:val="002F4EEA"/>
    <w:rsid w:val="002F5FBB"/>
    <w:rsid w:val="002F6A64"/>
    <w:rsid w:val="00300ACE"/>
    <w:rsid w:val="00301DD9"/>
    <w:rsid w:val="00302AA8"/>
    <w:rsid w:val="00302C6B"/>
    <w:rsid w:val="00303A03"/>
    <w:rsid w:val="003047C8"/>
    <w:rsid w:val="00304970"/>
    <w:rsid w:val="00305A2D"/>
    <w:rsid w:val="00306B77"/>
    <w:rsid w:val="00307A2E"/>
    <w:rsid w:val="00307E53"/>
    <w:rsid w:val="00310A36"/>
    <w:rsid w:val="003120E2"/>
    <w:rsid w:val="0031210A"/>
    <w:rsid w:val="00313CCD"/>
    <w:rsid w:val="00313EF7"/>
    <w:rsid w:val="00314A47"/>
    <w:rsid w:val="00314D65"/>
    <w:rsid w:val="0031502B"/>
    <w:rsid w:val="0031601E"/>
    <w:rsid w:val="00321527"/>
    <w:rsid w:val="0032189D"/>
    <w:rsid w:val="00321C7F"/>
    <w:rsid w:val="00322FB1"/>
    <w:rsid w:val="0032610C"/>
    <w:rsid w:val="003265CA"/>
    <w:rsid w:val="00327C67"/>
    <w:rsid w:val="00331BBC"/>
    <w:rsid w:val="00332601"/>
    <w:rsid w:val="003331E5"/>
    <w:rsid w:val="003332DE"/>
    <w:rsid w:val="003337EE"/>
    <w:rsid w:val="00334009"/>
    <w:rsid w:val="003344AC"/>
    <w:rsid w:val="003366B9"/>
    <w:rsid w:val="00337407"/>
    <w:rsid w:val="0033778C"/>
    <w:rsid w:val="00337ACB"/>
    <w:rsid w:val="00340EDA"/>
    <w:rsid w:val="0034174D"/>
    <w:rsid w:val="003419E3"/>
    <w:rsid w:val="003428C1"/>
    <w:rsid w:val="00342D4C"/>
    <w:rsid w:val="0034344D"/>
    <w:rsid w:val="00344002"/>
    <w:rsid w:val="00344462"/>
    <w:rsid w:val="00344A45"/>
    <w:rsid w:val="00344AFC"/>
    <w:rsid w:val="00345228"/>
    <w:rsid w:val="003452CB"/>
    <w:rsid w:val="0034581C"/>
    <w:rsid w:val="00346A65"/>
    <w:rsid w:val="0034713D"/>
    <w:rsid w:val="00347492"/>
    <w:rsid w:val="003477DC"/>
    <w:rsid w:val="003502D5"/>
    <w:rsid w:val="003508E7"/>
    <w:rsid w:val="00350D81"/>
    <w:rsid w:val="00351237"/>
    <w:rsid w:val="003514CA"/>
    <w:rsid w:val="00351913"/>
    <w:rsid w:val="00352337"/>
    <w:rsid w:val="0035275E"/>
    <w:rsid w:val="003531FD"/>
    <w:rsid w:val="0035326D"/>
    <w:rsid w:val="00353CCB"/>
    <w:rsid w:val="0035404C"/>
    <w:rsid w:val="00354367"/>
    <w:rsid w:val="00354DCB"/>
    <w:rsid w:val="00355998"/>
    <w:rsid w:val="00355E7B"/>
    <w:rsid w:val="003564A0"/>
    <w:rsid w:val="00357438"/>
    <w:rsid w:val="00357644"/>
    <w:rsid w:val="00357799"/>
    <w:rsid w:val="00360711"/>
    <w:rsid w:val="00362D49"/>
    <w:rsid w:val="00362D4F"/>
    <w:rsid w:val="00364180"/>
    <w:rsid w:val="00365343"/>
    <w:rsid w:val="00365ECC"/>
    <w:rsid w:val="0036603B"/>
    <w:rsid w:val="0036692B"/>
    <w:rsid w:val="0036731B"/>
    <w:rsid w:val="00370910"/>
    <w:rsid w:val="00370C8D"/>
    <w:rsid w:val="00370F3B"/>
    <w:rsid w:val="00371C6C"/>
    <w:rsid w:val="00372677"/>
    <w:rsid w:val="00372E20"/>
    <w:rsid w:val="00374314"/>
    <w:rsid w:val="00374421"/>
    <w:rsid w:val="00374A1E"/>
    <w:rsid w:val="00374C8D"/>
    <w:rsid w:val="00374E4E"/>
    <w:rsid w:val="003751CD"/>
    <w:rsid w:val="00377084"/>
    <w:rsid w:val="0037784E"/>
    <w:rsid w:val="00380CA9"/>
    <w:rsid w:val="0038208A"/>
    <w:rsid w:val="00383E0A"/>
    <w:rsid w:val="00384BC5"/>
    <w:rsid w:val="00384E66"/>
    <w:rsid w:val="00385F09"/>
    <w:rsid w:val="00385FF5"/>
    <w:rsid w:val="00386143"/>
    <w:rsid w:val="003937E1"/>
    <w:rsid w:val="003937E2"/>
    <w:rsid w:val="00394BB8"/>
    <w:rsid w:val="00395490"/>
    <w:rsid w:val="00395756"/>
    <w:rsid w:val="00396C39"/>
    <w:rsid w:val="003977F5"/>
    <w:rsid w:val="003A0FF5"/>
    <w:rsid w:val="003A18C6"/>
    <w:rsid w:val="003A1E9D"/>
    <w:rsid w:val="003A20F5"/>
    <w:rsid w:val="003A2299"/>
    <w:rsid w:val="003A2848"/>
    <w:rsid w:val="003A2FA6"/>
    <w:rsid w:val="003A3258"/>
    <w:rsid w:val="003A3472"/>
    <w:rsid w:val="003A3578"/>
    <w:rsid w:val="003A61A2"/>
    <w:rsid w:val="003A6376"/>
    <w:rsid w:val="003A66BC"/>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6C87"/>
    <w:rsid w:val="003B7564"/>
    <w:rsid w:val="003B772F"/>
    <w:rsid w:val="003B7B3A"/>
    <w:rsid w:val="003C057E"/>
    <w:rsid w:val="003C05B2"/>
    <w:rsid w:val="003C0FB2"/>
    <w:rsid w:val="003C1714"/>
    <w:rsid w:val="003C1877"/>
    <w:rsid w:val="003C1FC2"/>
    <w:rsid w:val="003C27EB"/>
    <w:rsid w:val="003C29E6"/>
    <w:rsid w:val="003C2BD2"/>
    <w:rsid w:val="003C4078"/>
    <w:rsid w:val="003C4B51"/>
    <w:rsid w:val="003C4CF1"/>
    <w:rsid w:val="003C4DD8"/>
    <w:rsid w:val="003C5C8A"/>
    <w:rsid w:val="003C6A7B"/>
    <w:rsid w:val="003C764F"/>
    <w:rsid w:val="003C79A9"/>
    <w:rsid w:val="003D03B7"/>
    <w:rsid w:val="003D099F"/>
    <w:rsid w:val="003D1484"/>
    <w:rsid w:val="003D211C"/>
    <w:rsid w:val="003D3DFB"/>
    <w:rsid w:val="003D5079"/>
    <w:rsid w:val="003D5521"/>
    <w:rsid w:val="003D5B30"/>
    <w:rsid w:val="003D5D45"/>
    <w:rsid w:val="003D6FDC"/>
    <w:rsid w:val="003D792D"/>
    <w:rsid w:val="003D7F47"/>
    <w:rsid w:val="003E0E94"/>
    <w:rsid w:val="003E19C0"/>
    <w:rsid w:val="003E1C71"/>
    <w:rsid w:val="003E201E"/>
    <w:rsid w:val="003E3195"/>
    <w:rsid w:val="003E47ED"/>
    <w:rsid w:val="003E555F"/>
    <w:rsid w:val="003E5565"/>
    <w:rsid w:val="003E5DD8"/>
    <w:rsid w:val="003E5F1C"/>
    <w:rsid w:val="003E6459"/>
    <w:rsid w:val="003E6DE9"/>
    <w:rsid w:val="003E70B0"/>
    <w:rsid w:val="003E7355"/>
    <w:rsid w:val="003E762E"/>
    <w:rsid w:val="003F0506"/>
    <w:rsid w:val="003F0530"/>
    <w:rsid w:val="003F0A61"/>
    <w:rsid w:val="003F1653"/>
    <w:rsid w:val="003F3348"/>
    <w:rsid w:val="003F419B"/>
    <w:rsid w:val="003F46D5"/>
    <w:rsid w:val="003F5FE0"/>
    <w:rsid w:val="003F621F"/>
    <w:rsid w:val="003F69E1"/>
    <w:rsid w:val="003F7346"/>
    <w:rsid w:val="003F789B"/>
    <w:rsid w:val="004008EB"/>
    <w:rsid w:val="00401C7A"/>
    <w:rsid w:val="00403CBF"/>
    <w:rsid w:val="00403E8B"/>
    <w:rsid w:val="00404AC7"/>
    <w:rsid w:val="00405A33"/>
    <w:rsid w:val="00405CC6"/>
    <w:rsid w:val="0040635E"/>
    <w:rsid w:val="00406584"/>
    <w:rsid w:val="00406761"/>
    <w:rsid w:val="00407350"/>
    <w:rsid w:val="004073DF"/>
    <w:rsid w:val="00413977"/>
    <w:rsid w:val="00414680"/>
    <w:rsid w:val="004146A6"/>
    <w:rsid w:val="00414BE4"/>
    <w:rsid w:val="0041567E"/>
    <w:rsid w:val="00415C2B"/>
    <w:rsid w:val="00415D6E"/>
    <w:rsid w:val="00416A8E"/>
    <w:rsid w:val="00416CCC"/>
    <w:rsid w:val="004171C5"/>
    <w:rsid w:val="004174B3"/>
    <w:rsid w:val="00417D4F"/>
    <w:rsid w:val="004208AA"/>
    <w:rsid w:val="00421F7A"/>
    <w:rsid w:val="004226DD"/>
    <w:rsid w:val="00423768"/>
    <w:rsid w:val="00423EAE"/>
    <w:rsid w:val="00424265"/>
    <w:rsid w:val="004247DF"/>
    <w:rsid w:val="0042556D"/>
    <w:rsid w:val="004258ED"/>
    <w:rsid w:val="00425988"/>
    <w:rsid w:val="004273A6"/>
    <w:rsid w:val="00427BBB"/>
    <w:rsid w:val="00430CC1"/>
    <w:rsid w:val="00430FDA"/>
    <w:rsid w:val="00431630"/>
    <w:rsid w:val="004317CD"/>
    <w:rsid w:val="004325B9"/>
    <w:rsid w:val="0043281F"/>
    <w:rsid w:val="00432CBF"/>
    <w:rsid w:val="004332D5"/>
    <w:rsid w:val="0043366F"/>
    <w:rsid w:val="0043494F"/>
    <w:rsid w:val="00435602"/>
    <w:rsid w:val="0043745B"/>
    <w:rsid w:val="004374FB"/>
    <w:rsid w:val="00437BA1"/>
    <w:rsid w:val="004405F5"/>
    <w:rsid w:val="00441ABA"/>
    <w:rsid w:val="00441EA5"/>
    <w:rsid w:val="004433F7"/>
    <w:rsid w:val="00443FF7"/>
    <w:rsid w:val="00445EF3"/>
    <w:rsid w:val="00447A46"/>
    <w:rsid w:val="00450C62"/>
    <w:rsid w:val="004512EC"/>
    <w:rsid w:val="00451D6F"/>
    <w:rsid w:val="00452891"/>
    <w:rsid w:val="00452FB4"/>
    <w:rsid w:val="0045397C"/>
    <w:rsid w:val="004544F7"/>
    <w:rsid w:val="00454928"/>
    <w:rsid w:val="00455A4C"/>
    <w:rsid w:val="00455CEB"/>
    <w:rsid w:val="00455D99"/>
    <w:rsid w:val="00456282"/>
    <w:rsid w:val="0045795A"/>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27"/>
    <w:rsid w:val="00471A42"/>
    <w:rsid w:val="0047219A"/>
    <w:rsid w:val="0047281D"/>
    <w:rsid w:val="00474EB4"/>
    <w:rsid w:val="00475827"/>
    <w:rsid w:val="004769F5"/>
    <w:rsid w:val="00480EA8"/>
    <w:rsid w:val="00481029"/>
    <w:rsid w:val="004853EC"/>
    <w:rsid w:val="00485C39"/>
    <w:rsid w:val="00485EDE"/>
    <w:rsid w:val="0048676D"/>
    <w:rsid w:val="00486A6D"/>
    <w:rsid w:val="00486D7A"/>
    <w:rsid w:val="004879C2"/>
    <w:rsid w:val="004906B2"/>
    <w:rsid w:val="00490AFE"/>
    <w:rsid w:val="0049170E"/>
    <w:rsid w:val="004919B6"/>
    <w:rsid w:val="00491BD6"/>
    <w:rsid w:val="00492685"/>
    <w:rsid w:val="0049359E"/>
    <w:rsid w:val="0049374C"/>
    <w:rsid w:val="004945D8"/>
    <w:rsid w:val="00494C00"/>
    <w:rsid w:val="00494F66"/>
    <w:rsid w:val="00495541"/>
    <w:rsid w:val="00495ADD"/>
    <w:rsid w:val="00496204"/>
    <w:rsid w:val="00496F46"/>
    <w:rsid w:val="00497417"/>
    <w:rsid w:val="004A0425"/>
    <w:rsid w:val="004A19B0"/>
    <w:rsid w:val="004A2285"/>
    <w:rsid w:val="004A2702"/>
    <w:rsid w:val="004A30F4"/>
    <w:rsid w:val="004A35F6"/>
    <w:rsid w:val="004A3B50"/>
    <w:rsid w:val="004A4384"/>
    <w:rsid w:val="004A4E37"/>
    <w:rsid w:val="004A5B10"/>
    <w:rsid w:val="004A5E99"/>
    <w:rsid w:val="004A5F4B"/>
    <w:rsid w:val="004A61B6"/>
    <w:rsid w:val="004A6C67"/>
    <w:rsid w:val="004A70C9"/>
    <w:rsid w:val="004B01A4"/>
    <w:rsid w:val="004B09D8"/>
    <w:rsid w:val="004B0F9C"/>
    <w:rsid w:val="004B1669"/>
    <w:rsid w:val="004B1836"/>
    <w:rsid w:val="004B2758"/>
    <w:rsid w:val="004B280B"/>
    <w:rsid w:val="004B29EF"/>
    <w:rsid w:val="004B37E3"/>
    <w:rsid w:val="004B3FC1"/>
    <w:rsid w:val="004B442A"/>
    <w:rsid w:val="004B4798"/>
    <w:rsid w:val="004B58C0"/>
    <w:rsid w:val="004B5E34"/>
    <w:rsid w:val="004B6A04"/>
    <w:rsid w:val="004B74BA"/>
    <w:rsid w:val="004B755A"/>
    <w:rsid w:val="004B78D3"/>
    <w:rsid w:val="004C1348"/>
    <w:rsid w:val="004C1670"/>
    <w:rsid w:val="004C16AD"/>
    <w:rsid w:val="004C1D4F"/>
    <w:rsid w:val="004C234F"/>
    <w:rsid w:val="004C2A77"/>
    <w:rsid w:val="004C2B8E"/>
    <w:rsid w:val="004C492B"/>
    <w:rsid w:val="004C5C02"/>
    <w:rsid w:val="004C6348"/>
    <w:rsid w:val="004C6B09"/>
    <w:rsid w:val="004C75B0"/>
    <w:rsid w:val="004D00A4"/>
    <w:rsid w:val="004D00FA"/>
    <w:rsid w:val="004D03E1"/>
    <w:rsid w:val="004D0BCE"/>
    <w:rsid w:val="004D0C95"/>
    <w:rsid w:val="004D1078"/>
    <w:rsid w:val="004D1560"/>
    <w:rsid w:val="004D2213"/>
    <w:rsid w:val="004D22A9"/>
    <w:rsid w:val="004D2589"/>
    <w:rsid w:val="004D281D"/>
    <w:rsid w:val="004D2A30"/>
    <w:rsid w:val="004D2B5D"/>
    <w:rsid w:val="004D30F5"/>
    <w:rsid w:val="004D32EA"/>
    <w:rsid w:val="004D52CB"/>
    <w:rsid w:val="004D65E7"/>
    <w:rsid w:val="004D6E49"/>
    <w:rsid w:val="004D7121"/>
    <w:rsid w:val="004D7726"/>
    <w:rsid w:val="004E011C"/>
    <w:rsid w:val="004E025F"/>
    <w:rsid w:val="004E0993"/>
    <w:rsid w:val="004E1F01"/>
    <w:rsid w:val="004E3A45"/>
    <w:rsid w:val="004E3C9A"/>
    <w:rsid w:val="004E4138"/>
    <w:rsid w:val="004E4219"/>
    <w:rsid w:val="004E43DD"/>
    <w:rsid w:val="004E443D"/>
    <w:rsid w:val="004E4791"/>
    <w:rsid w:val="004E4D2A"/>
    <w:rsid w:val="004E5B5F"/>
    <w:rsid w:val="004E72AF"/>
    <w:rsid w:val="004E7828"/>
    <w:rsid w:val="004E784D"/>
    <w:rsid w:val="004E7B43"/>
    <w:rsid w:val="004F04E7"/>
    <w:rsid w:val="004F13D6"/>
    <w:rsid w:val="004F13F9"/>
    <w:rsid w:val="004F14EA"/>
    <w:rsid w:val="004F2B2B"/>
    <w:rsid w:val="004F3195"/>
    <w:rsid w:val="004F3E0F"/>
    <w:rsid w:val="004F3E49"/>
    <w:rsid w:val="004F3E89"/>
    <w:rsid w:val="004F43ED"/>
    <w:rsid w:val="004F4CEF"/>
    <w:rsid w:val="004F50D5"/>
    <w:rsid w:val="004F5B11"/>
    <w:rsid w:val="004F6D71"/>
    <w:rsid w:val="004F7009"/>
    <w:rsid w:val="004F7723"/>
    <w:rsid w:val="005000D7"/>
    <w:rsid w:val="005001D6"/>
    <w:rsid w:val="00500292"/>
    <w:rsid w:val="00500653"/>
    <w:rsid w:val="00500A8B"/>
    <w:rsid w:val="00500D2B"/>
    <w:rsid w:val="00501D67"/>
    <w:rsid w:val="005020B4"/>
    <w:rsid w:val="005026A3"/>
    <w:rsid w:val="00503D5D"/>
    <w:rsid w:val="00503D6B"/>
    <w:rsid w:val="005052ED"/>
    <w:rsid w:val="00505C57"/>
    <w:rsid w:val="005062CB"/>
    <w:rsid w:val="00506522"/>
    <w:rsid w:val="00507460"/>
    <w:rsid w:val="00507F81"/>
    <w:rsid w:val="0051055A"/>
    <w:rsid w:val="005131A2"/>
    <w:rsid w:val="00516826"/>
    <w:rsid w:val="00517B4A"/>
    <w:rsid w:val="00517E8C"/>
    <w:rsid w:val="00520530"/>
    <w:rsid w:val="00521978"/>
    <w:rsid w:val="00522026"/>
    <w:rsid w:val="00523756"/>
    <w:rsid w:val="00525D5B"/>
    <w:rsid w:val="0053010C"/>
    <w:rsid w:val="00530337"/>
    <w:rsid w:val="0053132B"/>
    <w:rsid w:val="00532D7B"/>
    <w:rsid w:val="00532E64"/>
    <w:rsid w:val="00534D6C"/>
    <w:rsid w:val="00535809"/>
    <w:rsid w:val="00535F92"/>
    <w:rsid w:val="0053677E"/>
    <w:rsid w:val="005401C3"/>
    <w:rsid w:val="00540875"/>
    <w:rsid w:val="00541233"/>
    <w:rsid w:val="005415C2"/>
    <w:rsid w:val="0054189F"/>
    <w:rsid w:val="00543C7A"/>
    <w:rsid w:val="00543CF1"/>
    <w:rsid w:val="00543DC8"/>
    <w:rsid w:val="00543E2B"/>
    <w:rsid w:val="00545BF4"/>
    <w:rsid w:val="0054655F"/>
    <w:rsid w:val="00546C7A"/>
    <w:rsid w:val="005502FC"/>
    <w:rsid w:val="00552147"/>
    <w:rsid w:val="00552770"/>
    <w:rsid w:val="005553A4"/>
    <w:rsid w:val="005568B8"/>
    <w:rsid w:val="005573DD"/>
    <w:rsid w:val="00560468"/>
    <w:rsid w:val="005606A9"/>
    <w:rsid w:val="0056084E"/>
    <w:rsid w:val="00560F4F"/>
    <w:rsid w:val="0056102A"/>
    <w:rsid w:val="00561876"/>
    <w:rsid w:val="00562D3A"/>
    <w:rsid w:val="00563920"/>
    <w:rsid w:val="00565722"/>
    <w:rsid w:val="0056582B"/>
    <w:rsid w:val="00566287"/>
    <w:rsid w:val="0056665B"/>
    <w:rsid w:val="005672CA"/>
    <w:rsid w:val="00570103"/>
    <w:rsid w:val="005711DE"/>
    <w:rsid w:val="0057238E"/>
    <w:rsid w:val="00572CA7"/>
    <w:rsid w:val="005755A5"/>
    <w:rsid w:val="00575841"/>
    <w:rsid w:val="00575ECC"/>
    <w:rsid w:val="00577A39"/>
    <w:rsid w:val="00577D97"/>
    <w:rsid w:val="00580775"/>
    <w:rsid w:val="005836E4"/>
    <w:rsid w:val="00584DDB"/>
    <w:rsid w:val="005850F8"/>
    <w:rsid w:val="0058576D"/>
    <w:rsid w:val="005861F0"/>
    <w:rsid w:val="0058647E"/>
    <w:rsid w:val="00586672"/>
    <w:rsid w:val="00586F9B"/>
    <w:rsid w:val="0058753F"/>
    <w:rsid w:val="00590627"/>
    <w:rsid w:val="00590AC8"/>
    <w:rsid w:val="005927A2"/>
    <w:rsid w:val="005935FF"/>
    <w:rsid w:val="005936AF"/>
    <w:rsid w:val="00593C3F"/>
    <w:rsid w:val="00593ED1"/>
    <w:rsid w:val="0059416F"/>
    <w:rsid w:val="005947BA"/>
    <w:rsid w:val="005952D9"/>
    <w:rsid w:val="00595E5D"/>
    <w:rsid w:val="00596027"/>
    <w:rsid w:val="00596338"/>
    <w:rsid w:val="00596B35"/>
    <w:rsid w:val="005A04AE"/>
    <w:rsid w:val="005A0C9D"/>
    <w:rsid w:val="005A193F"/>
    <w:rsid w:val="005A1FB0"/>
    <w:rsid w:val="005A3822"/>
    <w:rsid w:val="005A492D"/>
    <w:rsid w:val="005A4DD2"/>
    <w:rsid w:val="005A5165"/>
    <w:rsid w:val="005A6739"/>
    <w:rsid w:val="005A6767"/>
    <w:rsid w:val="005A6A1E"/>
    <w:rsid w:val="005B1057"/>
    <w:rsid w:val="005B1828"/>
    <w:rsid w:val="005B26B7"/>
    <w:rsid w:val="005B2D01"/>
    <w:rsid w:val="005B4531"/>
    <w:rsid w:val="005B4D58"/>
    <w:rsid w:val="005B7775"/>
    <w:rsid w:val="005C12AC"/>
    <w:rsid w:val="005C5E1C"/>
    <w:rsid w:val="005C7672"/>
    <w:rsid w:val="005D0641"/>
    <w:rsid w:val="005D0875"/>
    <w:rsid w:val="005D0BC0"/>
    <w:rsid w:val="005D0ECE"/>
    <w:rsid w:val="005D2022"/>
    <w:rsid w:val="005D2391"/>
    <w:rsid w:val="005D2436"/>
    <w:rsid w:val="005D5176"/>
    <w:rsid w:val="005D55AB"/>
    <w:rsid w:val="005D5849"/>
    <w:rsid w:val="005D61D0"/>
    <w:rsid w:val="005D6F2A"/>
    <w:rsid w:val="005E167D"/>
    <w:rsid w:val="005E44FC"/>
    <w:rsid w:val="005E4B8E"/>
    <w:rsid w:val="005E4F5F"/>
    <w:rsid w:val="005E60F4"/>
    <w:rsid w:val="005F0E5F"/>
    <w:rsid w:val="005F3463"/>
    <w:rsid w:val="005F3C2E"/>
    <w:rsid w:val="005F4415"/>
    <w:rsid w:val="005F444A"/>
    <w:rsid w:val="005F4EC8"/>
    <w:rsid w:val="005F4F4B"/>
    <w:rsid w:val="005F5335"/>
    <w:rsid w:val="005F584C"/>
    <w:rsid w:val="005F6750"/>
    <w:rsid w:val="005F686E"/>
    <w:rsid w:val="005F6ED2"/>
    <w:rsid w:val="005F6F1A"/>
    <w:rsid w:val="00600AE6"/>
    <w:rsid w:val="0060105F"/>
    <w:rsid w:val="00601394"/>
    <w:rsid w:val="006016B7"/>
    <w:rsid w:val="00602768"/>
    <w:rsid w:val="00603B0C"/>
    <w:rsid w:val="00604B5B"/>
    <w:rsid w:val="00604B7D"/>
    <w:rsid w:val="00605E37"/>
    <w:rsid w:val="00610CB9"/>
    <w:rsid w:val="0061120F"/>
    <w:rsid w:val="00611E33"/>
    <w:rsid w:val="00611FA0"/>
    <w:rsid w:val="006120DA"/>
    <w:rsid w:val="00613554"/>
    <w:rsid w:val="0061365A"/>
    <w:rsid w:val="006137E6"/>
    <w:rsid w:val="00613E39"/>
    <w:rsid w:val="0061419B"/>
    <w:rsid w:val="00614439"/>
    <w:rsid w:val="006164DC"/>
    <w:rsid w:val="00616800"/>
    <w:rsid w:val="00617906"/>
    <w:rsid w:val="00621918"/>
    <w:rsid w:val="00622468"/>
    <w:rsid w:val="006242F7"/>
    <w:rsid w:val="00624418"/>
    <w:rsid w:val="00624570"/>
    <w:rsid w:val="006248BB"/>
    <w:rsid w:val="00625F66"/>
    <w:rsid w:val="00630D75"/>
    <w:rsid w:val="00631166"/>
    <w:rsid w:val="00632118"/>
    <w:rsid w:val="00632B03"/>
    <w:rsid w:val="00632D05"/>
    <w:rsid w:val="00633787"/>
    <w:rsid w:val="00634C20"/>
    <w:rsid w:val="00634F6B"/>
    <w:rsid w:val="00635AA8"/>
    <w:rsid w:val="00635C50"/>
    <w:rsid w:val="00635F96"/>
    <w:rsid w:val="0063633B"/>
    <w:rsid w:val="00636E0B"/>
    <w:rsid w:val="00636F50"/>
    <w:rsid w:val="00637D2F"/>
    <w:rsid w:val="006402FE"/>
    <w:rsid w:val="00641B8A"/>
    <w:rsid w:val="0064254D"/>
    <w:rsid w:val="00643A96"/>
    <w:rsid w:val="00645B5D"/>
    <w:rsid w:val="006478B7"/>
    <w:rsid w:val="00647F00"/>
    <w:rsid w:val="00650215"/>
    <w:rsid w:val="00650C11"/>
    <w:rsid w:val="00652C38"/>
    <w:rsid w:val="00653D3A"/>
    <w:rsid w:val="00653FDB"/>
    <w:rsid w:val="00654F94"/>
    <w:rsid w:val="00655517"/>
    <w:rsid w:val="006601B3"/>
    <w:rsid w:val="006624D2"/>
    <w:rsid w:val="00662C7F"/>
    <w:rsid w:val="00663A70"/>
    <w:rsid w:val="0066417E"/>
    <w:rsid w:val="0066418A"/>
    <w:rsid w:val="00664806"/>
    <w:rsid w:val="00664ADC"/>
    <w:rsid w:val="00665A2B"/>
    <w:rsid w:val="00667452"/>
    <w:rsid w:val="006707E1"/>
    <w:rsid w:val="00670C84"/>
    <w:rsid w:val="00671B29"/>
    <w:rsid w:val="0067225A"/>
    <w:rsid w:val="00674E69"/>
    <w:rsid w:val="00675735"/>
    <w:rsid w:val="00677A79"/>
    <w:rsid w:val="00680082"/>
    <w:rsid w:val="006805B3"/>
    <w:rsid w:val="00680B3F"/>
    <w:rsid w:val="006817AF"/>
    <w:rsid w:val="00682493"/>
    <w:rsid w:val="00682EB8"/>
    <w:rsid w:val="0068504A"/>
    <w:rsid w:val="00685390"/>
    <w:rsid w:val="0068706B"/>
    <w:rsid w:val="006872FE"/>
    <w:rsid w:val="006879DC"/>
    <w:rsid w:val="0069070A"/>
    <w:rsid w:val="00690799"/>
    <w:rsid w:val="006912BA"/>
    <w:rsid w:val="00691406"/>
    <w:rsid w:val="006915A2"/>
    <w:rsid w:val="00692336"/>
    <w:rsid w:val="00693151"/>
    <w:rsid w:val="00693C76"/>
    <w:rsid w:val="00694B22"/>
    <w:rsid w:val="00695188"/>
    <w:rsid w:val="0069559F"/>
    <w:rsid w:val="006955E7"/>
    <w:rsid w:val="0069686F"/>
    <w:rsid w:val="00697778"/>
    <w:rsid w:val="006A00C2"/>
    <w:rsid w:val="006A0426"/>
    <w:rsid w:val="006A1E26"/>
    <w:rsid w:val="006A2176"/>
    <w:rsid w:val="006A2E7F"/>
    <w:rsid w:val="006A31A5"/>
    <w:rsid w:val="006A3D69"/>
    <w:rsid w:val="006A405C"/>
    <w:rsid w:val="006A504B"/>
    <w:rsid w:val="006A5669"/>
    <w:rsid w:val="006A650C"/>
    <w:rsid w:val="006A6554"/>
    <w:rsid w:val="006A6D44"/>
    <w:rsid w:val="006A76D5"/>
    <w:rsid w:val="006A7B42"/>
    <w:rsid w:val="006A7BA4"/>
    <w:rsid w:val="006A7C6C"/>
    <w:rsid w:val="006B052F"/>
    <w:rsid w:val="006B268C"/>
    <w:rsid w:val="006B3276"/>
    <w:rsid w:val="006B3E88"/>
    <w:rsid w:val="006B4139"/>
    <w:rsid w:val="006B45F0"/>
    <w:rsid w:val="006B4B7A"/>
    <w:rsid w:val="006B54C1"/>
    <w:rsid w:val="006B6C72"/>
    <w:rsid w:val="006B7027"/>
    <w:rsid w:val="006B7EF2"/>
    <w:rsid w:val="006B7F9B"/>
    <w:rsid w:val="006C05C4"/>
    <w:rsid w:val="006C0F0C"/>
    <w:rsid w:val="006C11E1"/>
    <w:rsid w:val="006C22FD"/>
    <w:rsid w:val="006C25CB"/>
    <w:rsid w:val="006C291A"/>
    <w:rsid w:val="006C32A5"/>
    <w:rsid w:val="006C354B"/>
    <w:rsid w:val="006C3927"/>
    <w:rsid w:val="006C3B60"/>
    <w:rsid w:val="006C3FCE"/>
    <w:rsid w:val="006C40DD"/>
    <w:rsid w:val="006C440D"/>
    <w:rsid w:val="006C5412"/>
    <w:rsid w:val="006C62E7"/>
    <w:rsid w:val="006D16E5"/>
    <w:rsid w:val="006D2907"/>
    <w:rsid w:val="006D445A"/>
    <w:rsid w:val="006D49FB"/>
    <w:rsid w:val="006D5831"/>
    <w:rsid w:val="006D783C"/>
    <w:rsid w:val="006E0333"/>
    <w:rsid w:val="006E13DD"/>
    <w:rsid w:val="006E198F"/>
    <w:rsid w:val="006E1C60"/>
    <w:rsid w:val="006E3BAE"/>
    <w:rsid w:val="006E4083"/>
    <w:rsid w:val="006E452A"/>
    <w:rsid w:val="006E47F2"/>
    <w:rsid w:val="006E51E8"/>
    <w:rsid w:val="006E54EB"/>
    <w:rsid w:val="006E61CE"/>
    <w:rsid w:val="006E687D"/>
    <w:rsid w:val="006E6892"/>
    <w:rsid w:val="006F0623"/>
    <w:rsid w:val="006F164A"/>
    <w:rsid w:val="006F304C"/>
    <w:rsid w:val="006F3A0E"/>
    <w:rsid w:val="006F3C4C"/>
    <w:rsid w:val="006F429F"/>
    <w:rsid w:val="006F4309"/>
    <w:rsid w:val="006F445F"/>
    <w:rsid w:val="006F4A59"/>
    <w:rsid w:val="006F5920"/>
    <w:rsid w:val="006F7731"/>
    <w:rsid w:val="00700A7C"/>
    <w:rsid w:val="007027C4"/>
    <w:rsid w:val="0070281A"/>
    <w:rsid w:val="007030DC"/>
    <w:rsid w:val="00703298"/>
    <w:rsid w:val="0070367F"/>
    <w:rsid w:val="00703D5C"/>
    <w:rsid w:val="00704367"/>
    <w:rsid w:val="00707592"/>
    <w:rsid w:val="00710E2E"/>
    <w:rsid w:val="007114C0"/>
    <w:rsid w:val="00711E6D"/>
    <w:rsid w:val="00712299"/>
    <w:rsid w:val="00712E8E"/>
    <w:rsid w:val="00713E4B"/>
    <w:rsid w:val="00714F60"/>
    <w:rsid w:val="007151E5"/>
    <w:rsid w:val="00715829"/>
    <w:rsid w:val="00717402"/>
    <w:rsid w:val="00717F4C"/>
    <w:rsid w:val="00720C3B"/>
    <w:rsid w:val="00721522"/>
    <w:rsid w:val="007235AE"/>
    <w:rsid w:val="00723C33"/>
    <w:rsid w:val="00724932"/>
    <w:rsid w:val="00724EDE"/>
    <w:rsid w:val="007252C3"/>
    <w:rsid w:val="00725693"/>
    <w:rsid w:val="00725E42"/>
    <w:rsid w:val="007262DB"/>
    <w:rsid w:val="00726BCB"/>
    <w:rsid w:val="00726C35"/>
    <w:rsid w:val="00726EFB"/>
    <w:rsid w:val="007300A7"/>
    <w:rsid w:val="00730E7C"/>
    <w:rsid w:val="00731B56"/>
    <w:rsid w:val="0073212C"/>
    <w:rsid w:val="00732772"/>
    <w:rsid w:val="00732961"/>
    <w:rsid w:val="00733F0F"/>
    <w:rsid w:val="00735093"/>
    <w:rsid w:val="00736523"/>
    <w:rsid w:val="007368D6"/>
    <w:rsid w:val="00737068"/>
    <w:rsid w:val="007407CB"/>
    <w:rsid w:val="00740AAD"/>
    <w:rsid w:val="007422A0"/>
    <w:rsid w:val="00742DA9"/>
    <w:rsid w:val="0074309D"/>
    <w:rsid w:val="0074345D"/>
    <w:rsid w:val="007442D7"/>
    <w:rsid w:val="0074442B"/>
    <w:rsid w:val="007452C4"/>
    <w:rsid w:val="00745BBE"/>
    <w:rsid w:val="007474D6"/>
    <w:rsid w:val="007474E1"/>
    <w:rsid w:val="007475BA"/>
    <w:rsid w:val="007476C8"/>
    <w:rsid w:val="007476FF"/>
    <w:rsid w:val="00747AAA"/>
    <w:rsid w:val="007502C2"/>
    <w:rsid w:val="00751BF8"/>
    <w:rsid w:val="00754372"/>
    <w:rsid w:val="00754472"/>
    <w:rsid w:val="00754517"/>
    <w:rsid w:val="00754B91"/>
    <w:rsid w:val="00756019"/>
    <w:rsid w:val="00756306"/>
    <w:rsid w:val="00756396"/>
    <w:rsid w:val="00757177"/>
    <w:rsid w:val="00757687"/>
    <w:rsid w:val="007579DB"/>
    <w:rsid w:val="007600C1"/>
    <w:rsid w:val="0076250C"/>
    <w:rsid w:val="00762A78"/>
    <w:rsid w:val="00763F00"/>
    <w:rsid w:val="0076442A"/>
    <w:rsid w:val="0076449D"/>
    <w:rsid w:val="0076550F"/>
    <w:rsid w:val="007658B3"/>
    <w:rsid w:val="00766825"/>
    <w:rsid w:val="007673E0"/>
    <w:rsid w:val="00767DDD"/>
    <w:rsid w:val="00772035"/>
    <w:rsid w:val="00772C5E"/>
    <w:rsid w:val="00773069"/>
    <w:rsid w:val="00773580"/>
    <w:rsid w:val="00773E6A"/>
    <w:rsid w:val="00774B52"/>
    <w:rsid w:val="00774BFB"/>
    <w:rsid w:val="00775874"/>
    <w:rsid w:val="007762A6"/>
    <w:rsid w:val="00776A09"/>
    <w:rsid w:val="0077701E"/>
    <w:rsid w:val="00777FAB"/>
    <w:rsid w:val="007806CC"/>
    <w:rsid w:val="00780811"/>
    <w:rsid w:val="00780849"/>
    <w:rsid w:val="007808E6"/>
    <w:rsid w:val="00780D11"/>
    <w:rsid w:val="00781A54"/>
    <w:rsid w:val="00781A7D"/>
    <w:rsid w:val="00781E7B"/>
    <w:rsid w:val="00782303"/>
    <w:rsid w:val="007824C4"/>
    <w:rsid w:val="00782AA5"/>
    <w:rsid w:val="00783246"/>
    <w:rsid w:val="00783348"/>
    <w:rsid w:val="00783B51"/>
    <w:rsid w:val="00783B8B"/>
    <w:rsid w:val="00785096"/>
    <w:rsid w:val="007858CA"/>
    <w:rsid w:val="0078665D"/>
    <w:rsid w:val="00786C3E"/>
    <w:rsid w:val="00786E08"/>
    <w:rsid w:val="00786F59"/>
    <w:rsid w:val="00787710"/>
    <w:rsid w:val="0078793D"/>
    <w:rsid w:val="00787DA1"/>
    <w:rsid w:val="007913FD"/>
    <w:rsid w:val="00791D7C"/>
    <w:rsid w:val="0079275F"/>
    <w:rsid w:val="007935F1"/>
    <w:rsid w:val="00793A56"/>
    <w:rsid w:val="007942F0"/>
    <w:rsid w:val="00795C3B"/>
    <w:rsid w:val="00796116"/>
    <w:rsid w:val="0079768A"/>
    <w:rsid w:val="007A252F"/>
    <w:rsid w:val="007A3F42"/>
    <w:rsid w:val="007A4105"/>
    <w:rsid w:val="007A439B"/>
    <w:rsid w:val="007A4B7F"/>
    <w:rsid w:val="007A4EF4"/>
    <w:rsid w:val="007A5202"/>
    <w:rsid w:val="007A5C3E"/>
    <w:rsid w:val="007A5CF3"/>
    <w:rsid w:val="007A5E5C"/>
    <w:rsid w:val="007B0ABF"/>
    <w:rsid w:val="007B1F04"/>
    <w:rsid w:val="007B21AE"/>
    <w:rsid w:val="007B3931"/>
    <w:rsid w:val="007B3DF7"/>
    <w:rsid w:val="007B4032"/>
    <w:rsid w:val="007B5073"/>
    <w:rsid w:val="007B6325"/>
    <w:rsid w:val="007B6CE3"/>
    <w:rsid w:val="007B7B69"/>
    <w:rsid w:val="007B7F41"/>
    <w:rsid w:val="007C0196"/>
    <w:rsid w:val="007C1261"/>
    <w:rsid w:val="007C1E34"/>
    <w:rsid w:val="007C3D1C"/>
    <w:rsid w:val="007C3FDB"/>
    <w:rsid w:val="007C6126"/>
    <w:rsid w:val="007C6D42"/>
    <w:rsid w:val="007C79E6"/>
    <w:rsid w:val="007D06CD"/>
    <w:rsid w:val="007D185F"/>
    <w:rsid w:val="007D1E45"/>
    <w:rsid w:val="007D3244"/>
    <w:rsid w:val="007D3709"/>
    <w:rsid w:val="007D41B6"/>
    <w:rsid w:val="007D6CAE"/>
    <w:rsid w:val="007D6CF4"/>
    <w:rsid w:val="007E14D5"/>
    <w:rsid w:val="007E15B2"/>
    <w:rsid w:val="007E1935"/>
    <w:rsid w:val="007E25E6"/>
    <w:rsid w:val="007E2FB6"/>
    <w:rsid w:val="007E4631"/>
    <w:rsid w:val="007E4D4E"/>
    <w:rsid w:val="007E54E5"/>
    <w:rsid w:val="007E6C21"/>
    <w:rsid w:val="007E7935"/>
    <w:rsid w:val="007E7D28"/>
    <w:rsid w:val="007F0059"/>
    <w:rsid w:val="007F013B"/>
    <w:rsid w:val="007F0D4C"/>
    <w:rsid w:val="007F15E6"/>
    <w:rsid w:val="007F1A0A"/>
    <w:rsid w:val="007F2F3A"/>
    <w:rsid w:val="007F3173"/>
    <w:rsid w:val="007F4507"/>
    <w:rsid w:val="007F63DB"/>
    <w:rsid w:val="007F63E3"/>
    <w:rsid w:val="007F6B54"/>
    <w:rsid w:val="0080100E"/>
    <w:rsid w:val="00801144"/>
    <w:rsid w:val="00801D74"/>
    <w:rsid w:val="00802BD9"/>
    <w:rsid w:val="00804CBC"/>
    <w:rsid w:val="0080505D"/>
    <w:rsid w:val="00805750"/>
    <w:rsid w:val="00805842"/>
    <w:rsid w:val="00805AE3"/>
    <w:rsid w:val="00805D0D"/>
    <w:rsid w:val="0081014C"/>
    <w:rsid w:val="00810E7E"/>
    <w:rsid w:val="0081101E"/>
    <w:rsid w:val="00811049"/>
    <w:rsid w:val="00814128"/>
    <w:rsid w:val="00815295"/>
    <w:rsid w:val="00815AD1"/>
    <w:rsid w:val="00815B2E"/>
    <w:rsid w:val="00816049"/>
    <w:rsid w:val="008167A2"/>
    <w:rsid w:val="0081716A"/>
    <w:rsid w:val="0081721E"/>
    <w:rsid w:val="00817872"/>
    <w:rsid w:val="00817E21"/>
    <w:rsid w:val="00821768"/>
    <w:rsid w:val="00821A2A"/>
    <w:rsid w:val="00821AB0"/>
    <w:rsid w:val="008222D4"/>
    <w:rsid w:val="00822725"/>
    <w:rsid w:val="00822944"/>
    <w:rsid w:val="00822C2C"/>
    <w:rsid w:val="00822E57"/>
    <w:rsid w:val="008232A9"/>
    <w:rsid w:val="00823B61"/>
    <w:rsid w:val="00823E31"/>
    <w:rsid w:val="0082481A"/>
    <w:rsid w:val="00824ECC"/>
    <w:rsid w:val="008251F1"/>
    <w:rsid w:val="008259DB"/>
    <w:rsid w:val="008266DA"/>
    <w:rsid w:val="008268ED"/>
    <w:rsid w:val="008271B9"/>
    <w:rsid w:val="008274AE"/>
    <w:rsid w:val="008305A3"/>
    <w:rsid w:val="008310DB"/>
    <w:rsid w:val="00832444"/>
    <w:rsid w:val="008325A0"/>
    <w:rsid w:val="008338D2"/>
    <w:rsid w:val="00834932"/>
    <w:rsid w:val="00834CE5"/>
    <w:rsid w:val="008353AC"/>
    <w:rsid w:val="00835C11"/>
    <w:rsid w:val="0083691A"/>
    <w:rsid w:val="008369FB"/>
    <w:rsid w:val="00837341"/>
    <w:rsid w:val="00840666"/>
    <w:rsid w:val="00840D49"/>
    <w:rsid w:val="00841F3E"/>
    <w:rsid w:val="0084214F"/>
    <w:rsid w:val="008430A5"/>
    <w:rsid w:val="00843A21"/>
    <w:rsid w:val="00844171"/>
    <w:rsid w:val="008458F4"/>
    <w:rsid w:val="008468AF"/>
    <w:rsid w:val="00847D15"/>
    <w:rsid w:val="00847D8B"/>
    <w:rsid w:val="0085016F"/>
    <w:rsid w:val="008502E6"/>
    <w:rsid w:val="0085041F"/>
    <w:rsid w:val="008505D1"/>
    <w:rsid w:val="008516E8"/>
    <w:rsid w:val="00851CBF"/>
    <w:rsid w:val="00852242"/>
    <w:rsid w:val="008539A2"/>
    <w:rsid w:val="00853D8A"/>
    <w:rsid w:val="00854560"/>
    <w:rsid w:val="008546BD"/>
    <w:rsid w:val="008550B3"/>
    <w:rsid w:val="00855ECE"/>
    <w:rsid w:val="008565DE"/>
    <w:rsid w:val="00856DDA"/>
    <w:rsid w:val="0085737D"/>
    <w:rsid w:val="00857542"/>
    <w:rsid w:val="0086010D"/>
    <w:rsid w:val="008606AC"/>
    <w:rsid w:val="0086075D"/>
    <w:rsid w:val="00862C76"/>
    <w:rsid w:val="00863BA1"/>
    <w:rsid w:val="008645C3"/>
    <w:rsid w:val="00864672"/>
    <w:rsid w:val="00865600"/>
    <w:rsid w:val="0086720E"/>
    <w:rsid w:val="008703EC"/>
    <w:rsid w:val="00871593"/>
    <w:rsid w:val="00871E44"/>
    <w:rsid w:val="00871EDC"/>
    <w:rsid w:val="00872CCD"/>
    <w:rsid w:val="00873DCF"/>
    <w:rsid w:val="00873F12"/>
    <w:rsid w:val="008746F8"/>
    <w:rsid w:val="008764BF"/>
    <w:rsid w:val="00877FF0"/>
    <w:rsid w:val="00880F4F"/>
    <w:rsid w:val="00881EF8"/>
    <w:rsid w:val="008830F7"/>
    <w:rsid w:val="00883B34"/>
    <w:rsid w:val="00883D50"/>
    <w:rsid w:val="00883F8C"/>
    <w:rsid w:val="00884260"/>
    <w:rsid w:val="00884FB7"/>
    <w:rsid w:val="00886599"/>
    <w:rsid w:val="008865C3"/>
    <w:rsid w:val="00886E38"/>
    <w:rsid w:val="00887575"/>
    <w:rsid w:val="00887AAB"/>
    <w:rsid w:val="00890861"/>
    <w:rsid w:val="00890971"/>
    <w:rsid w:val="00891924"/>
    <w:rsid w:val="008950CD"/>
    <w:rsid w:val="008951AC"/>
    <w:rsid w:val="0089522B"/>
    <w:rsid w:val="0089583E"/>
    <w:rsid w:val="008A0917"/>
    <w:rsid w:val="008A098E"/>
    <w:rsid w:val="008A0C2B"/>
    <w:rsid w:val="008A3BC2"/>
    <w:rsid w:val="008A3C5D"/>
    <w:rsid w:val="008A4148"/>
    <w:rsid w:val="008A4EDE"/>
    <w:rsid w:val="008A5695"/>
    <w:rsid w:val="008A69FD"/>
    <w:rsid w:val="008A7577"/>
    <w:rsid w:val="008B064B"/>
    <w:rsid w:val="008B1056"/>
    <w:rsid w:val="008B1D80"/>
    <w:rsid w:val="008B1FBA"/>
    <w:rsid w:val="008B2A84"/>
    <w:rsid w:val="008B3919"/>
    <w:rsid w:val="008B45E4"/>
    <w:rsid w:val="008B4D0A"/>
    <w:rsid w:val="008B4E7C"/>
    <w:rsid w:val="008B503A"/>
    <w:rsid w:val="008B5829"/>
    <w:rsid w:val="008B66BA"/>
    <w:rsid w:val="008B6E10"/>
    <w:rsid w:val="008C05AC"/>
    <w:rsid w:val="008C0E3D"/>
    <w:rsid w:val="008C2995"/>
    <w:rsid w:val="008C4626"/>
    <w:rsid w:val="008C5149"/>
    <w:rsid w:val="008C6089"/>
    <w:rsid w:val="008C68C0"/>
    <w:rsid w:val="008C70EF"/>
    <w:rsid w:val="008C71AF"/>
    <w:rsid w:val="008C73B1"/>
    <w:rsid w:val="008D064C"/>
    <w:rsid w:val="008D17CD"/>
    <w:rsid w:val="008D18EF"/>
    <w:rsid w:val="008D1BFA"/>
    <w:rsid w:val="008D2317"/>
    <w:rsid w:val="008D26B1"/>
    <w:rsid w:val="008D3E3B"/>
    <w:rsid w:val="008D4B33"/>
    <w:rsid w:val="008E05EC"/>
    <w:rsid w:val="008E0C54"/>
    <w:rsid w:val="008E0EC0"/>
    <w:rsid w:val="008E169A"/>
    <w:rsid w:val="008E18AE"/>
    <w:rsid w:val="008E1D90"/>
    <w:rsid w:val="008E1DC8"/>
    <w:rsid w:val="008E2492"/>
    <w:rsid w:val="008E265C"/>
    <w:rsid w:val="008E35EF"/>
    <w:rsid w:val="008E5C36"/>
    <w:rsid w:val="008E6A20"/>
    <w:rsid w:val="008E6FC7"/>
    <w:rsid w:val="008F1AE7"/>
    <w:rsid w:val="008F1E32"/>
    <w:rsid w:val="008F24BD"/>
    <w:rsid w:val="008F2D69"/>
    <w:rsid w:val="008F3CB5"/>
    <w:rsid w:val="008F6634"/>
    <w:rsid w:val="008F6A7D"/>
    <w:rsid w:val="008F70AA"/>
    <w:rsid w:val="008F7243"/>
    <w:rsid w:val="008F784C"/>
    <w:rsid w:val="00900001"/>
    <w:rsid w:val="009000FB"/>
    <w:rsid w:val="00900516"/>
    <w:rsid w:val="0090086F"/>
    <w:rsid w:val="00900AC9"/>
    <w:rsid w:val="00900F03"/>
    <w:rsid w:val="009022E1"/>
    <w:rsid w:val="009024C7"/>
    <w:rsid w:val="00902CEA"/>
    <w:rsid w:val="00903499"/>
    <w:rsid w:val="00903532"/>
    <w:rsid w:val="00903708"/>
    <w:rsid w:val="009044F7"/>
    <w:rsid w:val="0090552B"/>
    <w:rsid w:val="00906929"/>
    <w:rsid w:val="00906BE7"/>
    <w:rsid w:val="0090787C"/>
    <w:rsid w:val="00913F35"/>
    <w:rsid w:val="00915047"/>
    <w:rsid w:val="0091580D"/>
    <w:rsid w:val="00916597"/>
    <w:rsid w:val="00917158"/>
    <w:rsid w:val="0092014A"/>
    <w:rsid w:val="009203E1"/>
    <w:rsid w:val="00920751"/>
    <w:rsid w:val="00922958"/>
    <w:rsid w:val="00923538"/>
    <w:rsid w:val="00923A4C"/>
    <w:rsid w:val="00923D9F"/>
    <w:rsid w:val="009248A0"/>
    <w:rsid w:val="009252A3"/>
    <w:rsid w:val="0092607E"/>
    <w:rsid w:val="0092614D"/>
    <w:rsid w:val="00926D72"/>
    <w:rsid w:val="00927CC5"/>
    <w:rsid w:val="00927F20"/>
    <w:rsid w:val="0093046E"/>
    <w:rsid w:val="009304A7"/>
    <w:rsid w:val="00930715"/>
    <w:rsid w:val="009319AB"/>
    <w:rsid w:val="00931D4F"/>
    <w:rsid w:val="009326B9"/>
    <w:rsid w:val="00933BCE"/>
    <w:rsid w:val="0093667E"/>
    <w:rsid w:val="00936DBE"/>
    <w:rsid w:val="00936DE7"/>
    <w:rsid w:val="009375EB"/>
    <w:rsid w:val="009407EE"/>
    <w:rsid w:val="00941688"/>
    <w:rsid w:val="00941BFC"/>
    <w:rsid w:val="009433B5"/>
    <w:rsid w:val="0094366B"/>
    <w:rsid w:val="00943AC9"/>
    <w:rsid w:val="0094412E"/>
    <w:rsid w:val="00945066"/>
    <w:rsid w:val="009451A3"/>
    <w:rsid w:val="00945324"/>
    <w:rsid w:val="009458C9"/>
    <w:rsid w:val="009465ED"/>
    <w:rsid w:val="009471F6"/>
    <w:rsid w:val="009474FD"/>
    <w:rsid w:val="00947B04"/>
    <w:rsid w:val="0095015B"/>
    <w:rsid w:val="00951EE6"/>
    <w:rsid w:val="00952062"/>
    <w:rsid w:val="00952388"/>
    <w:rsid w:val="009530CA"/>
    <w:rsid w:val="0095391E"/>
    <w:rsid w:val="00953C0C"/>
    <w:rsid w:val="00954304"/>
    <w:rsid w:val="00954654"/>
    <w:rsid w:val="009547C6"/>
    <w:rsid w:val="00955A57"/>
    <w:rsid w:val="00955CE5"/>
    <w:rsid w:val="00956150"/>
    <w:rsid w:val="00956B1A"/>
    <w:rsid w:val="00957B55"/>
    <w:rsid w:val="00960D6F"/>
    <w:rsid w:val="009613B1"/>
    <w:rsid w:val="00961512"/>
    <w:rsid w:val="0096252F"/>
    <w:rsid w:val="00962E4E"/>
    <w:rsid w:val="00964720"/>
    <w:rsid w:val="009658CC"/>
    <w:rsid w:val="00965AB3"/>
    <w:rsid w:val="00966B1A"/>
    <w:rsid w:val="00967B8E"/>
    <w:rsid w:val="009705DD"/>
    <w:rsid w:val="009709D3"/>
    <w:rsid w:val="00971EE3"/>
    <w:rsid w:val="0097253E"/>
    <w:rsid w:val="00972DC4"/>
    <w:rsid w:val="009743C8"/>
    <w:rsid w:val="009762BF"/>
    <w:rsid w:val="00976429"/>
    <w:rsid w:val="00977893"/>
    <w:rsid w:val="00980744"/>
    <w:rsid w:val="009808F7"/>
    <w:rsid w:val="00980A35"/>
    <w:rsid w:val="00980DB5"/>
    <w:rsid w:val="00981595"/>
    <w:rsid w:val="0098184F"/>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EED"/>
    <w:rsid w:val="00996F43"/>
    <w:rsid w:val="00997F2E"/>
    <w:rsid w:val="009A03FF"/>
    <w:rsid w:val="009A11F4"/>
    <w:rsid w:val="009A17C0"/>
    <w:rsid w:val="009A19FB"/>
    <w:rsid w:val="009A22AF"/>
    <w:rsid w:val="009A379F"/>
    <w:rsid w:val="009A3B49"/>
    <w:rsid w:val="009A45F8"/>
    <w:rsid w:val="009A4DB6"/>
    <w:rsid w:val="009A5186"/>
    <w:rsid w:val="009A51A8"/>
    <w:rsid w:val="009A5AEC"/>
    <w:rsid w:val="009A5E47"/>
    <w:rsid w:val="009A75CF"/>
    <w:rsid w:val="009A7701"/>
    <w:rsid w:val="009B1261"/>
    <w:rsid w:val="009B37FB"/>
    <w:rsid w:val="009B3973"/>
    <w:rsid w:val="009B46C0"/>
    <w:rsid w:val="009B5A42"/>
    <w:rsid w:val="009B63F3"/>
    <w:rsid w:val="009B64A7"/>
    <w:rsid w:val="009B70AC"/>
    <w:rsid w:val="009B728D"/>
    <w:rsid w:val="009B7431"/>
    <w:rsid w:val="009B7979"/>
    <w:rsid w:val="009C077A"/>
    <w:rsid w:val="009C1454"/>
    <w:rsid w:val="009C156A"/>
    <w:rsid w:val="009C1BB5"/>
    <w:rsid w:val="009C2FBA"/>
    <w:rsid w:val="009C35FC"/>
    <w:rsid w:val="009C3984"/>
    <w:rsid w:val="009C39D6"/>
    <w:rsid w:val="009C4C41"/>
    <w:rsid w:val="009C5555"/>
    <w:rsid w:val="009C6054"/>
    <w:rsid w:val="009C69F8"/>
    <w:rsid w:val="009C6ACF"/>
    <w:rsid w:val="009C6E42"/>
    <w:rsid w:val="009C706E"/>
    <w:rsid w:val="009C76BA"/>
    <w:rsid w:val="009C780B"/>
    <w:rsid w:val="009C7A0F"/>
    <w:rsid w:val="009C7AD3"/>
    <w:rsid w:val="009D0FD1"/>
    <w:rsid w:val="009D1BE8"/>
    <w:rsid w:val="009D2954"/>
    <w:rsid w:val="009D4C70"/>
    <w:rsid w:val="009D636F"/>
    <w:rsid w:val="009D7515"/>
    <w:rsid w:val="009D755E"/>
    <w:rsid w:val="009D7D6E"/>
    <w:rsid w:val="009E17E3"/>
    <w:rsid w:val="009E18A6"/>
    <w:rsid w:val="009E18B5"/>
    <w:rsid w:val="009E19DF"/>
    <w:rsid w:val="009E1D1C"/>
    <w:rsid w:val="009E1F05"/>
    <w:rsid w:val="009E1F24"/>
    <w:rsid w:val="009E25FB"/>
    <w:rsid w:val="009E33FA"/>
    <w:rsid w:val="009E40EF"/>
    <w:rsid w:val="009E48E8"/>
    <w:rsid w:val="009E693A"/>
    <w:rsid w:val="009F0465"/>
    <w:rsid w:val="009F0EB1"/>
    <w:rsid w:val="009F1271"/>
    <w:rsid w:val="009F132D"/>
    <w:rsid w:val="009F18CE"/>
    <w:rsid w:val="009F200A"/>
    <w:rsid w:val="009F299D"/>
    <w:rsid w:val="009F4145"/>
    <w:rsid w:val="009F43DA"/>
    <w:rsid w:val="009F5D45"/>
    <w:rsid w:val="009F69DC"/>
    <w:rsid w:val="009F6C20"/>
    <w:rsid w:val="009F7546"/>
    <w:rsid w:val="009F7795"/>
    <w:rsid w:val="00A00212"/>
    <w:rsid w:val="00A007EA"/>
    <w:rsid w:val="00A00E47"/>
    <w:rsid w:val="00A01B51"/>
    <w:rsid w:val="00A03916"/>
    <w:rsid w:val="00A03C58"/>
    <w:rsid w:val="00A0582A"/>
    <w:rsid w:val="00A06411"/>
    <w:rsid w:val="00A06D6F"/>
    <w:rsid w:val="00A07A74"/>
    <w:rsid w:val="00A105BC"/>
    <w:rsid w:val="00A1086B"/>
    <w:rsid w:val="00A11021"/>
    <w:rsid w:val="00A11085"/>
    <w:rsid w:val="00A11549"/>
    <w:rsid w:val="00A11BE3"/>
    <w:rsid w:val="00A12426"/>
    <w:rsid w:val="00A135EB"/>
    <w:rsid w:val="00A1462C"/>
    <w:rsid w:val="00A15294"/>
    <w:rsid w:val="00A155B7"/>
    <w:rsid w:val="00A15655"/>
    <w:rsid w:val="00A1593A"/>
    <w:rsid w:val="00A15A28"/>
    <w:rsid w:val="00A169D1"/>
    <w:rsid w:val="00A208D3"/>
    <w:rsid w:val="00A215AA"/>
    <w:rsid w:val="00A21B32"/>
    <w:rsid w:val="00A21BA9"/>
    <w:rsid w:val="00A21DDB"/>
    <w:rsid w:val="00A2300A"/>
    <w:rsid w:val="00A239CF"/>
    <w:rsid w:val="00A23BC2"/>
    <w:rsid w:val="00A2432A"/>
    <w:rsid w:val="00A255F4"/>
    <w:rsid w:val="00A25A86"/>
    <w:rsid w:val="00A26EDB"/>
    <w:rsid w:val="00A3006F"/>
    <w:rsid w:val="00A30163"/>
    <w:rsid w:val="00A3159F"/>
    <w:rsid w:val="00A315A3"/>
    <w:rsid w:val="00A31652"/>
    <w:rsid w:val="00A322F8"/>
    <w:rsid w:val="00A32421"/>
    <w:rsid w:val="00A32C6B"/>
    <w:rsid w:val="00A33D01"/>
    <w:rsid w:val="00A34111"/>
    <w:rsid w:val="00A3465D"/>
    <w:rsid w:val="00A3482C"/>
    <w:rsid w:val="00A34EB8"/>
    <w:rsid w:val="00A34F36"/>
    <w:rsid w:val="00A35531"/>
    <w:rsid w:val="00A35DE6"/>
    <w:rsid w:val="00A366A3"/>
    <w:rsid w:val="00A379A3"/>
    <w:rsid w:val="00A37A49"/>
    <w:rsid w:val="00A41020"/>
    <w:rsid w:val="00A412BE"/>
    <w:rsid w:val="00A43269"/>
    <w:rsid w:val="00A45079"/>
    <w:rsid w:val="00A4537E"/>
    <w:rsid w:val="00A45FFC"/>
    <w:rsid w:val="00A45FFE"/>
    <w:rsid w:val="00A4601D"/>
    <w:rsid w:val="00A469E6"/>
    <w:rsid w:val="00A47357"/>
    <w:rsid w:val="00A47AA3"/>
    <w:rsid w:val="00A47E73"/>
    <w:rsid w:val="00A47EDE"/>
    <w:rsid w:val="00A5030A"/>
    <w:rsid w:val="00A50649"/>
    <w:rsid w:val="00A50BF9"/>
    <w:rsid w:val="00A5209A"/>
    <w:rsid w:val="00A52362"/>
    <w:rsid w:val="00A5282A"/>
    <w:rsid w:val="00A528A3"/>
    <w:rsid w:val="00A52AE7"/>
    <w:rsid w:val="00A537F4"/>
    <w:rsid w:val="00A53C5F"/>
    <w:rsid w:val="00A54A29"/>
    <w:rsid w:val="00A54A6B"/>
    <w:rsid w:val="00A54D7E"/>
    <w:rsid w:val="00A56C3C"/>
    <w:rsid w:val="00A56DA6"/>
    <w:rsid w:val="00A5715B"/>
    <w:rsid w:val="00A60009"/>
    <w:rsid w:val="00A606E8"/>
    <w:rsid w:val="00A60F29"/>
    <w:rsid w:val="00A61081"/>
    <w:rsid w:val="00A6312C"/>
    <w:rsid w:val="00A6349C"/>
    <w:rsid w:val="00A641E6"/>
    <w:rsid w:val="00A642AD"/>
    <w:rsid w:val="00A651C8"/>
    <w:rsid w:val="00A654B2"/>
    <w:rsid w:val="00A65774"/>
    <w:rsid w:val="00A664D2"/>
    <w:rsid w:val="00A66E30"/>
    <w:rsid w:val="00A67DF0"/>
    <w:rsid w:val="00A70EFC"/>
    <w:rsid w:val="00A7162B"/>
    <w:rsid w:val="00A71D26"/>
    <w:rsid w:val="00A75900"/>
    <w:rsid w:val="00A7592B"/>
    <w:rsid w:val="00A75C25"/>
    <w:rsid w:val="00A769B0"/>
    <w:rsid w:val="00A77626"/>
    <w:rsid w:val="00A77E82"/>
    <w:rsid w:val="00A77F09"/>
    <w:rsid w:val="00A801FB"/>
    <w:rsid w:val="00A804E0"/>
    <w:rsid w:val="00A815DD"/>
    <w:rsid w:val="00A82778"/>
    <w:rsid w:val="00A82E50"/>
    <w:rsid w:val="00A830FE"/>
    <w:rsid w:val="00A8492A"/>
    <w:rsid w:val="00A85771"/>
    <w:rsid w:val="00A862E0"/>
    <w:rsid w:val="00A86888"/>
    <w:rsid w:val="00A86EB5"/>
    <w:rsid w:val="00A90037"/>
    <w:rsid w:val="00A90BAB"/>
    <w:rsid w:val="00A92E18"/>
    <w:rsid w:val="00A938B8"/>
    <w:rsid w:val="00A94D8A"/>
    <w:rsid w:val="00A96516"/>
    <w:rsid w:val="00AA00C1"/>
    <w:rsid w:val="00AA28E0"/>
    <w:rsid w:val="00AA2E53"/>
    <w:rsid w:val="00AA368F"/>
    <w:rsid w:val="00AA3C78"/>
    <w:rsid w:val="00AA423C"/>
    <w:rsid w:val="00AA4968"/>
    <w:rsid w:val="00AA5136"/>
    <w:rsid w:val="00AA52E0"/>
    <w:rsid w:val="00AA66A6"/>
    <w:rsid w:val="00AA6D24"/>
    <w:rsid w:val="00AA7468"/>
    <w:rsid w:val="00AB0117"/>
    <w:rsid w:val="00AB0DD6"/>
    <w:rsid w:val="00AB156D"/>
    <w:rsid w:val="00AB1B30"/>
    <w:rsid w:val="00AB393F"/>
    <w:rsid w:val="00AB5203"/>
    <w:rsid w:val="00AB5F29"/>
    <w:rsid w:val="00AB68EB"/>
    <w:rsid w:val="00AB6A59"/>
    <w:rsid w:val="00AB76C3"/>
    <w:rsid w:val="00AB7BA5"/>
    <w:rsid w:val="00AC0946"/>
    <w:rsid w:val="00AC0F8C"/>
    <w:rsid w:val="00AC1396"/>
    <w:rsid w:val="00AC2C0B"/>
    <w:rsid w:val="00AC4471"/>
    <w:rsid w:val="00AC48F9"/>
    <w:rsid w:val="00AC4BBD"/>
    <w:rsid w:val="00AC5029"/>
    <w:rsid w:val="00AC53A7"/>
    <w:rsid w:val="00AC6568"/>
    <w:rsid w:val="00AC6700"/>
    <w:rsid w:val="00AC6BB0"/>
    <w:rsid w:val="00AC78E5"/>
    <w:rsid w:val="00AD0474"/>
    <w:rsid w:val="00AD0DE1"/>
    <w:rsid w:val="00AD2CCD"/>
    <w:rsid w:val="00AD35A8"/>
    <w:rsid w:val="00AD449C"/>
    <w:rsid w:val="00AD4DBF"/>
    <w:rsid w:val="00AD4DF2"/>
    <w:rsid w:val="00AD51B2"/>
    <w:rsid w:val="00AD5440"/>
    <w:rsid w:val="00AD5906"/>
    <w:rsid w:val="00AD59E4"/>
    <w:rsid w:val="00AD648A"/>
    <w:rsid w:val="00AD6B6C"/>
    <w:rsid w:val="00AD703B"/>
    <w:rsid w:val="00AD7CB6"/>
    <w:rsid w:val="00AE14CF"/>
    <w:rsid w:val="00AE20CF"/>
    <w:rsid w:val="00AE3046"/>
    <w:rsid w:val="00AE35CA"/>
    <w:rsid w:val="00AE388B"/>
    <w:rsid w:val="00AE38B4"/>
    <w:rsid w:val="00AE47AD"/>
    <w:rsid w:val="00AE4A6A"/>
    <w:rsid w:val="00AE4B45"/>
    <w:rsid w:val="00AE4FE6"/>
    <w:rsid w:val="00AE5A66"/>
    <w:rsid w:val="00AE6434"/>
    <w:rsid w:val="00AE65D8"/>
    <w:rsid w:val="00AE7421"/>
    <w:rsid w:val="00AE75E8"/>
    <w:rsid w:val="00AE7E6C"/>
    <w:rsid w:val="00AF1424"/>
    <w:rsid w:val="00AF1C00"/>
    <w:rsid w:val="00AF21B8"/>
    <w:rsid w:val="00AF2724"/>
    <w:rsid w:val="00AF2FCF"/>
    <w:rsid w:val="00AF3296"/>
    <w:rsid w:val="00AF3F96"/>
    <w:rsid w:val="00AF49C4"/>
    <w:rsid w:val="00AF5A9B"/>
    <w:rsid w:val="00AF5C3F"/>
    <w:rsid w:val="00AF6248"/>
    <w:rsid w:val="00AF6440"/>
    <w:rsid w:val="00AF67A5"/>
    <w:rsid w:val="00B003F5"/>
    <w:rsid w:val="00B00622"/>
    <w:rsid w:val="00B017A3"/>
    <w:rsid w:val="00B025AE"/>
    <w:rsid w:val="00B02C3A"/>
    <w:rsid w:val="00B03CFF"/>
    <w:rsid w:val="00B04D0E"/>
    <w:rsid w:val="00B04EC0"/>
    <w:rsid w:val="00B06903"/>
    <w:rsid w:val="00B0776F"/>
    <w:rsid w:val="00B079A0"/>
    <w:rsid w:val="00B1026E"/>
    <w:rsid w:val="00B11586"/>
    <w:rsid w:val="00B11F18"/>
    <w:rsid w:val="00B125E6"/>
    <w:rsid w:val="00B1307B"/>
    <w:rsid w:val="00B13092"/>
    <w:rsid w:val="00B134DD"/>
    <w:rsid w:val="00B140DA"/>
    <w:rsid w:val="00B14742"/>
    <w:rsid w:val="00B14BFC"/>
    <w:rsid w:val="00B1500E"/>
    <w:rsid w:val="00B15DC4"/>
    <w:rsid w:val="00B16609"/>
    <w:rsid w:val="00B17000"/>
    <w:rsid w:val="00B1756C"/>
    <w:rsid w:val="00B17991"/>
    <w:rsid w:val="00B17F76"/>
    <w:rsid w:val="00B20B68"/>
    <w:rsid w:val="00B210BC"/>
    <w:rsid w:val="00B22DD2"/>
    <w:rsid w:val="00B22E2B"/>
    <w:rsid w:val="00B25109"/>
    <w:rsid w:val="00B26E1C"/>
    <w:rsid w:val="00B278AF"/>
    <w:rsid w:val="00B302B8"/>
    <w:rsid w:val="00B30604"/>
    <w:rsid w:val="00B30FA9"/>
    <w:rsid w:val="00B31FFF"/>
    <w:rsid w:val="00B32FFE"/>
    <w:rsid w:val="00B33A3A"/>
    <w:rsid w:val="00B3465C"/>
    <w:rsid w:val="00B35262"/>
    <w:rsid w:val="00B36074"/>
    <w:rsid w:val="00B36FDB"/>
    <w:rsid w:val="00B37270"/>
    <w:rsid w:val="00B37629"/>
    <w:rsid w:val="00B40D40"/>
    <w:rsid w:val="00B41B78"/>
    <w:rsid w:val="00B41DC0"/>
    <w:rsid w:val="00B42231"/>
    <w:rsid w:val="00B4274D"/>
    <w:rsid w:val="00B436C9"/>
    <w:rsid w:val="00B43879"/>
    <w:rsid w:val="00B446B5"/>
    <w:rsid w:val="00B45407"/>
    <w:rsid w:val="00B456DB"/>
    <w:rsid w:val="00B46021"/>
    <w:rsid w:val="00B463AE"/>
    <w:rsid w:val="00B464AC"/>
    <w:rsid w:val="00B4675B"/>
    <w:rsid w:val="00B46CD7"/>
    <w:rsid w:val="00B47E24"/>
    <w:rsid w:val="00B5044C"/>
    <w:rsid w:val="00B5106A"/>
    <w:rsid w:val="00B52284"/>
    <w:rsid w:val="00B52F70"/>
    <w:rsid w:val="00B537A7"/>
    <w:rsid w:val="00B537BB"/>
    <w:rsid w:val="00B53E1A"/>
    <w:rsid w:val="00B54582"/>
    <w:rsid w:val="00B548F5"/>
    <w:rsid w:val="00B552DE"/>
    <w:rsid w:val="00B5555E"/>
    <w:rsid w:val="00B55B14"/>
    <w:rsid w:val="00B55B56"/>
    <w:rsid w:val="00B562FB"/>
    <w:rsid w:val="00B56B1A"/>
    <w:rsid w:val="00B56C45"/>
    <w:rsid w:val="00B60C68"/>
    <w:rsid w:val="00B61443"/>
    <w:rsid w:val="00B62F40"/>
    <w:rsid w:val="00B64177"/>
    <w:rsid w:val="00B64607"/>
    <w:rsid w:val="00B65BFD"/>
    <w:rsid w:val="00B660E4"/>
    <w:rsid w:val="00B66EE8"/>
    <w:rsid w:val="00B673C4"/>
    <w:rsid w:val="00B67CA2"/>
    <w:rsid w:val="00B707DB"/>
    <w:rsid w:val="00B70A65"/>
    <w:rsid w:val="00B70C59"/>
    <w:rsid w:val="00B71751"/>
    <w:rsid w:val="00B71C01"/>
    <w:rsid w:val="00B7205E"/>
    <w:rsid w:val="00B72375"/>
    <w:rsid w:val="00B72611"/>
    <w:rsid w:val="00B7261F"/>
    <w:rsid w:val="00B72680"/>
    <w:rsid w:val="00B72712"/>
    <w:rsid w:val="00B739EF"/>
    <w:rsid w:val="00B74193"/>
    <w:rsid w:val="00B75039"/>
    <w:rsid w:val="00B76059"/>
    <w:rsid w:val="00B76188"/>
    <w:rsid w:val="00B7651D"/>
    <w:rsid w:val="00B771DA"/>
    <w:rsid w:val="00B7741B"/>
    <w:rsid w:val="00B779DA"/>
    <w:rsid w:val="00B77D71"/>
    <w:rsid w:val="00B80712"/>
    <w:rsid w:val="00B80B76"/>
    <w:rsid w:val="00B81439"/>
    <w:rsid w:val="00B81B06"/>
    <w:rsid w:val="00B83255"/>
    <w:rsid w:val="00B8386A"/>
    <w:rsid w:val="00B8479C"/>
    <w:rsid w:val="00B8483D"/>
    <w:rsid w:val="00B84AC3"/>
    <w:rsid w:val="00B84E7A"/>
    <w:rsid w:val="00B852E9"/>
    <w:rsid w:val="00B8632C"/>
    <w:rsid w:val="00B874CD"/>
    <w:rsid w:val="00B903FC"/>
    <w:rsid w:val="00B93F52"/>
    <w:rsid w:val="00B943F7"/>
    <w:rsid w:val="00B95EE4"/>
    <w:rsid w:val="00B977E1"/>
    <w:rsid w:val="00B97C4A"/>
    <w:rsid w:val="00BA0EB9"/>
    <w:rsid w:val="00BA0ED1"/>
    <w:rsid w:val="00BA1466"/>
    <w:rsid w:val="00BA1633"/>
    <w:rsid w:val="00BA2152"/>
    <w:rsid w:val="00BA2347"/>
    <w:rsid w:val="00BA26AC"/>
    <w:rsid w:val="00BA26E3"/>
    <w:rsid w:val="00BA322C"/>
    <w:rsid w:val="00BA539B"/>
    <w:rsid w:val="00BA66B5"/>
    <w:rsid w:val="00BA703E"/>
    <w:rsid w:val="00BA70B2"/>
    <w:rsid w:val="00BB2264"/>
    <w:rsid w:val="00BB3223"/>
    <w:rsid w:val="00BB3993"/>
    <w:rsid w:val="00BB4712"/>
    <w:rsid w:val="00BB52E3"/>
    <w:rsid w:val="00BB61EF"/>
    <w:rsid w:val="00BB6282"/>
    <w:rsid w:val="00BB65C0"/>
    <w:rsid w:val="00BB6C8D"/>
    <w:rsid w:val="00BB733C"/>
    <w:rsid w:val="00BC13F8"/>
    <w:rsid w:val="00BC14A2"/>
    <w:rsid w:val="00BC15A2"/>
    <w:rsid w:val="00BC1A54"/>
    <w:rsid w:val="00BC31FE"/>
    <w:rsid w:val="00BC4BBA"/>
    <w:rsid w:val="00BC6024"/>
    <w:rsid w:val="00BC60D9"/>
    <w:rsid w:val="00BC6CF4"/>
    <w:rsid w:val="00BC7B39"/>
    <w:rsid w:val="00BC7C5D"/>
    <w:rsid w:val="00BD0739"/>
    <w:rsid w:val="00BD162C"/>
    <w:rsid w:val="00BD2781"/>
    <w:rsid w:val="00BD387D"/>
    <w:rsid w:val="00BD5BF7"/>
    <w:rsid w:val="00BD5E25"/>
    <w:rsid w:val="00BD6407"/>
    <w:rsid w:val="00BD7181"/>
    <w:rsid w:val="00BD7598"/>
    <w:rsid w:val="00BE0373"/>
    <w:rsid w:val="00BE1BDE"/>
    <w:rsid w:val="00BE2938"/>
    <w:rsid w:val="00BE2D7D"/>
    <w:rsid w:val="00BE38CA"/>
    <w:rsid w:val="00BE4965"/>
    <w:rsid w:val="00BE5849"/>
    <w:rsid w:val="00BE684E"/>
    <w:rsid w:val="00BE6D12"/>
    <w:rsid w:val="00BE71A4"/>
    <w:rsid w:val="00BE71C1"/>
    <w:rsid w:val="00BE787C"/>
    <w:rsid w:val="00BE7D85"/>
    <w:rsid w:val="00BF0F76"/>
    <w:rsid w:val="00BF0FEA"/>
    <w:rsid w:val="00BF15EF"/>
    <w:rsid w:val="00BF2955"/>
    <w:rsid w:val="00BF2D81"/>
    <w:rsid w:val="00BF315E"/>
    <w:rsid w:val="00BF39FC"/>
    <w:rsid w:val="00BF3E5C"/>
    <w:rsid w:val="00BF50EF"/>
    <w:rsid w:val="00BF52A9"/>
    <w:rsid w:val="00BF61D4"/>
    <w:rsid w:val="00BF6D31"/>
    <w:rsid w:val="00BF6FC6"/>
    <w:rsid w:val="00C002A0"/>
    <w:rsid w:val="00C009E1"/>
    <w:rsid w:val="00C00B2B"/>
    <w:rsid w:val="00C02367"/>
    <w:rsid w:val="00C02B59"/>
    <w:rsid w:val="00C047A4"/>
    <w:rsid w:val="00C054F8"/>
    <w:rsid w:val="00C05783"/>
    <w:rsid w:val="00C05B5D"/>
    <w:rsid w:val="00C078F9"/>
    <w:rsid w:val="00C1413F"/>
    <w:rsid w:val="00C14288"/>
    <w:rsid w:val="00C15675"/>
    <w:rsid w:val="00C170AB"/>
    <w:rsid w:val="00C2015F"/>
    <w:rsid w:val="00C20590"/>
    <w:rsid w:val="00C20CAB"/>
    <w:rsid w:val="00C20CD4"/>
    <w:rsid w:val="00C20E30"/>
    <w:rsid w:val="00C20F75"/>
    <w:rsid w:val="00C2179A"/>
    <w:rsid w:val="00C21FFA"/>
    <w:rsid w:val="00C22504"/>
    <w:rsid w:val="00C25096"/>
    <w:rsid w:val="00C269FC"/>
    <w:rsid w:val="00C271A2"/>
    <w:rsid w:val="00C275BA"/>
    <w:rsid w:val="00C279A4"/>
    <w:rsid w:val="00C30253"/>
    <w:rsid w:val="00C31CD4"/>
    <w:rsid w:val="00C320C4"/>
    <w:rsid w:val="00C320E0"/>
    <w:rsid w:val="00C3274A"/>
    <w:rsid w:val="00C32841"/>
    <w:rsid w:val="00C32BED"/>
    <w:rsid w:val="00C33410"/>
    <w:rsid w:val="00C33896"/>
    <w:rsid w:val="00C33E15"/>
    <w:rsid w:val="00C3406F"/>
    <w:rsid w:val="00C353EE"/>
    <w:rsid w:val="00C3567D"/>
    <w:rsid w:val="00C3607F"/>
    <w:rsid w:val="00C36082"/>
    <w:rsid w:val="00C36AB0"/>
    <w:rsid w:val="00C41444"/>
    <w:rsid w:val="00C41CFA"/>
    <w:rsid w:val="00C421AD"/>
    <w:rsid w:val="00C424C0"/>
    <w:rsid w:val="00C42B26"/>
    <w:rsid w:val="00C42F5A"/>
    <w:rsid w:val="00C43E72"/>
    <w:rsid w:val="00C43F3C"/>
    <w:rsid w:val="00C45145"/>
    <w:rsid w:val="00C46B03"/>
    <w:rsid w:val="00C502F1"/>
    <w:rsid w:val="00C51A93"/>
    <w:rsid w:val="00C52234"/>
    <w:rsid w:val="00C5253F"/>
    <w:rsid w:val="00C54355"/>
    <w:rsid w:val="00C54668"/>
    <w:rsid w:val="00C54F63"/>
    <w:rsid w:val="00C55585"/>
    <w:rsid w:val="00C573EB"/>
    <w:rsid w:val="00C57723"/>
    <w:rsid w:val="00C60255"/>
    <w:rsid w:val="00C60286"/>
    <w:rsid w:val="00C60A0C"/>
    <w:rsid w:val="00C61991"/>
    <w:rsid w:val="00C6279C"/>
    <w:rsid w:val="00C644F6"/>
    <w:rsid w:val="00C64CC6"/>
    <w:rsid w:val="00C6594B"/>
    <w:rsid w:val="00C65EA1"/>
    <w:rsid w:val="00C66312"/>
    <w:rsid w:val="00C664F4"/>
    <w:rsid w:val="00C67773"/>
    <w:rsid w:val="00C67E97"/>
    <w:rsid w:val="00C7095C"/>
    <w:rsid w:val="00C70FD6"/>
    <w:rsid w:val="00C71239"/>
    <w:rsid w:val="00C72468"/>
    <w:rsid w:val="00C72781"/>
    <w:rsid w:val="00C72974"/>
    <w:rsid w:val="00C72F0A"/>
    <w:rsid w:val="00C730DF"/>
    <w:rsid w:val="00C7530F"/>
    <w:rsid w:val="00C75632"/>
    <w:rsid w:val="00C75D83"/>
    <w:rsid w:val="00C77302"/>
    <w:rsid w:val="00C775D0"/>
    <w:rsid w:val="00C776EB"/>
    <w:rsid w:val="00C777EB"/>
    <w:rsid w:val="00C803A1"/>
    <w:rsid w:val="00C806FE"/>
    <w:rsid w:val="00C81D14"/>
    <w:rsid w:val="00C82251"/>
    <w:rsid w:val="00C82DD5"/>
    <w:rsid w:val="00C83FFE"/>
    <w:rsid w:val="00C84D53"/>
    <w:rsid w:val="00C853B1"/>
    <w:rsid w:val="00C85B6A"/>
    <w:rsid w:val="00C86C19"/>
    <w:rsid w:val="00C86C59"/>
    <w:rsid w:val="00C87D35"/>
    <w:rsid w:val="00C87FFE"/>
    <w:rsid w:val="00C908EA"/>
    <w:rsid w:val="00C918B6"/>
    <w:rsid w:val="00C91CD7"/>
    <w:rsid w:val="00C937E5"/>
    <w:rsid w:val="00C94903"/>
    <w:rsid w:val="00C94B12"/>
    <w:rsid w:val="00C9611B"/>
    <w:rsid w:val="00C96606"/>
    <w:rsid w:val="00C96C73"/>
    <w:rsid w:val="00C97715"/>
    <w:rsid w:val="00C97AA1"/>
    <w:rsid w:val="00CA06DF"/>
    <w:rsid w:val="00CA174A"/>
    <w:rsid w:val="00CA2171"/>
    <w:rsid w:val="00CA3276"/>
    <w:rsid w:val="00CA3342"/>
    <w:rsid w:val="00CA3389"/>
    <w:rsid w:val="00CA6371"/>
    <w:rsid w:val="00CA67D1"/>
    <w:rsid w:val="00CB147B"/>
    <w:rsid w:val="00CB1615"/>
    <w:rsid w:val="00CB1F96"/>
    <w:rsid w:val="00CB38C2"/>
    <w:rsid w:val="00CB3A7F"/>
    <w:rsid w:val="00CB4782"/>
    <w:rsid w:val="00CB73FE"/>
    <w:rsid w:val="00CC05BD"/>
    <w:rsid w:val="00CC06DB"/>
    <w:rsid w:val="00CC1188"/>
    <w:rsid w:val="00CC13D6"/>
    <w:rsid w:val="00CC1560"/>
    <w:rsid w:val="00CC188C"/>
    <w:rsid w:val="00CC19DF"/>
    <w:rsid w:val="00CC1BB3"/>
    <w:rsid w:val="00CC1ECF"/>
    <w:rsid w:val="00CC3362"/>
    <w:rsid w:val="00CC33AC"/>
    <w:rsid w:val="00CC468C"/>
    <w:rsid w:val="00CC4A05"/>
    <w:rsid w:val="00CC5976"/>
    <w:rsid w:val="00CC6A79"/>
    <w:rsid w:val="00CC7C42"/>
    <w:rsid w:val="00CD1B6D"/>
    <w:rsid w:val="00CD2620"/>
    <w:rsid w:val="00CD2E16"/>
    <w:rsid w:val="00CD37D9"/>
    <w:rsid w:val="00CD47B2"/>
    <w:rsid w:val="00CD61BB"/>
    <w:rsid w:val="00CD6531"/>
    <w:rsid w:val="00CD7221"/>
    <w:rsid w:val="00CD7E6D"/>
    <w:rsid w:val="00CE019D"/>
    <w:rsid w:val="00CE038E"/>
    <w:rsid w:val="00CE082A"/>
    <w:rsid w:val="00CE0D28"/>
    <w:rsid w:val="00CE0DF5"/>
    <w:rsid w:val="00CE0F3B"/>
    <w:rsid w:val="00CE1514"/>
    <w:rsid w:val="00CE1521"/>
    <w:rsid w:val="00CE17BF"/>
    <w:rsid w:val="00CE26F3"/>
    <w:rsid w:val="00CE2917"/>
    <w:rsid w:val="00CE2ACB"/>
    <w:rsid w:val="00CE31D7"/>
    <w:rsid w:val="00CE3C5C"/>
    <w:rsid w:val="00CE4610"/>
    <w:rsid w:val="00CE58BD"/>
    <w:rsid w:val="00CE6ABD"/>
    <w:rsid w:val="00CE7EBF"/>
    <w:rsid w:val="00CF026B"/>
    <w:rsid w:val="00CF0753"/>
    <w:rsid w:val="00CF1188"/>
    <w:rsid w:val="00CF15FF"/>
    <w:rsid w:val="00CF1B0C"/>
    <w:rsid w:val="00CF2C27"/>
    <w:rsid w:val="00CF3BC1"/>
    <w:rsid w:val="00CF41AA"/>
    <w:rsid w:val="00CF46AA"/>
    <w:rsid w:val="00CF592E"/>
    <w:rsid w:val="00CF645D"/>
    <w:rsid w:val="00D00689"/>
    <w:rsid w:val="00D03FD6"/>
    <w:rsid w:val="00D049EA"/>
    <w:rsid w:val="00D04EEE"/>
    <w:rsid w:val="00D05950"/>
    <w:rsid w:val="00D06107"/>
    <w:rsid w:val="00D06F39"/>
    <w:rsid w:val="00D074B7"/>
    <w:rsid w:val="00D109AF"/>
    <w:rsid w:val="00D11210"/>
    <w:rsid w:val="00D113C1"/>
    <w:rsid w:val="00D11783"/>
    <w:rsid w:val="00D11866"/>
    <w:rsid w:val="00D11D9D"/>
    <w:rsid w:val="00D12C48"/>
    <w:rsid w:val="00D12E19"/>
    <w:rsid w:val="00D12E3E"/>
    <w:rsid w:val="00D13364"/>
    <w:rsid w:val="00D15C74"/>
    <w:rsid w:val="00D169BC"/>
    <w:rsid w:val="00D17D60"/>
    <w:rsid w:val="00D2099D"/>
    <w:rsid w:val="00D2347C"/>
    <w:rsid w:val="00D23509"/>
    <w:rsid w:val="00D24068"/>
    <w:rsid w:val="00D24595"/>
    <w:rsid w:val="00D25830"/>
    <w:rsid w:val="00D272FD"/>
    <w:rsid w:val="00D30B6C"/>
    <w:rsid w:val="00D31325"/>
    <w:rsid w:val="00D32A8F"/>
    <w:rsid w:val="00D3421C"/>
    <w:rsid w:val="00D343D9"/>
    <w:rsid w:val="00D3667B"/>
    <w:rsid w:val="00D366C9"/>
    <w:rsid w:val="00D36B27"/>
    <w:rsid w:val="00D36B86"/>
    <w:rsid w:val="00D37747"/>
    <w:rsid w:val="00D403FE"/>
    <w:rsid w:val="00D40C56"/>
    <w:rsid w:val="00D41ED9"/>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2750"/>
    <w:rsid w:val="00D52797"/>
    <w:rsid w:val="00D538BD"/>
    <w:rsid w:val="00D5393F"/>
    <w:rsid w:val="00D53CA2"/>
    <w:rsid w:val="00D541F5"/>
    <w:rsid w:val="00D56093"/>
    <w:rsid w:val="00D565FC"/>
    <w:rsid w:val="00D607EA"/>
    <w:rsid w:val="00D60882"/>
    <w:rsid w:val="00D60E58"/>
    <w:rsid w:val="00D61483"/>
    <w:rsid w:val="00D6184B"/>
    <w:rsid w:val="00D61949"/>
    <w:rsid w:val="00D61B2C"/>
    <w:rsid w:val="00D61E87"/>
    <w:rsid w:val="00D62341"/>
    <w:rsid w:val="00D66E3D"/>
    <w:rsid w:val="00D679BB"/>
    <w:rsid w:val="00D67B76"/>
    <w:rsid w:val="00D70842"/>
    <w:rsid w:val="00D70BE5"/>
    <w:rsid w:val="00D70CE2"/>
    <w:rsid w:val="00D71AC5"/>
    <w:rsid w:val="00D71DA7"/>
    <w:rsid w:val="00D72899"/>
    <w:rsid w:val="00D72AF8"/>
    <w:rsid w:val="00D740CD"/>
    <w:rsid w:val="00D740F0"/>
    <w:rsid w:val="00D75542"/>
    <w:rsid w:val="00D75E22"/>
    <w:rsid w:val="00D76247"/>
    <w:rsid w:val="00D77535"/>
    <w:rsid w:val="00D7769A"/>
    <w:rsid w:val="00D80977"/>
    <w:rsid w:val="00D80B61"/>
    <w:rsid w:val="00D80FBD"/>
    <w:rsid w:val="00D81278"/>
    <w:rsid w:val="00D8337F"/>
    <w:rsid w:val="00D83EDF"/>
    <w:rsid w:val="00D8483B"/>
    <w:rsid w:val="00D84D4A"/>
    <w:rsid w:val="00D857D1"/>
    <w:rsid w:val="00D85FE5"/>
    <w:rsid w:val="00D86EB9"/>
    <w:rsid w:val="00D90A21"/>
    <w:rsid w:val="00D93274"/>
    <w:rsid w:val="00D933DA"/>
    <w:rsid w:val="00D9373F"/>
    <w:rsid w:val="00D937D0"/>
    <w:rsid w:val="00D94122"/>
    <w:rsid w:val="00D94CFE"/>
    <w:rsid w:val="00D950AA"/>
    <w:rsid w:val="00D95512"/>
    <w:rsid w:val="00D95A73"/>
    <w:rsid w:val="00D95B0A"/>
    <w:rsid w:val="00D95C17"/>
    <w:rsid w:val="00D95D4F"/>
    <w:rsid w:val="00D96C6B"/>
    <w:rsid w:val="00D97266"/>
    <w:rsid w:val="00D97288"/>
    <w:rsid w:val="00D977C0"/>
    <w:rsid w:val="00DA0C12"/>
    <w:rsid w:val="00DA0CA2"/>
    <w:rsid w:val="00DA1332"/>
    <w:rsid w:val="00DA1DC9"/>
    <w:rsid w:val="00DA3801"/>
    <w:rsid w:val="00DA40C4"/>
    <w:rsid w:val="00DA64E7"/>
    <w:rsid w:val="00DA6A97"/>
    <w:rsid w:val="00DA6B05"/>
    <w:rsid w:val="00DA6B50"/>
    <w:rsid w:val="00DA6C08"/>
    <w:rsid w:val="00DB01E2"/>
    <w:rsid w:val="00DB0604"/>
    <w:rsid w:val="00DB320C"/>
    <w:rsid w:val="00DB3C58"/>
    <w:rsid w:val="00DB4534"/>
    <w:rsid w:val="00DB4E0D"/>
    <w:rsid w:val="00DB5350"/>
    <w:rsid w:val="00DB5D54"/>
    <w:rsid w:val="00DB6DF2"/>
    <w:rsid w:val="00DB6FEF"/>
    <w:rsid w:val="00DC1916"/>
    <w:rsid w:val="00DC2667"/>
    <w:rsid w:val="00DC27EB"/>
    <w:rsid w:val="00DC2CE0"/>
    <w:rsid w:val="00DC3274"/>
    <w:rsid w:val="00DC41CE"/>
    <w:rsid w:val="00DC4343"/>
    <w:rsid w:val="00DC52A1"/>
    <w:rsid w:val="00DC5622"/>
    <w:rsid w:val="00DC6C09"/>
    <w:rsid w:val="00DC6C2A"/>
    <w:rsid w:val="00DC705F"/>
    <w:rsid w:val="00DC76C1"/>
    <w:rsid w:val="00DC7BF4"/>
    <w:rsid w:val="00DD0D0F"/>
    <w:rsid w:val="00DD1A32"/>
    <w:rsid w:val="00DD1C70"/>
    <w:rsid w:val="00DD1E4B"/>
    <w:rsid w:val="00DD2E03"/>
    <w:rsid w:val="00DD3085"/>
    <w:rsid w:val="00DD4BBC"/>
    <w:rsid w:val="00DD6061"/>
    <w:rsid w:val="00DD65B7"/>
    <w:rsid w:val="00DD6875"/>
    <w:rsid w:val="00DD7959"/>
    <w:rsid w:val="00DD7CAF"/>
    <w:rsid w:val="00DE05F9"/>
    <w:rsid w:val="00DE0CA4"/>
    <w:rsid w:val="00DE135E"/>
    <w:rsid w:val="00DE169A"/>
    <w:rsid w:val="00DE2183"/>
    <w:rsid w:val="00DE29ED"/>
    <w:rsid w:val="00DE2E44"/>
    <w:rsid w:val="00DE37AC"/>
    <w:rsid w:val="00DE39CC"/>
    <w:rsid w:val="00DE4831"/>
    <w:rsid w:val="00DE49C8"/>
    <w:rsid w:val="00DE4BF2"/>
    <w:rsid w:val="00DE56F8"/>
    <w:rsid w:val="00DE598B"/>
    <w:rsid w:val="00DE5FD4"/>
    <w:rsid w:val="00DE62DA"/>
    <w:rsid w:val="00DF082F"/>
    <w:rsid w:val="00DF12E4"/>
    <w:rsid w:val="00DF1EDE"/>
    <w:rsid w:val="00DF3D9C"/>
    <w:rsid w:val="00DF3E70"/>
    <w:rsid w:val="00DF3F7D"/>
    <w:rsid w:val="00DF5382"/>
    <w:rsid w:val="00DF5456"/>
    <w:rsid w:val="00DF57C6"/>
    <w:rsid w:val="00DF5993"/>
    <w:rsid w:val="00DF5AC3"/>
    <w:rsid w:val="00DF5D5F"/>
    <w:rsid w:val="00DF64A0"/>
    <w:rsid w:val="00E011ED"/>
    <w:rsid w:val="00E01580"/>
    <w:rsid w:val="00E015AF"/>
    <w:rsid w:val="00E0248C"/>
    <w:rsid w:val="00E02AFD"/>
    <w:rsid w:val="00E02B87"/>
    <w:rsid w:val="00E02CF6"/>
    <w:rsid w:val="00E031AB"/>
    <w:rsid w:val="00E0363F"/>
    <w:rsid w:val="00E038E8"/>
    <w:rsid w:val="00E03C55"/>
    <w:rsid w:val="00E04BBF"/>
    <w:rsid w:val="00E0547B"/>
    <w:rsid w:val="00E05F83"/>
    <w:rsid w:val="00E072A5"/>
    <w:rsid w:val="00E07ED0"/>
    <w:rsid w:val="00E12B96"/>
    <w:rsid w:val="00E1398D"/>
    <w:rsid w:val="00E13AE5"/>
    <w:rsid w:val="00E148D5"/>
    <w:rsid w:val="00E14EA0"/>
    <w:rsid w:val="00E15FF3"/>
    <w:rsid w:val="00E1602C"/>
    <w:rsid w:val="00E17331"/>
    <w:rsid w:val="00E17736"/>
    <w:rsid w:val="00E17A51"/>
    <w:rsid w:val="00E17D48"/>
    <w:rsid w:val="00E20690"/>
    <w:rsid w:val="00E20E77"/>
    <w:rsid w:val="00E2124B"/>
    <w:rsid w:val="00E236E5"/>
    <w:rsid w:val="00E25FC1"/>
    <w:rsid w:val="00E26737"/>
    <w:rsid w:val="00E26AF3"/>
    <w:rsid w:val="00E26DCA"/>
    <w:rsid w:val="00E273B2"/>
    <w:rsid w:val="00E277F0"/>
    <w:rsid w:val="00E302C7"/>
    <w:rsid w:val="00E3083E"/>
    <w:rsid w:val="00E31679"/>
    <w:rsid w:val="00E3258D"/>
    <w:rsid w:val="00E33313"/>
    <w:rsid w:val="00E33751"/>
    <w:rsid w:val="00E3388F"/>
    <w:rsid w:val="00E34177"/>
    <w:rsid w:val="00E34195"/>
    <w:rsid w:val="00E34697"/>
    <w:rsid w:val="00E3494F"/>
    <w:rsid w:val="00E34EBC"/>
    <w:rsid w:val="00E35213"/>
    <w:rsid w:val="00E3556A"/>
    <w:rsid w:val="00E366EF"/>
    <w:rsid w:val="00E36A11"/>
    <w:rsid w:val="00E36AD3"/>
    <w:rsid w:val="00E37262"/>
    <w:rsid w:val="00E37467"/>
    <w:rsid w:val="00E3773D"/>
    <w:rsid w:val="00E37ADE"/>
    <w:rsid w:val="00E4050F"/>
    <w:rsid w:val="00E4086B"/>
    <w:rsid w:val="00E4192C"/>
    <w:rsid w:val="00E41CDC"/>
    <w:rsid w:val="00E41DEC"/>
    <w:rsid w:val="00E43A4F"/>
    <w:rsid w:val="00E45C91"/>
    <w:rsid w:val="00E45DF9"/>
    <w:rsid w:val="00E46D80"/>
    <w:rsid w:val="00E47FD5"/>
    <w:rsid w:val="00E528E6"/>
    <w:rsid w:val="00E52E1A"/>
    <w:rsid w:val="00E53059"/>
    <w:rsid w:val="00E53665"/>
    <w:rsid w:val="00E53B58"/>
    <w:rsid w:val="00E54A71"/>
    <w:rsid w:val="00E552C3"/>
    <w:rsid w:val="00E561C3"/>
    <w:rsid w:val="00E57023"/>
    <w:rsid w:val="00E57734"/>
    <w:rsid w:val="00E57A31"/>
    <w:rsid w:val="00E60126"/>
    <w:rsid w:val="00E6031A"/>
    <w:rsid w:val="00E60AF4"/>
    <w:rsid w:val="00E60BF3"/>
    <w:rsid w:val="00E61004"/>
    <w:rsid w:val="00E61433"/>
    <w:rsid w:val="00E622EC"/>
    <w:rsid w:val="00E628CC"/>
    <w:rsid w:val="00E6295D"/>
    <w:rsid w:val="00E64AA5"/>
    <w:rsid w:val="00E6581A"/>
    <w:rsid w:val="00E65DDA"/>
    <w:rsid w:val="00E6681F"/>
    <w:rsid w:val="00E70F12"/>
    <w:rsid w:val="00E7117F"/>
    <w:rsid w:val="00E71C10"/>
    <w:rsid w:val="00E7443D"/>
    <w:rsid w:val="00E757F6"/>
    <w:rsid w:val="00E75C3F"/>
    <w:rsid w:val="00E7600B"/>
    <w:rsid w:val="00E76430"/>
    <w:rsid w:val="00E76690"/>
    <w:rsid w:val="00E803B4"/>
    <w:rsid w:val="00E80D8E"/>
    <w:rsid w:val="00E80F3D"/>
    <w:rsid w:val="00E8249E"/>
    <w:rsid w:val="00E825FB"/>
    <w:rsid w:val="00E82812"/>
    <w:rsid w:val="00E837A4"/>
    <w:rsid w:val="00E84226"/>
    <w:rsid w:val="00E84605"/>
    <w:rsid w:val="00E84AB3"/>
    <w:rsid w:val="00E85D61"/>
    <w:rsid w:val="00E85D78"/>
    <w:rsid w:val="00E86AB2"/>
    <w:rsid w:val="00E87109"/>
    <w:rsid w:val="00E87116"/>
    <w:rsid w:val="00E877CD"/>
    <w:rsid w:val="00E87E50"/>
    <w:rsid w:val="00E91053"/>
    <w:rsid w:val="00E91276"/>
    <w:rsid w:val="00E91460"/>
    <w:rsid w:val="00E92492"/>
    <w:rsid w:val="00E92925"/>
    <w:rsid w:val="00E929F8"/>
    <w:rsid w:val="00E94523"/>
    <w:rsid w:val="00E947F0"/>
    <w:rsid w:val="00E95BD5"/>
    <w:rsid w:val="00E95F4E"/>
    <w:rsid w:val="00E968C8"/>
    <w:rsid w:val="00E97DA5"/>
    <w:rsid w:val="00EA06C4"/>
    <w:rsid w:val="00EA0EE0"/>
    <w:rsid w:val="00EA21B7"/>
    <w:rsid w:val="00EA256E"/>
    <w:rsid w:val="00EA3044"/>
    <w:rsid w:val="00EA3700"/>
    <w:rsid w:val="00EA3A52"/>
    <w:rsid w:val="00EA3C32"/>
    <w:rsid w:val="00EA44CD"/>
    <w:rsid w:val="00EA4620"/>
    <w:rsid w:val="00EA4630"/>
    <w:rsid w:val="00EA6843"/>
    <w:rsid w:val="00EA6F53"/>
    <w:rsid w:val="00EB0972"/>
    <w:rsid w:val="00EB0C48"/>
    <w:rsid w:val="00EB0D2A"/>
    <w:rsid w:val="00EB3CFF"/>
    <w:rsid w:val="00EB409C"/>
    <w:rsid w:val="00EB5255"/>
    <w:rsid w:val="00EB5628"/>
    <w:rsid w:val="00EB62D7"/>
    <w:rsid w:val="00EB72FB"/>
    <w:rsid w:val="00EB7FE1"/>
    <w:rsid w:val="00EC0631"/>
    <w:rsid w:val="00EC0989"/>
    <w:rsid w:val="00EC0C02"/>
    <w:rsid w:val="00EC0DDC"/>
    <w:rsid w:val="00EC169E"/>
    <w:rsid w:val="00EC295E"/>
    <w:rsid w:val="00EC2B0D"/>
    <w:rsid w:val="00EC2E1B"/>
    <w:rsid w:val="00EC3E7A"/>
    <w:rsid w:val="00EC5266"/>
    <w:rsid w:val="00EC7228"/>
    <w:rsid w:val="00EC7A76"/>
    <w:rsid w:val="00ED05F2"/>
    <w:rsid w:val="00ED2048"/>
    <w:rsid w:val="00ED2090"/>
    <w:rsid w:val="00ED3446"/>
    <w:rsid w:val="00ED4D2B"/>
    <w:rsid w:val="00ED4EB3"/>
    <w:rsid w:val="00ED6CAE"/>
    <w:rsid w:val="00ED721D"/>
    <w:rsid w:val="00ED72EC"/>
    <w:rsid w:val="00ED7A36"/>
    <w:rsid w:val="00EE0980"/>
    <w:rsid w:val="00EE16DA"/>
    <w:rsid w:val="00EE2259"/>
    <w:rsid w:val="00EE33D3"/>
    <w:rsid w:val="00EE47E4"/>
    <w:rsid w:val="00EE61DF"/>
    <w:rsid w:val="00EE76E5"/>
    <w:rsid w:val="00EF0306"/>
    <w:rsid w:val="00EF0411"/>
    <w:rsid w:val="00EF08AF"/>
    <w:rsid w:val="00EF1445"/>
    <w:rsid w:val="00EF257A"/>
    <w:rsid w:val="00EF3BCC"/>
    <w:rsid w:val="00EF4BF6"/>
    <w:rsid w:val="00EF51A2"/>
    <w:rsid w:val="00EF55D8"/>
    <w:rsid w:val="00EF5F02"/>
    <w:rsid w:val="00EF6218"/>
    <w:rsid w:val="00EF6618"/>
    <w:rsid w:val="00EF6961"/>
    <w:rsid w:val="00EF6B4F"/>
    <w:rsid w:val="00EF7667"/>
    <w:rsid w:val="00EF767D"/>
    <w:rsid w:val="00F0011B"/>
    <w:rsid w:val="00F0045E"/>
    <w:rsid w:val="00F01F7E"/>
    <w:rsid w:val="00F0316E"/>
    <w:rsid w:val="00F04E2F"/>
    <w:rsid w:val="00F055F3"/>
    <w:rsid w:val="00F062C6"/>
    <w:rsid w:val="00F0653E"/>
    <w:rsid w:val="00F0715A"/>
    <w:rsid w:val="00F075E6"/>
    <w:rsid w:val="00F100F9"/>
    <w:rsid w:val="00F10646"/>
    <w:rsid w:val="00F10F6E"/>
    <w:rsid w:val="00F11C62"/>
    <w:rsid w:val="00F1274F"/>
    <w:rsid w:val="00F13139"/>
    <w:rsid w:val="00F156DF"/>
    <w:rsid w:val="00F16EEF"/>
    <w:rsid w:val="00F1771B"/>
    <w:rsid w:val="00F17BCB"/>
    <w:rsid w:val="00F20223"/>
    <w:rsid w:val="00F203A6"/>
    <w:rsid w:val="00F21779"/>
    <w:rsid w:val="00F2193D"/>
    <w:rsid w:val="00F21F29"/>
    <w:rsid w:val="00F22FAD"/>
    <w:rsid w:val="00F24034"/>
    <w:rsid w:val="00F246FF"/>
    <w:rsid w:val="00F24E03"/>
    <w:rsid w:val="00F25690"/>
    <w:rsid w:val="00F259A1"/>
    <w:rsid w:val="00F25D0D"/>
    <w:rsid w:val="00F25DDD"/>
    <w:rsid w:val="00F26963"/>
    <w:rsid w:val="00F26A18"/>
    <w:rsid w:val="00F26B12"/>
    <w:rsid w:val="00F275A6"/>
    <w:rsid w:val="00F27856"/>
    <w:rsid w:val="00F27AC2"/>
    <w:rsid w:val="00F27BC0"/>
    <w:rsid w:val="00F27D4F"/>
    <w:rsid w:val="00F300EE"/>
    <w:rsid w:val="00F30A10"/>
    <w:rsid w:val="00F346E3"/>
    <w:rsid w:val="00F34A2E"/>
    <w:rsid w:val="00F35064"/>
    <w:rsid w:val="00F357B9"/>
    <w:rsid w:val="00F35A78"/>
    <w:rsid w:val="00F361FC"/>
    <w:rsid w:val="00F362E1"/>
    <w:rsid w:val="00F3730E"/>
    <w:rsid w:val="00F4015F"/>
    <w:rsid w:val="00F42099"/>
    <w:rsid w:val="00F43E20"/>
    <w:rsid w:val="00F45D4B"/>
    <w:rsid w:val="00F46AED"/>
    <w:rsid w:val="00F475AD"/>
    <w:rsid w:val="00F507EB"/>
    <w:rsid w:val="00F50C5C"/>
    <w:rsid w:val="00F51781"/>
    <w:rsid w:val="00F51CCF"/>
    <w:rsid w:val="00F524F3"/>
    <w:rsid w:val="00F54E6F"/>
    <w:rsid w:val="00F55433"/>
    <w:rsid w:val="00F5556E"/>
    <w:rsid w:val="00F567CB"/>
    <w:rsid w:val="00F56F5A"/>
    <w:rsid w:val="00F60816"/>
    <w:rsid w:val="00F61320"/>
    <w:rsid w:val="00F623C6"/>
    <w:rsid w:val="00F6516D"/>
    <w:rsid w:val="00F6669D"/>
    <w:rsid w:val="00F66919"/>
    <w:rsid w:val="00F66CB1"/>
    <w:rsid w:val="00F67125"/>
    <w:rsid w:val="00F67217"/>
    <w:rsid w:val="00F679DB"/>
    <w:rsid w:val="00F7044C"/>
    <w:rsid w:val="00F70A7C"/>
    <w:rsid w:val="00F70BA5"/>
    <w:rsid w:val="00F729B4"/>
    <w:rsid w:val="00F73C99"/>
    <w:rsid w:val="00F73CD3"/>
    <w:rsid w:val="00F74B58"/>
    <w:rsid w:val="00F74B99"/>
    <w:rsid w:val="00F75809"/>
    <w:rsid w:val="00F765B8"/>
    <w:rsid w:val="00F765D1"/>
    <w:rsid w:val="00F76768"/>
    <w:rsid w:val="00F769CD"/>
    <w:rsid w:val="00F76D3D"/>
    <w:rsid w:val="00F77D2C"/>
    <w:rsid w:val="00F816BF"/>
    <w:rsid w:val="00F8277D"/>
    <w:rsid w:val="00F82AD0"/>
    <w:rsid w:val="00F8331C"/>
    <w:rsid w:val="00F83412"/>
    <w:rsid w:val="00F835B9"/>
    <w:rsid w:val="00F83981"/>
    <w:rsid w:val="00F84362"/>
    <w:rsid w:val="00F8607B"/>
    <w:rsid w:val="00F86217"/>
    <w:rsid w:val="00F863AB"/>
    <w:rsid w:val="00F86B14"/>
    <w:rsid w:val="00F874A3"/>
    <w:rsid w:val="00F876AB"/>
    <w:rsid w:val="00F87DF6"/>
    <w:rsid w:val="00F90E06"/>
    <w:rsid w:val="00F91876"/>
    <w:rsid w:val="00F91A73"/>
    <w:rsid w:val="00F9238D"/>
    <w:rsid w:val="00F92D46"/>
    <w:rsid w:val="00F935AA"/>
    <w:rsid w:val="00F93C0B"/>
    <w:rsid w:val="00F94506"/>
    <w:rsid w:val="00F9467C"/>
    <w:rsid w:val="00F94D57"/>
    <w:rsid w:val="00F95226"/>
    <w:rsid w:val="00F95C80"/>
    <w:rsid w:val="00F95F26"/>
    <w:rsid w:val="00F97FF6"/>
    <w:rsid w:val="00FA0734"/>
    <w:rsid w:val="00FA12ED"/>
    <w:rsid w:val="00FA20E6"/>
    <w:rsid w:val="00FA31FF"/>
    <w:rsid w:val="00FA3260"/>
    <w:rsid w:val="00FA4749"/>
    <w:rsid w:val="00FA5905"/>
    <w:rsid w:val="00FA5BAF"/>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3A28"/>
    <w:rsid w:val="00FC5238"/>
    <w:rsid w:val="00FC52D9"/>
    <w:rsid w:val="00FC5401"/>
    <w:rsid w:val="00FC59B7"/>
    <w:rsid w:val="00FC66ED"/>
    <w:rsid w:val="00FD0065"/>
    <w:rsid w:val="00FD0455"/>
    <w:rsid w:val="00FD08F0"/>
    <w:rsid w:val="00FD0D7D"/>
    <w:rsid w:val="00FD21C2"/>
    <w:rsid w:val="00FD3F5A"/>
    <w:rsid w:val="00FD423A"/>
    <w:rsid w:val="00FD525A"/>
    <w:rsid w:val="00FD6083"/>
    <w:rsid w:val="00FD6A09"/>
    <w:rsid w:val="00FD6EF0"/>
    <w:rsid w:val="00FE1174"/>
    <w:rsid w:val="00FE140C"/>
    <w:rsid w:val="00FE2C29"/>
    <w:rsid w:val="00FE2CF5"/>
    <w:rsid w:val="00FE2F68"/>
    <w:rsid w:val="00FE4C69"/>
    <w:rsid w:val="00FE5C38"/>
    <w:rsid w:val="00FE654F"/>
    <w:rsid w:val="00FF020D"/>
    <w:rsid w:val="00FF0B55"/>
    <w:rsid w:val="00FF0D95"/>
    <w:rsid w:val="00FF0FFD"/>
    <w:rsid w:val="00FF14D0"/>
    <w:rsid w:val="00FF3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216446"/>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691406"/>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autoRedefine/>
    <w:uiPriority w:val="9"/>
    <w:unhideWhenUsed/>
    <w:qFormat/>
    <w:rsid w:val="00704367"/>
    <w:pPr>
      <w:keepNext/>
      <w:keepLines/>
      <w:spacing w:before="200" w:after="0" w:line="276" w:lineRule="auto"/>
      <w:jc w:val="both"/>
      <w:outlineLvl w:val="1"/>
    </w:pPr>
    <w:rPr>
      <w:rFonts w:eastAsia="Palatino Linotype" w:cs="Palatino Linotype"/>
      <w:color w:val="2F5496" w:themeColor="accent1" w:themeShade="BF"/>
      <w:sz w:val="36"/>
      <w:szCs w:val="36"/>
    </w:rPr>
  </w:style>
  <w:style w:type="paragraph" w:styleId="Heading3">
    <w:name w:val="heading 3"/>
    <w:basedOn w:val="Normal"/>
    <w:next w:val="Normal"/>
    <w:link w:val="Heading3Char"/>
    <w:autoRedefine/>
    <w:uiPriority w:val="9"/>
    <w:unhideWhenUsed/>
    <w:qFormat/>
    <w:rsid w:val="00F0316E"/>
    <w:pPr>
      <w:jc w:val="both"/>
      <w:outlineLvl w:val="2"/>
    </w:pPr>
    <w:rPr>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691406"/>
    <w:rPr>
      <w:rFonts w:ascii="Palatino Linotype" w:eastAsiaTheme="majorEastAsia" w:hAnsi="Palatino Linotype" w:cstheme="majorBidi"/>
      <w:color w:val="000000" w:themeColor="text1"/>
      <w:sz w:val="44"/>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after="240"/>
    </w:pPr>
    <w:rPr>
      <w:b/>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sz w:val="32"/>
    </w:rPr>
  </w:style>
  <w:style w:type="character" w:customStyle="1" w:styleId="Heading3Char">
    <w:name w:val="Heading 3 Char"/>
    <w:basedOn w:val="DefaultParagraphFont"/>
    <w:link w:val="Heading3"/>
    <w:uiPriority w:val="9"/>
    <w:rsid w:val="00F0316E"/>
    <w:rPr>
      <w:rFonts w:ascii="Palatino Linotype" w:hAnsi="Palatino Linotype"/>
      <w:color w:val="000000" w:themeColor="text1"/>
    </w:rPr>
  </w:style>
  <w:style w:type="character" w:customStyle="1" w:styleId="Heading2Char">
    <w:name w:val="Heading 2 Char"/>
    <w:basedOn w:val="DefaultParagraphFont"/>
    <w:link w:val="Heading2"/>
    <w:uiPriority w:val="9"/>
    <w:rsid w:val="00704367"/>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pPr>
      <w:jc w:val="both"/>
    </w:pPr>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3478120">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105028">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7565092">
      <w:bodyDiv w:val="1"/>
      <w:marLeft w:val="0"/>
      <w:marRight w:val="0"/>
      <w:marTop w:val="0"/>
      <w:marBottom w:val="0"/>
      <w:divBdr>
        <w:top w:val="none" w:sz="0" w:space="0" w:color="auto"/>
        <w:left w:val="none" w:sz="0" w:space="0" w:color="auto"/>
        <w:bottom w:val="none" w:sz="0" w:space="0" w:color="auto"/>
        <w:right w:val="none" w:sz="0" w:space="0" w:color="auto"/>
      </w:divBdr>
    </w:div>
    <w:div w:id="8140365">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154027">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7851539">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18703155">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08656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37396">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56704">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597976">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22224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024132">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064159">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7144463">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0350021">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391248">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3898931">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2220171">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09847">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191656">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6950078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465731">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776665">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0861">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667628">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5828642">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184375">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8432356">
      <w:bodyDiv w:val="1"/>
      <w:marLeft w:val="0"/>
      <w:marRight w:val="0"/>
      <w:marTop w:val="0"/>
      <w:marBottom w:val="0"/>
      <w:divBdr>
        <w:top w:val="none" w:sz="0" w:space="0" w:color="auto"/>
        <w:left w:val="none" w:sz="0" w:space="0" w:color="auto"/>
        <w:bottom w:val="none" w:sz="0" w:space="0" w:color="auto"/>
        <w:right w:val="none" w:sz="0" w:space="0" w:color="auto"/>
      </w:divBdr>
    </w:div>
    <w:div w:id="88819558">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053766">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2549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0994655">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09210100">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324130">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1897961">
      <w:bodyDiv w:val="1"/>
      <w:marLeft w:val="0"/>
      <w:marRight w:val="0"/>
      <w:marTop w:val="0"/>
      <w:marBottom w:val="0"/>
      <w:divBdr>
        <w:top w:val="none" w:sz="0" w:space="0" w:color="auto"/>
        <w:left w:val="none" w:sz="0" w:space="0" w:color="auto"/>
        <w:bottom w:val="none" w:sz="0" w:space="0" w:color="auto"/>
        <w:right w:val="none" w:sz="0" w:space="0" w:color="auto"/>
      </w:divBdr>
    </w:div>
    <w:div w:id="111944064">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599592">
      <w:bodyDiv w:val="1"/>
      <w:marLeft w:val="0"/>
      <w:marRight w:val="0"/>
      <w:marTop w:val="0"/>
      <w:marBottom w:val="0"/>
      <w:divBdr>
        <w:top w:val="none" w:sz="0" w:space="0" w:color="auto"/>
        <w:left w:val="none" w:sz="0" w:space="0" w:color="auto"/>
        <w:bottom w:val="none" w:sz="0" w:space="0" w:color="auto"/>
        <w:right w:val="none" w:sz="0" w:space="0" w:color="auto"/>
      </w:divBdr>
    </w:div>
    <w:div w:id="112678363">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481">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540026">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354945">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524094">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29980142">
      <w:bodyDiv w:val="1"/>
      <w:marLeft w:val="0"/>
      <w:marRight w:val="0"/>
      <w:marTop w:val="0"/>
      <w:marBottom w:val="0"/>
      <w:divBdr>
        <w:top w:val="none" w:sz="0" w:space="0" w:color="auto"/>
        <w:left w:val="none" w:sz="0" w:space="0" w:color="auto"/>
        <w:bottom w:val="none" w:sz="0" w:space="0" w:color="auto"/>
        <w:right w:val="none" w:sz="0" w:space="0" w:color="auto"/>
      </w:divBdr>
    </w:div>
    <w:div w:id="131102434">
      <w:bodyDiv w:val="1"/>
      <w:marLeft w:val="0"/>
      <w:marRight w:val="0"/>
      <w:marTop w:val="0"/>
      <w:marBottom w:val="0"/>
      <w:divBdr>
        <w:top w:val="none" w:sz="0" w:space="0" w:color="auto"/>
        <w:left w:val="none" w:sz="0" w:space="0" w:color="auto"/>
        <w:bottom w:val="none" w:sz="0" w:space="0" w:color="auto"/>
        <w:right w:val="none" w:sz="0" w:space="0" w:color="auto"/>
      </w:divBdr>
    </w:div>
    <w:div w:id="131366470">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4566749">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38831">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228004">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69736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2669442">
      <w:bodyDiv w:val="1"/>
      <w:marLeft w:val="0"/>
      <w:marRight w:val="0"/>
      <w:marTop w:val="0"/>
      <w:marBottom w:val="0"/>
      <w:divBdr>
        <w:top w:val="none" w:sz="0" w:space="0" w:color="auto"/>
        <w:left w:val="none" w:sz="0" w:space="0" w:color="auto"/>
        <w:bottom w:val="none" w:sz="0" w:space="0" w:color="auto"/>
        <w:right w:val="none" w:sz="0" w:space="0" w:color="auto"/>
      </w:divBdr>
    </w:div>
    <w:div w:id="162941260">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4394995">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69222805">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0871930">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7932002">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665577">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0437907">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2744265">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4448087">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6986837">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2036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1041075">
      <w:bodyDiv w:val="1"/>
      <w:marLeft w:val="0"/>
      <w:marRight w:val="0"/>
      <w:marTop w:val="0"/>
      <w:marBottom w:val="0"/>
      <w:divBdr>
        <w:top w:val="none" w:sz="0" w:space="0" w:color="auto"/>
        <w:left w:val="none" w:sz="0" w:space="0" w:color="auto"/>
        <w:bottom w:val="none" w:sz="0" w:space="0" w:color="auto"/>
        <w:right w:val="none" w:sz="0" w:space="0" w:color="auto"/>
      </w:divBdr>
    </w:div>
    <w:div w:id="191113777">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2770477">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771994">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134571">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19997832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0823214">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3954291">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5914661">
      <w:bodyDiv w:val="1"/>
      <w:marLeft w:val="0"/>
      <w:marRight w:val="0"/>
      <w:marTop w:val="0"/>
      <w:marBottom w:val="0"/>
      <w:divBdr>
        <w:top w:val="none" w:sz="0" w:space="0" w:color="auto"/>
        <w:left w:val="none" w:sz="0" w:space="0" w:color="auto"/>
        <w:bottom w:val="none" w:sz="0" w:space="0" w:color="auto"/>
        <w:right w:val="none" w:sz="0" w:space="0" w:color="auto"/>
      </w:divBdr>
    </w:div>
    <w:div w:id="205993396">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153101">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115750">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4899756">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167859">
      <w:bodyDiv w:val="1"/>
      <w:marLeft w:val="0"/>
      <w:marRight w:val="0"/>
      <w:marTop w:val="0"/>
      <w:marBottom w:val="0"/>
      <w:divBdr>
        <w:top w:val="none" w:sz="0" w:space="0" w:color="auto"/>
        <w:left w:val="none" w:sz="0" w:space="0" w:color="auto"/>
        <w:bottom w:val="none" w:sz="0" w:space="0" w:color="auto"/>
        <w:right w:val="none" w:sz="0" w:space="0" w:color="auto"/>
      </w:divBdr>
    </w:div>
    <w:div w:id="216280168">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54908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7976415">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0748560">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2836377">
      <w:bodyDiv w:val="1"/>
      <w:marLeft w:val="0"/>
      <w:marRight w:val="0"/>
      <w:marTop w:val="0"/>
      <w:marBottom w:val="0"/>
      <w:divBdr>
        <w:top w:val="none" w:sz="0" w:space="0" w:color="auto"/>
        <w:left w:val="none" w:sz="0" w:space="0" w:color="auto"/>
        <w:bottom w:val="none" w:sz="0" w:space="0" w:color="auto"/>
        <w:right w:val="none" w:sz="0" w:space="0" w:color="auto"/>
      </w:divBdr>
    </w:div>
    <w:div w:id="223831474">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502050">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134677">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833910">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02883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0801667">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1184149">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3800956">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6232680">
      <w:bodyDiv w:val="1"/>
      <w:marLeft w:val="0"/>
      <w:marRight w:val="0"/>
      <w:marTop w:val="0"/>
      <w:marBottom w:val="0"/>
      <w:divBdr>
        <w:top w:val="none" w:sz="0" w:space="0" w:color="auto"/>
        <w:left w:val="none" w:sz="0" w:space="0" w:color="auto"/>
        <w:bottom w:val="none" w:sz="0" w:space="0" w:color="auto"/>
        <w:right w:val="none" w:sz="0" w:space="0" w:color="auto"/>
      </w:divBdr>
    </w:div>
    <w:div w:id="246621568">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86036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372655">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8949324">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083446">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433436">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406096">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0891887">
      <w:bodyDiv w:val="1"/>
      <w:marLeft w:val="0"/>
      <w:marRight w:val="0"/>
      <w:marTop w:val="0"/>
      <w:marBottom w:val="0"/>
      <w:divBdr>
        <w:top w:val="none" w:sz="0" w:space="0" w:color="auto"/>
        <w:left w:val="none" w:sz="0" w:space="0" w:color="auto"/>
        <w:bottom w:val="none" w:sz="0" w:space="0" w:color="auto"/>
        <w:right w:val="none" w:sz="0" w:space="0" w:color="auto"/>
      </w:divBdr>
    </w:div>
    <w:div w:id="270936154">
      <w:bodyDiv w:val="1"/>
      <w:marLeft w:val="0"/>
      <w:marRight w:val="0"/>
      <w:marTop w:val="0"/>
      <w:marBottom w:val="0"/>
      <w:divBdr>
        <w:top w:val="none" w:sz="0" w:space="0" w:color="auto"/>
        <w:left w:val="none" w:sz="0" w:space="0" w:color="auto"/>
        <w:bottom w:val="none" w:sz="0" w:space="0" w:color="auto"/>
        <w:right w:val="none" w:sz="0" w:space="0" w:color="auto"/>
      </w:divBdr>
    </w:div>
    <w:div w:id="271665758">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7979949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096066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2618777">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384913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279582">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433069">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100037">
      <w:bodyDiv w:val="1"/>
      <w:marLeft w:val="0"/>
      <w:marRight w:val="0"/>
      <w:marTop w:val="0"/>
      <w:marBottom w:val="0"/>
      <w:divBdr>
        <w:top w:val="none" w:sz="0" w:space="0" w:color="auto"/>
        <w:left w:val="none" w:sz="0" w:space="0" w:color="auto"/>
        <w:bottom w:val="none" w:sz="0" w:space="0" w:color="auto"/>
        <w:right w:val="none" w:sz="0" w:space="0" w:color="auto"/>
      </w:divBdr>
    </w:div>
    <w:div w:id="292299051">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064115">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460875">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043876">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3505643">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4551049">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6974744">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09209275">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1495330">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4996258">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18731934">
      <w:bodyDiv w:val="1"/>
      <w:marLeft w:val="0"/>
      <w:marRight w:val="0"/>
      <w:marTop w:val="0"/>
      <w:marBottom w:val="0"/>
      <w:divBdr>
        <w:top w:val="none" w:sz="0" w:space="0" w:color="auto"/>
        <w:left w:val="none" w:sz="0" w:space="0" w:color="auto"/>
        <w:bottom w:val="none" w:sz="0" w:space="0" w:color="auto"/>
        <w:right w:val="none" w:sz="0" w:space="0" w:color="auto"/>
      </w:divBdr>
    </w:div>
    <w:div w:id="318851783">
      <w:bodyDiv w:val="1"/>
      <w:marLeft w:val="0"/>
      <w:marRight w:val="0"/>
      <w:marTop w:val="0"/>
      <w:marBottom w:val="0"/>
      <w:divBdr>
        <w:top w:val="none" w:sz="0" w:space="0" w:color="auto"/>
        <w:left w:val="none" w:sz="0" w:space="0" w:color="auto"/>
        <w:bottom w:val="none" w:sz="0" w:space="0" w:color="auto"/>
        <w:right w:val="none" w:sz="0" w:space="0" w:color="auto"/>
      </w:divBdr>
    </w:div>
    <w:div w:id="319820029">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161423">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2903322">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6910106">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1762008">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310480">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1394126">
      <w:bodyDiv w:val="1"/>
      <w:marLeft w:val="0"/>
      <w:marRight w:val="0"/>
      <w:marTop w:val="0"/>
      <w:marBottom w:val="0"/>
      <w:divBdr>
        <w:top w:val="none" w:sz="0" w:space="0" w:color="auto"/>
        <w:left w:val="none" w:sz="0" w:space="0" w:color="auto"/>
        <w:bottom w:val="none" w:sz="0" w:space="0" w:color="auto"/>
        <w:right w:val="none" w:sz="0" w:space="0" w:color="auto"/>
      </w:divBdr>
    </w:div>
    <w:div w:id="341590356">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2780561">
      <w:bodyDiv w:val="1"/>
      <w:marLeft w:val="0"/>
      <w:marRight w:val="0"/>
      <w:marTop w:val="0"/>
      <w:marBottom w:val="0"/>
      <w:divBdr>
        <w:top w:val="none" w:sz="0" w:space="0" w:color="auto"/>
        <w:left w:val="none" w:sz="0" w:space="0" w:color="auto"/>
        <w:bottom w:val="none" w:sz="0" w:space="0" w:color="auto"/>
        <w:right w:val="none" w:sz="0" w:space="0" w:color="auto"/>
      </w:divBdr>
    </w:div>
    <w:div w:id="343749162">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4982562">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7217494">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260317">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082150">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7780724">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46302">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69999">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17600">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4240374">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7978854">
      <w:bodyDiv w:val="1"/>
      <w:marLeft w:val="0"/>
      <w:marRight w:val="0"/>
      <w:marTop w:val="0"/>
      <w:marBottom w:val="0"/>
      <w:divBdr>
        <w:top w:val="none" w:sz="0" w:space="0" w:color="auto"/>
        <w:left w:val="none" w:sz="0" w:space="0" w:color="auto"/>
        <w:bottom w:val="none" w:sz="0" w:space="0" w:color="auto"/>
        <w:right w:val="none" w:sz="0" w:space="0" w:color="auto"/>
      </w:divBdr>
    </w:div>
    <w:div w:id="378018484">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219643">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3911438">
      <w:bodyDiv w:val="1"/>
      <w:marLeft w:val="0"/>
      <w:marRight w:val="0"/>
      <w:marTop w:val="0"/>
      <w:marBottom w:val="0"/>
      <w:divBdr>
        <w:top w:val="none" w:sz="0" w:space="0" w:color="auto"/>
        <w:left w:val="none" w:sz="0" w:space="0" w:color="auto"/>
        <w:bottom w:val="none" w:sz="0" w:space="0" w:color="auto"/>
        <w:right w:val="none" w:sz="0" w:space="0" w:color="auto"/>
      </w:divBdr>
    </w:div>
    <w:div w:id="383989123">
      <w:bodyDiv w:val="1"/>
      <w:marLeft w:val="0"/>
      <w:marRight w:val="0"/>
      <w:marTop w:val="0"/>
      <w:marBottom w:val="0"/>
      <w:divBdr>
        <w:top w:val="none" w:sz="0" w:space="0" w:color="auto"/>
        <w:left w:val="none" w:sz="0" w:space="0" w:color="auto"/>
        <w:bottom w:val="none" w:sz="0" w:space="0" w:color="auto"/>
        <w:right w:val="none" w:sz="0" w:space="0" w:color="auto"/>
      </w:divBdr>
    </w:div>
    <w:div w:id="384446781">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004007">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159344">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5934021">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1176461">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2989148">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335481">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079546">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5765538">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6920992">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288348">
      <w:bodyDiv w:val="1"/>
      <w:marLeft w:val="0"/>
      <w:marRight w:val="0"/>
      <w:marTop w:val="0"/>
      <w:marBottom w:val="0"/>
      <w:divBdr>
        <w:top w:val="none" w:sz="0" w:space="0" w:color="auto"/>
        <w:left w:val="none" w:sz="0" w:space="0" w:color="auto"/>
        <w:bottom w:val="none" w:sz="0" w:space="0" w:color="auto"/>
        <w:right w:val="none" w:sz="0" w:space="0" w:color="auto"/>
      </w:divBdr>
    </w:div>
    <w:div w:id="413402915">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517795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19525103">
      <w:bodyDiv w:val="1"/>
      <w:marLeft w:val="0"/>
      <w:marRight w:val="0"/>
      <w:marTop w:val="0"/>
      <w:marBottom w:val="0"/>
      <w:divBdr>
        <w:top w:val="none" w:sz="0" w:space="0" w:color="auto"/>
        <w:left w:val="none" w:sz="0" w:space="0" w:color="auto"/>
        <w:bottom w:val="none" w:sz="0" w:space="0" w:color="auto"/>
        <w:right w:val="none" w:sz="0" w:space="0" w:color="auto"/>
      </w:divBdr>
    </w:div>
    <w:div w:id="420832853">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224596">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3844512">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4694622">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7894879">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2088641">
      <w:bodyDiv w:val="1"/>
      <w:marLeft w:val="0"/>
      <w:marRight w:val="0"/>
      <w:marTop w:val="0"/>
      <w:marBottom w:val="0"/>
      <w:divBdr>
        <w:top w:val="none" w:sz="0" w:space="0" w:color="auto"/>
        <w:left w:val="none" w:sz="0" w:space="0" w:color="auto"/>
        <w:bottom w:val="none" w:sz="0" w:space="0" w:color="auto"/>
        <w:right w:val="none" w:sz="0" w:space="0" w:color="auto"/>
      </w:divBdr>
    </w:div>
    <w:div w:id="432946214">
      <w:bodyDiv w:val="1"/>
      <w:marLeft w:val="0"/>
      <w:marRight w:val="0"/>
      <w:marTop w:val="0"/>
      <w:marBottom w:val="0"/>
      <w:divBdr>
        <w:top w:val="none" w:sz="0" w:space="0" w:color="auto"/>
        <w:left w:val="none" w:sz="0" w:space="0" w:color="auto"/>
        <w:bottom w:val="none" w:sz="0" w:space="0" w:color="auto"/>
        <w:right w:val="none" w:sz="0" w:space="0" w:color="auto"/>
      </w:divBdr>
    </w:div>
    <w:div w:id="434011500">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078508">
      <w:bodyDiv w:val="1"/>
      <w:marLeft w:val="0"/>
      <w:marRight w:val="0"/>
      <w:marTop w:val="0"/>
      <w:marBottom w:val="0"/>
      <w:divBdr>
        <w:top w:val="none" w:sz="0" w:space="0" w:color="auto"/>
        <w:left w:val="none" w:sz="0" w:space="0" w:color="auto"/>
        <w:bottom w:val="none" w:sz="0" w:space="0" w:color="auto"/>
        <w:right w:val="none" w:sz="0" w:space="0" w:color="auto"/>
      </w:divBdr>
    </w:div>
    <w:div w:id="440731047">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49862090">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5374462">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114623">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698638">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0752426">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800143">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5512386">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018915">
      <w:bodyDiv w:val="1"/>
      <w:marLeft w:val="0"/>
      <w:marRight w:val="0"/>
      <w:marTop w:val="0"/>
      <w:marBottom w:val="0"/>
      <w:divBdr>
        <w:top w:val="none" w:sz="0" w:space="0" w:color="auto"/>
        <w:left w:val="none" w:sz="0" w:space="0" w:color="auto"/>
        <w:bottom w:val="none" w:sz="0" w:space="0" w:color="auto"/>
        <w:right w:val="none" w:sz="0" w:space="0" w:color="auto"/>
      </w:divBdr>
    </w:div>
    <w:div w:id="486170605">
      <w:bodyDiv w:val="1"/>
      <w:marLeft w:val="0"/>
      <w:marRight w:val="0"/>
      <w:marTop w:val="0"/>
      <w:marBottom w:val="0"/>
      <w:divBdr>
        <w:top w:val="none" w:sz="0" w:space="0" w:color="auto"/>
        <w:left w:val="none" w:sz="0" w:space="0" w:color="auto"/>
        <w:bottom w:val="none" w:sz="0" w:space="0" w:color="auto"/>
        <w:right w:val="none" w:sz="0" w:space="0" w:color="auto"/>
      </w:divBdr>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623873">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2551856">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6166555">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8716083">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489735">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1724244">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6311449">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089255">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015173">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4028518">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29603">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0802113">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041151">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545414">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280282">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38129730">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3450244">
      <w:bodyDiv w:val="1"/>
      <w:marLeft w:val="0"/>
      <w:marRight w:val="0"/>
      <w:marTop w:val="0"/>
      <w:marBottom w:val="0"/>
      <w:divBdr>
        <w:top w:val="none" w:sz="0" w:space="0" w:color="auto"/>
        <w:left w:val="none" w:sz="0" w:space="0" w:color="auto"/>
        <w:bottom w:val="none" w:sz="0" w:space="0" w:color="auto"/>
        <w:right w:val="none" w:sz="0" w:space="0" w:color="auto"/>
      </w:divBdr>
    </w:div>
    <w:div w:id="544215748">
      <w:bodyDiv w:val="1"/>
      <w:marLeft w:val="0"/>
      <w:marRight w:val="0"/>
      <w:marTop w:val="0"/>
      <w:marBottom w:val="0"/>
      <w:divBdr>
        <w:top w:val="none" w:sz="0" w:space="0" w:color="auto"/>
        <w:left w:val="none" w:sz="0" w:space="0" w:color="auto"/>
        <w:bottom w:val="none" w:sz="0" w:space="0" w:color="auto"/>
        <w:right w:val="none" w:sz="0" w:space="0" w:color="auto"/>
      </w:divBdr>
    </w:div>
    <w:div w:id="546835953">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181535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28222">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0214527">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34048">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456454">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126438">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4625795">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019822">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7590528">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0876664">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301446">
      <w:bodyDiv w:val="1"/>
      <w:marLeft w:val="0"/>
      <w:marRight w:val="0"/>
      <w:marTop w:val="0"/>
      <w:marBottom w:val="0"/>
      <w:divBdr>
        <w:top w:val="none" w:sz="0" w:space="0" w:color="auto"/>
        <w:left w:val="none" w:sz="0" w:space="0" w:color="auto"/>
        <w:bottom w:val="none" w:sz="0" w:space="0" w:color="auto"/>
        <w:right w:val="none" w:sz="0" w:space="0" w:color="auto"/>
      </w:divBdr>
    </w:div>
    <w:div w:id="5826425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8347052">
      <w:bodyDiv w:val="1"/>
      <w:marLeft w:val="0"/>
      <w:marRight w:val="0"/>
      <w:marTop w:val="0"/>
      <w:marBottom w:val="0"/>
      <w:divBdr>
        <w:top w:val="none" w:sz="0" w:space="0" w:color="auto"/>
        <w:left w:val="none" w:sz="0" w:space="0" w:color="auto"/>
        <w:bottom w:val="none" w:sz="0" w:space="0" w:color="auto"/>
        <w:right w:val="none" w:sz="0" w:space="0" w:color="auto"/>
      </w:divBdr>
    </w:div>
    <w:div w:id="588999226">
      <w:bodyDiv w:val="1"/>
      <w:marLeft w:val="0"/>
      <w:marRight w:val="0"/>
      <w:marTop w:val="0"/>
      <w:marBottom w:val="0"/>
      <w:divBdr>
        <w:top w:val="none" w:sz="0" w:space="0" w:color="auto"/>
        <w:left w:val="none" w:sz="0" w:space="0" w:color="auto"/>
        <w:bottom w:val="none" w:sz="0" w:space="0" w:color="auto"/>
        <w:right w:val="none" w:sz="0" w:space="0" w:color="auto"/>
      </w:divBdr>
    </w:div>
    <w:div w:id="589511433">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1400841">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015569">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3075024">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5499607">
      <w:bodyDiv w:val="1"/>
      <w:marLeft w:val="0"/>
      <w:marRight w:val="0"/>
      <w:marTop w:val="0"/>
      <w:marBottom w:val="0"/>
      <w:divBdr>
        <w:top w:val="none" w:sz="0" w:space="0" w:color="auto"/>
        <w:left w:val="none" w:sz="0" w:space="0" w:color="auto"/>
        <w:bottom w:val="none" w:sz="0" w:space="0" w:color="auto"/>
        <w:right w:val="none" w:sz="0" w:space="0" w:color="auto"/>
      </w:divBdr>
    </w:div>
    <w:div w:id="605894302">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8657932">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09900547">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832392">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7563739">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1885848">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3968403">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4891624">
      <w:bodyDiv w:val="1"/>
      <w:marLeft w:val="0"/>
      <w:marRight w:val="0"/>
      <w:marTop w:val="0"/>
      <w:marBottom w:val="0"/>
      <w:divBdr>
        <w:top w:val="none" w:sz="0" w:space="0" w:color="auto"/>
        <w:left w:val="none" w:sz="0" w:space="0" w:color="auto"/>
        <w:bottom w:val="none" w:sz="0" w:space="0" w:color="auto"/>
        <w:right w:val="none" w:sz="0" w:space="0" w:color="auto"/>
      </w:divBdr>
    </w:div>
    <w:div w:id="624971304">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5742122">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199506">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28899742">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298396">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0897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337479">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451325">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131">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38614524">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354105">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740167">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581426">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3975173">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129830">
      <w:bodyDiv w:val="1"/>
      <w:marLeft w:val="0"/>
      <w:marRight w:val="0"/>
      <w:marTop w:val="0"/>
      <w:marBottom w:val="0"/>
      <w:divBdr>
        <w:top w:val="none" w:sz="0" w:space="0" w:color="auto"/>
        <w:left w:val="none" w:sz="0" w:space="0" w:color="auto"/>
        <w:bottom w:val="none" w:sz="0" w:space="0" w:color="auto"/>
        <w:right w:val="none" w:sz="0" w:space="0" w:color="auto"/>
      </w:divBdr>
    </w:div>
    <w:div w:id="64646983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57062">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4645811">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7002298">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8925679">
      <w:bodyDiv w:val="1"/>
      <w:marLeft w:val="0"/>
      <w:marRight w:val="0"/>
      <w:marTop w:val="0"/>
      <w:marBottom w:val="0"/>
      <w:divBdr>
        <w:top w:val="none" w:sz="0" w:space="0" w:color="auto"/>
        <w:left w:val="none" w:sz="0" w:space="0" w:color="auto"/>
        <w:bottom w:val="none" w:sz="0" w:space="0" w:color="auto"/>
        <w:right w:val="none" w:sz="0" w:space="0" w:color="auto"/>
      </w:divBdr>
    </w:div>
    <w:div w:id="659383316">
      <w:bodyDiv w:val="1"/>
      <w:marLeft w:val="0"/>
      <w:marRight w:val="0"/>
      <w:marTop w:val="0"/>
      <w:marBottom w:val="0"/>
      <w:divBdr>
        <w:top w:val="none" w:sz="0" w:space="0" w:color="auto"/>
        <w:left w:val="none" w:sz="0" w:space="0" w:color="auto"/>
        <w:bottom w:val="none" w:sz="0" w:space="0" w:color="auto"/>
        <w:right w:val="none" w:sz="0" w:space="0" w:color="auto"/>
      </w:divBdr>
    </w:div>
    <w:div w:id="659429117">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77743">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133101">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6833089">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8673815">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4263915">
      <w:bodyDiv w:val="1"/>
      <w:marLeft w:val="0"/>
      <w:marRight w:val="0"/>
      <w:marTop w:val="0"/>
      <w:marBottom w:val="0"/>
      <w:divBdr>
        <w:top w:val="none" w:sz="0" w:space="0" w:color="auto"/>
        <w:left w:val="none" w:sz="0" w:space="0" w:color="auto"/>
        <w:bottom w:val="none" w:sz="0" w:space="0" w:color="auto"/>
        <w:right w:val="none" w:sz="0" w:space="0" w:color="auto"/>
      </w:divBdr>
    </w:div>
    <w:div w:id="674501429">
      <w:bodyDiv w:val="1"/>
      <w:marLeft w:val="0"/>
      <w:marRight w:val="0"/>
      <w:marTop w:val="0"/>
      <w:marBottom w:val="0"/>
      <w:divBdr>
        <w:top w:val="none" w:sz="0" w:space="0" w:color="auto"/>
        <w:left w:val="none" w:sz="0" w:space="0" w:color="auto"/>
        <w:bottom w:val="none" w:sz="0" w:space="0" w:color="auto"/>
        <w:right w:val="none" w:sz="0" w:space="0" w:color="auto"/>
      </w:divBdr>
    </w:div>
    <w:div w:id="675377359">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784819">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099133">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87830979">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041846">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4431071">
      <w:bodyDiv w:val="1"/>
      <w:marLeft w:val="0"/>
      <w:marRight w:val="0"/>
      <w:marTop w:val="0"/>
      <w:marBottom w:val="0"/>
      <w:divBdr>
        <w:top w:val="none" w:sz="0" w:space="0" w:color="auto"/>
        <w:left w:val="none" w:sz="0" w:space="0" w:color="auto"/>
        <w:bottom w:val="none" w:sz="0" w:space="0" w:color="auto"/>
        <w:right w:val="none" w:sz="0" w:space="0" w:color="auto"/>
      </w:divBdr>
    </w:div>
    <w:div w:id="694577025">
      <w:bodyDiv w:val="1"/>
      <w:marLeft w:val="0"/>
      <w:marRight w:val="0"/>
      <w:marTop w:val="0"/>
      <w:marBottom w:val="0"/>
      <w:divBdr>
        <w:top w:val="none" w:sz="0" w:space="0" w:color="auto"/>
        <w:left w:val="none" w:sz="0" w:space="0" w:color="auto"/>
        <w:bottom w:val="none" w:sz="0" w:space="0" w:color="auto"/>
        <w:right w:val="none" w:sz="0" w:space="0" w:color="auto"/>
      </w:divBdr>
    </w:div>
    <w:div w:id="694622877">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481891">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6177526">
      <w:bodyDiv w:val="1"/>
      <w:marLeft w:val="0"/>
      <w:marRight w:val="0"/>
      <w:marTop w:val="0"/>
      <w:marBottom w:val="0"/>
      <w:divBdr>
        <w:top w:val="none" w:sz="0" w:space="0" w:color="auto"/>
        <w:left w:val="none" w:sz="0" w:space="0" w:color="auto"/>
        <w:bottom w:val="none" w:sz="0" w:space="0" w:color="auto"/>
        <w:right w:val="none" w:sz="0" w:space="0" w:color="auto"/>
      </w:divBdr>
    </w:div>
    <w:div w:id="707224568">
      <w:bodyDiv w:val="1"/>
      <w:marLeft w:val="0"/>
      <w:marRight w:val="0"/>
      <w:marTop w:val="0"/>
      <w:marBottom w:val="0"/>
      <w:divBdr>
        <w:top w:val="none" w:sz="0" w:space="0" w:color="auto"/>
        <w:left w:val="none" w:sz="0" w:space="0" w:color="auto"/>
        <w:bottom w:val="none" w:sz="0" w:space="0" w:color="auto"/>
        <w:right w:val="none" w:sz="0" w:space="0" w:color="auto"/>
      </w:divBdr>
    </w:div>
    <w:div w:id="707413484">
      <w:bodyDiv w:val="1"/>
      <w:marLeft w:val="0"/>
      <w:marRight w:val="0"/>
      <w:marTop w:val="0"/>
      <w:marBottom w:val="0"/>
      <w:divBdr>
        <w:top w:val="none" w:sz="0" w:space="0" w:color="auto"/>
        <w:left w:val="none" w:sz="0" w:space="0" w:color="auto"/>
        <w:bottom w:val="none" w:sz="0" w:space="0" w:color="auto"/>
        <w:right w:val="none" w:sz="0" w:space="0" w:color="auto"/>
      </w:divBdr>
    </w:div>
    <w:div w:id="707492082">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09486">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4164599">
      <w:bodyDiv w:val="1"/>
      <w:marLeft w:val="0"/>
      <w:marRight w:val="0"/>
      <w:marTop w:val="0"/>
      <w:marBottom w:val="0"/>
      <w:divBdr>
        <w:top w:val="none" w:sz="0" w:space="0" w:color="auto"/>
        <w:left w:val="none" w:sz="0" w:space="0" w:color="auto"/>
        <w:bottom w:val="none" w:sz="0" w:space="0" w:color="auto"/>
        <w:right w:val="none" w:sz="0" w:space="0" w:color="auto"/>
      </w:divBdr>
    </w:div>
    <w:div w:id="714277182">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7046243">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756492">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10075">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4203089">
      <w:bodyDiv w:val="1"/>
      <w:marLeft w:val="0"/>
      <w:marRight w:val="0"/>
      <w:marTop w:val="0"/>
      <w:marBottom w:val="0"/>
      <w:divBdr>
        <w:top w:val="none" w:sz="0" w:space="0" w:color="auto"/>
        <w:left w:val="none" w:sz="0" w:space="0" w:color="auto"/>
        <w:bottom w:val="none" w:sz="0" w:space="0" w:color="auto"/>
        <w:right w:val="none" w:sz="0" w:space="0" w:color="auto"/>
      </w:divBdr>
    </w:div>
    <w:div w:id="734666085">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8557730">
      <w:bodyDiv w:val="1"/>
      <w:marLeft w:val="0"/>
      <w:marRight w:val="0"/>
      <w:marTop w:val="0"/>
      <w:marBottom w:val="0"/>
      <w:divBdr>
        <w:top w:val="none" w:sz="0" w:space="0" w:color="auto"/>
        <w:left w:val="none" w:sz="0" w:space="0" w:color="auto"/>
        <w:bottom w:val="none" w:sz="0" w:space="0" w:color="auto"/>
        <w:right w:val="none" w:sz="0" w:space="0" w:color="auto"/>
      </w:divBdr>
    </w:div>
    <w:div w:id="739208327">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1759413">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3337881">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5759113">
      <w:bodyDiv w:val="1"/>
      <w:marLeft w:val="0"/>
      <w:marRight w:val="0"/>
      <w:marTop w:val="0"/>
      <w:marBottom w:val="0"/>
      <w:divBdr>
        <w:top w:val="none" w:sz="0" w:space="0" w:color="auto"/>
        <w:left w:val="none" w:sz="0" w:space="0" w:color="auto"/>
        <w:bottom w:val="none" w:sz="0" w:space="0" w:color="auto"/>
        <w:right w:val="none" w:sz="0" w:space="0" w:color="auto"/>
      </w:divBdr>
    </w:div>
    <w:div w:id="745803561">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5251032">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447478">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0951374">
      <w:bodyDiv w:val="1"/>
      <w:marLeft w:val="0"/>
      <w:marRight w:val="0"/>
      <w:marTop w:val="0"/>
      <w:marBottom w:val="0"/>
      <w:divBdr>
        <w:top w:val="none" w:sz="0" w:space="0" w:color="auto"/>
        <w:left w:val="none" w:sz="0" w:space="0" w:color="auto"/>
        <w:bottom w:val="none" w:sz="0" w:space="0" w:color="auto"/>
        <w:right w:val="none" w:sz="0" w:space="0" w:color="auto"/>
      </w:divBdr>
    </w:div>
    <w:div w:id="761025126">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1411166">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378985">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735247">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0317771">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1631832">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379259">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104329">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3304416">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724163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203914">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5375507">
      <w:bodyDiv w:val="1"/>
      <w:marLeft w:val="0"/>
      <w:marRight w:val="0"/>
      <w:marTop w:val="0"/>
      <w:marBottom w:val="0"/>
      <w:divBdr>
        <w:top w:val="none" w:sz="0" w:space="0" w:color="auto"/>
        <w:left w:val="none" w:sz="0" w:space="0" w:color="auto"/>
        <w:bottom w:val="none" w:sz="0" w:space="0" w:color="auto"/>
        <w:right w:val="none" w:sz="0" w:space="0" w:color="auto"/>
      </w:divBdr>
    </w:div>
    <w:div w:id="796290936">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682101">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6949858">
      <w:bodyDiv w:val="1"/>
      <w:marLeft w:val="0"/>
      <w:marRight w:val="0"/>
      <w:marTop w:val="0"/>
      <w:marBottom w:val="0"/>
      <w:divBdr>
        <w:top w:val="none" w:sz="0" w:space="0" w:color="auto"/>
        <w:left w:val="none" w:sz="0" w:space="0" w:color="auto"/>
        <w:bottom w:val="none" w:sz="0" w:space="0" w:color="auto"/>
        <w:right w:val="none" w:sz="0" w:space="0" w:color="auto"/>
      </w:divBdr>
    </w:div>
    <w:div w:id="797532510">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799553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22346">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867592">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760625">
      <w:bodyDiv w:val="1"/>
      <w:marLeft w:val="0"/>
      <w:marRight w:val="0"/>
      <w:marTop w:val="0"/>
      <w:marBottom w:val="0"/>
      <w:divBdr>
        <w:top w:val="none" w:sz="0" w:space="0" w:color="auto"/>
        <w:left w:val="none" w:sz="0" w:space="0" w:color="auto"/>
        <w:bottom w:val="none" w:sz="0" w:space="0" w:color="auto"/>
        <w:right w:val="none" w:sz="0" w:space="0" w:color="auto"/>
      </w:divBdr>
    </w:div>
    <w:div w:id="813986482">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7308348">
      <w:bodyDiv w:val="1"/>
      <w:marLeft w:val="0"/>
      <w:marRight w:val="0"/>
      <w:marTop w:val="0"/>
      <w:marBottom w:val="0"/>
      <w:divBdr>
        <w:top w:val="none" w:sz="0" w:space="0" w:color="auto"/>
        <w:left w:val="none" w:sz="0" w:space="0" w:color="auto"/>
        <w:bottom w:val="none" w:sz="0" w:space="0" w:color="auto"/>
        <w:right w:val="none" w:sz="0" w:space="0" w:color="auto"/>
      </w:divBdr>
    </w:div>
    <w:div w:id="817455826">
      <w:bodyDiv w:val="1"/>
      <w:marLeft w:val="0"/>
      <w:marRight w:val="0"/>
      <w:marTop w:val="0"/>
      <w:marBottom w:val="0"/>
      <w:divBdr>
        <w:top w:val="none" w:sz="0" w:space="0" w:color="auto"/>
        <w:left w:val="none" w:sz="0" w:space="0" w:color="auto"/>
        <w:bottom w:val="none" w:sz="0" w:space="0" w:color="auto"/>
        <w:right w:val="none" w:sz="0" w:space="0" w:color="auto"/>
      </w:divBdr>
    </w:div>
    <w:div w:id="818113191">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016541">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0953471">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4760433">
      <w:bodyDiv w:val="1"/>
      <w:marLeft w:val="0"/>
      <w:marRight w:val="0"/>
      <w:marTop w:val="0"/>
      <w:marBottom w:val="0"/>
      <w:divBdr>
        <w:top w:val="none" w:sz="0" w:space="0" w:color="auto"/>
        <w:left w:val="none" w:sz="0" w:space="0" w:color="auto"/>
        <w:bottom w:val="none" w:sz="0" w:space="0" w:color="auto"/>
        <w:right w:val="none" w:sz="0" w:space="0" w:color="auto"/>
      </w:divBdr>
    </w:div>
    <w:div w:id="836270808">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7111233">
      <w:bodyDiv w:val="1"/>
      <w:marLeft w:val="0"/>
      <w:marRight w:val="0"/>
      <w:marTop w:val="0"/>
      <w:marBottom w:val="0"/>
      <w:divBdr>
        <w:top w:val="none" w:sz="0" w:space="0" w:color="auto"/>
        <w:left w:val="none" w:sz="0" w:space="0" w:color="auto"/>
        <w:bottom w:val="none" w:sz="0" w:space="0" w:color="auto"/>
        <w:right w:val="none" w:sz="0" w:space="0" w:color="auto"/>
      </w:divBdr>
    </w:div>
    <w:div w:id="838038369">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1433472">
      <w:bodyDiv w:val="1"/>
      <w:marLeft w:val="0"/>
      <w:marRight w:val="0"/>
      <w:marTop w:val="0"/>
      <w:marBottom w:val="0"/>
      <w:divBdr>
        <w:top w:val="none" w:sz="0" w:space="0" w:color="auto"/>
        <w:left w:val="none" w:sz="0" w:space="0" w:color="auto"/>
        <w:bottom w:val="none" w:sz="0" w:space="0" w:color="auto"/>
        <w:right w:val="none" w:sz="0" w:space="0" w:color="auto"/>
      </w:divBdr>
    </w:div>
    <w:div w:id="842203467">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7787607">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099180">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2258581">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7354383">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471244">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3132071">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687198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2351815">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3882634">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1139673">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5289249">
      <w:bodyDiv w:val="1"/>
      <w:marLeft w:val="0"/>
      <w:marRight w:val="0"/>
      <w:marTop w:val="0"/>
      <w:marBottom w:val="0"/>
      <w:divBdr>
        <w:top w:val="none" w:sz="0" w:space="0" w:color="auto"/>
        <w:left w:val="none" w:sz="0" w:space="0" w:color="auto"/>
        <w:bottom w:val="none" w:sz="0" w:space="0" w:color="auto"/>
        <w:right w:val="none" w:sz="0" w:space="0" w:color="auto"/>
      </w:divBdr>
    </w:div>
    <w:div w:id="885601535">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5920492">
      <w:bodyDiv w:val="1"/>
      <w:marLeft w:val="0"/>
      <w:marRight w:val="0"/>
      <w:marTop w:val="0"/>
      <w:marBottom w:val="0"/>
      <w:divBdr>
        <w:top w:val="none" w:sz="0" w:space="0" w:color="auto"/>
        <w:left w:val="none" w:sz="0" w:space="0" w:color="auto"/>
        <w:bottom w:val="none" w:sz="0" w:space="0" w:color="auto"/>
        <w:right w:val="none" w:sz="0" w:space="0" w:color="auto"/>
      </w:divBdr>
    </w:div>
    <w:div w:id="888344933">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464564">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083175">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3662110">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5042745">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280619">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3948755">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4142834">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304595">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1503940">
      <w:bodyDiv w:val="1"/>
      <w:marLeft w:val="0"/>
      <w:marRight w:val="0"/>
      <w:marTop w:val="0"/>
      <w:marBottom w:val="0"/>
      <w:divBdr>
        <w:top w:val="none" w:sz="0" w:space="0" w:color="auto"/>
        <w:left w:val="none" w:sz="0" w:space="0" w:color="auto"/>
        <w:bottom w:val="none" w:sz="0" w:space="0" w:color="auto"/>
        <w:right w:val="none" w:sz="0" w:space="0" w:color="auto"/>
      </w:divBdr>
    </w:div>
    <w:div w:id="911937561">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3466444">
      <w:bodyDiv w:val="1"/>
      <w:marLeft w:val="0"/>
      <w:marRight w:val="0"/>
      <w:marTop w:val="0"/>
      <w:marBottom w:val="0"/>
      <w:divBdr>
        <w:top w:val="none" w:sz="0" w:space="0" w:color="auto"/>
        <w:left w:val="none" w:sz="0" w:space="0" w:color="auto"/>
        <w:bottom w:val="none" w:sz="0" w:space="0" w:color="auto"/>
        <w:right w:val="none" w:sz="0" w:space="0" w:color="auto"/>
      </w:divBdr>
    </w:div>
    <w:div w:id="91370479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6402288">
      <w:bodyDiv w:val="1"/>
      <w:marLeft w:val="0"/>
      <w:marRight w:val="0"/>
      <w:marTop w:val="0"/>
      <w:marBottom w:val="0"/>
      <w:divBdr>
        <w:top w:val="none" w:sz="0" w:space="0" w:color="auto"/>
        <w:left w:val="none" w:sz="0" w:space="0" w:color="auto"/>
        <w:bottom w:val="none" w:sz="0" w:space="0" w:color="auto"/>
        <w:right w:val="none" w:sz="0" w:space="0" w:color="auto"/>
      </w:divBdr>
    </w:div>
    <w:div w:id="916746935">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256871">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4534876">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6976">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609749">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115979">
      <w:bodyDiv w:val="1"/>
      <w:marLeft w:val="0"/>
      <w:marRight w:val="0"/>
      <w:marTop w:val="0"/>
      <w:marBottom w:val="0"/>
      <w:divBdr>
        <w:top w:val="none" w:sz="0" w:space="0" w:color="auto"/>
        <w:left w:val="none" w:sz="0" w:space="0" w:color="auto"/>
        <w:bottom w:val="none" w:sz="0" w:space="0" w:color="auto"/>
        <w:right w:val="none" w:sz="0" w:space="0" w:color="auto"/>
      </w:divBdr>
    </w:div>
    <w:div w:id="944192053">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7279956">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464704">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43211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1936027">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3898413">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1233490">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8915">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310173">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4848106">
      <w:bodyDiv w:val="1"/>
      <w:marLeft w:val="0"/>
      <w:marRight w:val="0"/>
      <w:marTop w:val="0"/>
      <w:marBottom w:val="0"/>
      <w:divBdr>
        <w:top w:val="none" w:sz="0" w:space="0" w:color="auto"/>
        <w:left w:val="none" w:sz="0" w:space="0" w:color="auto"/>
        <w:bottom w:val="none" w:sz="0" w:space="0" w:color="auto"/>
        <w:right w:val="none" w:sz="0" w:space="0" w:color="auto"/>
      </w:divBdr>
    </w:div>
    <w:div w:id="965550859">
      <w:bodyDiv w:val="1"/>
      <w:marLeft w:val="0"/>
      <w:marRight w:val="0"/>
      <w:marTop w:val="0"/>
      <w:marBottom w:val="0"/>
      <w:divBdr>
        <w:top w:val="none" w:sz="0" w:space="0" w:color="auto"/>
        <w:left w:val="none" w:sz="0" w:space="0" w:color="auto"/>
        <w:bottom w:val="none" w:sz="0" w:space="0" w:color="auto"/>
        <w:right w:val="none" w:sz="0" w:space="0" w:color="auto"/>
      </w:divBdr>
    </w:div>
    <w:div w:id="965890517">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6819024">
      <w:bodyDiv w:val="1"/>
      <w:marLeft w:val="0"/>
      <w:marRight w:val="0"/>
      <w:marTop w:val="0"/>
      <w:marBottom w:val="0"/>
      <w:divBdr>
        <w:top w:val="none" w:sz="0" w:space="0" w:color="auto"/>
        <w:left w:val="none" w:sz="0" w:space="0" w:color="auto"/>
        <w:bottom w:val="none" w:sz="0" w:space="0" w:color="auto"/>
        <w:right w:val="none" w:sz="0" w:space="0" w:color="auto"/>
      </w:divBdr>
    </w:div>
    <w:div w:id="967584755">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0159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744497">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0958164">
      <w:bodyDiv w:val="1"/>
      <w:marLeft w:val="0"/>
      <w:marRight w:val="0"/>
      <w:marTop w:val="0"/>
      <w:marBottom w:val="0"/>
      <w:divBdr>
        <w:top w:val="none" w:sz="0" w:space="0" w:color="auto"/>
        <w:left w:val="none" w:sz="0" w:space="0" w:color="auto"/>
        <w:bottom w:val="none" w:sz="0" w:space="0" w:color="auto"/>
        <w:right w:val="none" w:sz="0" w:space="0" w:color="auto"/>
      </w:divBdr>
    </w:div>
    <w:div w:id="981229022">
      <w:bodyDiv w:val="1"/>
      <w:marLeft w:val="0"/>
      <w:marRight w:val="0"/>
      <w:marTop w:val="0"/>
      <w:marBottom w:val="0"/>
      <w:divBdr>
        <w:top w:val="none" w:sz="0" w:space="0" w:color="auto"/>
        <w:left w:val="none" w:sz="0" w:space="0" w:color="auto"/>
        <w:bottom w:val="none" w:sz="0" w:space="0" w:color="auto"/>
        <w:right w:val="none" w:sz="0" w:space="0" w:color="auto"/>
      </w:divBdr>
    </w:div>
    <w:div w:id="981958206">
      <w:bodyDiv w:val="1"/>
      <w:marLeft w:val="0"/>
      <w:marRight w:val="0"/>
      <w:marTop w:val="0"/>
      <w:marBottom w:val="0"/>
      <w:divBdr>
        <w:top w:val="none" w:sz="0" w:space="0" w:color="auto"/>
        <w:left w:val="none" w:sz="0" w:space="0" w:color="auto"/>
        <w:bottom w:val="none" w:sz="0" w:space="0" w:color="auto"/>
        <w:right w:val="none" w:sz="0" w:space="0" w:color="auto"/>
      </w:divBdr>
    </w:div>
    <w:div w:id="982851910">
      <w:bodyDiv w:val="1"/>
      <w:marLeft w:val="0"/>
      <w:marRight w:val="0"/>
      <w:marTop w:val="0"/>
      <w:marBottom w:val="0"/>
      <w:divBdr>
        <w:top w:val="none" w:sz="0" w:space="0" w:color="auto"/>
        <w:left w:val="none" w:sz="0" w:space="0" w:color="auto"/>
        <w:bottom w:val="none" w:sz="0" w:space="0" w:color="auto"/>
        <w:right w:val="none" w:sz="0" w:space="0" w:color="auto"/>
      </w:divBdr>
    </w:div>
    <w:div w:id="983124450">
      <w:bodyDiv w:val="1"/>
      <w:marLeft w:val="0"/>
      <w:marRight w:val="0"/>
      <w:marTop w:val="0"/>
      <w:marBottom w:val="0"/>
      <w:divBdr>
        <w:top w:val="none" w:sz="0" w:space="0" w:color="auto"/>
        <w:left w:val="none" w:sz="0" w:space="0" w:color="auto"/>
        <w:bottom w:val="none" w:sz="0" w:space="0" w:color="auto"/>
        <w:right w:val="none" w:sz="0" w:space="0" w:color="auto"/>
      </w:divBdr>
    </w:div>
    <w:div w:id="983699035">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772712">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050480">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1719905">
      <w:bodyDiv w:val="1"/>
      <w:marLeft w:val="0"/>
      <w:marRight w:val="0"/>
      <w:marTop w:val="0"/>
      <w:marBottom w:val="0"/>
      <w:divBdr>
        <w:top w:val="none" w:sz="0" w:space="0" w:color="auto"/>
        <w:left w:val="none" w:sz="0" w:space="0" w:color="auto"/>
        <w:bottom w:val="none" w:sz="0" w:space="0" w:color="auto"/>
        <w:right w:val="none" w:sz="0" w:space="0" w:color="auto"/>
      </w:divBdr>
    </w:div>
    <w:div w:id="991904850">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483713">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1540331">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6787199">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495676">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5427169">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6271188">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778022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1803586">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77147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811899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2285433">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4695948">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7322398">
      <w:bodyDiv w:val="1"/>
      <w:marLeft w:val="0"/>
      <w:marRight w:val="0"/>
      <w:marTop w:val="0"/>
      <w:marBottom w:val="0"/>
      <w:divBdr>
        <w:top w:val="none" w:sz="0" w:space="0" w:color="auto"/>
        <w:left w:val="none" w:sz="0" w:space="0" w:color="auto"/>
        <w:bottom w:val="none" w:sz="0" w:space="0" w:color="auto"/>
        <w:right w:val="none" w:sz="0" w:space="0" w:color="auto"/>
      </w:divBdr>
    </w:div>
    <w:div w:id="1058044969">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2949486">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64214">
      <w:bodyDiv w:val="1"/>
      <w:marLeft w:val="0"/>
      <w:marRight w:val="0"/>
      <w:marTop w:val="0"/>
      <w:marBottom w:val="0"/>
      <w:divBdr>
        <w:top w:val="none" w:sz="0" w:space="0" w:color="auto"/>
        <w:left w:val="none" w:sz="0" w:space="0" w:color="auto"/>
        <w:bottom w:val="none" w:sz="0" w:space="0" w:color="auto"/>
        <w:right w:val="none" w:sz="0" w:space="0" w:color="auto"/>
      </w:divBdr>
    </w:div>
    <w:div w:id="1067730041">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110291">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1076404">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3745420">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0299283">
      <w:bodyDiv w:val="1"/>
      <w:marLeft w:val="0"/>
      <w:marRight w:val="0"/>
      <w:marTop w:val="0"/>
      <w:marBottom w:val="0"/>
      <w:divBdr>
        <w:top w:val="none" w:sz="0" w:space="0" w:color="auto"/>
        <w:left w:val="none" w:sz="0" w:space="0" w:color="auto"/>
        <w:bottom w:val="none" w:sz="0" w:space="0" w:color="auto"/>
        <w:right w:val="none" w:sz="0" w:space="0" w:color="auto"/>
      </w:divBdr>
    </w:div>
    <w:div w:id="1082215689">
      <w:bodyDiv w:val="1"/>
      <w:marLeft w:val="0"/>
      <w:marRight w:val="0"/>
      <w:marTop w:val="0"/>
      <w:marBottom w:val="0"/>
      <w:divBdr>
        <w:top w:val="none" w:sz="0" w:space="0" w:color="auto"/>
        <w:left w:val="none" w:sz="0" w:space="0" w:color="auto"/>
        <w:bottom w:val="none" w:sz="0" w:space="0" w:color="auto"/>
        <w:right w:val="none" w:sz="0" w:space="0" w:color="auto"/>
      </w:divBdr>
    </w:div>
    <w:div w:id="1083645092">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51437">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037664">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391574">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4324547">
      <w:bodyDiv w:val="1"/>
      <w:marLeft w:val="0"/>
      <w:marRight w:val="0"/>
      <w:marTop w:val="0"/>
      <w:marBottom w:val="0"/>
      <w:divBdr>
        <w:top w:val="none" w:sz="0" w:space="0" w:color="auto"/>
        <w:left w:val="none" w:sz="0" w:space="0" w:color="auto"/>
        <w:bottom w:val="none" w:sz="0" w:space="0" w:color="auto"/>
        <w:right w:val="none" w:sz="0" w:space="0" w:color="auto"/>
      </w:divBdr>
    </w:div>
    <w:div w:id="1095396010">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0367660">
      <w:bodyDiv w:val="1"/>
      <w:marLeft w:val="0"/>
      <w:marRight w:val="0"/>
      <w:marTop w:val="0"/>
      <w:marBottom w:val="0"/>
      <w:divBdr>
        <w:top w:val="none" w:sz="0" w:space="0" w:color="auto"/>
        <w:left w:val="none" w:sz="0" w:space="0" w:color="auto"/>
        <w:bottom w:val="none" w:sz="0" w:space="0" w:color="auto"/>
        <w:right w:val="none" w:sz="0" w:space="0" w:color="auto"/>
      </w:divBdr>
    </w:div>
    <w:div w:id="1100829523">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381643">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651077">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4769768">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704058">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209059">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7530226">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8718439">
      <w:bodyDiv w:val="1"/>
      <w:marLeft w:val="0"/>
      <w:marRight w:val="0"/>
      <w:marTop w:val="0"/>
      <w:marBottom w:val="0"/>
      <w:divBdr>
        <w:top w:val="none" w:sz="0" w:space="0" w:color="auto"/>
        <w:left w:val="none" w:sz="0" w:space="0" w:color="auto"/>
        <w:bottom w:val="none" w:sz="0" w:space="0" w:color="auto"/>
        <w:right w:val="none" w:sz="0" w:space="0" w:color="auto"/>
      </w:divBdr>
    </w:div>
    <w:div w:id="1118842147">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83609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0606146">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353788">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097763">
      <w:bodyDiv w:val="1"/>
      <w:marLeft w:val="0"/>
      <w:marRight w:val="0"/>
      <w:marTop w:val="0"/>
      <w:marBottom w:val="0"/>
      <w:divBdr>
        <w:top w:val="none" w:sz="0" w:space="0" w:color="auto"/>
        <w:left w:val="none" w:sz="0" w:space="0" w:color="auto"/>
        <w:bottom w:val="none" w:sz="0" w:space="0" w:color="auto"/>
        <w:right w:val="none" w:sz="0" w:space="0" w:color="auto"/>
      </w:divBdr>
    </w:div>
    <w:div w:id="1131824284">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481256">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406710">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368309">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352168">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277118">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48473082">
      <w:bodyDiv w:val="1"/>
      <w:marLeft w:val="0"/>
      <w:marRight w:val="0"/>
      <w:marTop w:val="0"/>
      <w:marBottom w:val="0"/>
      <w:divBdr>
        <w:top w:val="none" w:sz="0" w:space="0" w:color="auto"/>
        <w:left w:val="none" w:sz="0" w:space="0" w:color="auto"/>
        <w:bottom w:val="none" w:sz="0" w:space="0" w:color="auto"/>
        <w:right w:val="none" w:sz="0" w:space="0" w:color="auto"/>
      </w:divBdr>
    </w:div>
    <w:div w:id="1148715393">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1676967">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2916231">
      <w:bodyDiv w:val="1"/>
      <w:marLeft w:val="0"/>
      <w:marRight w:val="0"/>
      <w:marTop w:val="0"/>
      <w:marBottom w:val="0"/>
      <w:divBdr>
        <w:top w:val="none" w:sz="0" w:space="0" w:color="auto"/>
        <w:left w:val="none" w:sz="0" w:space="0" w:color="auto"/>
        <w:bottom w:val="none" w:sz="0" w:space="0" w:color="auto"/>
        <w:right w:val="none" w:sz="0" w:space="0" w:color="auto"/>
      </w:divBdr>
    </w:div>
    <w:div w:id="1152987850">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0921949">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551772">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0544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5510784">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716629">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0099946">
      <w:bodyDiv w:val="1"/>
      <w:marLeft w:val="0"/>
      <w:marRight w:val="0"/>
      <w:marTop w:val="0"/>
      <w:marBottom w:val="0"/>
      <w:divBdr>
        <w:top w:val="none" w:sz="0" w:space="0" w:color="auto"/>
        <w:left w:val="none" w:sz="0" w:space="0" w:color="auto"/>
        <w:bottom w:val="none" w:sz="0" w:space="0" w:color="auto"/>
        <w:right w:val="none" w:sz="0" w:space="0" w:color="auto"/>
      </w:divBdr>
    </w:div>
    <w:div w:id="1171025570">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1991687">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3374063">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5996840">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230076">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3593209">
      <w:bodyDiv w:val="1"/>
      <w:marLeft w:val="0"/>
      <w:marRight w:val="0"/>
      <w:marTop w:val="0"/>
      <w:marBottom w:val="0"/>
      <w:divBdr>
        <w:top w:val="none" w:sz="0" w:space="0" w:color="auto"/>
        <w:left w:val="none" w:sz="0" w:space="0" w:color="auto"/>
        <w:bottom w:val="none" w:sz="0" w:space="0" w:color="auto"/>
        <w:right w:val="none" w:sz="0" w:space="0" w:color="auto"/>
      </w:divBdr>
    </w:div>
    <w:div w:id="1184124716">
      <w:bodyDiv w:val="1"/>
      <w:marLeft w:val="0"/>
      <w:marRight w:val="0"/>
      <w:marTop w:val="0"/>
      <w:marBottom w:val="0"/>
      <w:divBdr>
        <w:top w:val="none" w:sz="0" w:space="0" w:color="auto"/>
        <w:left w:val="none" w:sz="0" w:space="0" w:color="auto"/>
        <w:bottom w:val="none" w:sz="0" w:space="0" w:color="auto"/>
        <w:right w:val="none" w:sz="0" w:space="0" w:color="auto"/>
      </w:divBdr>
    </w:div>
    <w:div w:id="1184395799">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062059">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6311196">
      <w:bodyDiv w:val="1"/>
      <w:marLeft w:val="0"/>
      <w:marRight w:val="0"/>
      <w:marTop w:val="0"/>
      <w:marBottom w:val="0"/>
      <w:divBdr>
        <w:top w:val="none" w:sz="0" w:space="0" w:color="auto"/>
        <w:left w:val="none" w:sz="0" w:space="0" w:color="auto"/>
        <w:bottom w:val="none" w:sz="0" w:space="0" w:color="auto"/>
        <w:right w:val="none" w:sz="0" w:space="0" w:color="auto"/>
      </w:divBdr>
    </w:div>
    <w:div w:id="1197356872">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132242">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2791708">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292512">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755512">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294359">
      <w:bodyDiv w:val="1"/>
      <w:marLeft w:val="0"/>
      <w:marRight w:val="0"/>
      <w:marTop w:val="0"/>
      <w:marBottom w:val="0"/>
      <w:divBdr>
        <w:top w:val="none" w:sz="0" w:space="0" w:color="auto"/>
        <w:left w:val="none" w:sz="0" w:space="0" w:color="auto"/>
        <w:bottom w:val="none" w:sz="0" w:space="0" w:color="auto"/>
        <w:right w:val="none" w:sz="0" w:space="0" w:color="auto"/>
      </w:divBdr>
    </w:div>
    <w:div w:id="1209797350">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339854">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515680">
      <w:bodyDiv w:val="1"/>
      <w:marLeft w:val="0"/>
      <w:marRight w:val="0"/>
      <w:marTop w:val="0"/>
      <w:marBottom w:val="0"/>
      <w:divBdr>
        <w:top w:val="none" w:sz="0" w:space="0" w:color="auto"/>
        <w:left w:val="none" w:sz="0" w:space="0" w:color="auto"/>
        <w:bottom w:val="none" w:sz="0" w:space="0" w:color="auto"/>
        <w:right w:val="none" w:sz="0" w:space="0" w:color="auto"/>
      </w:divBdr>
    </w:div>
    <w:div w:id="1218518121">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0164010">
      <w:bodyDiv w:val="1"/>
      <w:marLeft w:val="0"/>
      <w:marRight w:val="0"/>
      <w:marTop w:val="0"/>
      <w:marBottom w:val="0"/>
      <w:divBdr>
        <w:top w:val="none" w:sz="0" w:space="0" w:color="auto"/>
        <w:left w:val="none" w:sz="0" w:space="0" w:color="auto"/>
        <w:bottom w:val="none" w:sz="0" w:space="0" w:color="auto"/>
        <w:right w:val="none" w:sz="0" w:space="0" w:color="auto"/>
      </w:divBdr>
    </w:div>
    <w:div w:id="1220358455">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1482479">
      <w:bodyDiv w:val="1"/>
      <w:marLeft w:val="0"/>
      <w:marRight w:val="0"/>
      <w:marTop w:val="0"/>
      <w:marBottom w:val="0"/>
      <w:divBdr>
        <w:top w:val="none" w:sz="0" w:space="0" w:color="auto"/>
        <w:left w:val="none" w:sz="0" w:space="0" w:color="auto"/>
        <w:bottom w:val="none" w:sz="0" w:space="0" w:color="auto"/>
        <w:right w:val="none" w:sz="0" w:space="0" w:color="auto"/>
      </w:divBdr>
    </w:div>
    <w:div w:id="122205925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2593424">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6725060">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783818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071121">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4967247">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39946778">
      <w:bodyDiv w:val="1"/>
      <w:marLeft w:val="0"/>
      <w:marRight w:val="0"/>
      <w:marTop w:val="0"/>
      <w:marBottom w:val="0"/>
      <w:divBdr>
        <w:top w:val="none" w:sz="0" w:space="0" w:color="auto"/>
        <w:left w:val="none" w:sz="0" w:space="0" w:color="auto"/>
        <w:bottom w:val="none" w:sz="0" w:space="0" w:color="auto"/>
        <w:right w:val="none" w:sz="0" w:space="0" w:color="auto"/>
      </w:divBdr>
    </w:div>
    <w:div w:id="1240558970">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4796671">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425766">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8423101">
      <w:bodyDiv w:val="1"/>
      <w:marLeft w:val="0"/>
      <w:marRight w:val="0"/>
      <w:marTop w:val="0"/>
      <w:marBottom w:val="0"/>
      <w:divBdr>
        <w:top w:val="none" w:sz="0" w:space="0" w:color="auto"/>
        <w:left w:val="none" w:sz="0" w:space="0" w:color="auto"/>
        <w:bottom w:val="none" w:sz="0" w:space="0" w:color="auto"/>
        <w:right w:val="none" w:sz="0" w:space="0" w:color="auto"/>
      </w:divBdr>
    </w:div>
    <w:div w:id="1248542758">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017885">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0717762">
      <w:bodyDiv w:val="1"/>
      <w:marLeft w:val="0"/>
      <w:marRight w:val="0"/>
      <w:marTop w:val="0"/>
      <w:marBottom w:val="0"/>
      <w:divBdr>
        <w:top w:val="none" w:sz="0" w:space="0" w:color="auto"/>
        <w:left w:val="none" w:sz="0" w:space="0" w:color="auto"/>
        <w:bottom w:val="none" w:sz="0" w:space="0" w:color="auto"/>
        <w:right w:val="none" w:sz="0" w:space="0" w:color="auto"/>
      </w:divBdr>
    </w:div>
    <w:div w:id="1262569603">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0895488">
      <w:bodyDiv w:val="1"/>
      <w:marLeft w:val="0"/>
      <w:marRight w:val="0"/>
      <w:marTop w:val="0"/>
      <w:marBottom w:val="0"/>
      <w:divBdr>
        <w:top w:val="none" w:sz="0" w:space="0" w:color="auto"/>
        <w:left w:val="none" w:sz="0" w:space="0" w:color="auto"/>
        <w:bottom w:val="none" w:sz="0" w:space="0" w:color="auto"/>
        <w:right w:val="none" w:sz="0" w:space="0" w:color="auto"/>
      </w:divBdr>
    </w:div>
    <w:div w:id="1271086243">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273617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245479">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7100103">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098244">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291631">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79949665">
      <w:bodyDiv w:val="1"/>
      <w:marLeft w:val="0"/>
      <w:marRight w:val="0"/>
      <w:marTop w:val="0"/>
      <w:marBottom w:val="0"/>
      <w:divBdr>
        <w:top w:val="none" w:sz="0" w:space="0" w:color="auto"/>
        <w:left w:val="none" w:sz="0" w:space="0" w:color="auto"/>
        <w:bottom w:val="none" w:sz="0" w:space="0" w:color="auto"/>
        <w:right w:val="none" w:sz="0" w:space="0" w:color="auto"/>
      </w:divBdr>
    </w:div>
    <w:div w:id="1280137651">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4729397">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504372">
      <w:bodyDiv w:val="1"/>
      <w:marLeft w:val="0"/>
      <w:marRight w:val="0"/>
      <w:marTop w:val="0"/>
      <w:marBottom w:val="0"/>
      <w:divBdr>
        <w:top w:val="none" w:sz="0" w:space="0" w:color="auto"/>
        <w:left w:val="none" w:sz="0" w:space="0" w:color="auto"/>
        <w:bottom w:val="none" w:sz="0" w:space="0" w:color="auto"/>
        <w:right w:val="none" w:sz="0" w:space="0" w:color="auto"/>
      </w:divBdr>
    </w:div>
    <w:div w:id="1286811809">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8580797">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13372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3825395">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71895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443594">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673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4179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1892121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578460">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077900">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242069">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085232">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5471867">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7439699">
      <w:bodyDiv w:val="1"/>
      <w:marLeft w:val="0"/>
      <w:marRight w:val="0"/>
      <w:marTop w:val="0"/>
      <w:marBottom w:val="0"/>
      <w:divBdr>
        <w:top w:val="none" w:sz="0" w:space="0" w:color="auto"/>
        <w:left w:val="none" w:sz="0" w:space="0" w:color="auto"/>
        <w:bottom w:val="none" w:sz="0" w:space="0" w:color="auto"/>
        <w:right w:val="none" w:sz="0" w:space="0" w:color="auto"/>
      </w:divBdr>
    </w:div>
    <w:div w:id="1327830703">
      <w:bodyDiv w:val="1"/>
      <w:marLeft w:val="0"/>
      <w:marRight w:val="0"/>
      <w:marTop w:val="0"/>
      <w:marBottom w:val="0"/>
      <w:divBdr>
        <w:top w:val="none" w:sz="0" w:space="0" w:color="auto"/>
        <w:left w:val="none" w:sz="0" w:space="0" w:color="auto"/>
        <w:bottom w:val="none" w:sz="0" w:space="0" w:color="auto"/>
        <w:right w:val="none" w:sz="0" w:space="0" w:color="auto"/>
      </w:divBdr>
    </w:div>
    <w:div w:id="1327980194">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3605366">
      <w:bodyDiv w:val="1"/>
      <w:marLeft w:val="0"/>
      <w:marRight w:val="0"/>
      <w:marTop w:val="0"/>
      <w:marBottom w:val="0"/>
      <w:divBdr>
        <w:top w:val="none" w:sz="0" w:space="0" w:color="auto"/>
        <w:left w:val="none" w:sz="0" w:space="0" w:color="auto"/>
        <w:bottom w:val="none" w:sz="0" w:space="0" w:color="auto"/>
        <w:right w:val="none" w:sz="0" w:space="0" w:color="auto"/>
      </w:divBdr>
    </w:div>
    <w:div w:id="1333797821">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06351">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161483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2515025">
      <w:bodyDiv w:val="1"/>
      <w:marLeft w:val="0"/>
      <w:marRight w:val="0"/>
      <w:marTop w:val="0"/>
      <w:marBottom w:val="0"/>
      <w:divBdr>
        <w:top w:val="none" w:sz="0" w:space="0" w:color="auto"/>
        <w:left w:val="none" w:sz="0" w:space="0" w:color="auto"/>
        <w:bottom w:val="none" w:sz="0" w:space="0" w:color="auto"/>
        <w:right w:val="none" w:sz="0" w:space="0" w:color="auto"/>
      </w:divBdr>
    </w:div>
    <w:div w:id="1342851450">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7755075">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49914455">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3871358">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036335">
      <w:bodyDiv w:val="1"/>
      <w:marLeft w:val="0"/>
      <w:marRight w:val="0"/>
      <w:marTop w:val="0"/>
      <w:marBottom w:val="0"/>
      <w:divBdr>
        <w:top w:val="none" w:sz="0" w:space="0" w:color="auto"/>
        <w:left w:val="none" w:sz="0" w:space="0" w:color="auto"/>
        <w:bottom w:val="none" w:sz="0" w:space="0" w:color="auto"/>
        <w:right w:val="none" w:sz="0" w:space="0" w:color="auto"/>
      </w:divBdr>
    </w:div>
    <w:div w:id="1356223808">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472765">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5209391">
      <w:bodyDiv w:val="1"/>
      <w:marLeft w:val="0"/>
      <w:marRight w:val="0"/>
      <w:marTop w:val="0"/>
      <w:marBottom w:val="0"/>
      <w:divBdr>
        <w:top w:val="none" w:sz="0" w:space="0" w:color="auto"/>
        <w:left w:val="none" w:sz="0" w:space="0" w:color="auto"/>
        <w:bottom w:val="none" w:sz="0" w:space="0" w:color="auto"/>
        <w:right w:val="none" w:sz="0" w:space="0" w:color="auto"/>
      </w:divBdr>
    </w:div>
    <w:div w:id="1365402048">
      <w:bodyDiv w:val="1"/>
      <w:marLeft w:val="0"/>
      <w:marRight w:val="0"/>
      <w:marTop w:val="0"/>
      <w:marBottom w:val="0"/>
      <w:divBdr>
        <w:top w:val="none" w:sz="0" w:space="0" w:color="auto"/>
        <w:left w:val="none" w:sz="0" w:space="0" w:color="auto"/>
        <w:bottom w:val="none" w:sz="0" w:space="0" w:color="auto"/>
        <w:right w:val="none" w:sz="0" w:space="0" w:color="auto"/>
      </w:divBdr>
    </w:div>
    <w:div w:id="1367019349">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136380">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0689178">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4577242">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1511161">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3887851">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01120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6391839">
      <w:bodyDiv w:val="1"/>
      <w:marLeft w:val="0"/>
      <w:marRight w:val="0"/>
      <w:marTop w:val="0"/>
      <w:marBottom w:val="0"/>
      <w:divBdr>
        <w:top w:val="none" w:sz="0" w:space="0" w:color="auto"/>
        <w:left w:val="none" w:sz="0" w:space="0" w:color="auto"/>
        <w:bottom w:val="none" w:sz="0" w:space="0" w:color="auto"/>
        <w:right w:val="none" w:sz="0" w:space="0" w:color="auto"/>
      </w:divBdr>
    </w:div>
    <w:div w:id="1397901006">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1445390">
      <w:bodyDiv w:val="1"/>
      <w:marLeft w:val="0"/>
      <w:marRight w:val="0"/>
      <w:marTop w:val="0"/>
      <w:marBottom w:val="0"/>
      <w:divBdr>
        <w:top w:val="none" w:sz="0" w:space="0" w:color="auto"/>
        <w:left w:val="none" w:sz="0" w:space="0" w:color="auto"/>
        <w:bottom w:val="none" w:sz="0" w:space="0" w:color="auto"/>
        <w:right w:val="none" w:sz="0" w:space="0" w:color="auto"/>
      </w:divBdr>
    </w:div>
    <w:div w:id="1401976320">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549544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7990417">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1267046">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559418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8136692">
      <w:bodyDiv w:val="1"/>
      <w:marLeft w:val="0"/>
      <w:marRight w:val="0"/>
      <w:marTop w:val="0"/>
      <w:marBottom w:val="0"/>
      <w:divBdr>
        <w:top w:val="none" w:sz="0" w:space="0" w:color="auto"/>
        <w:left w:val="none" w:sz="0" w:space="0" w:color="auto"/>
        <w:bottom w:val="none" w:sz="0" w:space="0" w:color="auto"/>
        <w:right w:val="none" w:sz="0" w:space="0" w:color="auto"/>
      </w:divBdr>
    </w:div>
    <w:div w:id="1418210598">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024747">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2873715">
      <w:bodyDiv w:val="1"/>
      <w:marLeft w:val="0"/>
      <w:marRight w:val="0"/>
      <w:marTop w:val="0"/>
      <w:marBottom w:val="0"/>
      <w:divBdr>
        <w:top w:val="none" w:sz="0" w:space="0" w:color="auto"/>
        <w:left w:val="none" w:sz="0" w:space="0" w:color="auto"/>
        <w:bottom w:val="none" w:sz="0" w:space="0" w:color="auto"/>
        <w:right w:val="none" w:sz="0" w:space="0" w:color="auto"/>
      </w:divBdr>
    </w:div>
    <w:div w:id="1423063403">
      <w:bodyDiv w:val="1"/>
      <w:marLeft w:val="0"/>
      <w:marRight w:val="0"/>
      <w:marTop w:val="0"/>
      <w:marBottom w:val="0"/>
      <w:divBdr>
        <w:top w:val="none" w:sz="0" w:space="0" w:color="auto"/>
        <w:left w:val="none" w:sz="0" w:space="0" w:color="auto"/>
        <w:bottom w:val="none" w:sz="0" w:space="0" w:color="auto"/>
        <w:right w:val="none" w:sz="0" w:space="0" w:color="auto"/>
      </w:divBdr>
    </w:div>
    <w:div w:id="1424064279">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4641085">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5877859">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388771">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554360">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29225">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6365903">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181638">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726419">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6999518">
      <w:bodyDiv w:val="1"/>
      <w:marLeft w:val="0"/>
      <w:marRight w:val="0"/>
      <w:marTop w:val="0"/>
      <w:marBottom w:val="0"/>
      <w:divBdr>
        <w:top w:val="none" w:sz="0" w:space="0" w:color="auto"/>
        <w:left w:val="none" w:sz="0" w:space="0" w:color="auto"/>
        <w:bottom w:val="none" w:sz="0" w:space="0" w:color="auto"/>
        <w:right w:val="none" w:sz="0" w:space="0" w:color="auto"/>
      </w:divBdr>
    </w:div>
    <w:div w:id="1447311952">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2288425">
      <w:bodyDiv w:val="1"/>
      <w:marLeft w:val="0"/>
      <w:marRight w:val="0"/>
      <w:marTop w:val="0"/>
      <w:marBottom w:val="0"/>
      <w:divBdr>
        <w:top w:val="none" w:sz="0" w:space="0" w:color="auto"/>
        <w:left w:val="none" w:sz="0" w:space="0" w:color="auto"/>
        <w:bottom w:val="none" w:sz="0" w:space="0" w:color="auto"/>
        <w:right w:val="none" w:sz="0" w:space="0" w:color="auto"/>
      </w:divBdr>
    </w:div>
    <w:div w:id="1452626187">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051540">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8912642">
      <w:bodyDiv w:val="1"/>
      <w:marLeft w:val="0"/>
      <w:marRight w:val="0"/>
      <w:marTop w:val="0"/>
      <w:marBottom w:val="0"/>
      <w:divBdr>
        <w:top w:val="none" w:sz="0" w:space="0" w:color="auto"/>
        <w:left w:val="none" w:sz="0" w:space="0" w:color="auto"/>
        <w:bottom w:val="none" w:sz="0" w:space="0" w:color="auto"/>
        <w:right w:val="none" w:sz="0" w:space="0" w:color="auto"/>
      </w:divBdr>
    </w:div>
    <w:div w:id="1458985794">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034948">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269224">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042495">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04218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010679">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68627615">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5120481">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3087264">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0755169">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2989122">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34161">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7620202">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18931714">
      <w:bodyDiv w:val="1"/>
      <w:marLeft w:val="0"/>
      <w:marRight w:val="0"/>
      <w:marTop w:val="0"/>
      <w:marBottom w:val="0"/>
      <w:divBdr>
        <w:top w:val="none" w:sz="0" w:space="0" w:color="auto"/>
        <w:left w:val="none" w:sz="0" w:space="0" w:color="auto"/>
        <w:bottom w:val="none" w:sz="0" w:space="0" w:color="auto"/>
        <w:right w:val="none" w:sz="0" w:space="0" w:color="auto"/>
      </w:divBdr>
    </w:div>
    <w:div w:id="1519470900">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312674">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92851">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341916">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524175">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59705930">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3833045">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68614600">
      <w:bodyDiv w:val="1"/>
      <w:marLeft w:val="0"/>
      <w:marRight w:val="0"/>
      <w:marTop w:val="0"/>
      <w:marBottom w:val="0"/>
      <w:divBdr>
        <w:top w:val="none" w:sz="0" w:space="0" w:color="auto"/>
        <w:left w:val="none" w:sz="0" w:space="0" w:color="auto"/>
        <w:bottom w:val="none" w:sz="0" w:space="0" w:color="auto"/>
        <w:right w:val="none" w:sz="0" w:space="0" w:color="auto"/>
      </w:divBdr>
    </w:div>
    <w:div w:id="1569075661">
      <w:bodyDiv w:val="1"/>
      <w:marLeft w:val="0"/>
      <w:marRight w:val="0"/>
      <w:marTop w:val="0"/>
      <w:marBottom w:val="0"/>
      <w:divBdr>
        <w:top w:val="none" w:sz="0" w:space="0" w:color="auto"/>
        <w:left w:val="none" w:sz="0" w:space="0" w:color="auto"/>
        <w:bottom w:val="none" w:sz="0" w:space="0" w:color="auto"/>
        <w:right w:val="none" w:sz="0" w:space="0" w:color="auto"/>
      </w:divBdr>
    </w:div>
    <w:div w:id="1569993374">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2622623">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256">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6620407">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8906189">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0409716">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2330949">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608535">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7953546">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89272318">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305927">
      <w:bodyDiv w:val="1"/>
      <w:marLeft w:val="0"/>
      <w:marRight w:val="0"/>
      <w:marTop w:val="0"/>
      <w:marBottom w:val="0"/>
      <w:divBdr>
        <w:top w:val="none" w:sz="0" w:space="0" w:color="auto"/>
        <w:left w:val="none" w:sz="0" w:space="0" w:color="auto"/>
        <w:bottom w:val="none" w:sz="0" w:space="0" w:color="auto"/>
        <w:right w:val="none" w:sz="0" w:space="0" w:color="auto"/>
      </w:divBdr>
    </w:div>
    <w:div w:id="1590431281">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2619865">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6749241">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3762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2487855">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5310271">
      <w:bodyDiv w:val="1"/>
      <w:marLeft w:val="0"/>
      <w:marRight w:val="0"/>
      <w:marTop w:val="0"/>
      <w:marBottom w:val="0"/>
      <w:divBdr>
        <w:top w:val="none" w:sz="0" w:space="0" w:color="auto"/>
        <w:left w:val="none" w:sz="0" w:space="0" w:color="auto"/>
        <w:bottom w:val="none" w:sz="0" w:space="0" w:color="auto"/>
        <w:right w:val="none" w:sz="0" w:space="0" w:color="auto"/>
      </w:divBdr>
    </w:div>
    <w:div w:id="1606646185">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09854492">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2932489">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248925">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5594628">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2422500">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040052">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29974037">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899300">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021595">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7417989">
      <w:bodyDiv w:val="1"/>
      <w:marLeft w:val="0"/>
      <w:marRight w:val="0"/>
      <w:marTop w:val="0"/>
      <w:marBottom w:val="0"/>
      <w:divBdr>
        <w:top w:val="none" w:sz="0" w:space="0" w:color="auto"/>
        <w:left w:val="none" w:sz="0" w:space="0" w:color="auto"/>
        <w:bottom w:val="none" w:sz="0" w:space="0" w:color="auto"/>
        <w:right w:val="none" w:sz="0" w:space="0" w:color="auto"/>
      </w:divBdr>
    </w:div>
    <w:div w:id="1638293987">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501712">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1808844">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3196681">
      <w:bodyDiv w:val="1"/>
      <w:marLeft w:val="0"/>
      <w:marRight w:val="0"/>
      <w:marTop w:val="0"/>
      <w:marBottom w:val="0"/>
      <w:divBdr>
        <w:top w:val="none" w:sz="0" w:space="0" w:color="auto"/>
        <w:left w:val="none" w:sz="0" w:space="0" w:color="auto"/>
        <w:bottom w:val="none" w:sz="0" w:space="0" w:color="auto"/>
        <w:right w:val="none" w:sz="0" w:space="0" w:color="auto"/>
      </w:divBdr>
    </w:div>
    <w:div w:id="164338367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7471741">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094465">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49571">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067307">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419198">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22409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59847315">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0421790">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4308369">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560922">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220636">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4262907">
      <w:bodyDiv w:val="1"/>
      <w:marLeft w:val="0"/>
      <w:marRight w:val="0"/>
      <w:marTop w:val="0"/>
      <w:marBottom w:val="0"/>
      <w:divBdr>
        <w:top w:val="none" w:sz="0" w:space="0" w:color="auto"/>
        <w:left w:val="none" w:sz="0" w:space="0" w:color="auto"/>
        <w:bottom w:val="none" w:sz="0" w:space="0" w:color="auto"/>
        <w:right w:val="none" w:sz="0" w:space="0" w:color="auto"/>
      </w:divBdr>
    </w:div>
    <w:div w:id="1674991714">
      <w:bodyDiv w:val="1"/>
      <w:marLeft w:val="0"/>
      <w:marRight w:val="0"/>
      <w:marTop w:val="0"/>
      <w:marBottom w:val="0"/>
      <w:divBdr>
        <w:top w:val="none" w:sz="0" w:space="0" w:color="auto"/>
        <w:left w:val="none" w:sz="0" w:space="0" w:color="auto"/>
        <w:bottom w:val="none" w:sz="0" w:space="0" w:color="auto"/>
        <w:right w:val="none" w:sz="0" w:space="0" w:color="auto"/>
      </w:divBdr>
    </w:div>
    <w:div w:id="1675645241">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7072869">
      <w:bodyDiv w:val="1"/>
      <w:marLeft w:val="0"/>
      <w:marRight w:val="0"/>
      <w:marTop w:val="0"/>
      <w:marBottom w:val="0"/>
      <w:divBdr>
        <w:top w:val="none" w:sz="0" w:space="0" w:color="auto"/>
        <w:left w:val="none" w:sz="0" w:space="0" w:color="auto"/>
        <w:bottom w:val="none" w:sz="0" w:space="0" w:color="auto"/>
        <w:right w:val="none" w:sz="0" w:space="0" w:color="auto"/>
      </w:divBdr>
    </w:div>
    <w:div w:id="1677270604">
      <w:bodyDiv w:val="1"/>
      <w:marLeft w:val="0"/>
      <w:marRight w:val="0"/>
      <w:marTop w:val="0"/>
      <w:marBottom w:val="0"/>
      <w:divBdr>
        <w:top w:val="none" w:sz="0" w:space="0" w:color="auto"/>
        <w:left w:val="none" w:sz="0" w:space="0" w:color="auto"/>
        <w:bottom w:val="none" w:sz="0" w:space="0" w:color="auto"/>
        <w:right w:val="none" w:sz="0" w:space="0" w:color="auto"/>
      </w:divBdr>
    </w:div>
    <w:div w:id="1678003057">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111696">
      <w:bodyDiv w:val="1"/>
      <w:marLeft w:val="0"/>
      <w:marRight w:val="0"/>
      <w:marTop w:val="0"/>
      <w:marBottom w:val="0"/>
      <w:divBdr>
        <w:top w:val="none" w:sz="0" w:space="0" w:color="auto"/>
        <w:left w:val="none" w:sz="0" w:space="0" w:color="auto"/>
        <w:bottom w:val="none" w:sz="0" w:space="0" w:color="auto"/>
        <w:right w:val="none" w:sz="0" w:space="0" w:color="auto"/>
      </w:divBdr>
    </w:div>
    <w:div w:id="1679456925">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108191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89670951">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880045">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3188">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660756">
      <w:bodyDiv w:val="1"/>
      <w:marLeft w:val="0"/>
      <w:marRight w:val="0"/>
      <w:marTop w:val="0"/>
      <w:marBottom w:val="0"/>
      <w:divBdr>
        <w:top w:val="none" w:sz="0" w:space="0" w:color="auto"/>
        <w:left w:val="none" w:sz="0" w:space="0" w:color="auto"/>
        <w:bottom w:val="none" w:sz="0" w:space="0" w:color="auto"/>
        <w:right w:val="none" w:sz="0" w:space="0" w:color="auto"/>
      </w:divBdr>
    </w:div>
    <w:div w:id="1697845253">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0617449">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1667006">
      <w:bodyDiv w:val="1"/>
      <w:marLeft w:val="0"/>
      <w:marRight w:val="0"/>
      <w:marTop w:val="0"/>
      <w:marBottom w:val="0"/>
      <w:divBdr>
        <w:top w:val="none" w:sz="0" w:space="0" w:color="auto"/>
        <w:left w:val="none" w:sz="0" w:space="0" w:color="auto"/>
        <w:bottom w:val="none" w:sz="0" w:space="0" w:color="auto"/>
        <w:right w:val="none" w:sz="0" w:space="0" w:color="auto"/>
      </w:divBdr>
    </w:div>
    <w:div w:id="1702125282">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3509811">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08869768">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758333">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2876724">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407625">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7878249">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3695863">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007445">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292505">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1781655">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3678275">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5445120">
      <w:bodyDiv w:val="1"/>
      <w:marLeft w:val="0"/>
      <w:marRight w:val="0"/>
      <w:marTop w:val="0"/>
      <w:marBottom w:val="0"/>
      <w:divBdr>
        <w:top w:val="none" w:sz="0" w:space="0" w:color="auto"/>
        <w:left w:val="none" w:sz="0" w:space="0" w:color="auto"/>
        <w:bottom w:val="none" w:sz="0" w:space="0" w:color="auto"/>
        <w:right w:val="none" w:sz="0" w:space="0" w:color="auto"/>
      </w:divBdr>
    </w:div>
    <w:div w:id="174629569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191122">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074452">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615283">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0804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3430208">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666491">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5711297">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062174">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441181">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407929">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109215">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179063">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379217">
      <w:bodyDiv w:val="1"/>
      <w:marLeft w:val="0"/>
      <w:marRight w:val="0"/>
      <w:marTop w:val="0"/>
      <w:marBottom w:val="0"/>
      <w:divBdr>
        <w:top w:val="none" w:sz="0" w:space="0" w:color="auto"/>
        <w:left w:val="none" w:sz="0" w:space="0" w:color="auto"/>
        <w:bottom w:val="none" w:sz="0" w:space="0" w:color="auto"/>
        <w:right w:val="none" w:sz="0" w:space="0" w:color="auto"/>
      </w:divBdr>
    </w:div>
    <w:div w:id="1767536026">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7629439">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79444009">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4573645">
      <w:bodyDiv w:val="1"/>
      <w:marLeft w:val="0"/>
      <w:marRight w:val="0"/>
      <w:marTop w:val="0"/>
      <w:marBottom w:val="0"/>
      <w:divBdr>
        <w:top w:val="none" w:sz="0" w:space="0" w:color="auto"/>
        <w:left w:val="none" w:sz="0" w:space="0" w:color="auto"/>
        <w:bottom w:val="none" w:sz="0" w:space="0" w:color="auto"/>
        <w:right w:val="none" w:sz="0" w:space="0" w:color="auto"/>
      </w:divBdr>
    </w:div>
    <w:div w:id="178480904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5423388">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885066">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2270">
      <w:bodyDiv w:val="1"/>
      <w:marLeft w:val="0"/>
      <w:marRight w:val="0"/>
      <w:marTop w:val="0"/>
      <w:marBottom w:val="0"/>
      <w:divBdr>
        <w:top w:val="none" w:sz="0" w:space="0" w:color="auto"/>
        <w:left w:val="none" w:sz="0" w:space="0" w:color="auto"/>
        <w:bottom w:val="none" w:sz="0" w:space="0" w:color="auto"/>
        <w:right w:val="none" w:sz="0" w:space="0" w:color="auto"/>
      </w:divBdr>
    </w:div>
    <w:div w:id="1791124542">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3209775">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022809">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14343">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5269302">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191909">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547739">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395690">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3255314">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19347049">
      <w:bodyDiv w:val="1"/>
      <w:marLeft w:val="0"/>
      <w:marRight w:val="0"/>
      <w:marTop w:val="0"/>
      <w:marBottom w:val="0"/>
      <w:divBdr>
        <w:top w:val="none" w:sz="0" w:space="0" w:color="auto"/>
        <w:left w:val="none" w:sz="0" w:space="0" w:color="auto"/>
        <w:bottom w:val="none" w:sz="0" w:space="0" w:color="auto"/>
        <w:right w:val="none" w:sz="0" w:space="0" w:color="auto"/>
      </w:divBdr>
    </w:div>
    <w:div w:id="1819834278">
      <w:bodyDiv w:val="1"/>
      <w:marLeft w:val="0"/>
      <w:marRight w:val="0"/>
      <w:marTop w:val="0"/>
      <w:marBottom w:val="0"/>
      <w:divBdr>
        <w:top w:val="none" w:sz="0" w:space="0" w:color="auto"/>
        <w:left w:val="none" w:sz="0" w:space="0" w:color="auto"/>
        <w:bottom w:val="none" w:sz="0" w:space="0" w:color="auto"/>
        <w:right w:val="none" w:sz="0" w:space="0" w:color="auto"/>
      </w:divBdr>
    </w:div>
    <w:div w:id="1820337800">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1799051">
      <w:bodyDiv w:val="1"/>
      <w:marLeft w:val="0"/>
      <w:marRight w:val="0"/>
      <w:marTop w:val="0"/>
      <w:marBottom w:val="0"/>
      <w:divBdr>
        <w:top w:val="none" w:sz="0" w:space="0" w:color="auto"/>
        <w:left w:val="none" w:sz="0" w:space="0" w:color="auto"/>
        <w:bottom w:val="none" w:sz="0" w:space="0" w:color="auto"/>
        <w:right w:val="none" w:sz="0" w:space="0" w:color="auto"/>
      </w:divBdr>
    </w:div>
    <w:div w:id="1822847931">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238197">
      <w:bodyDiv w:val="1"/>
      <w:marLeft w:val="0"/>
      <w:marRight w:val="0"/>
      <w:marTop w:val="0"/>
      <w:marBottom w:val="0"/>
      <w:divBdr>
        <w:top w:val="none" w:sz="0" w:space="0" w:color="auto"/>
        <w:left w:val="none" w:sz="0" w:space="0" w:color="auto"/>
        <w:bottom w:val="none" w:sz="0" w:space="0" w:color="auto"/>
        <w:right w:val="none" w:sz="0" w:space="0" w:color="auto"/>
      </w:divBdr>
    </w:div>
    <w:div w:id="1827240796">
      <w:bodyDiv w:val="1"/>
      <w:marLeft w:val="0"/>
      <w:marRight w:val="0"/>
      <w:marTop w:val="0"/>
      <w:marBottom w:val="0"/>
      <w:divBdr>
        <w:top w:val="none" w:sz="0" w:space="0" w:color="auto"/>
        <w:left w:val="none" w:sz="0" w:space="0" w:color="auto"/>
        <w:bottom w:val="none" w:sz="0" w:space="0" w:color="auto"/>
        <w:right w:val="none" w:sz="0" w:space="0" w:color="auto"/>
      </w:divBdr>
    </w:div>
    <w:div w:id="1827545976">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28208673">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6726577">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1700534">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046689">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142395">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8696698">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3860319">
      <w:bodyDiv w:val="1"/>
      <w:marLeft w:val="0"/>
      <w:marRight w:val="0"/>
      <w:marTop w:val="0"/>
      <w:marBottom w:val="0"/>
      <w:divBdr>
        <w:top w:val="none" w:sz="0" w:space="0" w:color="auto"/>
        <w:left w:val="none" w:sz="0" w:space="0" w:color="auto"/>
        <w:bottom w:val="none" w:sz="0" w:space="0" w:color="auto"/>
        <w:right w:val="none" w:sz="0" w:space="0" w:color="auto"/>
      </w:divBdr>
    </w:div>
    <w:div w:id="1864591822">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6794142">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8982551">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6573142">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8153830">
      <w:bodyDiv w:val="1"/>
      <w:marLeft w:val="0"/>
      <w:marRight w:val="0"/>
      <w:marTop w:val="0"/>
      <w:marBottom w:val="0"/>
      <w:divBdr>
        <w:top w:val="none" w:sz="0" w:space="0" w:color="auto"/>
        <w:left w:val="none" w:sz="0" w:space="0" w:color="auto"/>
        <w:bottom w:val="none" w:sz="0" w:space="0" w:color="auto"/>
        <w:right w:val="none" w:sz="0" w:space="0" w:color="auto"/>
      </w:divBdr>
    </w:div>
    <w:div w:id="1878616352">
      <w:bodyDiv w:val="1"/>
      <w:marLeft w:val="0"/>
      <w:marRight w:val="0"/>
      <w:marTop w:val="0"/>
      <w:marBottom w:val="0"/>
      <w:divBdr>
        <w:top w:val="none" w:sz="0" w:space="0" w:color="auto"/>
        <w:left w:val="none" w:sz="0" w:space="0" w:color="auto"/>
        <w:bottom w:val="none" w:sz="0" w:space="0" w:color="auto"/>
        <w:right w:val="none" w:sz="0" w:space="0" w:color="auto"/>
      </w:divBdr>
    </w:div>
    <w:div w:id="1878734300">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2743785">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6486073">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028319">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0913567">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1988129">
      <w:bodyDiv w:val="1"/>
      <w:marLeft w:val="0"/>
      <w:marRight w:val="0"/>
      <w:marTop w:val="0"/>
      <w:marBottom w:val="0"/>
      <w:divBdr>
        <w:top w:val="none" w:sz="0" w:space="0" w:color="auto"/>
        <w:left w:val="none" w:sz="0" w:space="0" w:color="auto"/>
        <w:bottom w:val="none" w:sz="0" w:space="0" w:color="auto"/>
        <w:right w:val="none" w:sz="0" w:space="0" w:color="auto"/>
      </w:divBdr>
    </w:div>
    <w:div w:id="1892379949">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3032546">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770893">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045828">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31819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870984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0937583">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4293638">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5334623">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7570753">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2806937">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273118">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5158586">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8249162">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0821371">
      <w:bodyDiv w:val="1"/>
      <w:marLeft w:val="0"/>
      <w:marRight w:val="0"/>
      <w:marTop w:val="0"/>
      <w:marBottom w:val="0"/>
      <w:divBdr>
        <w:top w:val="none" w:sz="0" w:space="0" w:color="auto"/>
        <w:left w:val="none" w:sz="0" w:space="0" w:color="auto"/>
        <w:bottom w:val="none" w:sz="0" w:space="0" w:color="auto"/>
        <w:right w:val="none" w:sz="0" w:space="0" w:color="auto"/>
      </w:divBdr>
    </w:div>
    <w:div w:id="1921135380">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2595580">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103989">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57275">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7415442">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8808548">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1623809">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393339">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712630">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213966">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376975">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505142">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3397686">
      <w:bodyDiv w:val="1"/>
      <w:marLeft w:val="0"/>
      <w:marRight w:val="0"/>
      <w:marTop w:val="0"/>
      <w:marBottom w:val="0"/>
      <w:divBdr>
        <w:top w:val="none" w:sz="0" w:space="0" w:color="auto"/>
        <w:left w:val="none" w:sz="0" w:space="0" w:color="auto"/>
        <w:bottom w:val="none" w:sz="0" w:space="0" w:color="auto"/>
        <w:right w:val="none" w:sz="0" w:space="0" w:color="auto"/>
      </w:divBdr>
    </w:div>
    <w:div w:id="1953970172">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5477416">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333104">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377070">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00052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4731410">
      <w:bodyDiv w:val="1"/>
      <w:marLeft w:val="0"/>
      <w:marRight w:val="0"/>
      <w:marTop w:val="0"/>
      <w:marBottom w:val="0"/>
      <w:divBdr>
        <w:top w:val="none" w:sz="0" w:space="0" w:color="auto"/>
        <w:left w:val="none" w:sz="0" w:space="0" w:color="auto"/>
        <w:bottom w:val="none" w:sz="0" w:space="0" w:color="auto"/>
        <w:right w:val="none" w:sz="0" w:space="0" w:color="auto"/>
      </w:divBdr>
    </w:div>
    <w:div w:id="1965382144">
      <w:bodyDiv w:val="1"/>
      <w:marLeft w:val="0"/>
      <w:marRight w:val="0"/>
      <w:marTop w:val="0"/>
      <w:marBottom w:val="0"/>
      <w:divBdr>
        <w:top w:val="none" w:sz="0" w:space="0" w:color="auto"/>
        <w:left w:val="none" w:sz="0" w:space="0" w:color="auto"/>
        <w:bottom w:val="none" w:sz="0" w:space="0" w:color="auto"/>
        <w:right w:val="none" w:sz="0" w:space="0" w:color="auto"/>
      </w:divBdr>
    </w:div>
    <w:div w:id="1965647492">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69633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1855646">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628768">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2809583">
      <w:bodyDiv w:val="1"/>
      <w:marLeft w:val="0"/>
      <w:marRight w:val="0"/>
      <w:marTop w:val="0"/>
      <w:marBottom w:val="0"/>
      <w:divBdr>
        <w:top w:val="none" w:sz="0" w:space="0" w:color="auto"/>
        <w:left w:val="none" w:sz="0" w:space="0" w:color="auto"/>
        <w:bottom w:val="none" w:sz="0" w:space="0" w:color="auto"/>
        <w:right w:val="none" w:sz="0" w:space="0" w:color="auto"/>
      </w:divBdr>
    </w:div>
    <w:div w:id="1983001310">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7079580">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13371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1999919849">
      <w:bodyDiv w:val="1"/>
      <w:marLeft w:val="0"/>
      <w:marRight w:val="0"/>
      <w:marTop w:val="0"/>
      <w:marBottom w:val="0"/>
      <w:divBdr>
        <w:top w:val="none" w:sz="0" w:space="0" w:color="auto"/>
        <w:left w:val="none" w:sz="0" w:space="0" w:color="auto"/>
        <w:bottom w:val="none" w:sz="0" w:space="0" w:color="auto"/>
        <w:right w:val="none" w:sz="0" w:space="0" w:color="auto"/>
      </w:divBdr>
    </w:div>
    <w:div w:id="2000769302">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6737333">
      <w:bodyDiv w:val="1"/>
      <w:marLeft w:val="0"/>
      <w:marRight w:val="0"/>
      <w:marTop w:val="0"/>
      <w:marBottom w:val="0"/>
      <w:divBdr>
        <w:top w:val="none" w:sz="0" w:space="0" w:color="auto"/>
        <w:left w:val="none" w:sz="0" w:space="0" w:color="auto"/>
        <w:bottom w:val="none" w:sz="0" w:space="0" w:color="auto"/>
        <w:right w:val="none" w:sz="0" w:space="0" w:color="auto"/>
      </w:divBdr>
    </w:div>
    <w:div w:id="2007316993">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09090544">
      <w:bodyDiv w:val="1"/>
      <w:marLeft w:val="0"/>
      <w:marRight w:val="0"/>
      <w:marTop w:val="0"/>
      <w:marBottom w:val="0"/>
      <w:divBdr>
        <w:top w:val="none" w:sz="0" w:space="0" w:color="auto"/>
        <w:left w:val="none" w:sz="0" w:space="0" w:color="auto"/>
        <w:bottom w:val="none" w:sz="0" w:space="0" w:color="auto"/>
        <w:right w:val="none" w:sz="0" w:space="0" w:color="auto"/>
      </w:divBdr>
    </w:div>
    <w:div w:id="2010713070">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2830931">
      <w:bodyDiv w:val="1"/>
      <w:marLeft w:val="0"/>
      <w:marRight w:val="0"/>
      <w:marTop w:val="0"/>
      <w:marBottom w:val="0"/>
      <w:divBdr>
        <w:top w:val="none" w:sz="0" w:space="0" w:color="auto"/>
        <w:left w:val="none" w:sz="0" w:space="0" w:color="auto"/>
        <w:bottom w:val="none" w:sz="0" w:space="0" w:color="auto"/>
        <w:right w:val="none" w:sz="0" w:space="0" w:color="auto"/>
      </w:divBdr>
    </w:div>
    <w:div w:id="2016110631">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7461990">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572556">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0501209">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30443699">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09125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267631">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006924">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733768">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29158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727897">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035364">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6539051">
      <w:bodyDiv w:val="1"/>
      <w:marLeft w:val="0"/>
      <w:marRight w:val="0"/>
      <w:marTop w:val="0"/>
      <w:marBottom w:val="0"/>
      <w:divBdr>
        <w:top w:val="none" w:sz="0" w:space="0" w:color="auto"/>
        <w:left w:val="none" w:sz="0" w:space="0" w:color="auto"/>
        <w:bottom w:val="none" w:sz="0" w:space="0" w:color="auto"/>
        <w:right w:val="none" w:sz="0" w:space="0" w:color="auto"/>
      </w:divBdr>
    </w:div>
    <w:div w:id="205700485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8041482">
      <w:bodyDiv w:val="1"/>
      <w:marLeft w:val="0"/>
      <w:marRight w:val="0"/>
      <w:marTop w:val="0"/>
      <w:marBottom w:val="0"/>
      <w:divBdr>
        <w:top w:val="none" w:sz="0" w:space="0" w:color="auto"/>
        <w:left w:val="none" w:sz="0" w:space="0" w:color="auto"/>
        <w:bottom w:val="none" w:sz="0" w:space="0" w:color="auto"/>
        <w:right w:val="none" w:sz="0" w:space="0" w:color="auto"/>
      </w:divBdr>
    </w:div>
    <w:div w:id="2058552307">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358115">
      <w:bodyDiv w:val="1"/>
      <w:marLeft w:val="0"/>
      <w:marRight w:val="0"/>
      <w:marTop w:val="0"/>
      <w:marBottom w:val="0"/>
      <w:divBdr>
        <w:top w:val="none" w:sz="0" w:space="0" w:color="auto"/>
        <w:left w:val="none" w:sz="0" w:space="0" w:color="auto"/>
        <w:bottom w:val="none" w:sz="0" w:space="0" w:color="auto"/>
        <w:right w:val="none" w:sz="0" w:space="0" w:color="auto"/>
      </w:divBdr>
    </w:div>
    <w:div w:id="206359884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680340">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568476">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2145919">
      <w:bodyDiv w:val="1"/>
      <w:marLeft w:val="0"/>
      <w:marRight w:val="0"/>
      <w:marTop w:val="0"/>
      <w:marBottom w:val="0"/>
      <w:divBdr>
        <w:top w:val="none" w:sz="0" w:space="0" w:color="auto"/>
        <w:left w:val="none" w:sz="0" w:space="0" w:color="auto"/>
        <w:bottom w:val="none" w:sz="0" w:space="0" w:color="auto"/>
        <w:right w:val="none" w:sz="0" w:space="0" w:color="auto"/>
      </w:divBdr>
    </w:div>
    <w:div w:id="2072146676">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3959935">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8743406">
      <w:bodyDiv w:val="1"/>
      <w:marLeft w:val="0"/>
      <w:marRight w:val="0"/>
      <w:marTop w:val="0"/>
      <w:marBottom w:val="0"/>
      <w:divBdr>
        <w:top w:val="none" w:sz="0" w:space="0" w:color="auto"/>
        <w:left w:val="none" w:sz="0" w:space="0" w:color="auto"/>
        <w:bottom w:val="none" w:sz="0" w:space="0" w:color="auto"/>
        <w:right w:val="none" w:sz="0" w:space="0" w:color="auto"/>
      </w:divBdr>
    </w:div>
    <w:div w:id="2078895323">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322419">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175399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2631791">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377014">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491445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217750">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6875543">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853977">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617811">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203624">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18414">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357589">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5223173">
      <w:bodyDiv w:val="1"/>
      <w:marLeft w:val="0"/>
      <w:marRight w:val="0"/>
      <w:marTop w:val="0"/>
      <w:marBottom w:val="0"/>
      <w:divBdr>
        <w:top w:val="none" w:sz="0" w:space="0" w:color="auto"/>
        <w:left w:val="none" w:sz="0" w:space="0" w:color="auto"/>
        <w:bottom w:val="none" w:sz="0" w:space="0" w:color="auto"/>
        <w:right w:val="none" w:sz="0" w:space="0" w:color="auto"/>
      </w:divBdr>
    </w:div>
    <w:div w:id="2105418996">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442719">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7748333">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388675">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1968398">
      <w:bodyDiv w:val="1"/>
      <w:marLeft w:val="0"/>
      <w:marRight w:val="0"/>
      <w:marTop w:val="0"/>
      <w:marBottom w:val="0"/>
      <w:divBdr>
        <w:top w:val="none" w:sz="0" w:space="0" w:color="auto"/>
        <w:left w:val="none" w:sz="0" w:space="0" w:color="auto"/>
        <w:bottom w:val="none" w:sz="0" w:space="0" w:color="auto"/>
        <w:right w:val="none" w:sz="0" w:space="0" w:color="auto"/>
      </w:divBdr>
    </w:div>
    <w:div w:id="2132018479">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3672140">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5783306">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682765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18584">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39297253">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840871">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269719">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5655678">
      <w:bodyDiv w:val="1"/>
      <w:marLeft w:val="0"/>
      <w:marRight w:val="0"/>
      <w:marTop w:val="0"/>
      <w:marBottom w:val="0"/>
      <w:divBdr>
        <w:top w:val="none" w:sz="0" w:space="0" w:color="auto"/>
        <w:left w:val="none" w:sz="0" w:space="0" w:color="auto"/>
        <w:bottom w:val="none" w:sz="0" w:space="0" w:color="auto"/>
        <w:right w:val="none" w:sz="0" w:space="0" w:color="auto"/>
      </w:divBdr>
    </w:div>
    <w:div w:id="2146971936">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61</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1</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5</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62</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0</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8</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9</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4</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0</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19</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3</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7</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48</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0</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1</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2</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0</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3</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1</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5</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8</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2</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2</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6</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1</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4</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6</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1</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0</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2</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7</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5</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39</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8</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3</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4</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6</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29</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7</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5</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49</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3</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4</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6</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3</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0</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59</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58</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8</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7</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2</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4</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5</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56</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63</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7</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4</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2.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F686AED1-D01E-4221-9D5E-8EC1D22E9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5</TotalTime>
  <Pages>45</Pages>
  <Words>11580</Words>
  <Characters>66006</Characters>
  <Application>Microsoft Office Word</Application>
  <DocSecurity>0</DocSecurity>
  <Lines>550</Lines>
  <Paragraphs>154</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10: Applications for Business</vt:lpstr>
      <vt:lpstr>CHAPTER 10 </vt:lpstr>
      <vt:lpstr>Applications for Business </vt:lpstr>
      <vt:lpstr/>
      <vt:lpstr>Introduction</vt:lpstr>
      <vt:lpstr>    Learning objectives</vt:lpstr>
      <vt:lpstr>    By the end of this chapter, you will:</vt:lpstr>
      <vt:lpstr>    Understand how AWS business applications enhance workplace efficiency and collab</vt:lpstr>
      <vt:lpstr>    Gain insight into cloud financial management practices using AWS tools.</vt:lpstr>
      <vt:lpstr>    Learn how AWS media services support the creation, processing, and delivery of m</vt:lpstr>
      <vt:lpstr>    Explore how AWS blockchain solutions enable businesses to develop decentralized </vt:lpstr>
      <vt:lpstr/>
      <vt:lpstr>    Challenges in Business Applications</vt:lpstr>
      <vt:lpstr>Enhancing Workplace Efficiency with Alexa for Business</vt:lpstr>
      <vt:lpstr>    Key Features</vt:lpstr>
      <vt:lpstr>        Voice-Activated Meetings and Conferencing</vt:lpstr>
      <vt:lpstr>        Voice-Controlled Devices</vt:lpstr>
      <vt:lpstr>        Customizable Skills</vt:lpstr>
      <vt:lpstr>    Challenges</vt:lpstr>
      <vt:lpstr>    Benefits</vt:lpstr>
      <vt:lpstr>    Use Case</vt:lpstr>
      <vt:lpstr>    Wrap-Up</vt:lpstr>
      <vt:lpstr>Amazon Chime</vt:lpstr>
      <vt:lpstr>    Key Features </vt:lpstr>
      <vt:lpstr>        Online Meetings and Video Conferencing</vt:lpstr>
      <vt:lpstr>        Unified Communications</vt:lpstr>
      <vt:lpstr>        Security and Compliance</vt:lpstr>
      <vt:lpstr>    Challenges</vt:lpstr>
      <vt:lpstr>    Benefits</vt:lpstr>
      <vt:lpstr>    Use Case</vt:lpstr>
      <vt:lpstr>    Wrap up</vt:lpstr>
      <vt:lpstr>Amazon Chime SDK</vt:lpstr>
      <vt:lpstr>    Key Features</vt:lpstr>
      <vt:lpstr>        Real-Time Communication Real-Time Communication</vt:lpstr>
      <vt:lpstr>        Customizable User Interface </vt:lpstr>
      <vt:lpstr>        Scalable Infrastructure </vt:lpstr>
      <vt:lpstr>    Challenges</vt:lpstr>
      <vt:lpstr>    Use Case</vt:lpstr>
      <vt:lpstr>    Wrap up</vt:lpstr>
      <vt:lpstr>Amazon Connect</vt:lpstr>
      <vt:lpstr>    Key Features </vt:lpstr>
      <vt:lpstr>    Challenges  </vt:lpstr>
      <vt:lpstr>    Benefits</vt:lpstr>
      <vt:lpstr>    Use Case</vt:lpstr>
      <vt:lpstr>    Wrap-up</vt:lpstr>
      <vt:lpstr>Amazon Honeycode</vt:lpstr>
      <vt:lpstr>    Key Features </vt:lpstr>
      <vt:lpstr>        No-Code Application Development</vt:lpstr>
      <vt:lpstr>        Database and Logic Building Blocks</vt:lpstr>
      <vt:lpstr>        Real-Time Collaboration</vt:lpstr>
      <vt:lpstr>    Challenges</vt:lpstr>
      <vt:lpstr>    Benefits</vt:lpstr>
      <vt:lpstr>    Use Case</vt:lpstr>
      <vt:lpstr>    Wrap-up</vt:lpstr>
      <vt:lpstr>Amazon Pinpoint</vt:lpstr>
      <vt:lpstr>    Key Features</vt:lpstr>
      <vt:lpstr>    Challenges </vt:lpstr>
      <vt:lpstr>    Benefits</vt:lpstr>
      <vt:lpstr>    Use Case</vt:lpstr>
      <vt:lpstr>    Wrap-up</vt:lpstr>
      <vt:lpstr>Amazon Simple Email Service (SES)</vt:lpstr>
      <vt:lpstr>    Key Features </vt:lpstr>
      <vt:lpstr>        Email Sending Options</vt:lpstr>
      <vt:lpstr>    Challenges</vt:lpstr>
      <vt:lpstr>    Benefits</vt:lpstr>
      <vt:lpstr>    Use Case </vt:lpstr>
      <vt:lpstr>        An e-commerce company integrates SES to automate order confirmations, shipping u</vt:lpstr>
      <vt:lpstr>    Wrap-up</vt:lpstr>
      <vt:lpstr>Amazon WorkDocs</vt:lpstr>
      <vt:lpstr>    Key Features </vt:lpstr>
      <vt:lpstr>    Challenges </vt:lpstr>
      <vt:lpstr>    Benefits </vt:lpstr>
      <vt:lpstr>    Use Case  </vt:lpstr>
      <vt:lpstr>    Wrap-up</vt:lpstr>
      <vt:lpstr>Amazon WorkMail</vt:lpstr>
      <vt:lpstr>    Key Features</vt:lpstr>
      <vt:lpstr>        Email and Calendar Management</vt:lpstr>
      <vt:lpstr>        Security and Compliance</vt:lpstr>
      <vt:lpstr>        Integration with Productivity Tools</vt:lpstr>
      <vt:lpstr>    Challenges </vt:lpstr>
      <vt:lpstr>    Benefits</vt:lpstr>
      <vt:lpstr>    Use Case </vt:lpstr>
      <vt:lpstr>    Wrap-up</vt:lpstr>
      <vt:lpstr>AWS Supply Chain</vt:lpstr>
      <vt:lpstr>    Key Components </vt:lpstr>
      <vt:lpstr>        Amazon Forecast</vt:lpstr>
      <vt:lpstr>        Amazon Connect</vt:lpstr>
      <vt:lpstr>        AWS IoT Core</vt:lpstr>
      <vt:lpstr>        Amazon Simple Storage Service (S3)</vt:lpstr>
      <vt:lpstr>    /</vt:lpstr>
      <vt:lpstr>    Challenges</vt:lpstr>
      <vt:lpstr>    Benefits </vt:lpstr>
      <vt:lpstr>    Use Case </vt:lpstr>
      <vt:lpstr>    Wrap-up</vt:lpstr>
      <vt:lpstr>AWS Wickr </vt:lpstr>
      <vt:lpstr>    Key Features </vt:lpstr>
      <vt:lpstr>        End-to-End Encryption</vt:lpstr>
      <vt:lpstr>        Secure File Sharing</vt:lpstr>
      <vt:lpstr>        Voice and Video Calls</vt:lpstr>
      <vt:lpstr>    Benefits of AWS Wickr for Business Applications</vt:lpstr>
      <vt:lpstr>    Case study:  Securing Confidential Communications with AWS Wickr</vt:lpstr>
    </vt:vector>
  </TitlesOfParts>
  <Company>DOI: 10.22541/au.173679847.70922546/v1</Company>
  <LinksUpToDate>false</LinksUpToDate>
  <CharactersWithSpaces>7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dc:subject>
  <dc:creator>Paulo H. Leocadio | ORCID: 0000-0002-4992-4541</dc:creator>
  <cp:lastModifiedBy>Paulo Leocadio</cp:lastModifiedBy>
  <cp:revision>1578</cp:revision>
  <dcterms:created xsi:type="dcterms:W3CDTF">2025-01-20T23:13:00Z</dcterms:created>
  <dcterms:modified xsi:type="dcterms:W3CDTF">2025-02-08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7100</vt:r8>
  </property>
  <property fmtid="{D5CDD505-2E9C-101B-9397-08002B2CF9AE}" pid="7" name="TriggerFlowInfo">
    <vt:lpwstr/>
  </property>
  <property fmtid="{D5CDD505-2E9C-101B-9397-08002B2CF9AE}" pid="8" name="_ExtendedDescription">
    <vt:lpwstr/>
  </property>
</Properties>
</file>